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9.svg" ContentType="image/svg+xml"/>
  <Override PartName="/word/media/image5.svg" ContentType="image/svg+xml"/>
  <Override PartName="/word/media/image52.svg" ContentType="image/svg+xml"/>
  <Override PartName="/word/media/image55.svg" ContentType="image/svg+xml"/>
  <Override PartName="/word/media/image58.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623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1B366C67" w14:textId="6179AA02">
      <w:pPr>
        <w:spacing w:before="0" w:after="0" w:line="240" w:lineRule="auto"/>
        <w:contextualSpacing/>
        <w:outlineLvl w:val="0"/>
        <w:rPr>
          <w:rFonts w:eastAsia="MS Gothic" w:cs="Times New Roman"/>
          <w:b/>
          <w:color w:val="1F3864"/>
          <w:spacing w:val="-10"/>
          <w:kern w:val="28"/>
          <w:sz w:val="84"/>
          <w:szCs w:val="56"/>
        </w:rPr>
      </w:pPr>
      <w:bookmarkStart w:id="0" w:name="_Toc178932328"/>
      <w:r>
        <w:rPr>
          <w:rFonts w:eastAsia="MS Gothic" w:cs="Times New Roman"/>
          <w:b/>
          <w:color w:val="1F3864"/>
          <w:spacing w:val="-10"/>
          <w:kern w:val="28"/>
          <w:sz w:val="84"/>
          <w:szCs w:val="56"/>
        </w:rPr>
        <w:t>Native American</w:t>
      </w:r>
      <w:r>
        <w:rPr>
          <w:rFonts w:eastAsia="MS Gothic" w:cs="Times New Roman"/>
          <w:b/>
          <w:color w:val="1F3864"/>
          <w:spacing w:val="-10"/>
          <w:kern w:val="28"/>
          <w:sz w:val="84"/>
          <w:szCs w:val="56"/>
        </w:rPr>
        <w:br/>
        <w:t>Basic Grants</w:t>
      </w:r>
      <w:bookmarkEnd w:id="0"/>
    </w:p>
    <w:p w:rsidR="00090F51" w:rsidRPr="00536C75" w:rsidP="00612E18" w14:paraId="2C701EC9" w14:textId="00999AC6">
      <w:pPr>
        <w:pStyle w:val="NOFOFYSubtitle"/>
        <w:spacing w:before="60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BASIC-FY25</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6F31D0DF">
      <w:pPr>
        <w:spacing w:before="0" w:after="0"/>
        <w:rPr>
          <w:color w:val="002060"/>
        </w:rPr>
      </w:pPr>
      <w:r w:rsidRPr="008F183D">
        <w:rPr>
          <w:color w:val="002060"/>
        </w:rPr>
        <w:t>OMB Control No.: 3137-009</w:t>
      </w:r>
      <w:r w:rsidR="001A3A58">
        <w:rPr>
          <w:color w:val="002060"/>
        </w:rPr>
        <w:t>3</w:t>
      </w:r>
    </w:p>
    <w:p w:rsidR="00CC2987" w14:paraId="637F305A" w14:textId="5582D8AE">
      <w:pPr>
        <w:spacing w:before="0" w:after="160" w:line="259" w:lineRule="auto"/>
      </w:pPr>
      <w:r w:rsidRPr="008F183D">
        <w:rPr>
          <w:color w:val="002060"/>
        </w:rPr>
        <w:t xml:space="preserve">Expiration date: </w:t>
      </w:r>
      <w:r w:rsidR="00443632">
        <w:rPr>
          <w:color w:val="002060"/>
        </w:rPr>
        <w:t>2/28/2027</w:t>
      </w:r>
      <w:r>
        <w:br w:type="page"/>
      </w:r>
    </w:p>
    <w:p w:rsidR="003764D0" w:rsidP="003764D0" w14:paraId="4156182C" w14:textId="10A03DB2">
      <w:pPr>
        <w:pStyle w:val="Heading1"/>
      </w:pPr>
      <w:bookmarkStart w:id="1" w:name="_Toc178932329"/>
      <w:r>
        <w:t>Table of Contents</w:t>
      </w:r>
      <w:bookmarkEnd w:id="1"/>
    </w:p>
    <w:p w:rsidR="00961B1C" w14:paraId="36F19A27" w14:textId="26983CA9">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8932328" w:history="1">
        <w:r w:rsidRPr="00507431">
          <w:rPr>
            <w:rStyle w:val="Hyperlink"/>
            <w:rFonts w:eastAsia="MS Gothic" w:cs="Times New Roman"/>
            <w:b/>
            <w:spacing w:val="-10"/>
            <w:kern w:val="28"/>
          </w:rPr>
          <w:t>Native American Basic Grants</w:t>
        </w:r>
        <w:r>
          <w:rPr>
            <w:webHidden/>
          </w:rPr>
          <w:tab/>
        </w:r>
        <w:r>
          <w:rPr>
            <w:webHidden/>
          </w:rPr>
          <w:fldChar w:fldCharType="begin"/>
        </w:r>
        <w:r>
          <w:rPr>
            <w:webHidden/>
          </w:rPr>
          <w:instrText xml:space="preserve"> PAGEREF _Toc178932328 \h </w:instrText>
        </w:r>
        <w:r>
          <w:rPr>
            <w:webHidden/>
          </w:rPr>
          <w:fldChar w:fldCharType="separate"/>
        </w:r>
        <w:r>
          <w:rPr>
            <w:webHidden/>
          </w:rPr>
          <w:t>1</w:t>
        </w:r>
        <w:r>
          <w:rPr>
            <w:webHidden/>
          </w:rPr>
          <w:fldChar w:fldCharType="end"/>
        </w:r>
      </w:hyperlink>
    </w:p>
    <w:p w:rsidR="00961B1C" w14:paraId="6DB38EF4" w14:textId="2597C598">
      <w:pPr>
        <w:pStyle w:val="TOC1"/>
        <w:rPr>
          <w:rFonts w:asciiTheme="minorHAnsi" w:hAnsiTheme="minorHAnsi" w:cstheme="minorBidi"/>
          <w:b w:val="0"/>
          <w:bCs w:val="0"/>
          <w:color w:val="auto"/>
          <w:kern w:val="2"/>
          <w:szCs w:val="24"/>
          <w14:ligatures w14:val="standardContextual"/>
        </w:rPr>
      </w:pPr>
      <w:hyperlink w:anchor="_Toc178932329" w:history="1">
        <w:r w:rsidRPr="00507431">
          <w:rPr>
            <w:rStyle w:val="Hyperlink"/>
          </w:rPr>
          <w:t>Table of Contents</w:t>
        </w:r>
        <w:r>
          <w:rPr>
            <w:webHidden/>
          </w:rPr>
          <w:tab/>
        </w:r>
        <w:r>
          <w:rPr>
            <w:webHidden/>
          </w:rPr>
          <w:fldChar w:fldCharType="begin"/>
        </w:r>
        <w:r>
          <w:rPr>
            <w:webHidden/>
          </w:rPr>
          <w:instrText xml:space="preserve"> PAGEREF _Toc178932329 \h </w:instrText>
        </w:r>
        <w:r>
          <w:rPr>
            <w:webHidden/>
          </w:rPr>
          <w:fldChar w:fldCharType="separate"/>
        </w:r>
        <w:r>
          <w:rPr>
            <w:webHidden/>
          </w:rPr>
          <w:t>2</w:t>
        </w:r>
        <w:r>
          <w:rPr>
            <w:webHidden/>
          </w:rPr>
          <w:fldChar w:fldCharType="end"/>
        </w:r>
      </w:hyperlink>
    </w:p>
    <w:p w:rsidR="00961B1C" w14:paraId="1C800DBF" w14:textId="42571FB9">
      <w:pPr>
        <w:pStyle w:val="TOC1"/>
        <w:rPr>
          <w:rFonts w:asciiTheme="minorHAnsi" w:hAnsiTheme="minorHAnsi" w:cstheme="minorBidi"/>
          <w:b w:val="0"/>
          <w:bCs w:val="0"/>
          <w:color w:val="auto"/>
          <w:kern w:val="2"/>
          <w:szCs w:val="24"/>
          <w14:ligatures w14:val="standardContextual"/>
        </w:rPr>
      </w:pPr>
      <w:hyperlink w:anchor="_Toc178932330" w:history="1">
        <w:r w:rsidRPr="00507431">
          <w:rPr>
            <w:rStyle w:val="Hyperlink"/>
          </w:rPr>
          <w:t>Before You Begin</w:t>
        </w:r>
        <w:r>
          <w:rPr>
            <w:webHidden/>
          </w:rPr>
          <w:tab/>
        </w:r>
        <w:r>
          <w:rPr>
            <w:webHidden/>
          </w:rPr>
          <w:fldChar w:fldCharType="begin"/>
        </w:r>
        <w:r>
          <w:rPr>
            <w:webHidden/>
          </w:rPr>
          <w:instrText xml:space="preserve"> PAGEREF _Toc178932330 \h </w:instrText>
        </w:r>
        <w:r>
          <w:rPr>
            <w:webHidden/>
          </w:rPr>
          <w:fldChar w:fldCharType="separate"/>
        </w:r>
        <w:r>
          <w:rPr>
            <w:webHidden/>
          </w:rPr>
          <w:t>3</w:t>
        </w:r>
        <w:r>
          <w:rPr>
            <w:webHidden/>
          </w:rPr>
          <w:fldChar w:fldCharType="end"/>
        </w:r>
      </w:hyperlink>
    </w:p>
    <w:p w:rsidR="00961B1C" w14:paraId="779C0976" w14:textId="30FAE5A5">
      <w:pPr>
        <w:pStyle w:val="TOC1"/>
        <w:rPr>
          <w:rFonts w:asciiTheme="minorHAnsi" w:hAnsiTheme="minorHAnsi" w:cstheme="minorBidi"/>
          <w:b w:val="0"/>
          <w:bCs w:val="0"/>
          <w:color w:val="auto"/>
          <w:kern w:val="2"/>
          <w:szCs w:val="24"/>
          <w14:ligatures w14:val="standardContextual"/>
        </w:rPr>
      </w:pPr>
      <w:hyperlink w:anchor="_Toc178932331" w:history="1">
        <w:r w:rsidRPr="00507431">
          <w:rPr>
            <w:rStyle w:val="Hyperlink"/>
          </w:rPr>
          <w:t>Review the Opportunity</w:t>
        </w:r>
        <w:r>
          <w:rPr>
            <w:webHidden/>
          </w:rPr>
          <w:tab/>
        </w:r>
        <w:r>
          <w:rPr>
            <w:webHidden/>
          </w:rPr>
          <w:fldChar w:fldCharType="begin"/>
        </w:r>
        <w:r>
          <w:rPr>
            <w:webHidden/>
          </w:rPr>
          <w:instrText xml:space="preserve"> PAGEREF _Toc178932331 \h </w:instrText>
        </w:r>
        <w:r>
          <w:rPr>
            <w:webHidden/>
          </w:rPr>
          <w:fldChar w:fldCharType="separate"/>
        </w:r>
        <w:r>
          <w:rPr>
            <w:webHidden/>
          </w:rPr>
          <w:t>4</w:t>
        </w:r>
        <w:r>
          <w:rPr>
            <w:webHidden/>
          </w:rPr>
          <w:fldChar w:fldCharType="end"/>
        </w:r>
      </w:hyperlink>
    </w:p>
    <w:p w:rsidR="00961B1C" w14:paraId="3823F319" w14:textId="1049F395">
      <w:pPr>
        <w:pStyle w:val="TOC2"/>
        <w:rPr>
          <w:rFonts w:asciiTheme="minorHAnsi" w:hAnsiTheme="minorHAnsi" w:cstheme="minorBidi"/>
          <w:b w:val="0"/>
          <w:noProof/>
          <w:color w:val="auto"/>
          <w:kern w:val="2"/>
          <w:szCs w:val="24"/>
          <w14:ligatures w14:val="standardContextual"/>
        </w:rPr>
      </w:pPr>
      <w:hyperlink w:anchor="_Toc178932332" w:history="1">
        <w:r w:rsidRPr="00507431">
          <w:rPr>
            <w:rStyle w:val="Hyperlink"/>
            <w:noProof/>
          </w:rPr>
          <w:t>1.</w:t>
        </w:r>
        <w:r>
          <w:rPr>
            <w:rFonts w:asciiTheme="minorHAnsi" w:hAnsiTheme="minorHAnsi" w:cstheme="minorBidi"/>
            <w:b w:val="0"/>
            <w:noProof/>
            <w:color w:val="auto"/>
            <w:kern w:val="2"/>
            <w:szCs w:val="24"/>
            <w14:ligatures w14:val="standardContextual"/>
          </w:rPr>
          <w:tab/>
        </w:r>
        <w:r w:rsidRPr="00507431">
          <w:rPr>
            <w:rStyle w:val="Hyperlink"/>
            <w:noProof/>
          </w:rPr>
          <w:t>Basic Information</w:t>
        </w:r>
        <w:r>
          <w:rPr>
            <w:noProof/>
            <w:webHidden/>
          </w:rPr>
          <w:tab/>
        </w:r>
        <w:r>
          <w:rPr>
            <w:noProof/>
            <w:webHidden/>
          </w:rPr>
          <w:fldChar w:fldCharType="begin"/>
        </w:r>
        <w:r>
          <w:rPr>
            <w:noProof/>
            <w:webHidden/>
          </w:rPr>
          <w:instrText xml:space="preserve"> PAGEREF _Toc178932332 \h </w:instrText>
        </w:r>
        <w:r>
          <w:rPr>
            <w:noProof/>
            <w:webHidden/>
          </w:rPr>
          <w:fldChar w:fldCharType="separate"/>
        </w:r>
        <w:r>
          <w:rPr>
            <w:noProof/>
            <w:webHidden/>
          </w:rPr>
          <w:t>5</w:t>
        </w:r>
        <w:r>
          <w:rPr>
            <w:noProof/>
            <w:webHidden/>
          </w:rPr>
          <w:fldChar w:fldCharType="end"/>
        </w:r>
      </w:hyperlink>
    </w:p>
    <w:p w:rsidR="00961B1C" w14:paraId="5631CA0A" w14:textId="465FCAE2">
      <w:pPr>
        <w:pStyle w:val="TOC2"/>
        <w:rPr>
          <w:rFonts w:asciiTheme="minorHAnsi" w:hAnsiTheme="minorHAnsi" w:cstheme="minorBidi"/>
          <w:b w:val="0"/>
          <w:noProof/>
          <w:color w:val="auto"/>
          <w:kern w:val="2"/>
          <w:szCs w:val="24"/>
          <w14:ligatures w14:val="standardContextual"/>
        </w:rPr>
      </w:pPr>
      <w:hyperlink w:anchor="_Toc178932333" w:history="1">
        <w:r w:rsidRPr="00507431">
          <w:rPr>
            <w:rStyle w:val="Hyperlink"/>
            <w:noProof/>
          </w:rPr>
          <w:t>2.</w:t>
        </w:r>
        <w:r>
          <w:rPr>
            <w:rFonts w:asciiTheme="minorHAnsi" w:hAnsiTheme="minorHAnsi" w:cstheme="minorBidi"/>
            <w:b w:val="0"/>
            <w:noProof/>
            <w:color w:val="auto"/>
            <w:kern w:val="2"/>
            <w:szCs w:val="24"/>
            <w14:ligatures w14:val="standardContextual"/>
          </w:rPr>
          <w:tab/>
        </w:r>
        <w:r w:rsidRPr="00507431">
          <w:rPr>
            <w:rStyle w:val="Hyperlink"/>
            <w:noProof/>
          </w:rPr>
          <w:t>Eligibility</w:t>
        </w:r>
        <w:r>
          <w:rPr>
            <w:noProof/>
            <w:webHidden/>
          </w:rPr>
          <w:tab/>
        </w:r>
        <w:r>
          <w:rPr>
            <w:noProof/>
            <w:webHidden/>
          </w:rPr>
          <w:fldChar w:fldCharType="begin"/>
        </w:r>
        <w:r>
          <w:rPr>
            <w:noProof/>
            <w:webHidden/>
          </w:rPr>
          <w:instrText xml:space="preserve"> PAGEREF _Toc178932333 \h </w:instrText>
        </w:r>
        <w:r>
          <w:rPr>
            <w:noProof/>
            <w:webHidden/>
          </w:rPr>
          <w:fldChar w:fldCharType="separate"/>
        </w:r>
        <w:r>
          <w:rPr>
            <w:noProof/>
            <w:webHidden/>
          </w:rPr>
          <w:t>8</w:t>
        </w:r>
        <w:r>
          <w:rPr>
            <w:noProof/>
            <w:webHidden/>
          </w:rPr>
          <w:fldChar w:fldCharType="end"/>
        </w:r>
      </w:hyperlink>
    </w:p>
    <w:p w:rsidR="00961B1C" w14:paraId="4F20D82B" w14:textId="76853FB2">
      <w:pPr>
        <w:pStyle w:val="TOC2"/>
        <w:rPr>
          <w:rFonts w:asciiTheme="minorHAnsi" w:hAnsiTheme="minorHAnsi" w:cstheme="minorBidi"/>
          <w:b w:val="0"/>
          <w:noProof/>
          <w:color w:val="auto"/>
          <w:kern w:val="2"/>
          <w:szCs w:val="24"/>
          <w14:ligatures w14:val="standardContextual"/>
        </w:rPr>
      </w:pPr>
      <w:hyperlink w:anchor="_Toc178932334" w:history="1">
        <w:r w:rsidRPr="00507431">
          <w:rPr>
            <w:rStyle w:val="Hyperlink"/>
            <w:noProof/>
          </w:rPr>
          <w:t>3.</w:t>
        </w:r>
        <w:r>
          <w:rPr>
            <w:rFonts w:asciiTheme="minorHAnsi" w:hAnsiTheme="minorHAnsi" w:cstheme="minorBidi"/>
            <w:b w:val="0"/>
            <w:noProof/>
            <w:color w:val="auto"/>
            <w:kern w:val="2"/>
            <w:szCs w:val="24"/>
            <w14:ligatures w14:val="standardContextual"/>
          </w:rPr>
          <w:tab/>
        </w:r>
        <w:r w:rsidRPr="00507431">
          <w:rPr>
            <w:rStyle w:val="Hyperlink"/>
            <w:noProof/>
          </w:rPr>
          <w:t>Program Description</w:t>
        </w:r>
        <w:r>
          <w:rPr>
            <w:noProof/>
            <w:webHidden/>
          </w:rPr>
          <w:tab/>
        </w:r>
        <w:r>
          <w:rPr>
            <w:noProof/>
            <w:webHidden/>
          </w:rPr>
          <w:fldChar w:fldCharType="begin"/>
        </w:r>
        <w:r>
          <w:rPr>
            <w:noProof/>
            <w:webHidden/>
          </w:rPr>
          <w:instrText xml:space="preserve"> PAGEREF _Toc178932334 \h </w:instrText>
        </w:r>
        <w:r>
          <w:rPr>
            <w:noProof/>
            <w:webHidden/>
          </w:rPr>
          <w:fldChar w:fldCharType="separate"/>
        </w:r>
        <w:r>
          <w:rPr>
            <w:noProof/>
            <w:webHidden/>
          </w:rPr>
          <w:t>10</w:t>
        </w:r>
        <w:r>
          <w:rPr>
            <w:noProof/>
            <w:webHidden/>
          </w:rPr>
          <w:fldChar w:fldCharType="end"/>
        </w:r>
      </w:hyperlink>
    </w:p>
    <w:p w:rsidR="00961B1C" w14:paraId="3A11D119" w14:textId="2AACC121">
      <w:pPr>
        <w:pStyle w:val="TOC1"/>
        <w:rPr>
          <w:rFonts w:asciiTheme="minorHAnsi" w:hAnsiTheme="minorHAnsi" w:cstheme="minorBidi"/>
          <w:b w:val="0"/>
          <w:bCs w:val="0"/>
          <w:color w:val="auto"/>
          <w:kern w:val="2"/>
          <w:szCs w:val="24"/>
          <w14:ligatures w14:val="standardContextual"/>
        </w:rPr>
      </w:pPr>
      <w:hyperlink w:anchor="_Toc178932335" w:history="1">
        <w:r w:rsidRPr="00507431">
          <w:rPr>
            <w:rStyle w:val="Hyperlink"/>
          </w:rPr>
          <w:t>Prepare and Submit Your Application</w:t>
        </w:r>
        <w:r>
          <w:rPr>
            <w:webHidden/>
          </w:rPr>
          <w:tab/>
        </w:r>
        <w:r>
          <w:rPr>
            <w:webHidden/>
          </w:rPr>
          <w:fldChar w:fldCharType="begin"/>
        </w:r>
        <w:r>
          <w:rPr>
            <w:webHidden/>
          </w:rPr>
          <w:instrText xml:space="preserve"> PAGEREF _Toc178932335 \h </w:instrText>
        </w:r>
        <w:r>
          <w:rPr>
            <w:webHidden/>
          </w:rPr>
          <w:fldChar w:fldCharType="separate"/>
        </w:r>
        <w:r>
          <w:rPr>
            <w:webHidden/>
          </w:rPr>
          <w:t>17</w:t>
        </w:r>
        <w:r>
          <w:rPr>
            <w:webHidden/>
          </w:rPr>
          <w:fldChar w:fldCharType="end"/>
        </w:r>
      </w:hyperlink>
    </w:p>
    <w:p w:rsidR="00961B1C" w14:paraId="588F8000" w14:textId="359F0F1D">
      <w:pPr>
        <w:pStyle w:val="TOC2"/>
        <w:rPr>
          <w:rFonts w:asciiTheme="minorHAnsi" w:hAnsiTheme="minorHAnsi" w:cstheme="minorBidi"/>
          <w:b w:val="0"/>
          <w:noProof/>
          <w:color w:val="auto"/>
          <w:kern w:val="2"/>
          <w:szCs w:val="24"/>
          <w14:ligatures w14:val="standardContextual"/>
        </w:rPr>
      </w:pPr>
      <w:hyperlink w:anchor="_Toc178932336" w:history="1">
        <w:r w:rsidRPr="00507431">
          <w:rPr>
            <w:rStyle w:val="Hyperlink"/>
            <w:noProof/>
          </w:rPr>
          <w:t>4.</w:t>
        </w:r>
        <w:r>
          <w:rPr>
            <w:rFonts w:asciiTheme="minorHAnsi" w:hAnsiTheme="minorHAnsi" w:cstheme="minorBidi"/>
            <w:b w:val="0"/>
            <w:noProof/>
            <w:color w:val="auto"/>
            <w:kern w:val="2"/>
            <w:szCs w:val="24"/>
            <w14:ligatures w14:val="standardContextual"/>
          </w:rPr>
          <w:tab/>
        </w:r>
        <w:r w:rsidRPr="00507431">
          <w:rPr>
            <w:rStyle w:val="Hyperlink"/>
            <w:noProof/>
          </w:rPr>
          <w:t>Application Contents and Format</w:t>
        </w:r>
        <w:r>
          <w:rPr>
            <w:noProof/>
            <w:webHidden/>
          </w:rPr>
          <w:tab/>
        </w:r>
        <w:r>
          <w:rPr>
            <w:noProof/>
            <w:webHidden/>
          </w:rPr>
          <w:fldChar w:fldCharType="begin"/>
        </w:r>
        <w:r>
          <w:rPr>
            <w:noProof/>
            <w:webHidden/>
          </w:rPr>
          <w:instrText xml:space="preserve"> PAGEREF _Toc178932336 \h </w:instrText>
        </w:r>
        <w:r>
          <w:rPr>
            <w:noProof/>
            <w:webHidden/>
          </w:rPr>
          <w:fldChar w:fldCharType="separate"/>
        </w:r>
        <w:r>
          <w:rPr>
            <w:noProof/>
            <w:webHidden/>
          </w:rPr>
          <w:t>18</w:t>
        </w:r>
        <w:r>
          <w:rPr>
            <w:noProof/>
            <w:webHidden/>
          </w:rPr>
          <w:fldChar w:fldCharType="end"/>
        </w:r>
      </w:hyperlink>
    </w:p>
    <w:p w:rsidR="00961B1C" w14:paraId="142E6AA0" w14:textId="45DD6F2E">
      <w:pPr>
        <w:pStyle w:val="TOC2"/>
        <w:rPr>
          <w:rFonts w:asciiTheme="minorHAnsi" w:hAnsiTheme="minorHAnsi" w:cstheme="minorBidi"/>
          <w:b w:val="0"/>
          <w:noProof/>
          <w:color w:val="auto"/>
          <w:kern w:val="2"/>
          <w:szCs w:val="24"/>
          <w14:ligatures w14:val="standardContextual"/>
        </w:rPr>
      </w:pPr>
      <w:hyperlink w:anchor="_Toc178932337" w:history="1">
        <w:r w:rsidRPr="00507431">
          <w:rPr>
            <w:rStyle w:val="Hyperlink"/>
            <w:noProof/>
          </w:rPr>
          <w:t>5.</w:t>
        </w:r>
        <w:r>
          <w:rPr>
            <w:rFonts w:asciiTheme="minorHAnsi" w:hAnsiTheme="minorHAnsi" w:cstheme="minorBidi"/>
            <w:b w:val="0"/>
            <w:noProof/>
            <w:color w:val="auto"/>
            <w:kern w:val="2"/>
            <w:szCs w:val="24"/>
            <w14:ligatures w14:val="standardContextual"/>
          </w:rPr>
          <w:tab/>
        </w:r>
        <w:r w:rsidRPr="00507431">
          <w:rPr>
            <w:rStyle w:val="Hyperlink"/>
            <w:noProof/>
          </w:rPr>
          <w:t>Submission Requirements and Deadlines</w:t>
        </w:r>
        <w:r>
          <w:rPr>
            <w:noProof/>
            <w:webHidden/>
          </w:rPr>
          <w:tab/>
        </w:r>
        <w:r>
          <w:rPr>
            <w:noProof/>
            <w:webHidden/>
          </w:rPr>
          <w:fldChar w:fldCharType="begin"/>
        </w:r>
        <w:r>
          <w:rPr>
            <w:noProof/>
            <w:webHidden/>
          </w:rPr>
          <w:instrText xml:space="preserve"> PAGEREF _Toc178932337 \h </w:instrText>
        </w:r>
        <w:r>
          <w:rPr>
            <w:noProof/>
            <w:webHidden/>
          </w:rPr>
          <w:fldChar w:fldCharType="separate"/>
        </w:r>
        <w:r>
          <w:rPr>
            <w:noProof/>
            <w:webHidden/>
          </w:rPr>
          <w:t>37</w:t>
        </w:r>
        <w:r>
          <w:rPr>
            <w:noProof/>
            <w:webHidden/>
          </w:rPr>
          <w:fldChar w:fldCharType="end"/>
        </w:r>
      </w:hyperlink>
    </w:p>
    <w:p w:rsidR="00961B1C" w14:paraId="53BD41CF" w14:textId="0CBBB23A">
      <w:pPr>
        <w:pStyle w:val="TOC1"/>
        <w:rPr>
          <w:rFonts w:asciiTheme="minorHAnsi" w:hAnsiTheme="minorHAnsi" w:cstheme="minorBidi"/>
          <w:b w:val="0"/>
          <w:bCs w:val="0"/>
          <w:color w:val="auto"/>
          <w:kern w:val="2"/>
          <w:szCs w:val="24"/>
          <w14:ligatures w14:val="standardContextual"/>
        </w:rPr>
      </w:pPr>
      <w:hyperlink w:anchor="_Toc178932338" w:history="1">
        <w:r w:rsidRPr="00507431">
          <w:rPr>
            <w:rStyle w:val="Hyperlink"/>
          </w:rPr>
          <w:t>Learn About Application Review</w:t>
        </w:r>
        <w:r>
          <w:rPr>
            <w:webHidden/>
          </w:rPr>
          <w:tab/>
        </w:r>
        <w:r>
          <w:rPr>
            <w:webHidden/>
          </w:rPr>
          <w:fldChar w:fldCharType="begin"/>
        </w:r>
        <w:r>
          <w:rPr>
            <w:webHidden/>
          </w:rPr>
          <w:instrText xml:space="preserve"> PAGEREF _Toc178932338 \h </w:instrText>
        </w:r>
        <w:r>
          <w:rPr>
            <w:webHidden/>
          </w:rPr>
          <w:fldChar w:fldCharType="separate"/>
        </w:r>
        <w:r>
          <w:rPr>
            <w:webHidden/>
          </w:rPr>
          <w:t>39</w:t>
        </w:r>
        <w:r>
          <w:rPr>
            <w:webHidden/>
          </w:rPr>
          <w:fldChar w:fldCharType="end"/>
        </w:r>
      </w:hyperlink>
    </w:p>
    <w:p w:rsidR="00961B1C" w14:paraId="1E927931" w14:textId="02CB8EF6">
      <w:pPr>
        <w:pStyle w:val="TOC2"/>
        <w:rPr>
          <w:rFonts w:asciiTheme="minorHAnsi" w:hAnsiTheme="minorHAnsi" w:cstheme="minorBidi"/>
          <w:b w:val="0"/>
          <w:noProof/>
          <w:color w:val="auto"/>
          <w:kern w:val="2"/>
          <w:szCs w:val="24"/>
          <w14:ligatures w14:val="standardContextual"/>
        </w:rPr>
      </w:pPr>
      <w:hyperlink w:anchor="_Toc178932339" w:history="1">
        <w:r w:rsidRPr="00507431">
          <w:rPr>
            <w:rStyle w:val="Hyperlink"/>
            <w:noProof/>
          </w:rPr>
          <w:t>6.</w:t>
        </w:r>
        <w:r>
          <w:rPr>
            <w:rFonts w:asciiTheme="minorHAnsi" w:hAnsiTheme="minorHAnsi" w:cstheme="minorBidi"/>
            <w:b w:val="0"/>
            <w:noProof/>
            <w:color w:val="auto"/>
            <w:kern w:val="2"/>
            <w:szCs w:val="24"/>
            <w14:ligatures w14:val="standardContextual"/>
          </w:rPr>
          <w:tab/>
        </w:r>
        <w:r w:rsidRPr="00507431">
          <w:rPr>
            <w:rStyle w:val="Hyperlink"/>
            <w:noProof/>
          </w:rPr>
          <w:t>Application Review Information</w:t>
        </w:r>
        <w:r>
          <w:rPr>
            <w:noProof/>
            <w:webHidden/>
          </w:rPr>
          <w:tab/>
        </w:r>
        <w:r>
          <w:rPr>
            <w:noProof/>
            <w:webHidden/>
          </w:rPr>
          <w:fldChar w:fldCharType="begin"/>
        </w:r>
        <w:r>
          <w:rPr>
            <w:noProof/>
            <w:webHidden/>
          </w:rPr>
          <w:instrText xml:space="preserve"> PAGEREF _Toc178932339 \h </w:instrText>
        </w:r>
        <w:r>
          <w:rPr>
            <w:noProof/>
            <w:webHidden/>
          </w:rPr>
          <w:fldChar w:fldCharType="separate"/>
        </w:r>
        <w:r>
          <w:rPr>
            <w:noProof/>
            <w:webHidden/>
          </w:rPr>
          <w:t>40</w:t>
        </w:r>
        <w:r>
          <w:rPr>
            <w:noProof/>
            <w:webHidden/>
          </w:rPr>
          <w:fldChar w:fldCharType="end"/>
        </w:r>
      </w:hyperlink>
    </w:p>
    <w:p w:rsidR="00961B1C" w14:paraId="74402237" w14:textId="24574317">
      <w:pPr>
        <w:pStyle w:val="TOC2"/>
        <w:rPr>
          <w:rFonts w:asciiTheme="minorHAnsi" w:hAnsiTheme="minorHAnsi" w:cstheme="minorBidi"/>
          <w:b w:val="0"/>
          <w:noProof/>
          <w:color w:val="auto"/>
          <w:kern w:val="2"/>
          <w:szCs w:val="24"/>
          <w14:ligatures w14:val="standardContextual"/>
        </w:rPr>
      </w:pPr>
      <w:hyperlink w:anchor="_Toc178932340" w:history="1">
        <w:r w:rsidRPr="00507431">
          <w:rPr>
            <w:rStyle w:val="Hyperlink"/>
            <w:noProof/>
          </w:rPr>
          <w:t>7.</w:t>
        </w:r>
        <w:r>
          <w:rPr>
            <w:rFonts w:asciiTheme="minorHAnsi" w:hAnsiTheme="minorHAnsi" w:cstheme="minorBidi"/>
            <w:b w:val="0"/>
            <w:noProof/>
            <w:color w:val="auto"/>
            <w:kern w:val="2"/>
            <w:szCs w:val="24"/>
            <w14:ligatures w14:val="standardContextual"/>
          </w:rPr>
          <w:tab/>
        </w:r>
        <w:r w:rsidRPr="00507431">
          <w:rPr>
            <w:rStyle w:val="Hyperlink"/>
            <w:noProof/>
          </w:rPr>
          <w:t>Award Notices</w:t>
        </w:r>
        <w:r>
          <w:rPr>
            <w:noProof/>
            <w:webHidden/>
          </w:rPr>
          <w:tab/>
        </w:r>
        <w:r>
          <w:rPr>
            <w:noProof/>
            <w:webHidden/>
          </w:rPr>
          <w:fldChar w:fldCharType="begin"/>
        </w:r>
        <w:r>
          <w:rPr>
            <w:noProof/>
            <w:webHidden/>
          </w:rPr>
          <w:instrText xml:space="preserve"> PAGEREF _Toc178932340 \h </w:instrText>
        </w:r>
        <w:r>
          <w:rPr>
            <w:noProof/>
            <w:webHidden/>
          </w:rPr>
          <w:fldChar w:fldCharType="separate"/>
        </w:r>
        <w:r>
          <w:rPr>
            <w:noProof/>
            <w:webHidden/>
          </w:rPr>
          <w:t>41</w:t>
        </w:r>
        <w:r>
          <w:rPr>
            <w:noProof/>
            <w:webHidden/>
          </w:rPr>
          <w:fldChar w:fldCharType="end"/>
        </w:r>
      </w:hyperlink>
    </w:p>
    <w:p w:rsidR="00961B1C" w14:paraId="5B6D9AE1" w14:textId="08EA456F">
      <w:pPr>
        <w:pStyle w:val="TOC1"/>
        <w:rPr>
          <w:rFonts w:asciiTheme="minorHAnsi" w:hAnsiTheme="minorHAnsi" w:cstheme="minorBidi"/>
          <w:b w:val="0"/>
          <w:bCs w:val="0"/>
          <w:color w:val="auto"/>
          <w:kern w:val="2"/>
          <w:szCs w:val="24"/>
          <w14:ligatures w14:val="standardContextual"/>
        </w:rPr>
      </w:pPr>
      <w:hyperlink w:anchor="_Toc178932341" w:history="1">
        <w:r w:rsidRPr="00507431">
          <w:rPr>
            <w:rStyle w:val="Hyperlink"/>
          </w:rPr>
          <w:t>Find Post-Award Information</w:t>
        </w:r>
        <w:r>
          <w:rPr>
            <w:webHidden/>
          </w:rPr>
          <w:tab/>
        </w:r>
        <w:r>
          <w:rPr>
            <w:webHidden/>
          </w:rPr>
          <w:fldChar w:fldCharType="begin"/>
        </w:r>
        <w:r>
          <w:rPr>
            <w:webHidden/>
          </w:rPr>
          <w:instrText xml:space="preserve"> PAGEREF _Toc178932341 \h </w:instrText>
        </w:r>
        <w:r>
          <w:rPr>
            <w:webHidden/>
          </w:rPr>
          <w:fldChar w:fldCharType="separate"/>
        </w:r>
        <w:r>
          <w:rPr>
            <w:webHidden/>
          </w:rPr>
          <w:t>42</w:t>
        </w:r>
        <w:r>
          <w:rPr>
            <w:webHidden/>
          </w:rPr>
          <w:fldChar w:fldCharType="end"/>
        </w:r>
      </w:hyperlink>
    </w:p>
    <w:p w:rsidR="00961B1C" w14:paraId="16DB902B" w14:textId="3CB9FD5B">
      <w:pPr>
        <w:pStyle w:val="TOC2"/>
        <w:rPr>
          <w:rFonts w:asciiTheme="minorHAnsi" w:hAnsiTheme="minorHAnsi" w:cstheme="minorBidi"/>
          <w:b w:val="0"/>
          <w:noProof/>
          <w:color w:val="auto"/>
          <w:kern w:val="2"/>
          <w:szCs w:val="24"/>
          <w14:ligatures w14:val="standardContextual"/>
        </w:rPr>
      </w:pPr>
      <w:hyperlink w:anchor="_Toc178932342" w:history="1">
        <w:r w:rsidRPr="00507431">
          <w:rPr>
            <w:rStyle w:val="Hyperlink"/>
            <w:noProof/>
          </w:rPr>
          <w:t>8.</w:t>
        </w:r>
        <w:r>
          <w:rPr>
            <w:rFonts w:asciiTheme="minorHAnsi" w:hAnsiTheme="minorHAnsi" w:cstheme="minorBidi"/>
            <w:b w:val="0"/>
            <w:noProof/>
            <w:color w:val="auto"/>
            <w:kern w:val="2"/>
            <w:szCs w:val="24"/>
            <w14:ligatures w14:val="standardContextual"/>
          </w:rPr>
          <w:tab/>
        </w:r>
        <w:r w:rsidRPr="00507431">
          <w:rPr>
            <w:rStyle w:val="Hyperlink"/>
            <w:noProof/>
          </w:rPr>
          <w:t>Post-Award Requirements and Administration</w:t>
        </w:r>
        <w:r>
          <w:rPr>
            <w:noProof/>
            <w:webHidden/>
          </w:rPr>
          <w:tab/>
        </w:r>
        <w:r>
          <w:rPr>
            <w:noProof/>
            <w:webHidden/>
          </w:rPr>
          <w:fldChar w:fldCharType="begin"/>
        </w:r>
        <w:r>
          <w:rPr>
            <w:noProof/>
            <w:webHidden/>
          </w:rPr>
          <w:instrText xml:space="preserve"> PAGEREF _Toc178932342 \h </w:instrText>
        </w:r>
        <w:r>
          <w:rPr>
            <w:noProof/>
            <w:webHidden/>
          </w:rPr>
          <w:fldChar w:fldCharType="separate"/>
        </w:r>
        <w:r>
          <w:rPr>
            <w:noProof/>
            <w:webHidden/>
          </w:rPr>
          <w:t>43</w:t>
        </w:r>
        <w:r>
          <w:rPr>
            <w:noProof/>
            <w:webHidden/>
          </w:rPr>
          <w:fldChar w:fldCharType="end"/>
        </w:r>
      </w:hyperlink>
    </w:p>
    <w:p w:rsidR="00961B1C" w14:paraId="003680B7" w14:textId="55E091FD">
      <w:pPr>
        <w:pStyle w:val="TOC1"/>
        <w:rPr>
          <w:rFonts w:asciiTheme="minorHAnsi" w:hAnsiTheme="minorHAnsi" w:cstheme="minorBidi"/>
          <w:b w:val="0"/>
          <w:bCs w:val="0"/>
          <w:color w:val="auto"/>
          <w:kern w:val="2"/>
          <w:szCs w:val="24"/>
          <w14:ligatures w14:val="standardContextual"/>
        </w:rPr>
      </w:pPr>
      <w:hyperlink w:anchor="_Toc178932343" w:history="1">
        <w:r w:rsidRPr="00507431">
          <w:rPr>
            <w:rStyle w:val="Hyperlink"/>
          </w:rPr>
          <w:t>Other Information</w:t>
        </w:r>
        <w:r>
          <w:rPr>
            <w:webHidden/>
          </w:rPr>
          <w:tab/>
        </w:r>
        <w:r>
          <w:rPr>
            <w:webHidden/>
          </w:rPr>
          <w:fldChar w:fldCharType="begin"/>
        </w:r>
        <w:r>
          <w:rPr>
            <w:webHidden/>
          </w:rPr>
          <w:instrText xml:space="preserve"> PAGEREF _Toc178932343 \h </w:instrText>
        </w:r>
        <w:r>
          <w:rPr>
            <w:webHidden/>
          </w:rPr>
          <w:fldChar w:fldCharType="separate"/>
        </w:r>
        <w:r>
          <w:rPr>
            <w:webHidden/>
          </w:rPr>
          <w:t>45</w:t>
        </w:r>
        <w:r>
          <w:rPr>
            <w:webHidden/>
          </w:rPr>
          <w:fldChar w:fldCharType="end"/>
        </w:r>
      </w:hyperlink>
    </w:p>
    <w:p w:rsidR="00961B1C" w14:paraId="45F49DB5" w14:textId="3A108A3F">
      <w:pPr>
        <w:pStyle w:val="TOC2"/>
        <w:rPr>
          <w:rFonts w:asciiTheme="minorHAnsi" w:hAnsiTheme="minorHAnsi" w:cstheme="minorBidi"/>
          <w:b w:val="0"/>
          <w:noProof/>
          <w:color w:val="auto"/>
          <w:kern w:val="2"/>
          <w:szCs w:val="24"/>
          <w14:ligatures w14:val="standardContextual"/>
        </w:rPr>
      </w:pPr>
      <w:hyperlink w:anchor="_Toc178932344" w:history="1">
        <w:r w:rsidRPr="00507431">
          <w:rPr>
            <w:rStyle w:val="Hyperlink"/>
            <w:noProof/>
          </w:rPr>
          <w:t>9.</w:t>
        </w:r>
        <w:r>
          <w:rPr>
            <w:rFonts w:asciiTheme="minorHAnsi" w:hAnsiTheme="minorHAnsi" w:cstheme="minorBidi"/>
            <w:b w:val="0"/>
            <w:noProof/>
            <w:color w:val="auto"/>
            <w:kern w:val="2"/>
            <w:szCs w:val="24"/>
            <w14:ligatures w14:val="standardContextual"/>
          </w:rPr>
          <w:tab/>
        </w:r>
        <w:r w:rsidRPr="00507431">
          <w:rPr>
            <w:rStyle w:val="Hyperlink"/>
            <w:noProof/>
          </w:rPr>
          <w:t>Other Important Information</w:t>
        </w:r>
        <w:r>
          <w:rPr>
            <w:noProof/>
            <w:webHidden/>
          </w:rPr>
          <w:tab/>
        </w:r>
        <w:r>
          <w:rPr>
            <w:noProof/>
            <w:webHidden/>
          </w:rPr>
          <w:fldChar w:fldCharType="begin"/>
        </w:r>
        <w:r>
          <w:rPr>
            <w:noProof/>
            <w:webHidden/>
          </w:rPr>
          <w:instrText xml:space="preserve"> PAGEREF _Toc178932344 \h </w:instrText>
        </w:r>
        <w:r>
          <w:rPr>
            <w:noProof/>
            <w:webHidden/>
          </w:rPr>
          <w:fldChar w:fldCharType="separate"/>
        </w:r>
        <w:r>
          <w:rPr>
            <w:noProof/>
            <w:webHidden/>
          </w:rPr>
          <w:t>46</w:t>
        </w:r>
        <w:r>
          <w:rPr>
            <w:noProof/>
            <w:webHidden/>
          </w:rPr>
          <w:fldChar w:fldCharType="end"/>
        </w:r>
      </w:hyperlink>
    </w:p>
    <w:p w:rsidR="00CC2987" w14:paraId="3893A2BE" w14:textId="54530F8E">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178932330"/>
      <w:r>
        <w:t xml:space="preserve">Before </w:t>
      </w:r>
      <w:r w:rsidR="003D43CF">
        <w:t>Y</w:t>
      </w:r>
      <w:r>
        <w:t xml:space="preserve">ou </w:t>
      </w:r>
      <w:r w:rsidR="003D43CF">
        <w:t>B</w:t>
      </w:r>
      <w:r>
        <w:t>egin</w:t>
      </w:r>
      <w:bookmarkEnd w:id="2"/>
      <w:bookmarkEnd w:id="3"/>
    </w:p>
    <w:p w:rsidR="00E21C9D" w:rsidRPr="002019D8" w:rsidP="00F00D74" w14:paraId="6378B8FB" w14:textId="76116C4B">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3B150598">
      <w:pPr>
        <w:pStyle w:val="Strongbody-subhead"/>
        <w:spacing w:after="60"/>
        <w:rPr>
          <w:sz w:val="32"/>
          <w:szCs w:val="24"/>
        </w:rPr>
      </w:pPr>
      <w:r w:rsidRPr="00734032">
        <w:rPr>
          <w:noProof/>
        </w:rPr>
        <w:drawing>
          <wp:anchor distT="0" distB="0" distL="114300" distR="114300" simplePos="0" relativeHeight="251683840"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63705391" descr="Clipboard Checked outline"/>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6AF3FE98" w14:textId="4CEDDABB">
      <w:pPr>
        <w:rPr>
          <w:b/>
          <w:bCs/>
        </w:rPr>
      </w:pPr>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1">
        <w:r>
          <w:t>SAM.gov</w:t>
        </w:r>
      </w:hyperlink>
      <w:r>
        <w:t xml:space="preserve"> account and a Unique Entity Identifier (UEI) before you apply. </w:t>
      </w:r>
    </w:p>
    <w:p w:rsidR="0007026C" w:rsidP="00A2710F" w14:paraId="320E9AD4" w14:textId="34A97DA5">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2A286E72" w14:textId="6BFBFF49">
      <w:pPr>
        <w:ind w:left="72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8486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808890200" descr="Meeting outline"/>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6B406955">
      <w:pPr>
        <w:spacing w:before="0"/>
        <w:ind w:left="720" w:right="-288"/>
      </w:pPr>
      <w:r>
        <w:t>You</w:t>
      </w:r>
      <w:r w:rsidR="00532343">
        <w:t xml:space="preserve">r Tribe may require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3477EDE7" w14:textId="1F5D0495">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9612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descr="Month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49A73128">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Pr="00A2710F">
        <w:rPr>
          <w:b/>
        </w:rPr>
        <w:t>February 4, 2025</w:t>
      </w:r>
      <w:r w:rsidR="00ED1115">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85888"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descr="Boo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2018389731" descr="Bookmark outline"/>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514034ED" w14:textId="667A809B">
      <w:pPr>
        <w:ind w:left="360"/>
        <w:rPr>
          <w:rStyle w:val="Hyperlink"/>
          <w:sz w:val="36"/>
          <w:szCs w:val="36"/>
        </w:rPr>
      </w:pPr>
      <w:hyperlink r:id="rId19">
        <w:r w:rsidRPr="72F06E45">
          <w:rPr>
            <w:rStyle w:val="Hyperlink"/>
          </w:rPr>
          <w:t>eCFR</w:t>
        </w:r>
        <w:r w:rsidRPr="72F06E45">
          <w:rPr>
            <w:rStyle w:val="Hyperlink"/>
          </w:rPr>
          <w:t>: 2 CFR Part 200 -- Uniform Administrative Requirements, Cost Principles, and Audit Requirements for Federal Awards</w:t>
        </w:r>
      </w:hyperlink>
    </w:p>
    <w:p w:rsidR="00831CAB" w:rsidRPr="006602EC" w:rsidP="00A2710F" w14:paraId="282D0169" w14:textId="570E3E4D">
      <w:pPr>
        <w:pStyle w:val="ListParagraph"/>
        <w:ind w:left="360" w:firstLine="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A2710F" w14:paraId="619BE3B2" w14:textId="10134509">
      <w:pPr>
        <w:pStyle w:val="ListParagraph"/>
        <w:ind w:left="0" w:firstLine="0"/>
        <w:contextualSpacing w:val="0"/>
      </w:pPr>
      <w:r>
        <w:rPr>
          <w:rFonts w:eastAsiaTheme="minorHAnsi"/>
          <w:b/>
        </w:rPr>
        <w:fldChar w:fldCharType="end"/>
      </w:r>
      <w:hyperlink r:id="rId20" w:history="1">
        <w:r w:rsidR="00A47EE8">
          <w:rPr>
            <w:rStyle w:val="Hyperlink"/>
          </w:rPr>
          <w:t>Native American Basic Grants</w:t>
        </w:r>
        <w:r w:rsidR="0062403C">
          <w:rPr>
            <w:rStyle w:val="Hyperlink"/>
          </w:rPr>
          <w:t xml:space="preserve"> Program page (IMLS.gov</w:t>
        </w:r>
      </w:hyperlink>
      <w:r>
        <w:rPr>
          <w:rStyle w:val="Hyperlink"/>
        </w:rPr>
        <w:t>)</w:t>
      </w:r>
    </w:p>
    <w:p w:rsidR="00A41ABD" w:rsidP="00A41ABD" w14:paraId="158EBAF3" w14:textId="3A71642C">
      <w:r>
        <w:rPr>
          <w:noProof/>
        </w:rPr>
        <mc:AlternateContent>
          <mc:Choice Requires="wps">
            <w:drawing>
              <wp:anchor distT="0" distB="0" distL="114300" distR="114300" simplePos="0" relativeHeight="251670528"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71552" arcsize="10923f" filled="f" strokecolor="#33715b" strokeweight="1.5pt">
                <v:stroke joinstyle="miter"/>
              </v:roundrect>
            </w:pict>
          </mc:Fallback>
        </mc:AlternateContent>
      </w:r>
    </w:p>
    <w:p w:rsidR="00B36C45" w:rsidP="00B36C45" w14:paraId="6CA0845A" w14:textId="26BED380">
      <w:r>
        <w:rPr>
          <w:noProof/>
        </w:rPr>
        <w:drawing>
          <wp:anchor distT="0" distB="0" distL="114300" distR="114300" simplePos="0" relativeHeight="251686912"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descr="Pap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1645632064" descr="Paper outline"/>
                    <pic:cNvPicPr/>
                  </pic:nvPicPr>
                  <pic:blipFill>
                    <a:blip xmlns:r="http://schemas.openxmlformats.org/officeDocument/2006/relationships" r:embed="rId21">
                      <a:extLst>
                        <a:ext uri="{96DAC541-7B7A-43D3-8B79-37D633B846F1}">
                          <asvg:svgBlip xmlns:asvg="http://schemas.microsoft.com/office/drawing/2016/SVG/main" r:embed="rId22"/>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5123E6C8" w14:textId="43BDDCCB">
      <w:pPr>
        <w:ind w:right="288"/>
        <w:sectPr w:rsidSect="001E1913">
          <w:headerReference w:type="even" r:id="rId23"/>
          <w:footerReference w:type="even" r:id="rId24"/>
          <w:footerReference w:type="default" r:id="rId25"/>
          <w:headerReference w:type="first" r:id="rId26"/>
          <w:footerReference w:type="first" r:id="rId27"/>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974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571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0"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178932331"/>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961B1C" w14:paraId="3DF4B026" w14:textId="2EA800D3">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8932345" w:history="1">
        <w:r w:rsidRPr="00F45175">
          <w:rPr>
            <w:rStyle w:val="Hyperlink"/>
            <w:noProof/>
          </w:rPr>
          <w:t>1.</w:t>
        </w:r>
        <w:r>
          <w:rPr>
            <w:rFonts w:asciiTheme="minorHAnsi" w:hAnsiTheme="minorHAnsi" w:cstheme="minorBidi"/>
            <w:b w:val="0"/>
            <w:noProof/>
            <w:color w:val="auto"/>
            <w:kern w:val="2"/>
            <w:szCs w:val="24"/>
            <w14:ligatures w14:val="standardContextual"/>
          </w:rPr>
          <w:tab/>
        </w:r>
        <w:r w:rsidRPr="00F45175">
          <w:rPr>
            <w:rStyle w:val="Hyperlink"/>
            <w:noProof/>
          </w:rPr>
          <w:t>Basic Information</w:t>
        </w:r>
        <w:r>
          <w:rPr>
            <w:noProof/>
            <w:webHidden/>
          </w:rPr>
          <w:tab/>
        </w:r>
        <w:r>
          <w:rPr>
            <w:noProof/>
            <w:webHidden/>
          </w:rPr>
          <w:fldChar w:fldCharType="begin"/>
        </w:r>
        <w:r>
          <w:rPr>
            <w:noProof/>
            <w:webHidden/>
          </w:rPr>
          <w:instrText xml:space="preserve"> PAGEREF _Toc178932345 \h </w:instrText>
        </w:r>
        <w:r>
          <w:rPr>
            <w:noProof/>
            <w:webHidden/>
          </w:rPr>
          <w:fldChar w:fldCharType="separate"/>
        </w:r>
        <w:r>
          <w:rPr>
            <w:noProof/>
            <w:webHidden/>
          </w:rPr>
          <w:t>5</w:t>
        </w:r>
        <w:r>
          <w:rPr>
            <w:noProof/>
            <w:webHidden/>
          </w:rPr>
          <w:fldChar w:fldCharType="end"/>
        </w:r>
      </w:hyperlink>
    </w:p>
    <w:p w:rsidR="00961B1C" w14:paraId="6F166D41" w14:textId="40FEB995">
      <w:pPr>
        <w:pStyle w:val="TOC3"/>
        <w:rPr>
          <w:rFonts w:asciiTheme="minorHAnsi" w:hAnsiTheme="minorHAnsi" w:cstheme="minorBidi"/>
          <w:iCs w:val="0"/>
          <w:noProof/>
          <w:color w:val="auto"/>
          <w:kern w:val="2"/>
          <w:sz w:val="24"/>
          <w:szCs w:val="24"/>
          <w14:ligatures w14:val="standardContextual"/>
        </w:rPr>
      </w:pPr>
      <w:hyperlink w:anchor="_Toc178932346" w:history="1">
        <w:r w:rsidRPr="00F45175">
          <w:rPr>
            <w:rStyle w:val="Hyperlink"/>
            <w:noProof/>
          </w:rPr>
          <w:t>Opportunity Overview</w:t>
        </w:r>
        <w:r>
          <w:rPr>
            <w:noProof/>
            <w:webHidden/>
          </w:rPr>
          <w:tab/>
        </w:r>
        <w:r>
          <w:rPr>
            <w:noProof/>
            <w:webHidden/>
          </w:rPr>
          <w:fldChar w:fldCharType="begin"/>
        </w:r>
        <w:r>
          <w:rPr>
            <w:noProof/>
            <w:webHidden/>
          </w:rPr>
          <w:instrText xml:space="preserve"> PAGEREF _Toc178932346 \h </w:instrText>
        </w:r>
        <w:r>
          <w:rPr>
            <w:noProof/>
            <w:webHidden/>
          </w:rPr>
          <w:fldChar w:fldCharType="separate"/>
        </w:r>
        <w:r>
          <w:rPr>
            <w:noProof/>
            <w:webHidden/>
          </w:rPr>
          <w:t>5</w:t>
        </w:r>
        <w:r>
          <w:rPr>
            <w:noProof/>
            <w:webHidden/>
          </w:rPr>
          <w:fldChar w:fldCharType="end"/>
        </w:r>
      </w:hyperlink>
    </w:p>
    <w:p w:rsidR="00961B1C" w14:paraId="4A6A5372" w14:textId="76A31E50">
      <w:pPr>
        <w:pStyle w:val="TOC3"/>
        <w:rPr>
          <w:rFonts w:asciiTheme="minorHAnsi" w:hAnsiTheme="minorHAnsi" w:cstheme="minorBidi"/>
          <w:iCs w:val="0"/>
          <w:noProof/>
          <w:color w:val="auto"/>
          <w:kern w:val="2"/>
          <w:sz w:val="24"/>
          <w:szCs w:val="24"/>
          <w14:ligatures w14:val="standardContextual"/>
        </w:rPr>
      </w:pPr>
      <w:hyperlink w:anchor="_Toc178932347" w:history="1">
        <w:r w:rsidRPr="00F45175">
          <w:rPr>
            <w:rStyle w:val="Hyperlink"/>
            <w:noProof/>
          </w:rPr>
          <w:t>Award Overview</w:t>
        </w:r>
        <w:r>
          <w:rPr>
            <w:noProof/>
            <w:webHidden/>
          </w:rPr>
          <w:tab/>
        </w:r>
        <w:r>
          <w:rPr>
            <w:noProof/>
            <w:webHidden/>
          </w:rPr>
          <w:fldChar w:fldCharType="begin"/>
        </w:r>
        <w:r>
          <w:rPr>
            <w:noProof/>
            <w:webHidden/>
          </w:rPr>
          <w:instrText xml:space="preserve"> PAGEREF _Toc178932347 \h </w:instrText>
        </w:r>
        <w:r>
          <w:rPr>
            <w:noProof/>
            <w:webHidden/>
          </w:rPr>
          <w:fldChar w:fldCharType="separate"/>
        </w:r>
        <w:r>
          <w:rPr>
            <w:noProof/>
            <w:webHidden/>
          </w:rPr>
          <w:t>6</w:t>
        </w:r>
        <w:r>
          <w:rPr>
            <w:noProof/>
            <w:webHidden/>
          </w:rPr>
          <w:fldChar w:fldCharType="end"/>
        </w:r>
      </w:hyperlink>
    </w:p>
    <w:p w:rsidR="00961B1C" w14:paraId="6C100791" w14:textId="7D3323D5">
      <w:pPr>
        <w:pStyle w:val="TOC3"/>
        <w:rPr>
          <w:rFonts w:asciiTheme="minorHAnsi" w:hAnsiTheme="minorHAnsi" w:cstheme="minorBidi"/>
          <w:iCs w:val="0"/>
          <w:noProof/>
          <w:color w:val="auto"/>
          <w:kern w:val="2"/>
          <w:sz w:val="24"/>
          <w:szCs w:val="24"/>
          <w14:ligatures w14:val="standardContextual"/>
        </w:rPr>
      </w:pPr>
      <w:hyperlink w:anchor="_Toc178932348" w:history="1">
        <w:r w:rsidRPr="00F45175">
          <w:rPr>
            <w:rStyle w:val="Hyperlink"/>
            <w:noProof/>
          </w:rPr>
          <w:t>Executive Summary</w:t>
        </w:r>
        <w:r>
          <w:rPr>
            <w:noProof/>
            <w:webHidden/>
          </w:rPr>
          <w:tab/>
        </w:r>
        <w:r>
          <w:rPr>
            <w:noProof/>
            <w:webHidden/>
          </w:rPr>
          <w:fldChar w:fldCharType="begin"/>
        </w:r>
        <w:r>
          <w:rPr>
            <w:noProof/>
            <w:webHidden/>
          </w:rPr>
          <w:instrText xml:space="preserve"> PAGEREF _Toc178932348 \h </w:instrText>
        </w:r>
        <w:r>
          <w:rPr>
            <w:noProof/>
            <w:webHidden/>
          </w:rPr>
          <w:fldChar w:fldCharType="separate"/>
        </w:r>
        <w:r>
          <w:rPr>
            <w:noProof/>
            <w:webHidden/>
          </w:rPr>
          <w:t>7</w:t>
        </w:r>
        <w:r>
          <w:rPr>
            <w:noProof/>
            <w:webHidden/>
          </w:rPr>
          <w:fldChar w:fldCharType="end"/>
        </w:r>
      </w:hyperlink>
    </w:p>
    <w:p w:rsidR="00961B1C" w14:paraId="3DFF26A2" w14:textId="2A5EEC85">
      <w:pPr>
        <w:pStyle w:val="TOC3"/>
        <w:rPr>
          <w:rFonts w:asciiTheme="minorHAnsi" w:hAnsiTheme="minorHAnsi" w:cstheme="minorBidi"/>
          <w:iCs w:val="0"/>
          <w:noProof/>
          <w:color w:val="auto"/>
          <w:kern w:val="2"/>
          <w:sz w:val="24"/>
          <w:szCs w:val="24"/>
          <w14:ligatures w14:val="standardContextual"/>
        </w:rPr>
      </w:pPr>
      <w:hyperlink w:anchor="_Toc178932349" w:history="1">
        <w:r w:rsidRPr="00F45175">
          <w:rPr>
            <w:rStyle w:val="Hyperlink"/>
            <w:noProof/>
          </w:rPr>
          <w:t>Agency Contact Information</w:t>
        </w:r>
        <w:r>
          <w:rPr>
            <w:noProof/>
            <w:webHidden/>
          </w:rPr>
          <w:tab/>
        </w:r>
        <w:r>
          <w:rPr>
            <w:noProof/>
            <w:webHidden/>
          </w:rPr>
          <w:fldChar w:fldCharType="begin"/>
        </w:r>
        <w:r>
          <w:rPr>
            <w:noProof/>
            <w:webHidden/>
          </w:rPr>
          <w:instrText xml:space="preserve"> PAGEREF _Toc178932349 \h </w:instrText>
        </w:r>
        <w:r>
          <w:rPr>
            <w:noProof/>
            <w:webHidden/>
          </w:rPr>
          <w:fldChar w:fldCharType="separate"/>
        </w:r>
        <w:r>
          <w:rPr>
            <w:noProof/>
            <w:webHidden/>
          </w:rPr>
          <w:t>7</w:t>
        </w:r>
        <w:r>
          <w:rPr>
            <w:noProof/>
            <w:webHidden/>
          </w:rPr>
          <w:fldChar w:fldCharType="end"/>
        </w:r>
      </w:hyperlink>
    </w:p>
    <w:p w:rsidR="00961B1C" w14:paraId="0079F07E" w14:textId="733DA2DB">
      <w:pPr>
        <w:pStyle w:val="TOC2"/>
        <w:rPr>
          <w:rFonts w:asciiTheme="minorHAnsi" w:hAnsiTheme="minorHAnsi" w:cstheme="minorBidi"/>
          <w:b w:val="0"/>
          <w:noProof/>
          <w:color w:val="auto"/>
          <w:kern w:val="2"/>
          <w:szCs w:val="24"/>
          <w14:ligatures w14:val="standardContextual"/>
        </w:rPr>
      </w:pPr>
      <w:hyperlink w:anchor="_Toc178932350" w:history="1">
        <w:r w:rsidRPr="00F45175">
          <w:rPr>
            <w:rStyle w:val="Hyperlink"/>
            <w:noProof/>
          </w:rPr>
          <w:t>2.</w:t>
        </w:r>
        <w:r>
          <w:rPr>
            <w:rFonts w:asciiTheme="minorHAnsi" w:hAnsiTheme="minorHAnsi" w:cstheme="minorBidi"/>
            <w:b w:val="0"/>
            <w:noProof/>
            <w:color w:val="auto"/>
            <w:kern w:val="2"/>
            <w:szCs w:val="24"/>
            <w14:ligatures w14:val="standardContextual"/>
          </w:rPr>
          <w:tab/>
        </w:r>
        <w:r w:rsidRPr="00F45175">
          <w:rPr>
            <w:rStyle w:val="Hyperlink"/>
            <w:noProof/>
          </w:rPr>
          <w:t>Eligibility</w:t>
        </w:r>
        <w:r>
          <w:rPr>
            <w:noProof/>
            <w:webHidden/>
          </w:rPr>
          <w:tab/>
        </w:r>
        <w:r>
          <w:rPr>
            <w:noProof/>
            <w:webHidden/>
          </w:rPr>
          <w:fldChar w:fldCharType="begin"/>
        </w:r>
        <w:r>
          <w:rPr>
            <w:noProof/>
            <w:webHidden/>
          </w:rPr>
          <w:instrText xml:space="preserve"> PAGEREF _Toc178932350 \h </w:instrText>
        </w:r>
        <w:r>
          <w:rPr>
            <w:noProof/>
            <w:webHidden/>
          </w:rPr>
          <w:fldChar w:fldCharType="separate"/>
        </w:r>
        <w:r>
          <w:rPr>
            <w:noProof/>
            <w:webHidden/>
          </w:rPr>
          <w:t>8</w:t>
        </w:r>
        <w:r>
          <w:rPr>
            <w:noProof/>
            <w:webHidden/>
          </w:rPr>
          <w:fldChar w:fldCharType="end"/>
        </w:r>
      </w:hyperlink>
    </w:p>
    <w:p w:rsidR="00961B1C" w14:paraId="610BCADE" w14:textId="25C217A3">
      <w:pPr>
        <w:pStyle w:val="TOC3"/>
        <w:rPr>
          <w:rFonts w:asciiTheme="minorHAnsi" w:hAnsiTheme="minorHAnsi" w:cstheme="minorBidi"/>
          <w:iCs w:val="0"/>
          <w:noProof/>
          <w:color w:val="auto"/>
          <w:kern w:val="2"/>
          <w:sz w:val="24"/>
          <w:szCs w:val="24"/>
          <w14:ligatures w14:val="standardContextual"/>
        </w:rPr>
      </w:pPr>
      <w:hyperlink w:anchor="_Toc178932351" w:history="1">
        <w:r w:rsidRPr="00F45175">
          <w:rPr>
            <w:rStyle w:val="Hyperlink"/>
            <w:noProof/>
          </w:rPr>
          <w:t>Eligible Applicants</w:t>
        </w:r>
        <w:r>
          <w:rPr>
            <w:noProof/>
            <w:webHidden/>
          </w:rPr>
          <w:tab/>
        </w:r>
        <w:r>
          <w:rPr>
            <w:noProof/>
            <w:webHidden/>
          </w:rPr>
          <w:fldChar w:fldCharType="begin"/>
        </w:r>
        <w:r>
          <w:rPr>
            <w:noProof/>
            <w:webHidden/>
          </w:rPr>
          <w:instrText xml:space="preserve"> PAGEREF _Toc178932351 \h </w:instrText>
        </w:r>
        <w:r>
          <w:rPr>
            <w:noProof/>
            <w:webHidden/>
          </w:rPr>
          <w:fldChar w:fldCharType="separate"/>
        </w:r>
        <w:r>
          <w:rPr>
            <w:noProof/>
            <w:webHidden/>
          </w:rPr>
          <w:t>8</w:t>
        </w:r>
        <w:r>
          <w:rPr>
            <w:noProof/>
            <w:webHidden/>
          </w:rPr>
          <w:fldChar w:fldCharType="end"/>
        </w:r>
      </w:hyperlink>
    </w:p>
    <w:p w:rsidR="00961B1C" w14:paraId="1C72903A" w14:textId="4796EA72">
      <w:pPr>
        <w:pStyle w:val="TOC3"/>
        <w:rPr>
          <w:rFonts w:asciiTheme="minorHAnsi" w:hAnsiTheme="minorHAnsi" w:cstheme="minorBidi"/>
          <w:iCs w:val="0"/>
          <w:noProof/>
          <w:color w:val="auto"/>
          <w:kern w:val="2"/>
          <w:sz w:val="24"/>
          <w:szCs w:val="24"/>
          <w14:ligatures w14:val="standardContextual"/>
        </w:rPr>
      </w:pPr>
      <w:hyperlink w:anchor="_Toc178932352" w:history="1">
        <w:r w:rsidRPr="00F45175">
          <w:rPr>
            <w:rStyle w:val="Hyperlink"/>
            <w:noProof/>
          </w:rPr>
          <w:t>Cost Share Requirements</w:t>
        </w:r>
        <w:r>
          <w:rPr>
            <w:noProof/>
            <w:webHidden/>
          </w:rPr>
          <w:tab/>
        </w:r>
        <w:r>
          <w:rPr>
            <w:noProof/>
            <w:webHidden/>
          </w:rPr>
          <w:fldChar w:fldCharType="begin"/>
        </w:r>
        <w:r>
          <w:rPr>
            <w:noProof/>
            <w:webHidden/>
          </w:rPr>
          <w:instrText xml:space="preserve"> PAGEREF _Toc178932352 \h </w:instrText>
        </w:r>
        <w:r>
          <w:rPr>
            <w:noProof/>
            <w:webHidden/>
          </w:rPr>
          <w:fldChar w:fldCharType="separate"/>
        </w:r>
        <w:r>
          <w:rPr>
            <w:noProof/>
            <w:webHidden/>
          </w:rPr>
          <w:t>8</w:t>
        </w:r>
        <w:r>
          <w:rPr>
            <w:noProof/>
            <w:webHidden/>
          </w:rPr>
          <w:fldChar w:fldCharType="end"/>
        </w:r>
      </w:hyperlink>
    </w:p>
    <w:p w:rsidR="00961B1C" w14:paraId="7213BD63" w14:textId="1409EDD3">
      <w:pPr>
        <w:pStyle w:val="TOC3"/>
        <w:rPr>
          <w:rFonts w:asciiTheme="minorHAnsi" w:hAnsiTheme="minorHAnsi" w:cstheme="minorBidi"/>
          <w:iCs w:val="0"/>
          <w:noProof/>
          <w:color w:val="auto"/>
          <w:kern w:val="2"/>
          <w:sz w:val="24"/>
          <w:szCs w:val="24"/>
          <w14:ligatures w14:val="standardContextual"/>
        </w:rPr>
      </w:pPr>
      <w:hyperlink w:anchor="_Toc178932353" w:history="1">
        <w:r w:rsidRPr="00F45175">
          <w:rPr>
            <w:rStyle w:val="Hyperlink"/>
            <w:noProof/>
          </w:rPr>
          <w:t>Other Eligibility Information</w:t>
        </w:r>
        <w:r>
          <w:rPr>
            <w:noProof/>
            <w:webHidden/>
          </w:rPr>
          <w:tab/>
        </w:r>
        <w:r>
          <w:rPr>
            <w:noProof/>
            <w:webHidden/>
          </w:rPr>
          <w:fldChar w:fldCharType="begin"/>
        </w:r>
        <w:r>
          <w:rPr>
            <w:noProof/>
            <w:webHidden/>
          </w:rPr>
          <w:instrText xml:space="preserve"> PAGEREF _Toc178932353 \h </w:instrText>
        </w:r>
        <w:r>
          <w:rPr>
            <w:noProof/>
            <w:webHidden/>
          </w:rPr>
          <w:fldChar w:fldCharType="separate"/>
        </w:r>
        <w:r>
          <w:rPr>
            <w:noProof/>
            <w:webHidden/>
          </w:rPr>
          <w:t>8</w:t>
        </w:r>
        <w:r>
          <w:rPr>
            <w:noProof/>
            <w:webHidden/>
          </w:rPr>
          <w:fldChar w:fldCharType="end"/>
        </w:r>
      </w:hyperlink>
    </w:p>
    <w:p w:rsidR="00961B1C" w14:paraId="7A556144" w14:textId="3A25195B">
      <w:pPr>
        <w:pStyle w:val="TOC2"/>
        <w:rPr>
          <w:rFonts w:asciiTheme="minorHAnsi" w:hAnsiTheme="minorHAnsi" w:cstheme="minorBidi"/>
          <w:b w:val="0"/>
          <w:noProof/>
          <w:color w:val="auto"/>
          <w:kern w:val="2"/>
          <w:szCs w:val="24"/>
          <w14:ligatures w14:val="standardContextual"/>
        </w:rPr>
      </w:pPr>
      <w:hyperlink w:anchor="_Toc178932354" w:history="1">
        <w:r w:rsidRPr="00F45175">
          <w:rPr>
            <w:rStyle w:val="Hyperlink"/>
            <w:noProof/>
          </w:rPr>
          <w:t>3.</w:t>
        </w:r>
        <w:r>
          <w:rPr>
            <w:rFonts w:asciiTheme="minorHAnsi" w:hAnsiTheme="minorHAnsi" w:cstheme="minorBidi"/>
            <w:b w:val="0"/>
            <w:noProof/>
            <w:color w:val="auto"/>
            <w:kern w:val="2"/>
            <w:szCs w:val="24"/>
            <w14:ligatures w14:val="standardContextual"/>
          </w:rPr>
          <w:tab/>
        </w:r>
        <w:r w:rsidRPr="00F45175">
          <w:rPr>
            <w:rStyle w:val="Hyperlink"/>
            <w:noProof/>
          </w:rPr>
          <w:t>Program Description</w:t>
        </w:r>
        <w:r>
          <w:rPr>
            <w:noProof/>
            <w:webHidden/>
          </w:rPr>
          <w:tab/>
        </w:r>
        <w:r>
          <w:rPr>
            <w:noProof/>
            <w:webHidden/>
          </w:rPr>
          <w:fldChar w:fldCharType="begin"/>
        </w:r>
        <w:r>
          <w:rPr>
            <w:noProof/>
            <w:webHidden/>
          </w:rPr>
          <w:instrText xml:space="preserve"> PAGEREF _Toc178932354 \h </w:instrText>
        </w:r>
        <w:r>
          <w:rPr>
            <w:noProof/>
            <w:webHidden/>
          </w:rPr>
          <w:fldChar w:fldCharType="separate"/>
        </w:r>
        <w:r>
          <w:rPr>
            <w:noProof/>
            <w:webHidden/>
          </w:rPr>
          <w:t>10</w:t>
        </w:r>
        <w:r>
          <w:rPr>
            <w:noProof/>
            <w:webHidden/>
          </w:rPr>
          <w:fldChar w:fldCharType="end"/>
        </w:r>
      </w:hyperlink>
    </w:p>
    <w:p w:rsidR="00961B1C" w14:paraId="388179E5" w14:textId="483C021C">
      <w:pPr>
        <w:pStyle w:val="TOC3"/>
        <w:rPr>
          <w:rFonts w:asciiTheme="minorHAnsi" w:hAnsiTheme="minorHAnsi" w:cstheme="minorBidi"/>
          <w:iCs w:val="0"/>
          <w:noProof/>
          <w:color w:val="auto"/>
          <w:kern w:val="2"/>
          <w:sz w:val="24"/>
          <w:szCs w:val="24"/>
          <w14:ligatures w14:val="standardContextual"/>
        </w:rPr>
      </w:pPr>
      <w:hyperlink w:anchor="_Toc178932355" w:history="1">
        <w:r w:rsidRPr="00F45175">
          <w:rPr>
            <w:rStyle w:val="Hyperlink"/>
            <w:noProof/>
          </w:rPr>
          <w:t>Agency Mission, Goals, and Objectives</w:t>
        </w:r>
        <w:r>
          <w:rPr>
            <w:noProof/>
            <w:webHidden/>
          </w:rPr>
          <w:tab/>
        </w:r>
        <w:r>
          <w:rPr>
            <w:noProof/>
            <w:webHidden/>
          </w:rPr>
          <w:fldChar w:fldCharType="begin"/>
        </w:r>
        <w:r>
          <w:rPr>
            <w:noProof/>
            <w:webHidden/>
          </w:rPr>
          <w:instrText xml:space="preserve"> PAGEREF _Toc178932355 \h </w:instrText>
        </w:r>
        <w:r>
          <w:rPr>
            <w:noProof/>
            <w:webHidden/>
          </w:rPr>
          <w:fldChar w:fldCharType="separate"/>
        </w:r>
        <w:r>
          <w:rPr>
            <w:noProof/>
            <w:webHidden/>
          </w:rPr>
          <w:t>10</w:t>
        </w:r>
        <w:r>
          <w:rPr>
            <w:noProof/>
            <w:webHidden/>
          </w:rPr>
          <w:fldChar w:fldCharType="end"/>
        </w:r>
      </w:hyperlink>
    </w:p>
    <w:p w:rsidR="00961B1C" w14:paraId="5A2E1A56" w14:textId="02C62F77">
      <w:pPr>
        <w:pStyle w:val="TOC3"/>
        <w:rPr>
          <w:rFonts w:asciiTheme="minorHAnsi" w:hAnsiTheme="minorHAnsi" w:cstheme="minorBidi"/>
          <w:iCs w:val="0"/>
          <w:noProof/>
          <w:color w:val="auto"/>
          <w:kern w:val="2"/>
          <w:sz w:val="24"/>
          <w:szCs w:val="24"/>
          <w14:ligatures w14:val="standardContextual"/>
        </w:rPr>
      </w:pPr>
      <w:hyperlink w:anchor="_Toc178932356" w:history="1">
        <w:r w:rsidRPr="00F45175">
          <w:rPr>
            <w:rStyle w:val="Hyperlink"/>
            <w:noProof/>
          </w:rPr>
          <w:t>NAB Program Goal and Objectives</w:t>
        </w:r>
        <w:r>
          <w:rPr>
            <w:noProof/>
            <w:webHidden/>
          </w:rPr>
          <w:tab/>
        </w:r>
        <w:r>
          <w:rPr>
            <w:noProof/>
            <w:webHidden/>
          </w:rPr>
          <w:fldChar w:fldCharType="begin"/>
        </w:r>
        <w:r>
          <w:rPr>
            <w:noProof/>
            <w:webHidden/>
          </w:rPr>
          <w:instrText xml:space="preserve"> PAGEREF _Toc178932356 \h </w:instrText>
        </w:r>
        <w:r>
          <w:rPr>
            <w:noProof/>
            <w:webHidden/>
          </w:rPr>
          <w:fldChar w:fldCharType="separate"/>
        </w:r>
        <w:r>
          <w:rPr>
            <w:noProof/>
            <w:webHidden/>
          </w:rPr>
          <w:t>11</w:t>
        </w:r>
        <w:r>
          <w:rPr>
            <w:noProof/>
            <w:webHidden/>
          </w:rPr>
          <w:fldChar w:fldCharType="end"/>
        </w:r>
      </w:hyperlink>
    </w:p>
    <w:p w:rsidR="00961B1C" w14:paraId="35B52E68" w14:textId="7F26F118">
      <w:pPr>
        <w:pStyle w:val="TOC3"/>
        <w:rPr>
          <w:rFonts w:asciiTheme="minorHAnsi" w:hAnsiTheme="minorHAnsi" w:cstheme="minorBidi"/>
          <w:iCs w:val="0"/>
          <w:noProof/>
          <w:color w:val="auto"/>
          <w:kern w:val="2"/>
          <w:sz w:val="24"/>
          <w:szCs w:val="24"/>
          <w14:ligatures w14:val="standardContextual"/>
        </w:rPr>
      </w:pPr>
      <w:hyperlink w:anchor="_Toc178932357" w:history="1">
        <w:r w:rsidRPr="00F45175">
          <w:rPr>
            <w:rStyle w:val="Hyperlink"/>
            <w:noProof/>
          </w:rPr>
          <w:t>Performance Measures</w:t>
        </w:r>
        <w:r>
          <w:rPr>
            <w:noProof/>
            <w:webHidden/>
          </w:rPr>
          <w:tab/>
        </w:r>
        <w:r>
          <w:rPr>
            <w:noProof/>
            <w:webHidden/>
          </w:rPr>
          <w:fldChar w:fldCharType="begin"/>
        </w:r>
        <w:r>
          <w:rPr>
            <w:noProof/>
            <w:webHidden/>
          </w:rPr>
          <w:instrText xml:space="preserve"> PAGEREF _Toc178932357 \h </w:instrText>
        </w:r>
        <w:r>
          <w:rPr>
            <w:noProof/>
            <w:webHidden/>
          </w:rPr>
          <w:fldChar w:fldCharType="separate"/>
        </w:r>
        <w:r>
          <w:rPr>
            <w:noProof/>
            <w:webHidden/>
          </w:rPr>
          <w:t>13</w:t>
        </w:r>
        <w:r>
          <w:rPr>
            <w:noProof/>
            <w:webHidden/>
          </w:rPr>
          <w:fldChar w:fldCharType="end"/>
        </w:r>
      </w:hyperlink>
    </w:p>
    <w:p w:rsidR="00961B1C" w14:paraId="02C22B78" w14:textId="7CA036FA">
      <w:pPr>
        <w:pStyle w:val="TOC3"/>
        <w:rPr>
          <w:rFonts w:asciiTheme="minorHAnsi" w:hAnsiTheme="minorHAnsi" w:cstheme="minorBidi"/>
          <w:iCs w:val="0"/>
          <w:noProof/>
          <w:color w:val="auto"/>
          <w:kern w:val="2"/>
          <w:sz w:val="24"/>
          <w:szCs w:val="24"/>
          <w14:ligatures w14:val="standardContextual"/>
        </w:rPr>
      </w:pPr>
      <w:hyperlink w:anchor="_Toc178932358" w:history="1">
        <w:r w:rsidRPr="00F45175">
          <w:rPr>
            <w:rStyle w:val="Hyperlink"/>
            <w:noProof/>
          </w:rPr>
          <w:t>Funding Restrictions</w:t>
        </w:r>
        <w:r>
          <w:rPr>
            <w:noProof/>
            <w:webHidden/>
          </w:rPr>
          <w:tab/>
        </w:r>
        <w:r>
          <w:rPr>
            <w:noProof/>
            <w:webHidden/>
          </w:rPr>
          <w:fldChar w:fldCharType="begin"/>
        </w:r>
        <w:r>
          <w:rPr>
            <w:noProof/>
            <w:webHidden/>
          </w:rPr>
          <w:instrText xml:space="preserve"> PAGEREF _Toc178932358 \h </w:instrText>
        </w:r>
        <w:r>
          <w:rPr>
            <w:noProof/>
            <w:webHidden/>
          </w:rPr>
          <w:fldChar w:fldCharType="separate"/>
        </w:r>
        <w:r>
          <w:rPr>
            <w:noProof/>
            <w:webHidden/>
          </w:rPr>
          <w:t>13</w:t>
        </w:r>
        <w:r>
          <w:rPr>
            <w:noProof/>
            <w:webHidden/>
          </w:rPr>
          <w:fldChar w:fldCharType="end"/>
        </w:r>
      </w:hyperlink>
    </w:p>
    <w:p w:rsidR="00961B1C" w14:paraId="6E0A4C58" w14:textId="0E899D97">
      <w:pPr>
        <w:pStyle w:val="TOC3"/>
        <w:rPr>
          <w:rFonts w:asciiTheme="minorHAnsi" w:hAnsiTheme="minorHAnsi" w:cstheme="minorBidi"/>
          <w:iCs w:val="0"/>
          <w:noProof/>
          <w:color w:val="auto"/>
          <w:kern w:val="2"/>
          <w:sz w:val="24"/>
          <w:szCs w:val="24"/>
          <w14:ligatures w14:val="standardContextual"/>
        </w:rPr>
      </w:pPr>
      <w:hyperlink w:anchor="_Toc178932359" w:history="1">
        <w:r w:rsidRPr="00F45175">
          <w:rPr>
            <w:rStyle w:val="Hyperlink"/>
            <w:noProof/>
          </w:rPr>
          <w:t>Authorizing Statute and Regulations</w:t>
        </w:r>
        <w:r>
          <w:rPr>
            <w:noProof/>
            <w:webHidden/>
          </w:rPr>
          <w:tab/>
        </w:r>
        <w:r>
          <w:rPr>
            <w:noProof/>
            <w:webHidden/>
          </w:rPr>
          <w:fldChar w:fldCharType="begin"/>
        </w:r>
        <w:r>
          <w:rPr>
            <w:noProof/>
            <w:webHidden/>
          </w:rPr>
          <w:instrText xml:space="preserve"> PAGEREF _Toc178932359 \h </w:instrText>
        </w:r>
        <w:r>
          <w:rPr>
            <w:noProof/>
            <w:webHidden/>
          </w:rPr>
          <w:fldChar w:fldCharType="separate"/>
        </w:r>
        <w:r>
          <w:rPr>
            <w:noProof/>
            <w:webHidden/>
          </w:rPr>
          <w:t>16</w:t>
        </w:r>
        <w:r>
          <w:rPr>
            <w:noProof/>
            <w:webHidden/>
          </w:rPr>
          <w:fldChar w:fldCharType="end"/>
        </w:r>
      </w:hyperlink>
    </w:p>
    <w:p w:rsidR="00961B1C" w14:paraId="1C1FBD31" w14:textId="690A3634">
      <w:pPr>
        <w:pStyle w:val="TOC3"/>
        <w:rPr>
          <w:rFonts w:asciiTheme="minorHAnsi" w:hAnsiTheme="minorHAnsi" w:cstheme="minorBidi"/>
          <w:iCs w:val="0"/>
          <w:noProof/>
          <w:color w:val="auto"/>
          <w:kern w:val="2"/>
          <w:sz w:val="24"/>
          <w:szCs w:val="24"/>
          <w14:ligatures w14:val="standardContextual"/>
        </w:rPr>
      </w:pPr>
      <w:hyperlink w:anchor="_Toc178932360" w:history="1">
        <w:r w:rsidRPr="00F45175">
          <w:rPr>
            <w:rStyle w:val="Hyperlink"/>
            <w:noProof/>
          </w:rPr>
          <w:t>Equal Opportunity</w:t>
        </w:r>
        <w:r>
          <w:rPr>
            <w:noProof/>
            <w:webHidden/>
          </w:rPr>
          <w:tab/>
        </w:r>
        <w:r>
          <w:rPr>
            <w:noProof/>
            <w:webHidden/>
          </w:rPr>
          <w:fldChar w:fldCharType="begin"/>
        </w:r>
        <w:r>
          <w:rPr>
            <w:noProof/>
            <w:webHidden/>
          </w:rPr>
          <w:instrText xml:space="preserve"> PAGEREF _Toc178932360 \h </w:instrText>
        </w:r>
        <w:r>
          <w:rPr>
            <w:noProof/>
            <w:webHidden/>
          </w:rPr>
          <w:fldChar w:fldCharType="separate"/>
        </w:r>
        <w:r>
          <w:rPr>
            <w:noProof/>
            <w:webHidden/>
          </w:rPr>
          <w:t>16</w:t>
        </w:r>
        <w:r>
          <w:rPr>
            <w:noProof/>
            <w:webHidden/>
          </w:rPr>
          <w:fldChar w:fldCharType="end"/>
        </w:r>
      </w:hyperlink>
    </w:p>
    <w:p w:rsidR="00045CC8" w14:paraId="2499D507" w14:textId="08A9B687">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43406645"/>
      <w:bookmarkStart w:id="8" w:name="_Toc164014980"/>
      <w:bookmarkStart w:id="9" w:name="_Toc164020983"/>
      <w:bookmarkStart w:id="10" w:name="_Toc164071121"/>
      <w:bookmarkStart w:id="11" w:name="Step1"/>
      <w:bookmarkStart w:id="12" w:name="_Toc178932332"/>
      <w:bookmarkStart w:id="13" w:name="_Toc178932345"/>
      <w:r w:rsidRPr="00150A6A">
        <w:t>Basic</w:t>
      </w:r>
      <w:r w:rsidRPr="00150A6A">
        <w:t xml:space="preserve"> Information</w:t>
      </w:r>
      <w:bookmarkEnd w:id="12"/>
      <w:bookmarkEnd w:id="13"/>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78932346"/>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63616532" w14:textId="77777777">
            <w:pPr>
              <w:ind w:left="144"/>
            </w:pPr>
            <w:r w:rsidRPr="001E25C7">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4F5AE875" w14:textId="326672CC">
            <w:pPr>
              <w:ind w:left="144"/>
            </w:pPr>
            <w:r>
              <w:t>Native American Basic 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D77E70D" w14:textId="236C3CE6">
            <w:pPr>
              <w:ind w:left="144"/>
            </w:pPr>
            <w:r>
              <w:t>New</w:t>
            </w:r>
            <w:r w:rsidRPr="001E25C7">
              <w:t xml:space="preserve"> </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49D33020" w14:textId="0A1CB22B">
            <w:pPr>
              <w:ind w:left="144"/>
            </w:pPr>
            <w:r>
              <w:t>NAG-BASIC-FY25</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63222533" w14:textId="4E41A93C">
            <w:pPr>
              <w:ind w:left="144"/>
            </w:pPr>
            <w:r w:rsidRPr="001E25C7">
              <w:t>45.31</w:t>
            </w:r>
            <w:r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19DCEA07" w14:textId="6CE5539C">
            <w:pPr>
              <w:ind w:left="144"/>
            </w:pPr>
            <w:r w:rsidRPr="001E25C7">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C379AE7" w14:textId="47AE2B9B">
            <w:pPr>
              <w:ind w:left="144"/>
            </w:pPr>
            <w:r w:rsidRPr="001E25C7">
              <w:t xml:space="preserve">Submit through Grants.gov by 11:59 p.m. U.S. Eastern Time on </w:t>
            </w:r>
            <w:r w:rsidR="007D332E">
              <w:t>February 4, 2025</w:t>
            </w:r>
            <w:r w:rsidRPr="001E25C7">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78932347"/>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shd w:val="clear" w:color="auto" w:fill="auto"/>
          </w:tcPr>
          <w:p w:rsidR="00E86602" w:rsidRPr="001E25C7" w:rsidP="001E0638" w14:paraId="0F727224" w14:textId="77777777">
            <w:pPr>
              <w:ind w:left="144"/>
            </w:pPr>
          </w:p>
        </w:tc>
      </w:tr>
      <w:tr w14:paraId="6DFE10EF"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7B89E54A">
            <w:pPr>
              <w:ind w:left="144"/>
            </w:pPr>
            <w:r w:rsidRPr="002402CC">
              <w:t>June</w:t>
            </w:r>
            <w:r w:rsidRPr="002402CC">
              <w:t xml:space="preserve"> 20</w:t>
            </w:r>
            <w:r w:rsidRPr="7870B51A">
              <w:t>25</w:t>
            </w:r>
            <w:r w:rsidRPr="001E25C7">
              <w:t xml:space="preserve"> (subject to the availability of funds and IMLS discretion) </w:t>
            </w:r>
          </w:p>
        </w:tc>
      </w:tr>
      <w:tr w14:paraId="58F55A1A"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0BCB41B9">
            <w:pPr>
              <w:spacing w:before="240"/>
              <w:ind w:left="144"/>
            </w:pPr>
            <w:r w:rsidRPr="001E25C7">
              <w:t xml:space="preserve">Projects must begin </w:t>
            </w:r>
            <w:r w:rsidRPr="00EB4A8F">
              <w:t xml:space="preserve">on </w:t>
            </w:r>
            <w:r w:rsidRPr="00EB4A8F" w:rsidR="00DE7397">
              <w:t>August</w:t>
            </w:r>
            <w:r w:rsidRPr="00EB4A8F">
              <w:t xml:space="preserve"> 1, 2025.</w:t>
            </w:r>
          </w:p>
        </w:tc>
      </w:tr>
      <w:tr w14:paraId="1F582EAA"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7EE4C784">
            <w:pPr>
              <w:ind w:left="144"/>
            </w:pPr>
            <w:r>
              <w:t>August 1, 2025 – July 31, 2026</w:t>
            </w:r>
            <w:r w:rsidRPr="001E25C7">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shd w:val="clear" w:color="auto" w:fill="auto"/>
            <w:vAlign w:val="center"/>
          </w:tcPr>
          <w:p w:rsidR="009D7E74" w:rsidRPr="001E25C7" w:rsidP="001E0638" w14:paraId="328E2EC3" w14:textId="77777777">
            <w:pPr>
              <w:pStyle w:val="StrongTableHeading"/>
              <w:ind w:left="144"/>
            </w:pPr>
          </w:p>
        </w:tc>
      </w:tr>
      <w:tr w14:paraId="36AE4196"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018DC43E" w14:textId="74F102A5">
            <w:pPr>
              <w:ind w:left="144"/>
            </w:pPr>
            <w:r w:rsidRPr="00FF352B">
              <w:t>$</w:t>
            </w:r>
            <w:r w:rsidRPr="00FF352B" w:rsidR="009D2B80">
              <w:t>1,</w:t>
            </w:r>
            <w:r w:rsidRPr="00FF352B" w:rsidR="005E1640">
              <w:t>70</w:t>
            </w:r>
            <w:r w:rsidRPr="00FF352B" w:rsidR="009D2B80">
              <w:t>0,000</w:t>
            </w:r>
          </w:p>
        </w:tc>
      </w:tr>
      <w:tr w14:paraId="7C72C1D3"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656D66B8" w14:textId="77777777">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310A8A92" w14:textId="695980B9">
            <w:pPr>
              <w:ind w:left="144"/>
            </w:pPr>
            <w:r>
              <w:t>1</w:t>
            </w:r>
            <w:r w:rsidR="661FF894">
              <w:t>7</w:t>
            </w:r>
            <w:r>
              <w:t>0</w:t>
            </w:r>
          </w:p>
        </w:tc>
      </w:tr>
      <w:tr w14:paraId="315101D5"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2581F336" w14:textId="77777777">
            <w:pPr>
              <w:pStyle w:val="TableHeaderRow"/>
              <w:ind w:left="144" w:right="432"/>
              <w:rPr>
                <w:sz w:val="28"/>
                <w:szCs w:val="28"/>
              </w:rPr>
            </w:pPr>
            <w:bookmarkStart w:id="19" w:name="ExpAmtAwards"/>
            <w:r w:rsidRPr="00DC0E99">
              <w:rPr>
                <w:sz w:val="28"/>
                <w:szCs w:val="28"/>
              </w:rPr>
              <w:t xml:space="preserve">Expected </w:t>
            </w:r>
            <w:r w:rsidRPr="00DC0E99">
              <w:rPr>
                <w:sz w:val="28"/>
                <w:szCs w:val="28"/>
              </w:rPr>
              <w:t>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BE02B3" w:rsidP="001E0638" w14:paraId="399C03F8" w14:textId="1BF04A0B">
            <w:pPr>
              <w:ind w:left="144"/>
              <w:contextualSpacing/>
            </w:pPr>
            <w:r>
              <w:t>$6,000</w:t>
            </w:r>
            <w:r w:rsidR="00FF352B">
              <w:t xml:space="preserve"> </w:t>
            </w:r>
            <w:r>
              <w:t>-</w:t>
            </w:r>
            <w:r w:rsidR="00FF352B">
              <w:t xml:space="preserve"> </w:t>
            </w:r>
            <w:r w:rsidR="008D25C9">
              <w:t>$10,000</w:t>
            </w:r>
          </w:p>
        </w:tc>
      </w:tr>
      <w:tr w14:paraId="01C15B9D"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1E2EBACF" w14:textId="26198822">
            <w:pPr>
              <w:ind w:left="144"/>
            </w:pPr>
            <w:r w:rsidRPr="001E25C7">
              <w:t>$</w:t>
            </w:r>
            <w:r>
              <w:t>1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29C605BA">
      <w:pPr>
        <w:pStyle w:val="Heading3"/>
        <w:pageBreakBefore/>
      </w:pPr>
      <w:bookmarkStart w:id="20" w:name="_Toc178932348"/>
      <w:r>
        <w:t>Executive Summary</w:t>
      </w:r>
      <w:bookmarkEnd w:id="20"/>
    </w:p>
    <w:p w:rsidR="0046401F" w:rsidP="004639C1" w14:paraId="320A9FDF" w14:textId="47B604BA">
      <w:bookmarkStart w:id="21" w:name="_Agency_Contact_Information"/>
      <w:bookmarkEnd w:id="21"/>
      <w:r w:rsidRPr="00DE031F">
        <w:t>Th</w:t>
      </w:r>
      <w:r w:rsidR="00544CF0">
        <w:t>e Native American Basic Grant</w:t>
      </w:r>
      <w:r w:rsidR="00EA5789">
        <w:t>s</w:t>
      </w:r>
      <w:r w:rsidR="00544CF0">
        <w:t xml:space="preserve"> (NAB)</w:t>
      </w:r>
      <w:r w:rsidRPr="00DE031F">
        <w:t xml:space="preserve"> program assist</w:t>
      </w:r>
      <w:r w:rsidR="00544CF0">
        <w:t>s</w:t>
      </w:r>
      <w:r w:rsidRPr="00DE031F">
        <w:t xml:space="preserve"> Native American </w:t>
      </w:r>
      <w:r w:rsidR="000169B2">
        <w:t>T</w:t>
      </w:r>
      <w:r w:rsidR="18924624">
        <w:t>ribes</w:t>
      </w:r>
      <w:r w:rsidRPr="00DE031F">
        <w:t xml:space="preserve"> in </w:t>
      </w:r>
      <w:r w:rsidR="00B158CE">
        <w:t xml:space="preserve">establishing, </w:t>
      </w:r>
      <w:r w:rsidR="5590EFCE">
        <w:t>sustaining</w:t>
      </w:r>
      <w:r w:rsidR="0068738E">
        <w:t>,</w:t>
      </w:r>
      <w:r w:rsidR="5590EFCE">
        <w:t xml:space="preserve"> and improving</w:t>
      </w:r>
      <w:r>
        <w:t xml:space="preserve"> </w:t>
      </w:r>
      <w:r w:rsidRPr="00DE031F">
        <w:t>library services</w:t>
      </w:r>
      <w:r w:rsidR="00296853">
        <w:t xml:space="preserve"> and operations</w:t>
      </w:r>
      <w:r w:rsidRPr="00DE031F">
        <w:t xml:space="preserve"> </w:t>
      </w:r>
      <w:r w:rsidR="00EA5789">
        <w:t>with</w:t>
      </w:r>
      <w:r w:rsidRPr="00DE031F" w:rsidR="00EA5789">
        <w:t xml:space="preserve"> </w:t>
      </w:r>
      <w:r w:rsidRPr="00DE031F">
        <w:t xml:space="preserve">their communities. </w:t>
      </w:r>
      <w:r w:rsidR="0003647D">
        <w:t>As i</w:t>
      </w:r>
      <w:r w:rsidR="00A8492E">
        <w:t xml:space="preserve">nformation needs </w:t>
      </w:r>
      <w:r w:rsidR="00264C4D">
        <w:t>change,</w:t>
      </w:r>
      <w:r w:rsidR="00D238BB">
        <w:t xml:space="preserve"> </w:t>
      </w:r>
      <w:r w:rsidR="0011069B">
        <w:t>Tribal libraries must be able to s</w:t>
      </w:r>
      <w:r w:rsidR="00723B55">
        <w:t xml:space="preserve">erve as knowledge and resource centers </w:t>
      </w:r>
      <w:r w:rsidR="00350479">
        <w:t>to</w:t>
      </w:r>
      <w:r w:rsidR="00723B55">
        <w:t xml:space="preserve"> benefit </w:t>
      </w:r>
      <w:r w:rsidR="00B71C3D">
        <w:t>their users and the wellness of their communities.</w:t>
      </w:r>
      <w:r w:rsidR="00FE1DC8">
        <w:t xml:space="preserve"> </w:t>
      </w:r>
      <w:r w:rsidRPr="00D12D6D" w:rsidR="00884787">
        <w:t>The NAB program s</w:t>
      </w:r>
      <w:r w:rsidR="00884787">
        <w:t>upports</w:t>
      </w:r>
      <w:r w:rsidRPr="00D12D6D" w:rsidR="00884787">
        <w:t xml:space="preserve"> </w:t>
      </w:r>
      <w:r w:rsidR="18924624">
        <w:t>Tribes</w:t>
      </w:r>
      <w:r w:rsidRPr="00D12D6D" w:rsidR="00884787">
        <w:t xml:space="preserve"> across the country to</w:t>
      </w:r>
      <w:r w:rsidR="00884787">
        <w:t xml:space="preserve"> address</w:t>
      </w:r>
      <w:r w:rsidRPr="00D12D6D" w:rsidR="00884787">
        <w:t xml:space="preserve"> their </w:t>
      </w:r>
      <w:r w:rsidR="00350479">
        <w:t xml:space="preserve">individual </w:t>
      </w:r>
      <w:r w:rsidRPr="00D12D6D" w:rsidR="00884787">
        <w:t>information needs</w:t>
      </w:r>
      <w:r w:rsidR="00884787">
        <w:t xml:space="preserve"> and priorities.</w:t>
      </w:r>
    </w:p>
    <w:p w:rsidR="00E518CC" w:rsidP="00E518CC" w14:paraId="17B68797" w14:textId="7DC8D8CC">
      <w:pPr>
        <w:pStyle w:val="Heading3"/>
      </w:pPr>
      <w:bookmarkStart w:id="22" w:name="_Toc178932349"/>
      <w:r>
        <w:t>Agency Contact Information</w:t>
      </w:r>
      <w:bookmarkEnd w:id="22"/>
    </w:p>
    <w:p w:rsidR="00E518CC" w:rsidRPr="00BD7CBA" w:rsidP="00E518CC" w14:paraId="0E2F64E6" w14:textId="127FB319">
      <w:hyperlink r:id="rId31"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2"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3" w:name="_Eligibility"/>
      <w:bookmarkStart w:id="24" w:name="_Toc178932333"/>
      <w:bookmarkStart w:id="25" w:name="_Toc178932350"/>
      <w:bookmarkEnd w:id="23"/>
      <w:r w:rsidRPr="00427981">
        <w:t>Eligib</w:t>
      </w:r>
      <w:r>
        <w:t>ility</w:t>
      </w:r>
      <w:bookmarkEnd w:id="24"/>
      <w:bookmarkEnd w:id="25"/>
      <w:r>
        <w:t xml:space="preserve"> </w:t>
      </w:r>
    </w:p>
    <w:p w:rsidR="001A0D96" w:rsidP="00F6061A" w14:paraId="158ED8D4" w14:textId="77777777">
      <w:pPr>
        <w:pStyle w:val="Heading3"/>
      </w:pPr>
      <w:bookmarkStart w:id="26" w:name="_Toc178932351"/>
      <w:r w:rsidRPr="001A0D96">
        <w:t>Eligible Applicants</w:t>
      </w:r>
      <w:bookmarkEnd w:id="26"/>
    </w:p>
    <w:p w:rsidR="005E1A8E" w:rsidP="005E1A8E" w14:paraId="24E8FDF4" w14:textId="3A04E3BC">
      <w:r w:rsidRPr="005E1A8E">
        <w:t xml:space="preserve">To be eligible for an award under this Native American Library Services Basic Grants Notice of Funding Opportunity, your </w:t>
      </w:r>
      <w:r w:rsidR="46187541">
        <w:t>Tribe</w:t>
      </w:r>
      <w:r w:rsidRPr="005E1A8E">
        <w:t xml:space="preserve"> 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E93451" w14:paraId="2EE6C1FA" w14:textId="5876E5A5">
      <w:pPr>
        <w:pStyle w:val="ListParagraph"/>
        <w:numPr>
          <w:ilvl w:val="0"/>
          <w:numId w:val="36"/>
        </w:numPr>
      </w:pPr>
      <w:r w:rsidRPr="005E1A8E">
        <w:t>books</w:t>
      </w:r>
      <w:r w:rsidR="00C92D26">
        <w:t xml:space="preserve">, </w:t>
      </w:r>
      <w:r w:rsidRPr="005E1A8E" w:rsidR="00C92D26">
        <w:t>print and electronic media</w:t>
      </w:r>
      <w:r w:rsidRPr="005E1A8E">
        <w:t xml:space="preserve">; </w:t>
      </w:r>
    </w:p>
    <w:p w:rsidR="005E1A8E" w:rsidP="00E93451" w14:paraId="6ADBADF9" w14:textId="77777777">
      <w:pPr>
        <w:pStyle w:val="ListParagraph"/>
        <w:numPr>
          <w:ilvl w:val="0"/>
          <w:numId w:val="36"/>
        </w:numPr>
      </w:pPr>
      <w:r w:rsidRPr="005E1A8E">
        <w:t xml:space="preserve">research databases; </w:t>
      </w:r>
    </w:p>
    <w:p w:rsidR="005E1A8E" w:rsidP="00E93451" w14:paraId="1B9B37C5" w14:textId="77777777">
      <w:pPr>
        <w:pStyle w:val="ListParagraph"/>
        <w:numPr>
          <w:ilvl w:val="0"/>
          <w:numId w:val="36"/>
        </w:numPr>
      </w:pPr>
      <w:r w:rsidRPr="005E1A8E">
        <w:t xml:space="preserve">job, employment, and career resources; </w:t>
      </w:r>
    </w:p>
    <w:p w:rsidR="005E1A8E" w:rsidP="00E93451" w14:paraId="2A58B4AC" w14:textId="28FDCD83">
      <w:pPr>
        <w:pStyle w:val="ListParagraph"/>
        <w:numPr>
          <w:ilvl w:val="0"/>
          <w:numId w:val="36"/>
        </w:numPr>
      </w:pPr>
      <w:r>
        <w:t xml:space="preserve">reference </w:t>
      </w:r>
      <w:r w:rsidR="00ED2D4F">
        <w:t xml:space="preserve">desk </w:t>
      </w:r>
      <w:r w:rsidR="00BA5C82">
        <w:t>services</w:t>
      </w:r>
      <w:r w:rsidRPr="005E1A8E">
        <w:t xml:space="preserve">; </w:t>
      </w:r>
    </w:p>
    <w:p w:rsidR="004415CC" w:rsidP="00E93451" w14:paraId="44E20429" w14:textId="613A05EE">
      <w:pPr>
        <w:pStyle w:val="ListParagraph"/>
        <w:numPr>
          <w:ilvl w:val="0"/>
          <w:numId w:val="36"/>
        </w:numPr>
      </w:pPr>
      <w:r w:rsidRPr="005E1A8E">
        <w:t xml:space="preserve">space for reading, studying, and meeting; and </w:t>
      </w:r>
    </w:p>
    <w:p w:rsidR="005E1A8E" w:rsidRPr="005E1A8E" w:rsidP="00696CC0" w14:paraId="7F7046DB" w14:textId="28290A32">
      <w:pPr>
        <w:pStyle w:val="ListParagraph"/>
        <w:numPr>
          <w:ilvl w:val="0"/>
          <w:numId w:val="36"/>
        </w:numPr>
      </w:pPr>
      <w:r w:rsidRPr="005E1A8E">
        <w:t>events and activities such as programs, classes, and cultural events for all ages.</w:t>
      </w:r>
    </w:p>
    <w:p w:rsidR="001A0D96" w:rsidRPr="00D93F67" w:rsidP="001A0D96" w14:paraId="63CC10D2" w14:textId="69D1CDF3">
      <w:r w:rsidRPr="005E1A8E">
        <w:t xml:space="preserve">For the purpose of funding under this program, “Indian </w:t>
      </w:r>
      <w:r w:rsidR="7F1A2811">
        <w:t>T</w:t>
      </w:r>
      <w:r w:rsidRPr="005E1A8E">
        <w:t>ribe”</w:t>
      </w:r>
      <w:r w:rsidR="004511AA">
        <w:t xml:space="preserve"> (or “Tribe”)</w:t>
      </w:r>
      <w:r w:rsidRPr="005E1A8E">
        <w:t xml:space="preserve"> means any </w:t>
      </w:r>
      <w:r w:rsidR="1E4DD580">
        <w:t>T</w:t>
      </w:r>
      <w:r w:rsidRPr="005E1A8E">
        <w:t xml:space="preserve">ribe, band, nation, or other organized group or community, including any Alaska native village, regional corporation, or village corporation (as defined in, or established pursuant to, the Alaska Native Claims Settlement Act (43 U.S.C. § 1601 </w:t>
      </w:r>
      <w:r w:rsidRPr="005E1A8E">
        <w:rPr>
          <w:i/>
          <w:iCs/>
        </w:rPr>
        <w:t>et seq</w:t>
      </w:r>
      <w:r w:rsidRPr="005E1A8E">
        <w:t xml:space="preserve">.)), which is recognized as eligible for the special programs and services provided by the United States to Indians because of their status as Indians. </w:t>
      </w:r>
      <w:r>
        <w:t xml:space="preserve">The Bureau of Indian Affairs publishes updated lists of Federally recognized Indian </w:t>
      </w:r>
      <w:r w:rsidR="18924624">
        <w:t>Tribes</w:t>
      </w:r>
      <w:r>
        <w:t xml:space="preserve"> in the </w:t>
      </w:r>
      <w:hyperlink r:id="rId33">
        <w:r w:rsidRPr="3B678AF9">
          <w:rPr>
            <w:rStyle w:val="Hyperlink"/>
            <w:rFonts w:eastAsiaTheme="minorEastAsia"/>
          </w:rPr>
          <w:t>Federal Register</w:t>
        </w:r>
      </w:hyperlink>
      <w:r w:rsidRPr="005E1A8E">
        <w:t>.</w:t>
      </w:r>
    </w:p>
    <w:p w:rsidR="00137E96" w:rsidRPr="001A0D96" w:rsidP="00137E96" w14:paraId="2C7BA665" w14:textId="77777777">
      <w:pPr>
        <w:pStyle w:val="Heading3"/>
      </w:pPr>
      <w:bookmarkStart w:id="27" w:name="_Toc178932352"/>
      <w:r w:rsidRPr="001A0D96">
        <w:t>Cost Share Requirements</w:t>
      </w:r>
      <w:bookmarkEnd w:id="27"/>
    </w:p>
    <w:p w:rsidR="00137E96" w:rsidRPr="00166445" w:rsidP="00137E96" w14:paraId="1EAB2990" w14:textId="77777777">
      <w:r w:rsidRPr="008F5367">
        <w:t>Cost sharing is not required in this program. Please do not include cost share in your budget</w:t>
      </w:r>
      <w:r>
        <w:t>.</w:t>
      </w:r>
    </w:p>
    <w:p w:rsidR="00F45928" w:rsidRPr="001A0D96" w:rsidP="00F45928" w14:paraId="5DCC5B7E" w14:textId="77777777">
      <w:pPr>
        <w:pStyle w:val="Heading3"/>
      </w:pPr>
      <w:bookmarkStart w:id="28" w:name="_Cost_Share_Requirements_1"/>
      <w:bookmarkStart w:id="29" w:name="_Toc178932353"/>
      <w:bookmarkEnd w:id="28"/>
      <w:r w:rsidRPr="001A0D96">
        <w:t>Other Eligibility Information</w:t>
      </w:r>
      <w:bookmarkEnd w:id="29"/>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7E5A5E" w14:paraId="566B142B" w14:textId="110F6489">
      <w:pPr>
        <w:pStyle w:val="ListParagraph"/>
        <w:numPr>
          <w:ilvl w:val="0"/>
          <w:numId w:val="4"/>
        </w:numPr>
        <w:ind w:left="1944"/>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s</w:t>
      </w:r>
      <w:r w:rsidRPr="00004F98" w:rsidR="00A22EF4">
        <w:t xml:space="preserve"> </w:t>
      </w:r>
      <w:r w:rsidRPr="00004F98">
        <w:t>are not eligible to compete with applications for new awards.</w:t>
      </w:r>
    </w:p>
    <w:p w:rsidR="00F45928" w:rsidP="007E5A5E" w14:paraId="66E62FFD" w14:textId="5F3744AB">
      <w:pPr>
        <w:pStyle w:val="ListParagraph"/>
        <w:numPr>
          <w:ilvl w:val="0"/>
          <w:numId w:val="4"/>
        </w:numPr>
        <w:ind w:left="1944"/>
        <w:rPr>
          <w:rFonts w:eastAsia="MS Mincho"/>
        </w:rPr>
      </w:pPr>
      <w:r w:rsidRPr="007E5A5E">
        <w:rPr>
          <w:rFonts w:eastAsia="MS Mincho"/>
        </w:rPr>
        <w:t xml:space="preserve">If eligible, you may submit multiple applications for support of separate and distinct projects through other IMLS grant </w:t>
      </w:r>
      <w:r w:rsidRPr="007E5A5E">
        <w:rPr>
          <w:rFonts w:eastAsia="MS Mincho"/>
        </w:rPr>
        <w:t>programs</w:t>
      </w:r>
      <w:r w:rsidR="007E5A5E">
        <w:rPr>
          <w:rFonts w:eastAsia="MS Mincho"/>
        </w:rPr>
        <w:t xml:space="preserve"> </w:t>
      </w:r>
      <w:r w:rsidRPr="005F1CF2">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13995228">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6672"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 xml:space="preserve">Applications involving partnerships or collaborations are welcom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 xml:space="preserve">ribe,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08CC1CB5" w14:textId="370B0B3F">
      <w:pPr>
        <w:keepNext/>
        <w:numPr>
          <w:ilvl w:val="0"/>
          <w:numId w:val="4"/>
        </w:numPr>
        <w:ind w:left="1944" w:hanging="432"/>
        <w:rPr>
          <w:rFonts w:eastAsia="MS Mincho"/>
          <w:color w:val="000000"/>
        </w:rPr>
      </w:pPr>
      <w:r>
        <w:rPr>
          <w:rFonts w:eastAsia="MS Mincho"/>
          <w:color w:val="000000"/>
        </w:rPr>
        <w:t>If the</w:t>
      </w:r>
      <w:r w:rsidR="0049443D">
        <w:rPr>
          <w:rFonts w:eastAsia="MS Mincho"/>
          <w:color w:val="000000"/>
        </w:rPr>
        <w:t xml:space="preserve"> </w:t>
      </w:r>
      <w:r>
        <w:rPr>
          <w:rFonts w:eastAsia="MS Mincho"/>
          <w:color w:val="000000"/>
        </w:rPr>
        <w:t>T</w:t>
      </w:r>
      <w:r w:rsidR="0049443D">
        <w:rPr>
          <w:rFonts w:eastAsia="MS Mincho"/>
          <w:color w:val="000000"/>
        </w:rPr>
        <w:t xml:space="preserve">ribe collaborates with a </w:t>
      </w:r>
      <w:r>
        <w:rPr>
          <w:rFonts w:eastAsia="MS Mincho"/>
          <w:color w:val="000000"/>
        </w:rPr>
        <w:t>non-tribal partner</w:t>
      </w:r>
      <w:r w:rsidRPr="001A0D96">
        <w:rPr>
          <w:rFonts w:eastAsia="MS Mincho"/>
          <w:color w:val="000000"/>
        </w:rPr>
        <w:t xml:space="preserve">, </w:t>
      </w:r>
      <w:r w:rsidR="0049443D">
        <w:rPr>
          <w:rFonts w:eastAsia="MS Mincho"/>
          <w:color w:val="000000"/>
        </w:rPr>
        <w:t>the Tribe</w:t>
      </w:r>
      <w:r w:rsidRPr="001A0D96">
        <w:rPr>
          <w:rFonts w:eastAsia="MS Mincho"/>
          <w:color w:val="000000"/>
        </w:rPr>
        <w:t xml:space="preserve"> must meet all eligibility requirements</w:t>
      </w:r>
      <w:r w:rsidR="0049443D">
        <w:rPr>
          <w:rFonts w:eastAsia="MS Mincho"/>
          <w:color w:val="000000"/>
        </w:rPr>
        <w:t xml:space="preserve">, </w:t>
      </w:r>
      <w:r w:rsidRPr="001A0D96">
        <w:rPr>
          <w:rFonts w:eastAsia="MS Mincho"/>
          <w:color w:val="000000"/>
        </w:rPr>
        <w:t xml:space="preserve">serve as the lead applicant, and administer the award on behalf of the other(s). </w:t>
      </w:r>
    </w:p>
    <w:p w:rsidR="00F45928" w:rsidRPr="001A0D96" w:rsidP="00F56AFE" w14:paraId="19760F7E" w14:textId="422176C9">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th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085381" w:rsidRPr="00085381" w:rsidP="006061C4" w14:paraId="030C0226"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7696"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72324BC0" w14:textId="769D13C2">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organization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145CFC04">
      <w:pPr>
        <w:numPr>
          <w:ilvl w:val="1"/>
          <w:numId w:val="5"/>
        </w:numPr>
        <w:ind w:left="1944"/>
      </w:pPr>
      <w:r w:rsidRPr="00F42377">
        <w:rPr>
          <w:noProof/>
        </w:rPr>
        <w:drawing>
          <wp:anchor distT="0" distB="0" distL="114300" distR="114300" simplePos="0" relativeHeight="251678720"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629867BC">
      <w:pPr>
        <w:numPr>
          <w:ilvl w:val="1"/>
          <w:numId w:val="5"/>
        </w:numPr>
        <w:ind w:left="1944"/>
        <w:rPr>
          <w:rFonts w:eastAsia="MS Mincho"/>
          <w:color w:val="000000"/>
        </w:rPr>
      </w:pPr>
      <w:r>
        <w:t xml:space="preserve">The total funding request on the IMLS Budget Form </w:t>
      </w:r>
      <w:r w:rsidR="000B67CB">
        <w:t>must be between $6,000</w:t>
      </w:r>
      <w:r w:rsidR="00B0323C">
        <w:t xml:space="preserve"> </w:t>
      </w:r>
      <w:r w:rsidR="000B67CB">
        <w:t>-</w:t>
      </w:r>
      <w:r w:rsidR="00B0323C">
        <w:t xml:space="preserve"> </w:t>
      </w:r>
      <w:r w:rsidR="000B67CB">
        <w:t>$10,000</w:t>
      </w:r>
      <w:r w:rsidR="00057803">
        <w:t>.</w:t>
      </w:r>
    </w:p>
    <w:p w:rsidR="00F45928" w:rsidRPr="00BA4EF5" w:rsidP="00E93451" w14:paraId="055D302D" w14:textId="1A81CB16">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Prepare_and_Submit">
        <w:r w:rsidR="00251BF3">
          <w:rPr>
            <w:rStyle w:val="Hyperlink"/>
          </w:rPr>
          <w:t>application instructions</w:t>
        </w:r>
      </w:hyperlink>
      <w:r w:rsidRPr="48DE4F6A">
        <w:rPr>
          <w:b/>
          <w:bCs/>
        </w:rPr>
        <w:t>.</w:t>
      </w:r>
    </w:p>
    <w:p w:rsidR="00521918" w:rsidRPr="005C4F90" w:rsidP="00150A6A" w14:paraId="3FFEB807" w14:textId="76FF7E70">
      <w:pPr>
        <w:pStyle w:val="Heading2"/>
      </w:pPr>
      <w:bookmarkStart w:id="30" w:name="_Cost_Share_Requirements_2"/>
      <w:bookmarkStart w:id="31" w:name="_Toc178932334"/>
      <w:bookmarkStart w:id="32" w:name="_Toc178932354"/>
      <w:bookmarkEnd w:id="30"/>
      <w:r w:rsidRPr="005C4F90">
        <w:t>Program Description</w:t>
      </w:r>
      <w:bookmarkEnd w:id="7"/>
      <w:bookmarkEnd w:id="8"/>
      <w:bookmarkEnd w:id="9"/>
      <w:bookmarkEnd w:id="10"/>
      <w:bookmarkEnd w:id="31"/>
      <w:bookmarkEnd w:id="32"/>
    </w:p>
    <w:p w:rsidR="00A03F4F" w:rsidRPr="001E25C7" w:rsidP="009C22CE" w14:paraId="0276B827" w14:textId="4D18D428">
      <w:pPr>
        <w:pStyle w:val="Heading3"/>
      </w:pPr>
      <w:bookmarkStart w:id="33" w:name="_Summary_Information"/>
      <w:bookmarkStart w:id="34" w:name="_Toc164071123"/>
      <w:bookmarkStart w:id="35" w:name="_Toc178932355"/>
      <w:bookmarkEnd w:id="33"/>
      <w:r w:rsidRPr="001E25C7">
        <w:t>Agency Mission, Goals, and Objectives</w:t>
      </w:r>
      <w:bookmarkEnd w:id="34"/>
      <w:bookmarkEnd w:id="35"/>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shd w:val="clear" w:color="auto" w:fill="auto"/>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777777">
            <w:pPr>
              <w:spacing w:before="0" w:after="0"/>
              <w:ind w:left="144"/>
              <w:rPr>
                <w:szCs w:val="24"/>
              </w:rPr>
            </w:pPr>
            <w:r w:rsidRPr="00600173">
              <w:rPr>
                <w:szCs w:val="24"/>
              </w:rPr>
              <w:t>Promote inclusive engagement across diverse audiences.</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2072D023">
      <w:pPr>
        <w:spacing w:before="240"/>
      </w:pPr>
      <w:bookmarkStart w:id="36" w:name="_Laura_Bush_21st"/>
      <w:bookmarkStart w:id="37" w:name="_LB21_Program_Goals"/>
      <w:bookmarkStart w:id="38" w:name="_Toc164071124"/>
      <w:bookmarkEnd w:id="36"/>
      <w:bookmarkEnd w:id="37"/>
      <w:r w:rsidRPr="00544CF0">
        <w:t xml:space="preserve">The Native American Library Services Basic Grants program </w:t>
      </w:r>
      <w:r>
        <w:t>supports</w:t>
      </w:r>
      <w:r w:rsidRPr="00544CF0">
        <w:t xml:space="preserve"> the achievement of these agency-level goals and facilitate</w:t>
      </w:r>
      <w:r>
        <w:t>s</w:t>
      </w:r>
      <w:r w:rsidRPr="00544CF0">
        <w:t xml:space="preserve"> the delivery of significant results consistent with its federal authorizing legislation (20 U.S.C. § 9101 </w:t>
      </w:r>
      <w:r w:rsidRPr="00544CF0">
        <w:rPr>
          <w:i/>
          <w:iCs/>
        </w:rPr>
        <w:t>et seq</w:t>
      </w:r>
      <w:r w:rsidRPr="00544CF0">
        <w:t>.; in particular, § 9161 (Services for Native Americans))</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B</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1B1E85C5" w14:textId="4AC484E3">
      <w:pPr>
        <w:spacing w:before="240"/>
      </w:pPr>
      <w:r w:rsidRPr="003A542D">
        <w:rPr>
          <w:rStyle w:val="BalloonTextChar"/>
          <w:noProof/>
        </w:rPr>
        <w:drawing>
          <wp:anchor distT="0" distB="0" distL="114300" distR="114300" simplePos="0" relativeHeight="251697152"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43" w:history="1">
        <w:r w:rsidRPr="00EB2B32">
          <w:rPr>
            <w:rStyle w:val="Hyperlink"/>
            <w:rFonts w:eastAsiaTheme="minorEastAsia"/>
          </w:rPr>
          <w:t xml:space="preserve">Search </w:t>
        </w:r>
        <w:r w:rsidRPr="00EB2B32" w:rsidR="00EE5E3A">
          <w:rPr>
            <w:rStyle w:val="Hyperlink"/>
            <w:rFonts w:eastAsiaTheme="minorEastAsia"/>
          </w:rPr>
          <w:t xml:space="preserve">awards made through the NAB program by </w:t>
        </w:r>
        <w:r w:rsidRPr="00EB2B32" w:rsidR="00560ADE">
          <w:rPr>
            <w:rStyle w:val="Hyperlink"/>
            <w:rFonts w:eastAsiaTheme="minorEastAsia"/>
          </w:rPr>
          <w:t>year, award, number,</w:t>
        </w:r>
        <w:r w:rsidRPr="00EB2B32" w:rsidR="00EB2B32">
          <w:rPr>
            <w:rStyle w:val="Hyperlink"/>
            <w:rFonts w:eastAsiaTheme="minorEastAsia"/>
          </w:rPr>
          <w:t xml:space="preserve"> location and keyword</w:t>
        </w:r>
      </w:hyperlink>
      <w:r w:rsidR="00EB2B32">
        <w:t>.</w:t>
      </w:r>
    </w:p>
    <w:p w:rsidR="004F1436" w:rsidRPr="001E25C7" w:rsidP="006F2259" w14:paraId="273D8E6D" w14:textId="23EEBF2A">
      <w:pPr>
        <w:pStyle w:val="Heading3"/>
        <w:spacing w:before="240"/>
      </w:pPr>
      <w:bookmarkStart w:id="39" w:name="_NLG-L_Program_Goals"/>
      <w:bookmarkStart w:id="40" w:name="_Toc164071125"/>
      <w:bookmarkStart w:id="41" w:name="_Toc178932356"/>
      <w:bookmarkEnd w:id="38"/>
      <w:bookmarkEnd w:id="39"/>
      <w:r>
        <w:t>NAB</w:t>
      </w:r>
      <w:r w:rsidRPr="001E25C7" w:rsidR="00CD4D1C">
        <w:t xml:space="preserve"> Program</w:t>
      </w:r>
      <w:r w:rsidRPr="001E25C7">
        <w:t xml:space="preserve"> Goal and Objectives</w:t>
      </w:r>
      <w:bookmarkEnd w:id="41"/>
    </w:p>
    <w:p w:rsidR="00A647FE" w:rsidP="009F644A" w14:paraId="1BD722EE" w14:textId="09B989D4">
      <w:r w:rsidRPr="001E25C7">
        <w:t xml:space="preserve">Reflecting </w:t>
      </w:r>
      <w:r>
        <w:t xml:space="preserve">our </w:t>
      </w:r>
      <w:r w:rsidRPr="001E25C7">
        <w:t xml:space="preserve">agency-level goals, the </w:t>
      </w:r>
      <w:r w:rsidR="00B57AB4">
        <w:t>NAB</w:t>
      </w:r>
      <w:r>
        <w:t xml:space="preserve"> Program</w:t>
      </w:r>
      <w:r w:rsidRPr="001E25C7">
        <w:t xml:space="preserve"> has </w:t>
      </w:r>
      <w:r w:rsidR="00FC2D6E">
        <w:t>one</w:t>
      </w:r>
      <w:r w:rsidRPr="001E25C7">
        <w:t xml:space="preserve"> program goa</w:t>
      </w:r>
      <w:r w:rsidR="00B57AB4">
        <w:t>l</w:t>
      </w:r>
      <w:r w:rsidRPr="001E25C7">
        <w:t xml:space="preserve"> and </w:t>
      </w:r>
      <w:r w:rsidR="00DC0DF6">
        <w:t xml:space="preserve">four </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0"/>
          <w:p w:rsidR="003E2DBC" w:rsidRPr="00E216F0" w:rsidP="006F2259" w14:paraId="19B1415E" w14:textId="6FB0E40C">
            <w:pPr>
              <w:spacing w:after="0"/>
              <w:rPr>
                <w:i/>
              </w:rPr>
            </w:pPr>
            <w:r>
              <w:rPr>
                <w:b/>
                <w:bCs/>
                <w:color w:val="1F3864" w:themeColor="accent5" w:themeShade="80"/>
                <w:sz w:val="40"/>
                <w:szCs w:val="40"/>
              </w:rPr>
              <w:t>NAB</w:t>
            </w:r>
            <w:r w:rsidRPr="00E216F0">
              <w:rPr>
                <w:b/>
                <w:bCs/>
                <w:color w:val="1F3864" w:themeColor="accent5" w:themeShade="80"/>
                <w:sz w:val="40"/>
                <w:szCs w:val="40"/>
              </w:rPr>
              <w:t xml:space="preserve"> Program Goal</w:t>
            </w:r>
          </w:p>
          <w:p w:rsidR="003E2DBC" w:rsidP="006F2259" w14:paraId="5F69AF74" w14:textId="3E5F5C2D">
            <w:pPr>
              <w:spacing w:after="0"/>
              <w:rPr>
                <w:b/>
                <w:bCs/>
                <w:color w:val="1F3864" w:themeColor="accent5" w:themeShade="80"/>
                <w:sz w:val="40"/>
                <w:szCs w:val="40"/>
              </w:rPr>
            </w:pPr>
            <w:r w:rsidRPr="00711254">
              <w:t>Improve library and archival services for accessing, learning, and preserving information with the community. </w:t>
            </w:r>
          </w:p>
        </w:tc>
      </w:tr>
      <w:tr w14:paraId="1A0CDECD" w14:textId="4651CEBC"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198E0A05">
            <w:pPr>
              <w:pStyle w:val="Sectionintrotext"/>
            </w:pPr>
            <w:r w:rsidRPr="00007E8C">
              <w:t>Support the acquisition of library-related materials</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4FE7C7F9" w14:textId="4DEF2112">
            <w:pPr>
              <w:keepNext/>
              <w:spacing w:line="240" w:lineRule="auto"/>
            </w:pPr>
            <w:r>
              <w:rPr>
                <w:b/>
                <w:bCs/>
              </w:rPr>
              <w:t>Examples include</w:t>
            </w:r>
            <w:r w:rsidR="00FC0772">
              <w:rPr>
                <w:b/>
                <w:bCs/>
              </w:rPr>
              <w:t>, but aren’t limited to:</w:t>
            </w:r>
            <w:r>
              <w:t xml:space="preserve"> </w:t>
            </w:r>
          </w:p>
          <w:p w:rsidR="00B04ED1" w:rsidP="00AD7F93" w14:paraId="0C0FAD5D" w14:textId="77777777">
            <w:pPr>
              <w:pStyle w:val="ListParagraph"/>
              <w:keepNext/>
              <w:numPr>
                <w:ilvl w:val="0"/>
                <w:numId w:val="47"/>
              </w:numPr>
              <w:spacing w:line="240" w:lineRule="auto"/>
            </w:pPr>
            <w:r>
              <w:t xml:space="preserve">books, </w:t>
            </w:r>
          </w:p>
          <w:p w:rsidR="00B04ED1" w:rsidP="00AD7F93" w14:paraId="59F35B76" w14:textId="77777777">
            <w:pPr>
              <w:pStyle w:val="ListParagraph"/>
              <w:keepNext/>
              <w:numPr>
                <w:ilvl w:val="0"/>
                <w:numId w:val="47"/>
              </w:numPr>
              <w:spacing w:line="240" w:lineRule="auto"/>
            </w:pPr>
            <w:r>
              <w:t>subscriptions,</w:t>
            </w:r>
            <w:r w:rsidRPr="00007E8C">
              <w:t xml:space="preserve"> </w:t>
            </w:r>
          </w:p>
          <w:p w:rsidR="00B04ED1" w:rsidP="00AD7F93" w14:paraId="3EBD0A37" w14:textId="77777777">
            <w:pPr>
              <w:pStyle w:val="ListParagraph"/>
              <w:keepNext/>
              <w:numPr>
                <w:ilvl w:val="0"/>
                <w:numId w:val="47"/>
              </w:numPr>
              <w:spacing w:line="240" w:lineRule="auto"/>
            </w:pPr>
            <w:r w:rsidRPr="00007E8C">
              <w:t xml:space="preserve">supplies, equipment, </w:t>
            </w:r>
          </w:p>
          <w:p w:rsidR="00B04ED1" w:rsidP="00AD7F93" w14:paraId="06EACFC3" w14:textId="77777777">
            <w:pPr>
              <w:pStyle w:val="ListParagraph"/>
              <w:keepNext/>
              <w:numPr>
                <w:ilvl w:val="0"/>
                <w:numId w:val="47"/>
              </w:numPr>
              <w:spacing w:line="240" w:lineRule="auto"/>
            </w:pPr>
            <w:r w:rsidRPr="00007E8C">
              <w:t xml:space="preserve">furnishings, </w:t>
            </w:r>
          </w:p>
          <w:p w:rsidR="00220F8C" w:rsidP="00AD7F93" w14:paraId="1A23618C" w14:textId="2FFF3B5D">
            <w:pPr>
              <w:pStyle w:val="ListParagraph"/>
              <w:keepNext/>
              <w:numPr>
                <w:ilvl w:val="0"/>
                <w:numId w:val="47"/>
              </w:numPr>
              <w:spacing w:line="240" w:lineRule="auto"/>
            </w:pPr>
            <w:r w:rsidRPr="00007E8C">
              <w:t xml:space="preserve">services, and </w:t>
            </w:r>
          </w:p>
          <w:p w:rsidR="006A6A31" w:rsidRPr="00220F8C" w:rsidP="00AF784D" w14:paraId="4B74DA56" w14:textId="3B8CA597">
            <w:pPr>
              <w:pStyle w:val="ListParagraph"/>
              <w:keepNext/>
              <w:numPr>
                <w:ilvl w:val="0"/>
                <w:numId w:val="47"/>
              </w:numPr>
              <w:spacing w:line="240" w:lineRule="auto"/>
              <w:rPr>
                <w:b/>
              </w:rPr>
            </w:pPr>
            <w:r w:rsidRPr="00007E8C">
              <w:t>fees for participation in networks and consortia that provide the library with direct services</w:t>
            </w:r>
            <w:r>
              <w:t>.</w:t>
            </w:r>
          </w:p>
        </w:tc>
      </w:tr>
      <w:tr w14:paraId="38648BFD"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B04ED1" w:rsidP="00AD7F93" w14:paraId="256762DC" w14:textId="77777777">
            <w:pPr>
              <w:pStyle w:val="StrongTableHeading"/>
            </w:pPr>
            <w:r>
              <w:t>Objective 2</w:t>
            </w:r>
          </w:p>
          <w:p w:rsidR="00B04ED1" w:rsidRPr="00AD7F93" w:rsidP="00AD7F93" w14:paraId="3685CA8A" w14:textId="1AE96570">
            <w:pPr>
              <w:pStyle w:val="Sectionintrotext"/>
              <w:rPr>
                <w:color w:val="000000" w:themeColor="text1"/>
                <w:sz w:val="24"/>
              </w:rPr>
            </w:pPr>
            <w:r w:rsidRPr="009A71ED">
              <w:t xml:space="preserve">Support programming for identified community priorities. </w:t>
            </w:r>
          </w:p>
        </w:tc>
        <w:tc>
          <w:tcPr>
            <w:tcW w:w="567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401766" w:rsidP="00401766" w14:paraId="2DF942DE" w14:textId="77777777">
            <w:pPr>
              <w:pStyle w:val="ListParagraph"/>
              <w:numPr>
                <w:ilvl w:val="0"/>
                <w:numId w:val="48"/>
              </w:numPr>
            </w:pPr>
            <w:r w:rsidRPr="00D76D0E">
              <w:t xml:space="preserve">education, </w:t>
            </w:r>
          </w:p>
          <w:p w:rsidR="00401766" w:rsidP="00401766" w14:paraId="07DFD8FA" w14:textId="77777777">
            <w:pPr>
              <w:pStyle w:val="ListParagraph"/>
              <w:numPr>
                <w:ilvl w:val="0"/>
                <w:numId w:val="48"/>
              </w:numPr>
            </w:pPr>
            <w:r w:rsidRPr="00D76D0E">
              <w:t xml:space="preserve">workforce development, </w:t>
            </w:r>
          </w:p>
          <w:p w:rsidR="00401766" w:rsidP="00401766" w14:paraId="1881E6EC" w14:textId="77777777">
            <w:pPr>
              <w:pStyle w:val="ListParagraph"/>
              <w:numPr>
                <w:ilvl w:val="0"/>
                <w:numId w:val="48"/>
              </w:numPr>
            </w:pPr>
            <w:r w:rsidRPr="00D76D0E">
              <w:t xml:space="preserve">economic and business development, </w:t>
            </w:r>
          </w:p>
          <w:p w:rsidR="00401766" w:rsidP="00401766" w14:paraId="7B18746D" w14:textId="77777777">
            <w:pPr>
              <w:pStyle w:val="ListParagraph"/>
              <w:numPr>
                <w:ilvl w:val="0"/>
                <w:numId w:val="48"/>
              </w:numPr>
            </w:pPr>
            <w:r w:rsidRPr="00D76D0E">
              <w:t xml:space="preserve">health information, </w:t>
            </w:r>
          </w:p>
          <w:p w:rsidR="00401766" w:rsidP="00401766" w14:paraId="2A0B3BB2" w14:textId="77777777">
            <w:pPr>
              <w:pStyle w:val="ListParagraph"/>
              <w:numPr>
                <w:ilvl w:val="0"/>
                <w:numId w:val="48"/>
              </w:numPr>
            </w:pPr>
            <w:r w:rsidRPr="00D76D0E">
              <w:t xml:space="preserve">critical thinking skills, </w:t>
            </w:r>
          </w:p>
          <w:p w:rsidR="00401766" w:rsidP="00401766" w14:paraId="34649BD6" w14:textId="77777777">
            <w:pPr>
              <w:pStyle w:val="ListParagraph"/>
              <w:numPr>
                <w:ilvl w:val="0"/>
                <w:numId w:val="48"/>
              </w:numPr>
            </w:pPr>
            <w:r w:rsidRPr="00D76D0E">
              <w:t xml:space="preserve">digital literacy skills, </w:t>
            </w:r>
          </w:p>
          <w:p w:rsidR="00401766" w:rsidP="00401766" w14:paraId="7CD8234F" w14:textId="77777777">
            <w:pPr>
              <w:pStyle w:val="ListParagraph"/>
              <w:numPr>
                <w:ilvl w:val="0"/>
                <w:numId w:val="48"/>
              </w:numPr>
            </w:pPr>
            <w:r w:rsidRPr="00D76D0E">
              <w:t xml:space="preserve">financial literacy, </w:t>
            </w:r>
          </w:p>
          <w:p w:rsidR="00401766" w:rsidP="00401766" w14:paraId="3A331171" w14:textId="77777777">
            <w:pPr>
              <w:pStyle w:val="ListParagraph"/>
              <w:numPr>
                <w:ilvl w:val="0"/>
                <w:numId w:val="48"/>
              </w:numPr>
            </w:pPr>
            <w:r w:rsidRPr="00D76D0E">
              <w:t xml:space="preserve">language acquisition, </w:t>
            </w:r>
          </w:p>
          <w:p w:rsidR="00401766" w:rsidP="00401766" w14:paraId="5AF2344A" w14:textId="77777777">
            <w:pPr>
              <w:pStyle w:val="ListParagraph"/>
              <w:numPr>
                <w:ilvl w:val="0"/>
                <w:numId w:val="48"/>
              </w:numPr>
            </w:pPr>
            <w:r w:rsidRPr="00D76D0E">
              <w:t xml:space="preserve">cultural preservation, </w:t>
            </w:r>
            <w:r>
              <w:t xml:space="preserve">and </w:t>
            </w:r>
          </w:p>
          <w:p w:rsidR="00B04ED1" w:rsidRPr="00401766" w:rsidP="00AD7F93" w14:paraId="45B7D49E" w14:textId="49F06767">
            <w:pPr>
              <w:pStyle w:val="ListParagraph"/>
              <w:numPr>
                <w:ilvl w:val="0"/>
                <w:numId w:val="48"/>
              </w:numPr>
            </w:pPr>
            <w:r w:rsidRPr="00D76D0E">
              <w:t>climate response</w:t>
            </w:r>
            <w:r>
              <w:t>.</w:t>
            </w:r>
          </w:p>
        </w:tc>
      </w:tr>
      <w:tr w14:paraId="50E164A3"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9A71ED" w:rsidRPr="00AE5621" w:rsidP="00AD7F93" w14:paraId="79F2F00F" w14:textId="252EDB79">
            <w:pPr>
              <w:pStyle w:val="StrongTableHeading"/>
            </w:pPr>
            <w:r>
              <w:t>Objective 3</w:t>
            </w:r>
          </w:p>
          <w:p w:rsidR="009A71ED" w:rsidRPr="00AD7F93" w:rsidP="00AD7F93" w14:paraId="719C6A62" w14:textId="65BB0636">
            <w:pPr>
              <w:pStyle w:val="Sectionintrotext"/>
              <w:rPr>
                <w:color w:val="000000" w:themeColor="text1"/>
                <w:sz w:val="24"/>
              </w:rPr>
            </w:pPr>
            <w:r w:rsidRPr="00D76D0E">
              <w:t xml:space="preserve">Support </w:t>
            </w:r>
            <w:r>
              <w:t xml:space="preserve">training for library staff. </w:t>
            </w:r>
          </w:p>
        </w:tc>
        <w:tc>
          <w:tcPr>
            <w:tcW w:w="567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9A71ED" w:rsidP="009A71ED" w14:paraId="185BB951" w14:textId="77777777">
            <w:pPr>
              <w:pStyle w:val="ListParagraph"/>
              <w:numPr>
                <w:ilvl w:val="0"/>
                <w:numId w:val="49"/>
              </w:numPr>
            </w:pPr>
            <w:r w:rsidRPr="00D76D0E">
              <w:t xml:space="preserve">courses, </w:t>
            </w:r>
          </w:p>
          <w:p w:rsidR="009A71ED" w:rsidP="009A71ED" w14:paraId="2447ED3D" w14:textId="349540FA">
            <w:pPr>
              <w:pStyle w:val="ListParagraph"/>
              <w:numPr>
                <w:ilvl w:val="0"/>
                <w:numId w:val="49"/>
              </w:numPr>
            </w:pPr>
            <w:r w:rsidRPr="00D76D0E">
              <w:t>workshops</w:t>
            </w:r>
            <w:r w:rsidR="008A5C65">
              <w:t xml:space="preserve"> and professional conferences</w:t>
            </w:r>
            <w:r w:rsidRPr="00D76D0E">
              <w:t xml:space="preserve">, </w:t>
            </w:r>
          </w:p>
          <w:p w:rsidR="009A71ED" w:rsidP="009A71ED" w14:paraId="0901168E" w14:textId="77777777">
            <w:pPr>
              <w:pStyle w:val="ListParagraph"/>
              <w:numPr>
                <w:ilvl w:val="0"/>
                <w:numId w:val="49"/>
              </w:numPr>
            </w:pPr>
            <w:r>
              <w:t xml:space="preserve">membership fees, </w:t>
            </w:r>
            <w:r w:rsidRPr="00D76D0E">
              <w:t xml:space="preserve">and </w:t>
            </w:r>
          </w:p>
          <w:p w:rsidR="009A71ED" w:rsidRPr="009A71ED" w:rsidP="00AD7F93" w14:paraId="18AA1B2E" w14:textId="34455579">
            <w:pPr>
              <w:pStyle w:val="ListParagraph"/>
              <w:numPr>
                <w:ilvl w:val="0"/>
                <w:numId w:val="49"/>
              </w:numPr>
            </w:pPr>
            <w:r w:rsidRPr="00D76D0E">
              <w:t xml:space="preserve">other forms of </w:t>
            </w:r>
            <w:r>
              <w:t>skill development for</w:t>
            </w:r>
            <w:r w:rsidRPr="00D76D0E">
              <w:t xml:space="preserve"> the library workforce.</w:t>
            </w:r>
          </w:p>
        </w:tc>
      </w:tr>
      <w:tr w14:paraId="47F57BD1" w14:textId="61225B6A" w:rsidTr="00AD7F93">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shd w:val="clear" w:color="auto" w:fill="auto"/>
          </w:tcPr>
          <w:p w:rsidR="006A6A31" w:rsidP="00727BC4" w14:paraId="0FC25B85" w14:textId="31861BD0">
            <w:pPr>
              <w:pStyle w:val="StrongTableHeading"/>
              <w:rPr>
                <w:color w:val="4472C4" w:themeColor="accent5"/>
                <w:sz w:val="28"/>
                <w:szCs w:val="22"/>
              </w:rPr>
            </w:pPr>
            <w:r>
              <w:t>Objective</w:t>
            </w:r>
            <w:r w:rsidR="00220F8C">
              <w:t xml:space="preserve"> </w:t>
            </w:r>
            <w:r w:rsidR="00220F8C">
              <w:rPr>
                <w:b w:val="0"/>
              </w:rPr>
              <w:t>4</w:t>
            </w:r>
          </w:p>
          <w:p w:rsidR="006A6A31" w:rsidRPr="008A7F9D" w:rsidP="008D5C97" w14:paraId="7CCFB8E7" w14:textId="19F9BB6A">
            <w:pPr>
              <w:pStyle w:val="Sectionintrotext"/>
            </w:pPr>
            <w:r w:rsidRPr="002A1417">
              <w:t>Support project activities that include aspects of two or more of the objectives listed above. </w:t>
            </w:r>
          </w:p>
        </w:tc>
        <w:tc>
          <w:tcPr>
            <w:tcW w:w="5670" w:type="dxa"/>
            <w:tcBorders>
              <w:top w:val="single" w:sz="8" w:space="0" w:color="2E75B5" w:themeColor="accent1" w:themeShade="BF"/>
              <w:bottom w:val="single" w:sz="24" w:space="0" w:color="2E75B5" w:themeColor="accent1" w:themeShade="BF"/>
            </w:tcBorders>
          </w:tcPr>
          <w:p w:rsidR="006A6A31" w14:paraId="7E19EB6A" w14:textId="77777777">
            <w:pPr>
              <w:keepNext/>
              <w:spacing w:line="240" w:lineRule="auto"/>
              <w:rPr>
                <w:b/>
                <w:color w:val="1F3864" w:themeColor="accent5" w:themeShade="80"/>
                <w:sz w:val="28"/>
                <w:szCs w:val="22"/>
              </w:rPr>
            </w:pPr>
          </w:p>
        </w:tc>
      </w:tr>
    </w:tbl>
    <w:p w:rsidR="00AC7FAE" w:rsidRPr="00AC7FAE" w:rsidP="00AC7FAE" w14:paraId="22702FC9" w14:textId="77777777">
      <w:bookmarkStart w:id="42" w:name="_A3._Project_Types"/>
      <w:bookmarkStart w:id="43" w:name="_Project_Types"/>
      <w:bookmarkStart w:id="44" w:name="_Project_Types_1"/>
      <w:bookmarkStart w:id="45" w:name="_Performance_Measures"/>
      <w:bookmarkStart w:id="46" w:name="_Toc164071126"/>
      <w:bookmarkStart w:id="47" w:name="_Hlk164164287"/>
      <w:bookmarkEnd w:id="42"/>
      <w:bookmarkEnd w:id="43"/>
      <w:bookmarkEnd w:id="44"/>
      <w:bookmarkEnd w:id="45"/>
    </w:p>
    <w:p w:rsidR="00A03F4F" w:rsidRPr="001E25C7" w:rsidP="006F1EFF" w14:paraId="7CC091A0" w14:textId="68F1C4E9">
      <w:pPr>
        <w:pStyle w:val="Heading3"/>
        <w:pageBreakBefore/>
      </w:pPr>
      <w:bookmarkStart w:id="48" w:name="_Toc178932357"/>
      <w:r w:rsidRPr="001E25C7">
        <w:t xml:space="preserve">Performance </w:t>
      </w:r>
      <w:r w:rsidRPr="001E25C7" w:rsidR="00017E5F">
        <w:t>Measures</w:t>
      </w:r>
      <w:bookmarkEnd w:id="46"/>
      <w:bookmarkEnd w:id="48"/>
    </w:p>
    <w:bookmarkEnd w:id="47"/>
    <w:p w:rsidR="0062295D" w:rsidRPr="00004F98" w:rsidP="00E5506B" w14:paraId="3DED08D4" w14:textId="7793E4E7">
      <w:pPr>
        <w:pStyle w:val="Sectionintrotext"/>
      </w:pPr>
      <w:r>
        <w:t>We use</w:t>
      </w:r>
      <w:r w:rsidRPr="00004F98">
        <w:t xml:space="preserve"> </w:t>
      </w:r>
      <w:r w:rsidR="008E27F7">
        <w:t>two</w:t>
      </w:r>
      <w:r w:rsidRPr="00004F98">
        <w:t xml:space="preserve"> performance measures as a basis for understanding how well the </w:t>
      </w:r>
      <w:r w:rsidR="008E27F7">
        <w:t>NAB</w:t>
      </w:r>
      <w:r w:rsidRPr="00004F98">
        <w:t xml:space="preserve"> program is meeting its goals and how </w:t>
      </w:r>
      <w:r w:rsidR="00F673A4">
        <w:t>awardees are managing individual projects</w:t>
      </w:r>
      <w:r w:rsidRPr="00004F98">
        <w:t xml:space="preserve">. </w:t>
      </w:r>
    </w:p>
    <w:p w:rsidR="0062295D" w:rsidRPr="008D09CD" w:rsidP="0062295D" w14:paraId="35D95D4A" w14:textId="20ECA0EC">
      <w:pPr>
        <w:spacing w:after="360" w:line="240" w:lineRule="auto"/>
        <w:ind w:right="1008"/>
        <w:rPr>
          <w:rStyle w:val="Strong"/>
          <w:b w:val="0"/>
          <w:bCs w:val="0"/>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r w:rsidRPr="008D09CD" w:rsidR="008D09CD">
        <w:rPr>
          <w:rStyle w:val="Strong"/>
          <w:b w:val="0"/>
          <w:bCs w:val="0"/>
          <w:color w:val="auto"/>
          <w:sz w:val="24"/>
          <w:szCs w:val="24"/>
        </w:rPr>
        <w:t xml:space="preserve">of the </w:t>
      </w:r>
      <w:r w:rsidR="00691076">
        <w:rPr>
          <w:rStyle w:val="Strong"/>
          <w:b w:val="0"/>
          <w:bCs w:val="0"/>
          <w:color w:val="auto"/>
          <w:sz w:val="24"/>
          <w:szCs w:val="24"/>
        </w:rPr>
        <w:t>NAB</w:t>
      </w:r>
      <w:r w:rsidRPr="008D09CD" w:rsidR="008D09CD">
        <w:rPr>
          <w:rStyle w:val="Strong"/>
          <w:b w:val="0"/>
          <w:bCs w:val="0"/>
          <w:color w:val="auto"/>
          <w:sz w:val="24"/>
          <w:szCs w:val="24"/>
        </w:rPr>
        <w:t xml:space="preserve"> program</w:t>
      </w:r>
    </w:p>
    <w:p w:rsidR="0062295D" w:rsidRPr="00913DB5" w:rsidP="0062295D" w14:paraId="18068B69" w14:textId="1FE7DA4F">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650C3A" w:rsidP="00727053" w14:paraId="0CAA0696" w14:textId="1BF65572">
      <w:pPr>
        <w:spacing w:before="360"/>
      </w:pPr>
      <w:r>
        <w:rPr>
          <w:noProof/>
        </w:rPr>
        <w:t>In</w:t>
      </w:r>
      <w:r>
        <w:t xml:space="preserve"> your </w:t>
      </w:r>
      <w:r w:rsidRPr="00650C3A">
        <w:t xml:space="preserve">final performance report, </w:t>
      </w:r>
      <w:r w:rsidR="008D5C97">
        <w:t>we</w:t>
      </w:r>
      <w:r w:rsidR="00ED43AF">
        <w:t>’ll ask you to rate</w:t>
      </w:r>
      <w:r w:rsidRPr="00650C3A">
        <w:t xml:space="preserve"> how well you believe you completed the </w:t>
      </w:r>
      <w:r>
        <w:t>project</w:t>
      </w:r>
      <w:r w:rsidRPr="00650C3A">
        <w:t xml:space="preserve"> in terms of effectiveness and timeliness.</w:t>
      </w:r>
    </w:p>
    <w:p w:rsidR="00C13C26" w:rsidRPr="001E25C7" w:rsidP="00F05DD5" w14:paraId="78364564" w14:textId="77777777">
      <w:pPr>
        <w:pStyle w:val="Heading3"/>
      </w:pPr>
      <w:bookmarkStart w:id="49" w:name="_Funding_Restrictions_1"/>
      <w:bookmarkStart w:id="50" w:name="_Toc178932358"/>
      <w:bookmarkEnd w:id="49"/>
      <w:r w:rsidRPr="001E25C7">
        <w:t>Funding Restrictions</w:t>
      </w:r>
      <w:bookmarkEnd w:id="50"/>
    </w:p>
    <w:p w:rsidR="00C13C26" w:rsidRPr="001E25C7" w:rsidP="00F05DD5" w14:paraId="551108BC" w14:textId="77777777">
      <w:pPr>
        <w:pStyle w:val="Heading4"/>
      </w:pPr>
      <w:r w:rsidRPr="001E25C7">
        <w:t>Allowable and Unallowable Costs</w:t>
      </w:r>
    </w:p>
    <w:p w:rsidR="00C13C26" w:rsidP="00F05DD5" w14:paraId="0988F46F" w14:textId="77777777">
      <w:pPr>
        <w:pStyle w:val="Sectionintrotext"/>
      </w:pPr>
      <w:r>
        <w:t>You</w:t>
      </w:r>
      <w:r w:rsidRPr="1110B099">
        <w:t xml:space="preserve"> may use IMLS funds and cost share only for allowable costs as found in IMLS and OMB government-wide cost-</w:t>
      </w:r>
      <w:r>
        <w:t>principle</w:t>
      </w:r>
      <w:r w:rsidRPr="1110B099">
        <w:t xml:space="preserve"> rules. </w:t>
      </w:r>
    </w:p>
    <w:p w:rsidR="00C13C26" w:rsidRPr="00004F98" w:rsidP="00F05DD5" w14:paraId="6615FB85" w14:textId="77777777">
      <w:r w:rsidRPr="00004F98">
        <w:t xml:space="preserve">Please consult </w:t>
      </w:r>
      <w:hyperlink r:id="rId19" w:history="1">
        <w:r w:rsidRPr="00687A0E">
          <w:rPr>
            <w:rStyle w:val="Hyperlink"/>
          </w:rPr>
          <w:t>2 C.F.R. part 200</w:t>
        </w:r>
      </w:hyperlink>
      <w:r w:rsidRPr="00004F98">
        <w:t xml:space="preserve"> and </w:t>
      </w:r>
      <w:hyperlink r:id="rId48" w:history="1">
        <w:r w:rsidRPr="00C273F0">
          <w:rPr>
            <w:rStyle w:val="Hyperlink"/>
          </w:rPr>
          <w:t>2 C.F.R. part 3187</w:t>
        </w:r>
      </w:hyperlink>
      <w:r w:rsidRPr="00004F98">
        <w:t xml:space="preserve"> for additional guidance on allowable costs.</w:t>
      </w:r>
    </w:p>
    <w:p w:rsidR="00C13C26" w:rsidP="00F05DD5" w14:paraId="745F1C2B" w14:textId="498DCE7C">
      <w:r w:rsidRPr="00004F98">
        <w:t>The following list</w:t>
      </w:r>
      <w:r>
        <w:t>s</w:t>
      </w:r>
      <w:r w:rsidRPr="00004F98">
        <w:t xml:space="preserve"> include some examples of generally allowable </w:t>
      </w:r>
      <w:r>
        <w:t>and unallowable costs.</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C13C26" w:rsidRPr="007D47FE" w:rsidP="00E93451" w14:paraId="4B957944"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05A13A0" w14:textId="77777777">
            <w:pPr>
              <w:pStyle w:val="Tabletext"/>
              <w:numPr>
                <w:ilvl w:val="0"/>
                <w:numId w:val="6"/>
              </w:numPr>
              <w:rPr>
                <w:szCs w:val="24"/>
              </w:rPr>
            </w:pPr>
            <w:r w:rsidRPr="00A91007">
              <w:rPr>
                <w:szCs w:val="24"/>
              </w:rPr>
              <w:t>travel expenses for key project staff and consultants</w:t>
            </w:r>
          </w:p>
          <w:p w:rsidR="00C13C26" w:rsidRPr="007D47FE" w:rsidP="00E93451" w14:paraId="5AAFA682"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F93AAB6" w14:textId="77777777">
            <w:pPr>
              <w:pStyle w:val="Tabletext"/>
              <w:numPr>
                <w:ilvl w:val="0"/>
                <w:numId w:val="6"/>
              </w:numPr>
              <w:rPr>
                <w:szCs w:val="24"/>
              </w:rPr>
            </w:pPr>
            <w:r w:rsidRPr="00A91007">
              <w:rPr>
                <w:szCs w:val="24"/>
              </w:rPr>
              <w:t>adaptive and/or assistive technologies and other resources and services to improve accessibility for persons with disabilities</w:t>
            </w:r>
          </w:p>
          <w:p w:rsidR="008A5C65" w:rsidRPr="00385BEA" w:rsidP="00E93451" w14:paraId="04E03DFF" w14:textId="7C65EA16">
            <w:pPr>
              <w:pStyle w:val="Tabletext"/>
              <w:numPr>
                <w:ilvl w:val="0"/>
                <w:numId w:val="6"/>
              </w:numPr>
            </w:pPr>
            <w:r>
              <w:t>participant support costs, including temporary dependent care, if documented in written policies</w:t>
            </w:r>
          </w:p>
          <w:p w:rsidR="00C13C26" w:rsidRPr="007D47FE" w:rsidP="00E93451" w14:paraId="7F08C7A7" w14:textId="046D41CB">
            <w:pPr>
              <w:pStyle w:val="Tabletext"/>
              <w:numPr>
                <w:ilvl w:val="0"/>
                <w:numId w:val="6"/>
              </w:numPr>
              <w:rPr>
                <w:szCs w:val="24"/>
              </w:rPr>
            </w:pPr>
            <w:r w:rsidRPr="00A91007">
              <w:rPr>
                <w:szCs w:val="24"/>
              </w:rPr>
              <w:t>third-party costs</w:t>
            </w:r>
          </w:p>
          <w:p w:rsidR="00C13C26" w:rsidRPr="007D47FE" w:rsidP="00E93451" w14:paraId="0EE05313" w14:textId="77777777">
            <w:pPr>
              <w:pStyle w:val="Tabletext"/>
              <w:numPr>
                <w:ilvl w:val="0"/>
                <w:numId w:val="6"/>
              </w:numPr>
              <w:rPr>
                <w:szCs w:val="24"/>
              </w:rPr>
            </w:pPr>
            <w:r w:rsidRPr="00A91007">
              <w:rPr>
                <w:szCs w:val="24"/>
              </w:rPr>
              <w:t>design and publication costs</w:t>
            </w:r>
          </w:p>
          <w:p w:rsidR="00C13C26" w:rsidRPr="007D47FE" w:rsidP="00E93451" w14:paraId="4EDFA7B0" w14:textId="77777777">
            <w:pPr>
              <w:pStyle w:val="Tabletext"/>
              <w:numPr>
                <w:ilvl w:val="0"/>
                <w:numId w:val="6"/>
              </w:numPr>
              <w:rPr>
                <w:szCs w:val="24"/>
              </w:rPr>
            </w:pPr>
            <w:r w:rsidRPr="00A91007">
              <w:rPr>
                <w:szCs w:val="24"/>
              </w:rPr>
              <w:t>program evaluation</w:t>
            </w:r>
          </w:p>
          <w:p w:rsidR="00C13C26" w:rsidRPr="007D47FE" w:rsidP="00E93451" w14:paraId="7530F615" w14:textId="77777777">
            <w:pPr>
              <w:pStyle w:val="Tabletext"/>
              <w:numPr>
                <w:ilvl w:val="0"/>
                <w:numId w:val="6"/>
              </w:numPr>
              <w:rPr>
                <w:szCs w:val="24"/>
              </w:rPr>
            </w:pPr>
            <w:r w:rsidRPr="00A91007">
              <w:rPr>
                <w:szCs w:val="24"/>
              </w:rPr>
              <w:t>staff and volunteer training</w:t>
            </w:r>
          </w:p>
          <w:p w:rsidR="00C13C26" w:rsidP="00E93451" w14:paraId="725D7A16" w14:textId="77777777">
            <w:pPr>
              <w:pStyle w:val="Tabletext"/>
              <w:numPr>
                <w:ilvl w:val="0"/>
                <w:numId w:val="6"/>
              </w:numPr>
              <w:rPr>
                <w:szCs w:val="24"/>
              </w:rPr>
            </w:pPr>
            <w:r w:rsidRPr="00A91007">
              <w:rPr>
                <w:szCs w:val="24"/>
              </w:rPr>
              <w:t>paid internships/fellowships</w:t>
            </w:r>
          </w:p>
          <w:p w:rsidR="00C13C26" w:rsidRPr="007D47FE" w:rsidP="00E93451" w14:paraId="0721A4F1" w14:textId="77777777">
            <w:pPr>
              <w:pStyle w:val="Tabletext"/>
              <w:numPr>
                <w:ilvl w:val="0"/>
                <w:numId w:val="6"/>
              </w:numPr>
              <w:rPr>
                <w:szCs w:val="24"/>
              </w:rPr>
            </w:pPr>
            <w:r>
              <w:rPr>
                <w:szCs w:val="24"/>
              </w:rPr>
              <w:t>stipends or honoraria for project advisors and participants</w:t>
            </w:r>
          </w:p>
          <w:p w:rsidR="00C13C26" w:rsidRPr="00987BEF" w:rsidP="00E93451" w14:paraId="0716C62A" w14:textId="62CE1191">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36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C13C26" w:rsidRPr="007D47FE" w:rsidP="00E93451" w14:paraId="5A387E3E" w14:textId="732A62B1">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E93451" w14:paraId="444FEBF0" w14:textId="77777777">
            <w:pPr>
              <w:pStyle w:val="Tabletext"/>
              <w:numPr>
                <w:ilvl w:val="0"/>
                <w:numId w:val="7"/>
              </w:numPr>
              <w:rPr>
                <w:szCs w:val="24"/>
              </w:rPr>
            </w:pPr>
            <w:r w:rsidRPr="00685990">
              <w:rPr>
                <w:szCs w:val="24"/>
              </w:rPr>
              <w:t>contributions to endowments</w:t>
            </w:r>
          </w:p>
          <w:p w:rsidR="00650C3A" w:rsidRPr="00987BEF" w:rsidP="00E93451" w14:paraId="38B07250" w14:textId="6210E34D">
            <w:pPr>
              <w:pStyle w:val="Tabletext"/>
              <w:numPr>
                <w:ilvl w:val="0"/>
                <w:numId w:val="7"/>
              </w:numPr>
              <w:rPr>
                <w:szCs w:val="24"/>
              </w:rPr>
            </w:pPr>
            <w:r>
              <w:rPr>
                <w:szCs w:val="24"/>
              </w:rPr>
              <w:t>indirect costs</w:t>
            </w:r>
          </w:p>
          <w:p w:rsidR="00C13C26" w:rsidRPr="007D47FE" w:rsidP="00E93451" w14:paraId="66BF0BAC" w14:textId="06EBE215">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4A2FBA5F" w14:textId="3B96960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240DB624" w14:textId="74EF61A9">
            <w:pPr>
              <w:pStyle w:val="Tabletext"/>
              <w:numPr>
                <w:ilvl w:val="0"/>
                <w:numId w:val="7"/>
              </w:numPr>
              <w:spacing w:after="240"/>
              <w:rPr>
                <w:szCs w:val="24"/>
              </w:rPr>
            </w:pPr>
            <w:r w:rsidRPr="00806A2E">
              <w:rPr>
                <w:szCs w:val="24"/>
              </w:rPr>
              <w:t xml:space="preserve">social activities, receptions, or entertainment </w:t>
            </w:r>
          </w:p>
        </w:tc>
      </w:tr>
    </w:tbl>
    <w:p w:rsidR="00C13C26" w:rsidRPr="001E25C7" w:rsidP="00F05DD5" w14:paraId="599A496B" w14:textId="16086A75">
      <w:r>
        <w:t xml:space="preserve">You must </w:t>
      </w:r>
      <w:r w:rsidR="564BF06E">
        <w:t xml:space="preserve">explain all proposed expenses in the Budget Summary section of </w:t>
      </w:r>
      <w:r w:rsidR="00931432">
        <w:t>your</w:t>
      </w:r>
      <w:r w:rsidR="564BF06E">
        <w:t xml:space="preserve"> </w:t>
      </w:r>
      <w:hyperlink w:anchor="_Library_Services_Plan" w:history="1">
        <w:r w:rsidRPr="00931432" w:rsidR="564BF06E">
          <w:rPr>
            <w:rStyle w:val="Hyperlink"/>
            <w:rFonts w:eastAsiaTheme="minorEastAsia"/>
          </w:rPr>
          <w:t>Library Services Plan</w:t>
        </w:r>
      </w:hyperlink>
      <w:r>
        <w:t>.</w:t>
      </w:r>
    </w:p>
    <w:p w:rsidR="00C13C26" w:rsidRPr="00AC266D" w:rsidP="00F05DD5" w14:paraId="0EFF7AAC" w14:textId="63BACF97">
      <w:pPr>
        <w:rPr>
          <w:iCs/>
        </w:rPr>
      </w:pPr>
      <w:r w:rsidRPr="00AC266D">
        <w:rPr>
          <w:iCs/>
        </w:rPr>
        <w:t xml:space="preserve">If you have questions about whether specific activities are allowable, </w:t>
      </w:r>
      <w:hyperlink r:id="rId31" w:history="1">
        <w:r w:rsidRPr="004D2D1C">
          <w:rPr>
            <w:rStyle w:val="Hyperlink"/>
            <w:rFonts w:eastAsiaTheme="minorEastAsia"/>
            <w:iCs/>
          </w:rPr>
          <w:t>contact us for guidance.</w:t>
        </w:r>
      </w:hyperlink>
    </w:p>
    <w:p w:rsidR="00C13C26" w:rsidRPr="001E25C7" w:rsidP="00F05DD5" w14:paraId="7A11C211" w14:textId="000CA67E">
      <w:pPr>
        <w:pStyle w:val="Heading4"/>
      </w:pPr>
      <w:r>
        <w:rPr>
          <w:noProof/>
        </w:rPr>
        <mc:AlternateContent>
          <mc:Choice Requires="wpg">
            <w:drawing>
              <wp:anchor distT="0" distB="0" distL="114300" distR="114300" simplePos="0" relativeHeight="251689984" behindDoc="0" locked="0" layoutInCell="1" allowOverlap="1">
                <wp:simplePos x="0" y="0"/>
                <wp:positionH relativeFrom="column">
                  <wp:posOffset>3577590</wp:posOffset>
                </wp:positionH>
                <wp:positionV relativeFrom="paragraph">
                  <wp:posOffset>422977</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5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5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57150" y="152400"/>
                            <a:ext cx="347345" cy="347345"/>
                          </a:xfrm>
                          <a:prstGeom prst="rect">
                            <a:avLst/>
                          </a:prstGeom>
                        </pic:spPr>
                      </pic:pic>
                    </wpg:wgp>
                  </a:graphicData>
                </a:graphic>
              </wp:anchor>
            </w:drawing>
          </mc:Choice>
          <mc:Fallback>
            <w:pict>
              <v:group id="Group 1" o:spid="_x0000_s1030" alt="&quot;&quot;" style="width:180pt;height:153pt;margin-top:33.3pt;margin-left:281.7pt;position:absolute;z-index:251691008" coordsize="22860,19431">
                <v:rect id="Rectangle 6" o:spid="_x0000_s1031"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54" w:history="1">
                          <w:r w:rsidRPr="00F20F39">
                            <w:rPr>
                              <w:rStyle w:val="Hyperlink"/>
                              <w:sz w:val="22"/>
                              <w:szCs w:val="18"/>
                            </w:rPr>
                            <w:t>2 C.F.R. § 200.331 (Subrecipient and contractor determinations).</w:t>
                          </w:r>
                        </w:hyperlink>
                      </w:p>
                    </w:txbxContent>
                  </v:textbox>
                </v:rect>
                <v:shape id="Graphic 7" o:spid="_x0000_s1032" type="#_x0000_t75" alt="Information with solid fill" style="width:3473;height:3473;left:571;mso-wrap-style:square;position:absolute;top:1524;visibility:visible">
                  <v:imagedata r:id="rId57" o:title="Information with solid fill"/>
                </v:shape>
                <w10:wrap type="square"/>
              </v:group>
            </w:pict>
          </mc:Fallback>
        </mc:AlternateContent>
      </w:r>
      <w:r w:rsidRPr="001E25C7">
        <w:t>Costs for Third Parties</w:t>
      </w:r>
    </w:p>
    <w:p w:rsidR="00E7289A" w:rsidP="00F05DD5" w14:paraId="2C90313C" w14:textId="65D6B7C8">
      <w:r w:rsidRPr="001E25C7">
        <w:t xml:space="preserve">When a project requires the payment of f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5501694C">
      <w:r w:rsidRPr="001E25C7">
        <w:t>IMLS grant funds may not be provided to any federal agency serving as a third party.</w:t>
      </w:r>
    </w:p>
    <w:p w:rsidR="00C13C26" w:rsidRPr="00427981" w:rsidP="00F05DD5" w14:paraId="104CCC62" w14:textId="3BC6CA39">
      <w:pPr>
        <w:pStyle w:val="Heading4"/>
      </w:pPr>
      <w:r w:rsidRPr="00427981">
        <w:t xml:space="preserve">Indirect Costs </w:t>
      </w:r>
    </w:p>
    <w:p w:rsidR="00C13C26" w:rsidRPr="000F19CC" w:rsidP="004534C5" w14:paraId="39EB1FCD" w14:textId="06651ECB">
      <w:pPr>
        <w:pStyle w:val="Tabletext"/>
        <w:ind w:right="2160"/>
        <w:rPr>
          <w:rFonts w:eastAsiaTheme="minorHAnsi"/>
          <w:szCs w:val="24"/>
        </w:rPr>
      </w:pPr>
      <w:r>
        <w:rPr>
          <w:rFonts w:eastAsiaTheme="minorHAnsi"/>
          <w:szCs w:val="24"/>
        </w:rPr>
        <w:t>Indirect costs aren’t allowed in this program.</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1" w:name="_Toc164071127"/>
      <w:bookmarkStart w:id="52" w:name="_Toc178932359"/>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2"/>
      <w:r w:rsidRPr="00427981" w:rsidR="00641364">
        <w:t xml:space="preserve"> </w:t>
      </w:r>
      <w:bookmarkEnd w:id="51"/>
    </w:p>
    <w:p w:rsidR="00897AE2" w:rsidRPr="001E25C7" w:rsidP="00656F5B" w14:paraId="5EF626D4" w14:textId="3071D757">
      <w:pPr>
        <w:ind w:left="720"/>
      </w:pPr>
      <w:bookmarkStart w:id="53" w:name="_Toc164071128"/>
      <w:r w:rsidRPr="00C90478">
        <w:rPr>
          <w:noProof/>
        </w:rPr>
        <w:drawing>
          <wp:anchor distT="0" distB="0" distL="114300" distR="114300" simplePos="0" relativeHeight="251669504"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60"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61"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62" w:history="1">
        <w:r w:rsidRPr="00704225">
          <w:rPr>
            <w:rStyle w:val="Hyperlink"/>
          </w:rPr>
          <w:t>45 C.F.R. Chapter XI</w:t>
        </w:r>
      </w:hyperlink>
      <w:r>
        <w:rPr>
          <w:rStyle w:val="Hyperlink"/>
        </w:rPr>
        <w:t>,</w:t>
      </w:r>
      <w:r w:rsidRPr="00704225">
        <w:t xml:space="preserve"> </w:t>
      </w:r>
      <w:hyperlink r:id="rId63" w:history="1">
        <w:r w:rsidRPr="00704225">
          <w:rPr>
            <w:rStyle w:val="Hyperlink"/>
          </w:rPr>
          <w:t>2 C.F.R. Chapter XXXI</w:t>
        </w:r>
      </w:hyperlink>
      <w:r>
        <w:rPr>
          <w:rStyle w:val="Hyperlink"/>
        </w:rPr>
        <w:t xml:space="preserve">, and </w:t>
      </w:r>
      <w:hyperlink r:id="rId64" w:history="1">
        <w:r w:rsidRPr="00BC4AD4">
          <w:rPr>
            <w:rStyle w:val="Hyperlink"/>
          </w:rPr>
          <w:t>2 C.F.R. Title 2</w:t>
        </w:r>
      </w:hyperlink>
    </w:p>
    <w:p w:rsidR="00A03F4F" w:rsidRPr="00C90478" w:rsidP="0037784F" w14:paraId="3EDDCB93" w14:textId="1A8C2973">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r w:rsidR="00064A09">
        <w:rPr>
          <w:iCs/>
        </w:rPr>
        <w:t>*</w:t>
      </w:r>
    </w:p>
    <w:p w:rsidR="007A0DF8" w:rsidRPr="00303AA0" w:rsidP="004A084F" w14:paraId="163544D0" w14:textId="3217E073">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65"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7A0DF8" w:rsidP="007A0DF8" w14:paraId="16458BA6" w14:textId="26F541C2">
      <w:r>
        <w:rPr>
          <w:b/>
          <w:bCs/>
          <w:szCs w:val="24"/>
        </w:rPr>
        <w:t>*</w:t>
      </w:r>
      <w:r w:rsidRPr="00303AA0">
        <w:rPr>
          <w:b/>
          <w:bCs/>
          <w:szCs w:val="24"/>
        </w:rPr>
        <w:t>Please note:</w:t>
      </w:r>
      <w:r>
        <w:rPr>
          <w:szCs w:val="24"/>
        </w:rPr>
        <w:t xml:space="preserve"> OMB has recently updated the Uniform Guidance (</w:t>
      </w:r>
      <w:hyperlink r:id="rId66" w:history="1">
        <w:r w:rsidRPr="00CE6410">
          <w:rPr>
            <w:rStyle w:val="Hyperlink"/>
          </w:rPr>
          <w:t>see Uniform Guidance Revisions</w:t>
        </w:r>
      </w:hyperlink>
      <w:r>
        <w:rPr>
          <w:szCs w:val="24"/>
        </w:rPr>
        <w:t>). For IMLS awards made after October 1, 2024, the Uniform Guidance Revisions will apply. We have tried to align this NOFO to the Uniform Guidance Revisions. In the event of any differences between the Uniform Guidance Revisions provisions and the current (pre-Oct. 1, 2024) Uniform Guidance provisions, the Uniform Guidance Revisions provisions shall govern.</w:t>
      </w:r>
    </w:p>
    <w:p w:rsidR="00064A09" w:rsidP="00064A09" w14:paraId="6998F5A7" w14:textId="3A3F1FB4">
      <w:r w:rsidRPr="00004F98">
        <w:t xml:space="preserve">With certain IMLS-specific additions, IMLS regulations at </w:t>
      </w:r>
      <w:hyperlink r:id="rId48"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rsidR="00491A3B">
        <w:t>became</w:t>
      </w:r>
      <w:r w:rsidRPr="00241A56" w:rsidR="00491A3B">
        <w:t xml:space="preserve"> </w:t>
      </w:r>
      <w:r w:rsidRPr="00241A56">
        <w:t>effective on October 1, 2024</w:t>
      </w:r>
      <w:r>
        <w:t>.</w:t>
      </w:r>
    </w:p>
    <w:p w:rsidR="00CB4691" w:rsidRPr="001E25C7" w:rsidP="00727053" w14:paraId="5DF30E20" w14:textId="35CBE18F">
      <w:pPr>
        <w:pStyle w:val="Heading3"/>
      </w:pPr>
      <w:bookmarkStart w:id="54" w:name="_Toc178932360"/>
      <w:r w:rsidRPr="001E25C7">
        <w:t>Equal Opportunity</w:t>
      </w:r>
      <w:bookmarkEnd w:id="53"/>
      <w:bookmarkEnd w:id="54"/>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P="00CB4691" w14:paraId="5071C74D" w14:textId="6810B177">
      <w:r w:rsidRPr="001E25C7">
        <w:t xml:space="preserve">For further information, email the Civil Rights Officer at </w:t>
      </w:r>
      <w:hyperlink r:id="rId67" w:history="1">
        <w:r w:rsidRPr="001E25C7">
          <w:rPr>
            <w:rStyle w:val="Hyperlink"/>
          </w:rPr>
          <w:t>CivilRi</w:t>
        </w:r>
        <w:bookmarkStart w:id="55" w:name="_Hlt160098829"/>
        <w:bookmarkEnd w:id="55"/>
        <w:r w:rsidRPr="001E25C7">
          <w:rPr>
            <w:rStyle w:val="Hyperlink"/>
          </w:rPr>
          <w:t>ghts@imls.gov</w:t>
        </w:r>
      </w:hyperlink>
      <w:r w:rsidRPr="001E25C7">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68"/>
          <w:footerReference w:type="default" r:id="rId69"/>
          <w:headerReference w:type="first" r:id="rId70"/>
          <w:pgSz w:w="12240" w:h="15840"/>
          <w:pgMar w:top="1440" w:right="1440" w:bottom="1440" w:left="1440" w:header="288" w:footer="0" w:gutter="0"/>
          <w:cols w:space="720"/>
          <w:titlePg/>
          <w:docGrid w:linePitch="326"/>
        </w:sectPr>
      </w:pPr>
      <w:bookmarkStart w:id="56" w:name="_Federal_Award_Information"/>
      <w:bookmarkStart w:id="57" w:name="_Eligibility_Requirements"/>
      <w:bookmarkStart w:id="58" w:name="_Cost_Share_Requirements"/>
      <w:bookmarkEnd w:id="11"/>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8179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3" alt="&quot;&quot;" style="width:54pt;height:54pt;margin-top:6.8pt;margin-left:-0.9pt;mso-height-relative:margin;mso-width-relative:margin;position:absolute;z-index:-251633664" coordsize="6890,7018">
                <o:lock v:ext="edit" aspectratio="t"/>
                <v:oval id="Oval 5" o:spid="_x0000_s1034" style="width:6890;height:7018;mso-wrap-style:square;position:absolute;visibility:visible;v-text-anchor:middle" filled="f" strokecolor="#33715b" strokeweight="3pt">
                  <v:stroke joinstyle="miter"/>
                </v:oval>
                <v:shape id="Graphic 4" o:spid="_x0000_s1035" type="#_x0000_t75" alt="Pencil with solid fill" style="width:4248;height:4248;left:1226;mso-wrap-style:square;position:absolute;top:1290;visibility:visible">
                  <v:imagedata r:id="rId73"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9" w:name="_Prepare_and_Submit"/>
      <w:bookmarkStart w:id="60" w:name="_Toc178932335"/>
      <w:bookmarkEnd w:id="59"/>
      <w:r>
        <w:t>Prepare and Submit Your Application</w:t>
      </w:r>
      <w:bookmarkEnd w:id="60"/>
    </w:p>
    <w:p w:rsidR="004145DF" w:rsidP="00FD1BB6" w14:paraId="4E7E1939" w14:textId="77777777">
      <w:pPr>
        <w:pStyle w:val="Sectionintrotext"/>
      </w:pPr>
    </w:p>
    <w:p w:rsidR="00301601" w14:paraId="1312F27B" w14:textId="4DCFE4DA">
      <w:pPr>
        <w:pStyle w:val="TOC2"/>
      </w:pPr>
      <w:r>
        <w:t>In this s</w:t>
      </w:r>
      <w:r w:rsidR="00EB1D8C">
        <w:t>tep:</w:t>
      </w:r>
    </w:p>
    <w:p w:rsidR="00961B1C" w14:paraId="24F4E215" w14:textId="14BA96E9">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78932370" w:history="1">
        <w:r w:rsidRPr="00BF44B0">
          <w:rPr>
            <w:rStyle w:val="Hyperlink"/>
            <w:noProof/>
          </w:rPr>
          <w:t>4.</w:t>
        </w:r>
        <w:r>
          <w:rPr>
            <w:rFonts w:asciiTheme="minorHAnsi" w:hAnsiTheme="minorHAnsi" w:cstheme="minorBidi"/>
            <w:b w:val="0"/>
            <w:noProof/>
            <w:color w:val="auto"/>
            <w:kern w:val="2"/>
            <w:szCs w:val="24"/>
            <w14:ligatures w14:val="standardContextual"/>
          </w:rPr>
          <w:tab/>
        </w:r>
        <w:r w:rsidRPr="00BF44B0">
          <w:rPr>
            <w:rStyle w:val="Hyperlink"/>
            <w:noProof/>
          </w:rPr>
          <w:t>Application Contents and Format</w:t>
        </w:r>
        <w:r>
          <w:rPr>
            <w:noProof/>
            <w:webHidden/>
          </w:rPr>
          <w:tab/>
        </w:r>
        <w:r>
          <w:rPr>
            <w:noProof/>
            <w:webHidden/>
          </w:rPr>
          <w:fldChar w:fldCharType="begin"/>
        </w:r>
        <w:r>
          <w:rPr>
            <w:noProof/>
            <w:webHidden/>
          </w:rPr>
          <w:instrText xml:space="preserve"> PAGEREF _Toc178932370 \h </w:instrText>
        </w:r>
        <w:r>
          <w:rPr>
            <w:noProof/>
            <w:webHidden/>
          </w:rPr>
          <w:fldChar w:fldCharType="separate"/>
        </w:r>
        <w:r>
          <w:rPr>
            <w:noProof/>
            <w:webHidden/>
          </w:rPr>
          <w:t>18</w:t>
        </w:r>
        <w:r>
          <w:rPr>
            <w:noProof/>
            <w:webHidden/>
          </w:rPr>
          <w:fldChar w:fldCharType="end"/>
        </w:r>
      </w:hyperlink>
    </w:p>
    <w:p w:rsidR="00961B1C" w14:paraId="61920862" w14:textId="4840C1D5">
      <w:pPr>
        <w:pStyle w:val="TOC3"/>
        <w:rPr>
          <w:rFonts w:asciiTheme="minorHAnsi" w:hAnsiTheme="minorHAnsi" w:cstheme="minorBidi"/>
          <w:iCs w:val="0"/>
          <w:noProof/>
          <w:color w:val="auto"/>
          <w:kern w:val="2"/>
          <w:sz w:val="24"/>
          <w:szCs w:val="24"/>
          <w14:ligatures w14:val="standardContextual"/>
        </w:rPr>
      </w:pPr>
      <w:hyperlink w:anchor="_Toc178932371" w:history="1">
        <w:r w:rsidRPr="00BF44B0">
          <w:rPr>
            <w:rStyle w:val="Hyperlink"/>
            <w:noProof/>
          </w:rPr>
          <w:t>Get Ready to Apply</w:t>
        </w:r>
        <w:r>
          <w:rPr>
            <w:noProof/>
            <w:webHidden/>
          </w:rPr>
          <w:tab/>
        </w:r>
        <w:r>
          <w:rPr>
            <w:noProof/>
            <w:webHidden/>
          </w:rPr>
          <w:fldChar w:fldCharType="begin"/>
        </w:r>
        <w:r>
          <w:rPr>
            <w:noProof/>
            <w:webHidden/>
          </w:rPr>
          <w:instrText xml:space="preserve"> PAGEREF _Toc178932371 \h </w:instrText>
        </w:r>
        <w:r>
          <w:rPr>
            <w:noProof/>
            <w:webHidden/>
          </w:rPr>
          <w:fldChar w:fldCharType="separate"/>
        </w:r>
        <w:r>
          <w:rPr>
            <w:noProof/>
            <w:webHidden/>
          </w:rPr>
          <w:t>18</w:t>
        </w:r>
        <w:r>
          <w:rPr>
            <w:noProof/>
            <w:webHidden/>
          </w:rPr>
          <w:fldChar w:fldCharType="end"/>
        </w:r>
      </w:hyperlink>
    </w:p>
    <w:p w:rsidR="00961B1C" w14:paraId="3A587FC1" w14:textId="7986D620">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2" w:history="1">
        <w:r w:rsidRPr="00BF44B0">
          <w:rPr>
            <w:rStyle w:val="Hyperlink"/>
            <w:noProof/>
          </w:rPr>
          <w:t>Readiness Checklist</w:t>
        </w:r>
        <w:r>
          <w:rPr>
            <w:noProof/>
            <w:webHidden/>
          </w:rPr>
          <w:tab/>
        </w:r>
        <w:r>
          <w:rPr>
            <w:noProof/>
            <w:webHidden/>
          </w:rPr>
          <w:fldChar w:fldCharType="begin"/>
        </w:r>
        <w:r>
          <w:rPr>
            <w:noProof/>
            <w:webHidden/>
          </w:rPr>
          <w:instrText xml:space="preserve"> PAGEREF _Toc178932372 \h </w:instrText>
        </w:r>
        <w:r>
          <w:rPr>
            <w:noProof/>
            <w:webHidden/>
          </w:rPr>
          <w:fldChar w:fldCharType="separate"/>
        </w:r>
        <w:r>
          <w:rPr>
            <w:noProof/>
            <w:webHidden/>
          </w:rPr>
          <w:t>18</w:t>
        </w:r>
        <w:r>
          <w:rPr>
            <w:noProof/>
            <w:webHidden/>
          </w:rPr>
          <w:fldChar w:fldCharType="end"/>
        </w:r>
      </w:hyperlink>
    </w:p>
    <w:p w:rsidR="00961B1C" w14:paraId="7029D505" w14:textId="7AB8903C">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3" w:history="1">
        <w:r w:rsidRPr="00BF44B0">
          <w:rPr>
            <w:rStyle w:val="Hyperlink"/>
            <w:noProof/>
          </w:rPr>
          <w:t>Registration Requirements</w:t>
        </w:r>
        <w:r>
          <w:rPr>
            <w:noProof/>
            <w:webHidden/>
          </w:rPr>
          <w:tab/>
        </w:r>
        <w:r>
          <w:rPr>
            <w:noProof/>
            <w:webHidden/>
          </w:rPr>
          <w:fldChar w:fldCharType="begin"/>
        </w:r>
        <w:r>
          <w:rPr>
            <w:noProof/>
            <w:webHidden/>
          </w:rPr>
          <w:instrText xml:space="preserve"> PAGEREF _Toc178932373 \h </w:instrText>
        </w:r>
        <w:r>
          <w:rPr>
            <w:noProof/>
            <w:webHidden/>
          </w:rPr>
          <w:fldChar w:fldCharType="separate"/>
        </w:r>
        <w:r>
          <w:rPr>
            <w:noProof/>
            <w:webHidden/>
          </w:rPr>
          <w:t>19</w:t>
        </w:r>
        <w:r>
          <w:rPr>
            <w:noProof/>
            <w:webHidden/>
          </w:rPr>
          <w:fldChar w:fldCharType="end"/>
        </w:r>
      </w:hyperlink>
    </w:p>
    <w:p w:rsidR="00961B1C" w14:paraId="0FDE0CB7" w14:textId="36C67E95">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4" w:history="1">
        <w:r w:rsidRPr="00BF44B0">
          <w:rPr>
            <w:rStyle w:val="Hyperlink"/>
            <w:noProof/>
          </w:rPr>
          <w:t>Guidance for Required Registrations</w:t>
        </w:r>
        <w:r>
          <w:rPr>
            <w:noProof/>
            <w:webHidden/>
          </w:rPr>
          <w:tab/>
        </w:r>
        <w:r>
          <w:rPr>
            <w:noProof/>
            <w:webHidden/>
          </w:rPr>
          <w:fldChar w:fldCharType="begin"/>
        </w:r>
        <w:r>
          <w:rPr>
            <w:noProof/>
            <w:webHidden/>
          </w:rPr>
          <w:instrText xml:space="preserve"> PAGEREF _Toc178932374 \h </w:instrText>
        </w:r>
        <w:r>
          <w:rPr>
            <w:noProof/>
            <w:webHidden/>
          </w:rPr>
          <w:fldChar w:fldCharType="separate"/>
        </w:r>
        <w:r>
          <w:rPr>
            <w:noProof/>
            <w:webHidden/>
          </w:rPr>
          <w:t>19</w:t>
        </w:r>
        <w:r>
          <w:rPr>
            <w:noProof/>
            <w:webHidden/>
          </w:rPr>
          <w:fldChar w:fldCharType="end"/>
        </w:r>
      </w:hyperlink>
    </w:p>
    <w:p w:rsidR="00961B1C" w14:paraId="549A9189" w14:textId="5BD208EB">
      <w:pPr>
        <w:pStyle w:val="TOC3"/>
        <w:rPr>
          <w:rFonts w:asciiTheme="minorHAnsi" w:hAnsiTheme="minorHAnsi" w:cstheme="minorBidi"/>
          <w:iCs w:val="0"/>
          <w:noProof/>
          <w:color w:val="auto"/>
          <w:kern w:val="2"/>
          <w:sz w:val="24"/>
          <w:szCs w:val="24"/>
          <w14:ligatures w14:val="standardContextual"/>
        </w:rPr>
      </w:pPr>
      <w:hyperlink w:anchor="_Toc178932375" w:history="1">
        <w:r w:rsidRPr="00BF44B0">
          <w:rPr>
            <w:rStyle w:val="Hyperlink"/>
            <w:noProof/>
          </w:rPr>
          <w:t>Prepare Your Application</w:t>
        </w:r>
        <w:r>
          <w:rPr>
            <w:noProof/>
            <w:webHidden/>
          </w:rPr>
          <w:tab/>
        </w:r>
        <w:r>
          <w:rPr>
            <w:noProof/>
            <w:webHidden/>
          </w:rPr>
          <w:fldChar w:fldCharType="begin"/>
        </w:r>
        <w:r>
          <w:rPr>
            <w:noProof/>
            <w:webHidden/>
          </w:rPr>
          <w:instrText xml:space="preserve"> PAGEREF _Toc178932375 \h </w:instrText>
        </w:r>
        <w:r>
          <w:rPr>
            <w:noProof/>
            <w:webHidden/>
          </w:rPr>
          <w:fldChar w:fldCharType="separate"/>
        </w:r>
        <w:r>
          <w:rPr>
            <w:noProof/>
            <w:webHidden/>
          </w:rPr>
          <w:t>21</w:t>
        </w:r>
        <w:r>
          <w:rPr>
            <w:noProof/>
            <w:webHidden/>
          </w:rPr>
          <w:fldChar w:fldCharType="end"/>
        </w:r>
      </w:hyperlink>
    </w:p>
    <w:p w:rsidR="00961B1C" w14:paraId="48CE126E" w14:textId="175A6FD4">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6" w:history="1">
        <w:r w:rsidRPr="00BF44B0">
          <w:rPr>
            <w:rStyle w:val="Hyperlink"/>
            <w:noProof/>
          </w:rPr>
          <w:t>Application Components</w:t>
        </w:r>
        <w:r>
          <w:rPr>
            <w:noProof/>
            <w:webHidden/>
          </w:rPr>
          <w:tab/>
        </w:r>
        <w:r>
          <w:rPr>
            <w:noProof/>
            <w:webHidden/>
          </w:rPr>
          <w:fldChar w:fldCharType="begin"/>
        </w:r>
        <w:r>
          <w:rPr>
            <w:noProof/>
            <w:webHidden/>
          </w:rPr>
          <w:instrText xml:space="preserve"> PAGEREF _Toc178932376 \h </w:instrText>
        </w:r>
        <w:r>
          <w:rPr>
            <w:noProof/>
            <w:webHidden/>
          </w:rPr>
          <w:fldChar w:fldCharType="separate"/>
        </w:r>
        <w:r>
          <w:rPr>
            <w:noProof/>
            <w:webHidden/>
          </w:rPr>
          <w:t>22</w:t>
        </w:r>
        <w:r>
          <w:rPr>
            <w:noProof/>
            <w:webHidden/>
          </w:rPr>
          <w:fldChar w:fldCharType="end"/>
        </w:r>
      </w:hyperlink>
    </w:p>
    <w:p w:rsidR="00961B1C" w14:paraId="24A5E1C0" w14:textId="66E93380">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7" w:history="1">
        <w:r w:rsidRPr="00BF44B0">
          <w:rPr>
            <w:rStyle w:val="Hyperlink"/>
            <w:noProof/>
          </w:rPr>
          <w:t>Instructions for Required Application Components</w:t>
        </w:r>
        <w:r>
          <w:rPr>
            <w:noProof/>
            <w:webHidden/>
          </w:rPr>
          <w:tab/>
        </w:r>
        <w:r>
          <w:rPr>
            <w:noProof/>
            <w:webHidden/>
          </w:rPr>
          <w:fldChar w:fldCharType="begin"/>
        </w:r>
        <w:r>
          <w:rPr>
            <w:noProof/>
            <w:webHidden/>
          </w:rPr>
          <w:instrText xml:space="preserve"> PAGEREF _Toc178932377 \h </w:instrText>
        </w:r>
        <w:r>
          <w:rPr>
            <w:noProof/>
            <w:webHidden/>
          </w:rPr>
          <w:fldChar w:fldCharType="separate"/>
        </w:r>
        <w:r>
          <w:rPr>
            <w:noProof/>
            <w:webHidden/>
          </w:rPr>
          <w:t>23</w:t>
        </w:r>
        <w:r>
          <w:rPr>
            <w:noProof/>
            <w:webHidden/>
          </w:rPr>
          <w:fldChar w:fldCharType="end"/>
        </w:r>
      </w:hyperlink>
    </w:p>
    <w:p w:rsidR="00961B1C" w14:paraId="0AD249C9" w14:textId="4D2D63E0">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8" w:history="1">
        <w:r w:rsidRPr="00BF44B0">
          <w:rPr>
            <w:rStyle w:val="Hyperlink"/>
            <w:noProof/>
          </w:rPr>
          <w:t>Application Checklist</w:t>
        </w:r>
        <w:r>
          <w:rPr>
            <w:noProof/>
            <w:webHidden/>
          </w:rPr>
          <w:tab/>
        </w:r>
        <w:r>
          <w:rPr>
            <w:noProof/>
            <w:webHidden/>
          </w:rPr>
          <w:fldChar w:fldCharType="begin"/>
        </w:r>
        <w:r>
          <w:rPr>
            <w:noProof/>
            <w:webHidden/>
          </w:rPr>
          <w:instrText xml:space="preserve"> PAGEREF _Toc178932378 \h </w:instrText>
        </w:r>
        <w:r>
          <w:rPr>
            <w:noProof/>
            <w:webHidden/>
          </w:rPr>
          <w:fldChar w:fldCharType="separate"/>
        </w:r>
        <w:r>
          <w:rPr>
            <w:noProof/>
            <w:webHidden/>
          </w:rPr>
          <w:t>36</w:t>
        </w:r>
        <w:r>
          <w:rPr>
            <w:noProof/>
            <w:webHidden/>
          </w:rPr>
          <w:fldChar w:fldCharType="end"/>
        </w:r>
      </w:hyperlink>
    </w:p>
    <w:p w:rsidR="00961B1C" w14:paraId="40655EFD" w14:textId="42ADE6C4">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79" w:history="1">
        <w:r w:rsidRPr="00BF44B0">
          <w:rPr>
            <w:rStyle w:val="Hyperlink"/>
            <w:noProof/>
          </w:rPr>
          <w:t>Disclosure of Information in Applications</w:t>
        </w:r>
        <w:r>
          <w:rPr>
            <w:noProof/>
            <w:webHidden/>
          </w:rPr>
          <w:tab/>
        </w:r>
        <w:r>
          <w:rPr>
            <w:noProof/>
            <w:webHidden/>
          </w:rPr>
          <w:fldChar w:fldCharType="begin"/>
        </w:r>
        <w:r>
          <w:rPr>
            <w:noProof/>
            <w:webHidden/>
          </w:rPr>
          <w:instrText xml:space="preserve"> PAGEREF _Toc178932379 \h </w:instrText>
        </w:r>
        <w:r>
          <w:rPr>
            <w:noProof/>
            <w:webHidden/>
          </w:rPr>
          <w:fldChar w:fldCharType="separate"/>
        </w:r>
        <w:r>
          <w:rPr>
            <w:noProof/>
            <w:webHidden/>
          </w:rPr>
          <w:t>36</w:t>
        </w:r>
        <w:r>
          <w:rPr>
            <w:noProof/>
            <w:webHidden/>
          </w:rPr>
          <w:fldChar w:fldCharType="end"/>
        </w:r>
      </w:hyperlink>
    </w:p>
    <w:p w:rsidR="00961B1C" w14:paraId="0BF9E7E1" w14:textId="70D736FB">
      <w:pPr>
        <w:pStyle w:val="TOC2"/>
        <w:rPr>
          <w:rFonts w:asciiTheme="minorHAnsi" w:hAnsiTheme="minorHAnsi" w:cstheme="minorBidi"/>
          <w:b w:val="0"/>
          <w:noProof/>
          <w:color w:val="auto"/>
          <w:kern w:val="2"/>
          <w:szCs w:val="24"/>
          <w14:ligatures w14:val="standardContextual"/>
        </w:rPr>
      </w:pPr>
      <w:hyperlink w:anchor="_Toc178932380" w:history="1">
        <w:r w:rsidRPr="00BF44B0">
          <w:rPr>
            <w:rStyle w:val="Hyperlink"/>
            <w:noProof/>
          </w:rPr>
          <w:t>5.</w:t>
        </w:r>
        <w:r>
          <w:rPr>
            <w:rFonts w:asciiTheme="minorHAnsi" w:hAnsiTheme="minorHAnsi" w:cstheme="minorBidi"/>
            <w:b w:val="0"/>
            <w:noProof/>
            <w:color w:val="auto"/>
            <w:kern w:val="2"/>
            <w:szCs w:val="24"/>
            <w14:ligatures w14:val="standardContextual"/>
          </w:rPr>
          <w:tab/>
        </w:r>
        <w:r w:rsidRPr="00BF44B0">
          <w:rPr>
            <w:rStyle w:val="Hyperlink"/>
            <w:noProof/>
          </w:rPr>
          <w:t>Submission Requirements and Deadlines</w:t>
        </w:r>
        <w:r>
          <w:rPr>
            <w:noProof/>
            <w:webHidden/>
          </w:rPr>
          <w:tab/>
        </w:r>
        <w:r>
          <w:rPr>
            <w:noProof/>
            <w:webHidden/>
          </w:rPr>
          <w:fldChar w:fldCharType="begin"/>
        </w:r>
        <w:r>
          <w:rPr>
            <w:noProof/>
            <w:webHidden/>
          </w:rPr>
          <w:instrText xml:space="preserve"> PAGEREF _Toc178932380 \h </w:instrText>
        </w:r>
        <w:r>
          <w:rPr>
            <w:noProof/>
            <w:webHidden/>
          </w:rPr>
          <w:fldChar w:fldCharType="separate"/>
        </w:r>
        <w:r>
          <w:rPr>
            <w:noProof/>
            <w:webHidden/>
          </w:rPr>
          <w:t>37</w:t>
        </w:r>
        <w:r>
          <w:rPr>
            <w:noProof/>
            <w:webHidden/>
          </w:rPr>
          <w:fldChar w:fldCharType="end"/>
        </w:r>
      </w:hyperlink>
    </w:p>
    <w:p w:rsidR="00961B1C" w14:paraId="0D415FA9" w14:textId="70DA70A1">
      <w:pPr>
        <w:pStyle w:val="TOC3"/>
        <w:rPr>
          <w:rFonts w:asciiTheme="minorHAnsi" w:hAnsiTheme="minorHAnsi" w:cstheme="minorBidi"/>
          <w:iCs w:val="0"/>
          <w:noProof/>
          <w:color w:val="auto"/>
          <w:kern w:val="2"/>
          <w:sz w:val="24"/>
          <w:szCs w:val="24"/>
          <w14:ligatures w14:val="standardContextual"/>
        </w:rPr>
      </w:pPr>
      <w:hyperlink w:anchor="_Toc178932381" w:history="1">
        <w:r w:rsidRPr="00BF44B0">
          <w:rPr>
            <w:rStyle w:val="Hyperlink"/>
            <w:noProof/>
          </w:rPr>
          <w:t>Submission Instructions</w:t>
        </w:r>
        <w:r>
          <w:rPr>
            <w:noProof/>
            <w:webHidden/>
          </w:rPr>
          <w:tab/>
        </w:r>
        <w:r>
          <w:rPr>
            <w:noProof/>
            <w:webHidden/>
          </w:rPr>
          <w:fldChar w:fldCharType="begin"/>
        </w:r>
        <w:r>
          <w:rPr>
            <w:noProof/>
            <w:webHidden/>
          </w:rPr>
          <w:instrText xml:space="preserve"> PAGEREF _Toc178932381 \h </w:instrText>
        </w:r>
        <w:r>
          <w:rPr>
            <w:noProof/>
            <w:webHidden/>
          </w:rPr>
          <w:fldChar w:fldCharType="separate"/>
        </w:r>
        <w:r>
          <w:rPr>
            <w:noProof/>
            <w:webHidden/>
          </w:rPr>
          <w:t>37</w:t>
        </w:r>
        <w:r>
          <w:rPr>
            <w:noProof/>
            <w:webHidden/>
          </w:rPr>
          <w:fldChar w:fldCharType="end"/>
        </w:r>
      </w:hyperlink>
    </w:p>
    <w:p w:rsidR="00961B1C" w14:paraId="1FFF7D5C" w14:textId="7898CD2E">
      <w:pPr>
        <w:pStyle w:val="TOC3"/>
        <w:rPr>
          <w:rFonts w:asciiTheme="minorHAnsi" w:hAnsiTheme="minorHAnsi" w:cstheme="minorBidi"/>
          <w:iCs w:val="0"/>
          <w:noProof/>
          <w:color w:val="auto"/>
          <w:kern w:val="2"/>
          <w:sz w:val="24"/>
          <w:szCs w:val="24"/>
          <w14:ligatures w14:val="standardContextual"/>
        </w:rPr>
      </w:pPr>
      <w:hyperlink w:anchor="_Toc178932382" w:history="1">
        <w:r w:rsidRPr="00BF44B0">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8932382 \h </w:instrText>
        </w:r>
        <w:r>
          <w:rPr>
            <w:noProof/>
            <w:webHidden/>
          </w:rPr>
          <w:fldChar w:fldCharType="separate"/>
        </w:r>
        <w:r>
          <w:rPr>
            <w:noProof/>
            <w:webHidden/>
          </w:rPr>
          <w:t>37</w:t>
        </w:r>
        <w:r>
          <w:rPr>
            <w:noProof/>
            <w:webHidden/>
          </w:rPr>
          <w:fldChar w:fldCharType="end"/>
        </w:r>
      </w:hyperlink>
    </w:p>
    <w:p w:rsidR="00961B1C" w14:paraId="2778F748" w14:textId="657A10C5">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83" w:history="1">
        <w:r w:rsidRPr="00BF44B0">
          <w:rPr>
            <w:rStyle w:val="Hyperlink"/>
            <w:noProof/>
          </w:rPr>
          <w:t>IMLS</w:t>
        </w:r>
        <w:r>
          <w:rPr>
            <w:noProof/>
            <w:webHidden/>
          </w:rPr>
          <w:tab/>
        </w:r>
        <w:r>
          <w:rPr>
            <w:noProof/>
            <w:webHidden/>
          </w:rPr>
          <w:fldChar w:fldCharType="begin"/>
        </w:r>
        <w:r>
          <w:rPr>
            <w:noProof/>
            <w:webHidden/>
          </w:rPr>
          <w:instrText xml:space="preserve"> PAGEREF _Toc178932383 \h </w:instrText>
        </w:r>
        <w:r>
          <w:rPr>
            <w:noProof/>
            <w:webHidden/>
          </w:rPr>
          <w:fldChar w:fldCharType="separate"/>
        </w:r>
        <w:r>
          <w:rPr>
            <w:noProof/>
            <w:webHidden/>
          </w:rPr>
          <w:t>37</w:t>
        </w:r>
        <w:r>
          <w:rPr>
            <w:noProof/>
            <w:webHidden/>
          </w:rPr>
          <w:fldChar w:fldCharType="end"/>
        </w:r>
      </w:hyperlink>
    </w:p>
    <w:p w:rsidR="00961B1C" w14:paraId="66B35C39" w14:textId="35FD8B15">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84" w:history="1">
        <w:r w:rsidRPr="00BF44B0">
          <w:rPr>
            <w:rStyle w:val="Hyperlink"/>
            <w:noProof/>
          </w:rPr>
          <w:t>Federal Service Desk</w:t>
        </w:r>
        <w:r>
          <w:rPr>
            <w:noProof/>
            <w:webHidden/>
          </w:rPr>
          <w:tab/>
        </w:r>
        <w:r>
          <w:rPr>
            <w:noProof/>
            <w:webHidden/>
          </w:rPr>
          <w:fldChar w:fldCharType="begin"/>
        </w:r>
        <w:r>
          <w:rPr>
            <w:noProof/>
            <w:webHidden/>
          </w:rPr>
          <w:instrText xml:space="preserve"> PAGEREF _Toc178932384 \h </w:instrText>
        </w:r>
        <w:r>
          <w:rPr>
            <w:noProof/>
            <w:webHidden/>
          </w:rPr>
          <w:fldChar w:fldCharType="separate"/>
        </w:r>
        <w:r>
          <w:rPr>
            <w:noProof/>
            <w:webHidden/>
          </w:rPr>
          <w:t>37</w:t>
        </w:r>
        <w:r>
          <w:rPr>
            <w:noProof/>
            <w:webHidden/>
          </w:rPr>
          <w:fldChar w:fldCharType="end"/>
        </w:r>
      </w:hyperlink>
    </w:p>
    <w:p w:rsidR="00961B1C" w14:paraId="09E5D319" w14:textId="1F305FB2">
      <w:pPr>
        <w:pStyle w:val="TOC4"/>
        <w:tabs>
          <w:tab w:val="right" w:leader="dot" w:pos="9350"/>
        </w:tabs>
        <w:rPr>
          <w:rFonts w:asciiTheme="minorHAnsi" w:hAnsiTheme="minorHAnsi" w:cstheme="minorBidi"/>
          <w:noProof/>
          <w:color w:val="auto"/>
          <w:kern w:val="2"/>
          <w:sz w:val="24"/>
          <w:szCs w:val="24"/>
          <w14:ligatures w14:val="standardContextual"/>
        </w:rPr>
      </w:pPr>
      <w:hyperlink w:anchor="_Toc178932385" w:history="1">
        <w:r w:rsidRPr="00BF44B0">
          <w:rPr>
            <w:rStyle w:val="Hyperlink"/>
            <w:noProof/>
          </w:rPr>
          <w:t>Grants.gov</w:t>
        </w:r>
        <w:r>
          <w:rPr>
            <w:noProof/>
            <w:webHidden/>
          </w:rPr>
          <w:tab/>
        </w:r>
        <w:r>
          <w:rPr>
            <w:noProof/>
            <w:webHidden/>
          </w:rPr>
          <w:fldChar w:fldCharType="begin"/>
        </w:r>
        <w:r>
          <w:rPr>
            <w:noProof/>
            <w:webHidden/>
          </w:rPr>
          <w:instrText xml:space="preserve"> PAGEREF _Toc178932385 \h </w:instrText>
        </w:r>
        <w:r>
          <w:rPr>
            <w:noProof/>
            <w:webHidden/>
          </w:rPr>
          <w:fldChar w:fldCharType="separate"/>
        </w:r>
        <w:r>
          <w:rPr>
            <w:noProof/>
            <w:webHidden/>
          </w:rPr>
          <w:t>37</w:t>
        </w:r>
        <w:r>
          <w:rPr>
            <w:noProof/>
            <w:webHidden/>
          </w:rPr>
          <w:fldChar w:fldCharType="end"/>
        </w:r>
      </w:hyperlink>
    </w:p>
    <w:p w:rsidR="00961B1C" w14:paraId="50E01822" w14:textId="22295C27">
      <w:pPr>
        <w:pStyle w:val="TOC3"/>
        <w:rPr>
          <w:rFonts w:asciiTheme="minorHAnsi" w:hAnsiTheme="minorHAnsi" w:cstheme="minorBidi"/>
          <w:iCs w:val="0"/>
          <w:noProof/>
          <w:color w:val="auto"/>
          <w:kern w:val="2"/>
          <w:sz w:val="24"/>
          <w:szCs w:val="24"/>
          <w14:ligatures w14:val="standardContextual"/>
        </w:rPr>
      </w:pPr>
      <w:hyperlink w:anchor="_Toc178932386" w:history="1">
        <w:r w:rsidRPr="00BF44B0">
          <w:rPr>
            <w:rStyle w:val="Hyperlink"/>
            <w:noProof/>
          </w:rPr>
          <w:t>Submission Dates and Times</w:t>
        </w:r>
        <w:r>
          <w:rPr>
            <w:noProof/>
            <w:webHidden/>
          </w:rPr>
          <w:tab/>
        </w:r>
        <w:r>
          <w:rPr>
            <w:noProof/>
            <w:webHidden/>
          </w:rPr>
          <w:fldChar w:fldCharType="begin"/>
        </w:r>
        <w:r>
          <w:rPr>
            <w:noProof/>
            <w:webHidden/>
          </w:rPr>
          <w:instrText xml:space="preserve"> PAGEREF _Toc178932386 \h </w:instrText>
        </w:r>
        <w:r>
          <w:rPr>
            <w:noProof/>
            <w:webHidden/>
          </w:rPr>
          <w:fldChar w:fldCharType="separate"/>
        </w:r>
        <w:r>
          <w:rPr>
            <w:noProof/>
            <w:webHidden/>
          </w:rPr>
          <w:t>38</w:t>
        </w:r>
        <w:r>
          <w:rPr>
            <w:noProof/>
            <w:webHidden/>
          </w:rPr>
          <w:fldChar w:fldCharType="end"/>
        </w:r>
      </w:hyperlink>
    </w:p>
    <w:p w:rsidR="00961B1C" w14:paraId="400AB714" w14:textId="020E9563">
      <w:pPr>
        <w:pStyle w:val="TOC3"/>
        <w:rPr>
          <w:rFonts w:asciiTheme="minorHAnsi" w:hAnsiTheme="minorHAnsi" w:cstheme="minorBidi"/>
          <w:iCs w:val="0"/>
          <w:noProof/>
          <w:color w:val="auto"/>
          <w:kern w:val="2"/>
          <w:sz w:val="24"/>
          <w:szCs w:val="24"/>
          <w14:ligatures w14:val="standardContextual"/>
        </w:rPr>
      </w:pPr>
      <w:hyperlink w:anchor="_Toc178932387" w:history="1">
        <w:r w:rsidRPr="00BF44B0">
          <w:rPr>
            <w:rStyle w:val="Hyperlink"/>
            <w:noProof/>
            <w:lang w:val="en"/>
          </w:rPr>
          <w:t>Emergency Extensions</w:t>
        </w:r>
        <w:r>
          <w:rPr>
            <w:noProof/>
            <w:webHidden/>
          </w:rPr>
          <w:tab/>
        </w:r>
        <w:r>
          <w:rPr>
            <w:noProof/>
            <w:webHidden/>
          </w:rPr>
          <w:fldChar w:fldCharType="begin"/>
        </w:r>
        <w:r>
          <w:rPr>
            <w:noProof/>
            <w:webHidden/>
          </w:rPr>
          <w:instrText xml:space="preserve"> PAGEREF _Toc178932387 \h </w:instrText>
        </w:r>
        <w:r>
          <w:rPr>
            <w:noProof/>
            <w:webHidden/>
          </w:rPr>
          <w:fldChar w:fldCharType="separate"/>
        </w:r>
        <w:r>
          <w:rPr>
            <w:noProof/>
            <w:webHidden/>
          </w:rPr>
          <w:t>38</w:t>
        </w:r>
        <w:r>
          <w:rPr>
            <w:noProof/>
            <w:webHidden/>
          </w:rPr>
          <w:fldChar w:fldCharType="end"/>
        </w:r>
      </w:hyperlink>
    </w:p>
    <w:p w:rsidR="00961B1C" w14:paraId="761E553A" w14:textId="285CE14E">
      <w:pPr>
        <w:pStyle w:val="TOC3"/>
        <w:rPr>
          <w:rFonts w:asciiTheme="minorHAnsi" w:hAnsiTheme="minorHAnsi" w:cstheme="minorBidi"/>
          <w:iCs w:val="0"/>
          <w:noProof/>
          <w:color w:val="auto"/>
          <w:kern w:val="2"/>
          <w:sz w:val="24"/>
          <w:szCs w:val="24"/>
          <w14:ligatures w14:val="standardContextual"/>
        </w:rPr>
      </w:pPr>
      <w:hyperlink w:anchor="_Toc178932388" w:history="1">
        <w:r w:rsidRPr="00BF44B0">
          <w:rPr>
            <w:rStyle w:val="Hyperlink"/>
            <w:noProof/>
          </w:rPr>
          <w:t>Intergovernmental Review</w:t>
        </w:r>
        <w:r>
          <w:rPr>
            <w:noProof/>
            <w:webHidden/>
          </w:rPr>
          <w:tab/>
        </w:r>
        <w:r>
          <w:rPr>
            <w:noProof/>
            <w:webHidden/>
          </w:rPr>
          <w:fldChar w:fldCharType="begin"/>
        </w:r>
        <w:r>
          <w:rPr>
            <w:noProof/>
            <w:webHidden/>
          </w:rPr>
          <w:instrText xml:space="preserve"> PAGEREF _Toc178932388 \h </w:instrText>
        </w:r>
        <w:r>
          <w:rPr>
            <w:noProof/>
            <w:webHidden/>
          </w:rPr>
          <w:fldChar w:fldCharType="separate"/>
        </w:r>
        <w:r>
          <w:rPr>
            <w:noProof/>
            <w:webHidden/>
          </w:rPr>
          <w:t>38</w:t>
        </w:r>
        <w:r>
          <w:rPr>
            <w:noProof/>
            <w:webHidden/>
          </w:rPr>
          <w:fldChar w:fldCharType="end"/>
        </w:r>
      </w:hyperlink>
    </w:p>
    <w:p w:rsidR="00295ADA" w14:paraId="65F96190" w14:textId="04B87F8B">
      <w:pPr>
        <w:spacing w:before="0" w:after="160" w:line="259" w:lineRule="auto"/>
      </w:pPr>
      <w:r>
        <w:fldChar w:fldCharType="end"/>
      </w:r>
    </w:p>
    <w:p w:rsidR="00AE3330" w:rsidRPr="00C10168" w:rsidP="00AE3330" w14:paraId="4233A06E" w14:textId="77777777">
      <w:pPr>
        <w:pStyle w:val="Heading2"/>
      </w:pPr>
      <w:bookmarkStart w:id="61" w:name="_Toc174124770"/>
      <w:bookmarkStart w:id="62" w:name="_Toc174124805"/>
      <w:bookmarkStart w:id="63" w:name="Step2"/>
      <w:bookmarkStart w:id="64" w:name="_Toc178932336"/>
      <w:bookmarkStart w:id="65" w:name="_Toc178932370"/>
      <w:r w:rsidRPr="00C10168">
        <w:t>Application Contents and Format</w:t>
      </w:r>
      <w:bookmarkEnd w:id="61"/>
      <w:bookmarkEnd w:id="62"/>
      <w:bookmarkEnd w:id="64"/>
      <w:bookmarkEnd w:id="65"/>
    </w:p>
    <w:p w:rsidR="00AE3330" w:rsidRPr="003057A2" w:rsidP="00301601" w14:paraId="519E68B0" w14:textId="77777777">
      <w:pPr>
        <w:pStyle w:val="Heading3"/>
        <w:spacing w:before="360"/>
      </w:pPr>
      <w:bookmarkStart w:id="66" w:name="_Toc174124806"/>
      <w:bookmarkStart w:id="67" w:name="_Toc178932371"/>
      <w:r>
        <w:t>Get Ready to Apply</w:t>
      </w:r>
      <w:bookmarkEnd w:id="66"/>
      <w:bookmarkEnd w:id="67"/>
    </w:p>
    <w:p w:rsidR="00C02E63" w:rsidP="00301601" w14:paraId="5834D1BB" w14:textId="3BCE8B2A">
      <w:pPr>
        <w:pStyle w:val="Heading4"/>
        <w:spacing w:before="240"/>
      </w:pPr>
      <w:bookmarkStart w:id="68" w:name="_Toc174124807"/>
      <w:bookmarkStart w:id="69" w:name="_Toc178932372"/>
      <w:r>
        <w:t>Readiness Checklist</w:t>
      </w:r>
      <w:bookmarkEnd w:id="69"/>
    </w:p>
    <w:p w:rsidR="00C02E63" w:rsidRPr="00AE3330" w:rsidP="00370BE2" w14:paraId="1B14096E" w14:textId="19A15404">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5927558"/>
                <wp:effectExtent l="0" t="0" r="19050" b="1651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27558"/>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370BE2" w14:textId="77777777">
                            <w:pPr>
                              <w:shd w:val="clear" w:color="auto" w:fill="F7FBFF"/>
                              <w:spacing w:line="240" w:lineRule="auto"/>
                              <w:ind w:left="360"/>
                              <w:rPr>
                                <w:shd w:val="clear" w:color="auto" w:fill="F5FBFD"/>
                              </w:rPr>
                            </w:pPr>
                            <w:r w:rsidRPr="003D5DF6">
                              <w:rPr>
                                <w:shd w:val="clear" w:color="auto" w:fill="F5FBFD"/>
                              </w:rPr>
                              <w:t xml:space="preserve">See the </w:t>
                            </w:r>
                            <w:hyperlink r:id="rId7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textId="7BCE4E18">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5"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76" w:history="1">
                              <w:r w:rsidRPr="003D5DF6">
                                <w:rPr>
                                  <w:rStyle w:val="Hyperlink"/>
                                  <w:shd w:val="clear" w:color="auto" w:fill="F5FBFD"/>
                                </w:rPr>
                                <w:t>DUNS to UEI transition</w:t>
                              </w:r>
                            </w:hyperlink>
                            <w:r w:rsidRPr="003D5DF6">
                              <w:rPr>
                                <w:shd w:val="clear" w:color="auto" w:fill="F5FBFD"/>
                              </w:rPr>
                              <w:t xml:space="preserve"> information.)</w:t>
                            </w:r>
                          </w:p>
                          <w:p w:rsidR="00C02E63" w:rsidRPr="00370BE2" w:rsidP="00A43931"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textId="77777777">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textId="77777777">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textId="791E959C">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370BE2" w14:textId="77777777">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370BE2" w14:textId="77777777">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C02E63"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C02E63" w:rsidRPr="00A225FA" w:rsidP="00C02E63" w14:textId="4D6D2364">
                            <w:pPr>
                              <w:pStyle w:val="ListParagraph"/>
                              <w:numPr>
                                <w:ilvl w:val="0"/>
                                <w:numId w:val="40"/>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36" type="#_x0000_t202" style="width:466.5pt;height:466.7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546BAB9"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370BE2"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7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0E06CC31" w14:textId="7BCE4E18">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5"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76" w:history="1">
                        <w:r w:rsidRPr="003D5DF6">
                          <w:rPr>
                            <w:rStyle w:val="Hyperlink"/>
                            <w:shd w:val="clear" w:color="auto" w:fill="F5FBFD"/>
                          </w:rPr>
                          <w:t>DUNS to UEI transition</w:t>
                        </w:r>
                      </w:hyperlink>
                      <w:r w:rsidRPr="003D5DF6">
                        <w:rPr>
                          <w:shd w:val="clear" w:color="auto" w:fill="F5FBFD"/>
                        </w:rPr>
                        <w:t xml:space="preserve"> information.)</w:t>
                      </w:r>
                    </w:p>
                    <w:p w:rsidR="00C02E63" w:rsidRPr="00370BE2" w:rsidP="00A43931" w14:paraId="35D42900"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paraId="76242AF3" w14:textId="77777777">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649092B4" w14:textId="77777777">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paraId="1958E8EC"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02EC5DEF"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15C09325" w14:textId="791E959C">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370BE2" w14:paraId="2735BD7E" w14:textId="77777777">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370BE2" w14:paraId="53B3521B" w14:textId="77777777">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2161ACA7"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C02E63" w:rsidRPr="00A225FA" w:rsidP="00C02E63" w14:paraId="3B294A26" w14:textId="4D6D2364">
                      <w:pPr>
                        <w:pStyle w:val="ListParagraph"/>
                        <w:numPr>
                          <w:ilvl w:val="0"/>
                          <w:numId w:val="40"/>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52301C7" w14:textId="0429ADBF">
      <w:pPr>
        <w:pStyle w:val="Heading4"/>
      </w:pPr>
      <w:bookmarkStart w:id="70" w:name="_Toc178932373"/>
      <w:r w:rsidRPr="00AC2240">
        <w:t>Registration Requirements</w:t>
      </w:r>
      <w:bookmarkEnd w:id="68"/>
      <w:bookmarkEnd w:id="70"/>
      <w:r w:rsidRPr="00AC2240">
        <w:t xml:space="preserve"> </w:t>
      </w:r>
    </w:p>
    <w:p w:rsidR="00AE3330" w:rsidP="00AE3330" w14:paraId="6B0800F6" w14:textId="4E094353">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780B5FF5">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1" w:name="_Toc178932374"/>
      <w:r w:rsidRPr="001E25C7">
        <w:t>Guidance for Required Registrations</w:t>
      </w:r>
      <w:bookmarkEnd w:id="71"/>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08644C6F">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635352" w:rsidRPr="00BD7CBA" w:rsidP="00077243" w14:paraId="2493B77B" w14:textId="77777777">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79"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3B0B893C">
      <w:r w:rsidRPr="00BD7CBA">
        <w:t>The System for Award Management (SAM) is a f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80" w:history="1">
        <w:r w:rsidRPr="1BDE8042">
          <w:rPr>
            <w:rStyle w:val="Hyperlink"/>
          </w:rPr>
          <w:t>Learn how to check a Tribe’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81" w:history="1">
        <w:r w:rsidRPr="00427981">
          <w:rPr>
            <w:rStyle w:val="Hyperlink"/>
          </w:rPr>
          <w:t>Login.gov</w:t>
        </w:r>
      </w:hyperlink>
      <w:r w:rsidRPr="00BD7CBA">
        <w:t xml:space="preserve">. </w:t>
      </w:r>
      <w:hyperlink r:id="rId82" w:history="1">
        <w:r w:rsidRPr="00427981">
          <w:rPr>
            <w:rStyle w:val="Hyperlink"/>
          </w:rPr>
          <w:t>Click here to learn how to create a secure Login.gov account</w:t>
        </w:r>
      </w:hyperlink>
      <w:r w:rsidRPr="00BD7CBA">
        <w:t xml:space="preserve">. Then </w:t>
      </w:r>
      <w:hyperlink r:id="rId11" w:history="1">
        <w:r>
          <w:rPr>
            <w:rStyle w:val="Hyperlink"/>
          </w:rPr>
          <w:t>proceed to the SAM registration process</w:t>
        </w:r>
      </w:hyperlink>
      <w:r w:rsidRPr="00BD7CBA">
        <w:t>.</w:t>
      </w:r>
    </w:p>
    <w:p w:rsidR="00635352" w:rsidRPr="00426823" w:rsidP="00077243" w14:paraId="746A7DE1" w14:textId="77777777">
      <w:pPr>
        <w:rPr>
          <w:b/>
        </w:rPr>
      </w:pPr>
      <w:r w:rsidRPr="00426823">
        <w:rPr>
          <w:b/>
        </w:rPr>
        <w:t>We recommend that you allow several weeks to complete the SAM registration.</w:t>
      </w:r>
    </w:p>
    <w:p w:rsidR="00635352" w:rsidRPr="00BD7CBA" w:rsidP="00077243" w14:paraId="346C1B79" w14:textId="28484392">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F50E2B">
        <w:t>can’t</w:t>
      </w:r>
      <w:r w:rsidRPr="00BD7CBA">
        <w:t xml:space="preserve"> 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3266B8D0" w14:textId="77777777">
      <w:r>
        <w:t>You</w:t>
      </w:r>
      <w:r w:rsidRPr="00BD7CBA">
        <w:t xml:space="preserve"> must renew </w:t>
      </w:r>
      <w:r>
        <w:t>your</w:t>
      </w:r>
      <w:r w:rsidRPr="00BD7CBA">
        <w:t xml:space="preserve"> </w:t>
      </w:r>
      <w:r>
        <w:t xml:space="preserve">Tribe’s </w:t>
      </w:r>
      <w:r w:rsidRPr="00BD7CBA">
        <w:t>registration in SAM at least every 12 months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77777777">
      <w:hyperlink r:id="rId83"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federal funding opportunities. Grants.gov is owned and operated by the Federal Government and is always free to all users.</w:t>
      </w:r>
    </w:p>
    <w:p w:rsidR="00635352" w:rsidRPr="00CC2987" w:rsidP="00077243" w14:paraId="3F3760EC" w14:textId="77777777">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6A24201F">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w:t>
      </w:r>
      <w:r w:rsidRPr="00BD7CBA">
        <w:t>is</w:t>
      </w:r>
      <w:r w:rsidRPr="00BD7CBA">
        <w:t xml:space="preserve"> sent to the </w:t>
      </w:r>
      <w:r w:rsidRPr="00BD7CBA">
        <w:t>eBiz</w:t>
      </w:r>
      <w:r w:rsidRPr="00BD7CBA">
        <w:t xml:space="preserve"> POC. The </w:t>
      </w:r>
      <w:r w:rsidRPr="00BD7CBA">
        <w:t>eBiz</w:t>
      </w:r>
      <w:r w:rsidRPr="00BD7CBA">
        <w:t xml:space="preserve">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organization.</w:t>
      </w:r>
    </w:p>
    <w:p w:rsidR="00D47536" w:rsidRPr="0003140C" w:rsidP="00B5656D" w14:paraId="75347CB3" w14:textId="325F846E">
      <w:pPr>
        <w:keepNext/>
        <w:ind w:right="864"/>
        <w:rPr>
          <w:b/>
          <w:bCs/>
          <w:color w:val="002060"/>
        </w:rPr>
      </w:pPr>
      <w:r w:rsidRPr="00005A03">
        <w:rPr>
          <w:b/>
          <w:bCs/>
          <w:noProof/>
          <w:color w:val="002060"/>
        </w:rPr>
        <w:drawing>
          <wp:anchor distT="0" distB="0" distL="114300" distR="114300" simplePos="0" relativeHeight="251688960"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be sure they’re aware </w:t>
      </w:r>
      <w:r>
        <w:rPr>
          <w:b/>
          <w:bCs/>
          <w:color w:val="002060"/>
        </w:rPr>
        <w:t>of when</w:t>
      </w:r>
      <w:r w:rsidRPr="00066A8D">
        <w:rPr>
          <w:b/>
          <w:bCs/>
          <w:color w:val="002060"/>
        </w:rPr>
        <w:t xml:space="preserve"> you’ll need them</w:t>
      </w:r>
      <w:r>
        <w:rPr>
          <w:b/>
          <w:bCs/>
          <w:color w:val="002060"/>
        </w:rPr>
        <w:t xml:space="preserve"> </w:t>
      </w:r>
      <w:r w:rsidRPr="00066A8D">
        <w:rPr>
          <w:b/>
          <w:bCs/>
          <w:color w:val="002060"/>
        </w:rPr>
        <w:t xml:space="preserve">availabl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623ABC4B" w14:textId="6DD692B4">
      <w:r w:rsidRPr="00BD7CBA">
        <w:t xml:space="preserve">Visit </w:t>
      </w:r>
      <w:hyperlink r:id="rId86" w:history="1">
        <w:r>
          <w:rPr>
            <w:rStyle w:val="Hyperlink"/>
          </w:rPr>
          <w:t>Grants.gov/Support</w:t>
        </w:r>
      </w:hyperlink>
      <w:r w:rsidRPr="00BD7CBA">
        <w:t xml:space="preserve">, email </w:t>
      </w:r>
      <w:hyperlink r:id="rId87" w:history="1">
        <w:r w:rsidRPr="00427981">
          <w:rPr>
            <w:rStyle w:val="Hyperlink"/>
          </w:rPr>
          <w:t>support@grants.gov</w:t>
        </w:r>
      </w:hyperlink>
      <w:r w:rsidRPr="00BD7CBA">
        <w:t xml:space="preserve">, or call Grants.gov Applicant Support at </w:t>
      </w:r>
      <w:hyperlink r:id="rId88"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8C62D6" w14:paraId="1C7F72F9" w14:textId="63A5F15A">
      <w:pPr>
        <w:pStyle w:val="Heading5"/>
      </w:pPr>
      <w:bookmarkStart w:id="72" w:name="_Toc174124808"/>
      <w:r w:rsidRPr="00427981">
        <w:t>Application Package</w:t>
      </w:r>
      <w:bookmarkEnd w:id="72"/>
    </w:p>
    <w:p w:rsidR="00AE3330" w:rsidP="00077243" w14:paraId="606A775F" w14:textId="77777777">
      <w:pPr>
        <w:pStyle w:val="Sectionintrotext"/>
      </w:pPr>
      <w:r w:rsidRPr="00BE6A6D">
        <w:t xml:space="preserve">You must apply electronically through </w:t>
      </w:r>
      <w:hyperlink r:id="rId89"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77" w:history="1">
        <w:r w:rsidRPr="00427981">
          <w:rPr>
            <w:rStyle w:val="Hyperlink"/>
          </w:rPr>
          <w:t>Grants.gov</w:t>
        </w:r>
      </w:hyperlink>
      <w:r w:rsidRPr="00004F98">
        <w:t>:</w:t>
      </w:r>
    </w:p>
    <w:p w:rsidR="00AE3330" w:rsidRPr="00427981" w:rsidP="00077243" w14:paraId="13876EC1" w14:textId="23411D3F">
      <w:pPr>
        <w:pStyle w:val="ListParagraph"/>
        <w:numPr>
          <w:ilvl w:val="0"/>
          <w:numId w:val="1"/>
        </w:numPr>
        <w:spacing w:before="0" w:after="0"/>
      </w:pPr>
      <w:r w:rsidRPr="00FB6B8A">
        <w:rPr>
          <w:b/>
          <w:bCs/>
        </w:rPr>
        <w:t>Funding Opportunity Number</w:t>
      </w:r>
      <w:r w:rsidRPr="00427981">
        <w:t xml:space="preserve">: </w:t>
      </w:r>
      <w:r w:rsidR="00745943">
        <w:t>NAG-BASIC</w:t>
      </w:r>
      <w:r w:rsidRPr="00427981">
        <w:t>-FY2</w:t>
      </w:r>
      <w:r>
        <w:t>5</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90" w:history="1">
        <w:r w:rsidRPr="00A92146" w:rsidR="00B01C8F">
          <w:rPr>
            <w:rStyle w:val="Hyperlink"/>
          </w:rPr>
          <w:t>imls-librarygrants@imls.gov</w:t>
        </w:r>
      </w:hyperlink>
      <w:r w:rsidRPr="00004F98">
        <w:t>.</w:t>
      </w:r>
    </w:p>
    <w:p w:rsidR="00AE3330" w:rsidP="00077243" w14:paraId="40AC975E" w14:textId="03EC096A">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411974" w:rsidP="00077243" w14:paraId="62E4A472" w14:textId="77777777">
      <w:pPr>
        <w:pStyle w:val="Heading3"/>
      </w:pPr>
      <w:bookmarkStart w:id="73" w:name="_D2._What_content"/>
      <w:bookmarkStart w:id="74" w:name="_D2._Content_and"/>
      <w:bookmarkStart w:id="75" w:name="_Phase_I_Preliminary_2"/>
      <w:bookmarkStart w:id="76" w:name="_Phase_II_Invited_5"/>
      <w:bookmarkStart w:id="77" w:name="_D3a._Table_of"/>
      <w:bookmarkStart w:id="78" w:name="_Phase_II_Invited_3"/>
      <w:bookmarkStart w:id="79" w:name="_Toc174124810"/>
      <w:bookmarkStart w:id="80" w:name="_Toc178932375"/>
      <w:bookmarkEnd w:id="73"/>
      <w:bookmarkEnd w:id="74"/>
      <w:bookmarkEnd w:id="75"/>
      <w:bookmarkEnd w:id="76"/>
      <w:bookmarkEnd w:id="77"/>
      <w:bookmarkEnd w:id="78"/>
      <w:r w:rsidRPr="004D4464">
        <w:t>Prepare</w:t>
      </w:r>
      <w:r>
        <w:t xml:space="preserve"> Your Application</w:t>
      </w:r>
      <w:bookmarkEnd w:id="79"/>
      <w:bookmarkEnd w:id="80"/>
    </w:p>
    <w:p w:rsidR="00411974" w:rsidRPr="00E20A08" w:rsidP="00077243" w14:paraId="788585B9" w14:textId="3C0F4044">
      <w:pPr>
        <w:pStyle w:val="Sectionintrotext"/>
      </w:pPr>
      <w:bookmarkStart w:id="81" w:name="_D2d._Conditionally_Required"/>
      <w:bookmarkStart w:id="82" w:name="_D3._Content_and"/>
      <w:bookmarkEnd w:id="81"/>
      <w:bookmarkEnd w:id="82"/>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49F166EB">
      <w:r>
        <w:t>You</w:t>
      </w:r>
      <w:r w:rsidRPr="00004F98">
        <w:t xml:space="preserve"> must </w:t>
      </w:r>
      <w:r>
        <w:t>apply</w:t>
      </w:r>
      <w:r w:rsidRPr="00004F98">
        <w:t xml:space="preserve"> by </w:t>
      </w:r>
      <w:r w:rsidRPr="00B61A33">
        <w:rPr>
          <w:b/>
          <w:bCs/>
        </w:rPr>
        <w:t xml:space="preserve">11:59 p.m. U.S. Eastern Time on </w:t>
      </w:r>
      <w:r>
        <w:rPr>
          <w:b/>
          <w:bCs/>
        </w:rPr>
        <w:t>February 4, 2025</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9BDC0DF">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91" w:history="1">
        <w:r w:rsidRPr="007A53A1">
          <w:rPr>
            <w:rStyle w:val="Hyperlink"/>
          </w:rPr>
          <w:t>see 2 C.F.R. § 3187.9</w:t>
        </w:r>
      </w:hyperlink>
      <w:r w:rsidRPr="00004F98">
        <w:t>.).</w:t>
      </w:r>
    </w:p>
    <w:p w:rsidR="005F782E" w:rsidP="00077243" w14:paraId="7FEE1326" w14:textId="6CA98B9B">
      <w:pPr>
        <w:pStyle w:val="Heading4"/>
      </w:pPr>
      <w:bookmarkStart w:id="83" w:name="_Toc178932376"/>
      <w:r w:rsidRPr="00427981">
        <w:t>Application Components</w:t>
      </w:r>
      <w:bookmarkEnd w:id="83"/>
      <w:r w:rsidRPr="00427981">
        <w:t xml:space="preserve"> </w:t>
      </w:r>
    </w:p>
    <w:p w:rsidR="00536115" w:rsidRPr="00427981" w:rsidP="00536115" w14:paraId="31B23FB2" w14:textId="77777777">
      <w:pPr>
        <w:pStyle w:val="Heading5"/>
      </w:pPr>
      <w:r w:rsidRPr="00427981">
        <w:t xml:space="preserve">Format, Name, and Sequence of Application Components </w:t>
      </w:r>
    </w:p>
    <w:p w:rsidR="00536115" w:rsidP="00536115" w14:paraId="1E4261B7" w14:textId="77777777">
      <w:pPr>
        <w:rPr>
          <w:rStyle w:val="Strong"/>
        </w:rPr>
      </w:pPr>
      <w:r w:rsidRPr="002B1898">
        <w:rPr>
          <w:rStyle w:val="Strong"/>
        </w:rPr>
        <w:t xml:space="preserve">Document </w:t>
      </w:r>
      <w:r>
        <w:rPr>
          <w:rStyle w:val="Strong"/>
        </w:rPr>
        <w:t>F</w:t>
      </w:r>
      <w:r w:rsidRPr="002B1898">
        <w:rPr>
          <w:rStyle w:val="Strong"/>
        </w:rPr>
        <w:t>ormat</w:t>
      </w:r>
    </w:p>
    <w:p w:rsidR="00536115" w:rsidRPr="001E25C7" w:rsidP="00536115" w14:paraId="73AB58FB" w14:textId="77777777">
      <w:r>
        <w:t>T</w:t>
      </w:r>
      <w:r w:rsidRPr="001E25C7">
        <w:t>he SF-424S and the IMLS Library - Discretionary Program Information Form</w:t>
      </w:r>
      <w:r>
        <w:t xml:space="preserve"> are web forms you’ll complete</w:t>
      </w:r>
      <w:r w:rsidRPr="001E25C7">
        <w:t xml:space="preserve"> in Grants.gov Workspace</w:t>
      </w:r>
      <w:r>
        <w:t xml:space="preserve">. You must submit the Library Services Plan and the IMLS Budget Form </w:t>
      </w:r>
      <w:r w:rsidRPr="001E25C7">
        <w:t>as PDF documents.</w:t>
      </w:r>
    </w:p>
    <w:p w:rsidR="00536115" w:rsidP="00536115" w14:paraId="0F819B89" w14:textId="77777777">
      <w:pPr>
        <w:keepNext/>
      </w:pPr>
      <w:r w:rsidRPr="00220D3A">
        <w:rPr>
          <w:rStyle w:val="Strong"/>
        </w:rPr>
        <w:t xml:space="preserve">Naming </w:t>
      </w:r>
      <w:r>
        <w:rPr>
          <w:rStyle w:val="Strong"/>
        </w:rPr>
        <w:t>C</w:t>
      </w:r>
      <w:r w:rsidRPr="00220D3A">
        <w:rPr>
          <w:rStyle w:val="Strong"/>
        </w:rPr>
        <w:t>onvention</w:t>
      </w:r>
      <w:r w:rsidRPr="00004F98">
        <w:t xml:space="preserve"> </w:t>
      </w:r>
    </w:p>
    <w:p w:rsidR="00536115" w:rsidP="00536115" w14:paraId="7A387E1B" w14:textId="0D1A547C">
      <w:pPr>
        <w:keepNext/>
      </w:pPr>
      <w:r w:rsidRPr="00004F98">
        <w:t xml:space="preserve">Use the naming conventions indicated in the </w:t>
      </w:r>
      <w:r>
        <w:t>table below.</w:t>
      </w:r>
    </w:p>
    <w:p w:rsidR="00536115" w:rsidRPr="00004F98" w:rsidP="00536115" w14:paraId="644AB982" w14:textId="77777777">
      <w:pPr>
        <w:ind w:left="1440" w:right="864"/>
      </w:pPr>
      <w:r>
        <w:rPr>
          <w:b/>
          <w:noProof/>
        </w:rPr>
        <w:drawing>
          <wp:anchor distT="0" distB="0" distL="114300" distR="114300" simplePos="0" relativeHeight="251695104"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1454435746"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5746"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36115" w:rsidP="00536115" w14:paraId="21BB990E" w14:textId="77777777">
      <w:pPr>
        <w:spacing w:before="240"/>
        <w:rPr>
          <w:b/>
        </w:rPr>
      </w:pPr>
      <w:r w:rsidRPr="005B0A56">
        <w:rPr>
          <w:rStyle w:val="Strong"/>
        </w:rPr>
        <w:t>Attachment Order</w:t>
      </w:r>
      <w:r w:rsidRPr="00004F98">
        <w:rPr>
          <w:b/>
        </w:rPr>
        <w:t xml:space="preserve"> </w:t>
      </w:r>
    </w:p>
    <w:p w:rsidR="00536115" w:rsidRPr="00004F98" w:rsidP="00536115" w14:paraId="34EB65FC" w14:textId="510AC9A0">
      <w:r>
        <w:t xml:space="preserve">In Grants.gov, attach all application components in the sequence listed in the table </w:t>
      </w:r>
      <w:r w:rsidR="007734F8">
        <w:t>below</w:t>
      </w:r>
      <w:r>
        <w:t xml:space="preserve">. </w:t>
      </w:r>
    </w:p>
    <w:p w:rsidR="00D313BA" w:rsidP="00077243" w14:paraId="7AE03652" w14:textId="5CB653EA">
      <w:pPr>
        <w:pStyle w:val="Heading5"/>
      </w:pPr>
      <w:r>
        <w:t>Required Documents</w:t>
      </w:r>
    </w:p>
    <w:p w:rsidR="00D313BA" w:rsidRPr="00EA2C19" w:rsidP="00077243" w14:paraId="15342BEA" w14:textId="2BB7125A">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BB7BB3">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70"/>
          <w:tblHeader/>
          <w:jc w:val="center"/>
        </w:trPr>
        <w:tc>
          <w:tcPr>
            <w:tcW w:w="2105" w:type="pct"/>
          </w:tcPr>
          <w:p w:rsidR="00F409E2" w:rsidRPr="00E20A08" w:rsidP="00077243" w14:paraId="6B61921C" w14:textId="77777777">
            <w:pPr>
              <w:pStyle w:val="TableHeaderRow"/>
              <w:ind w:left="144"/>
              <w:rPr>
                <w:b/>
                <w:bCs/>
              </w:rPr>
            </w:pPr>
            <w:bookmarkStart w:id="84"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00BB7BB3">
        <w:tblPrEx>
          <w:tblW w:w="5000" w:type="pct"/>
          <w:jc w:val="center"/>
          <w:tblCellMar>
            <w:left w:w="0" w:type="dxa"/>
            <w:right w:w="0" w:type="dxa"/>
          </w:tblCellMar>
          <w:tblLook w:val="04A0"/>
        </w:tblPrEx>
        <w:trPr>
          <w:trHeight w:val="1003"/>
          <w:jc w:val="center"/>
        </w:trPr>
        <w:tc>
          <w:tcPr>
            <w:tcW w:w="2105" w:type="pct"/>
            <w:vAlign w:val="center"/>
          </w:tcPr>
          <w:p w:rsidR="00F409E2" w:rsidRPr="00B1503B" w:rsidP="00077243" w14:paraId="1E48A582" w14:textId="14EE9DF9">
            <w:pPr>
              <w:ind w:left="144"/>
              <w:rPr>
                <w:sz w:val="26"/>
                <w:szCs w:val="26"/>
              </w:rPr>
            </w:pPr>
            <w:r w:rsidRPr="00745077">
              <w:rPr>
                <w:rFonts w:eastAsiaTheme="minorHAnsi"/>
                <w:b/>
                <w:sz w:val="26"/>
                <w:szCs w:val="26"/>
              </w:rPr>
              <w:t>The Application for Federal Domestic Assistance/Short Organizational Form</w:t>
            </w:r>
            <w:r w:rsidRPr="00B1503B">
              <w:rPr>
                <w:sz w:val="26"/>
                <w:szCs w:val="26"/>
              </w:rPr>
              <w:t xml:space="preserve"> (SF-424S)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BB7BB3">
        <w:tblPrEx>
          <w:tblW w:w="5000" w:type="pct"/>
          <w:jc w:val="center"/>
          <w:tblCellMar>
            <w:left w:w="0" w:type="dxa"/>
            <w:right w:w="0" w:type="dxa"/>
          </w:tblCellMar>
          <w:tblLook w:val="04A0"/>
        </w:tblPrEx>
        <w:trPr>
          <w:trHeight w:val="732"/>
          <w:jc w:val="center"/>
        </w:trPr>
        <w:tc>
          <w:tcPr>
            <w:tcW w:w="2105" w:type="pct"/>
            <w:vAlign w:val="center"/>
          </w:tcPr>
          <w:p w:rsidR="00F409E2" w:rsidRPr="00727BC4" w:rsidP="00077243" w14:paraId="2107C961" w14:textId="22CB48C2">
            <w:pPr>
              <w:ind w:left="144"/>
              <w:rPr>
                <w:b/>
                <w:bCs/>
                <w:sz w:val="26"/>
                <w:szCs w:val="26"/>
              </w:rPr>
            </w:pPr>
            <w:r w:rsidRPr="00727BC4">
              <w:rPr>
                <w:b/>
                <w:bCs/>
                <w:sz w:val="26"/>
                <w:szCs w:val="26"/>
              </w:rPr>
              <w:t>IMLS Library – Discretionary Program Information Form</w:t>
            </w:r>
          </w:p>
        </w:tc>
        <w:tc>
          <w:tcPr>
            <w:tcW w:w="2895" w:type="pct"/>
            <w:shd w:val="clear" w:color="auto" w:fill="F7FBFF"/>
            <w:vAlign w:val="center"/>
          </w:tcPr>
          <w:p w:rsidR="00F409E2" w:rsidRPr="007A58C9" w:rsidP="00077243" w14:paraId="42C55E90" w14:textId="1CC66009">
            <w:pPr>
              <w:pStyle w:val="Tabletext"/>
              <w:spacing w:before="120" w:line="288" w:lineRule="auto"/>
              <w:ind w:left="144"/>
              <w:rPr>
                <w:szCs w:val="18"/>
              </w:rPr>
            </w:pPr>
            <w:r w:rsidRPr="00A91007">
              <w:rPr>
                <w:b/>
                <w:bCs/>
                <w:color w:val="1F3864" w:themeColor="accent5" w:themeShade="80"/>
                <w:szCs w:val="18"/>
              </w:rPr>
              <w:t>Format</w:t>
            </w:r>
            <w:r w:rsidRPr="00A91007">
              <w:rPr>
                <w:szCs w:val="18"/>
              </w:rPr>
              <w:t>: Grants.gov web form</w:t>
            </w:r>
          </w:p>
        </w:tc>
      </w:tr>
      <w:tr w14:paraId="053454D3" w14:textId="77777777" w:rsidTr="00BB7BB3">
        <w:tblPrEx>
          <w:tblW w:w="5000" w:type="pct"/>
          <w:jc w:val="center"/>
          <w:tblCellMar>
            <w:left w:w="0" w:type="dxa"/>
            <w:right w:w="0" w:type="dxa"/>
          </w:tblCellMar>
          <w:tblLook w:val="04A0"/>
        </w:tblPrEx>
        <w:trPr>
          <w:trHeight w:val="978"/>
          <w:jc w:val="center"/>
        </w:trPr>
        <w:tc>
          <w:tcPr>
            <w:tcW w:w="2105" w:type="pct"/>
            <w:vAlign w:val="center"/>
          </w:tcPr>
          <w:p w:rsidR="00F409E2" w:rsidRPr="00727BC4" w:rsidP="00077243" w14:paraId="3A380E73" w14:textId="1FEFD82E">
            <w:pPr>
              <w:pStyle w:val="Tabletext"/>
              <w:spacing w:before="120" w:line="288" w:lineRule="auto"/>
              <w:ind w:left="144"/>
              <w:rPr>
                <w:b/>
                <w:bCs/>
                <w:sz w:val="26"/>
                <w:szCs w:val="26"/>
              </w:rPr>
            </w:pPr>
            <w:r w:rsidRPr="00727BC4">
              <w:rPr>
                <w:b/>
                <w:bCs/>
                <w:sz w:val="26"/>
                <w:szCs w:val="26"/>
              </w:rPr>
              <w:t>Library Services Plan</w:t>
            </w:r>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31740043">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3E7ABB">
              <w:rPr>
                <w:szCs w:val="18"/>
              </w:rPr>
              <w:t>up to 2 pages</w:t>
            </w:r>
          </w:p>
          <w:p w:rsidR="00F409E2" w:rsidRPr="007A58C9" w:rsidP="00077243" w14:paraId="138F307D" w14:textId="4166B099">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650C3A">
              <w:rPr>
                <w:szCs w:val="18"/>
              </w:rPr>
              <w:t>Plan</w:t>
            </w:r>
            <w:r w:rsidRPr="00A91007">
              <w:rPr>
                <w:szCs w:val="18"/>
              </w:rPr>
              <w:t>.pdf</w:t>
            </w:r>
          </w:p>
        </w:tc>
      </w:tr>
      <w:tr w14:paraId="35CADFBD" w14:textId="77777777" w:rsidTr="00BB7BB3">
        <w:tblPrEx>
          <w:tblW w:w="5000" w:type="pct"/>
          <w:jc w:val="center"/>
          <w:tblCellMar>
            <w:left w:w="0" w:type="dxa"/>
            <w:right w:w="0" w:type="dxa"/>
          </w:tblCellMar>
          <w:tblLook w:val="04A0"/>
        </w:tblPrEx>
        <w:trPr>
          <w:trHeight w:val="734"/>
          <w:jc w:val="center"/>
        </w:trPr>
        <w:tc>
          <w:tcPr>
            <w:tcW w:w="2105" w:type="pct"/>
            <w:vAlign w:val="center"/>
          </w:tcPr>
          <w:p w:rsidR="00F409E2" w:rsidRPr="00727BC4" w:rsidP="00077243" w14:paraId="55ED0650" w14:textId="31786864">
            <w:pPr>
              <w:pStyle w:val="Tabletext"/>
              <w:spacing w:before="120" w:line="288" w:lineRule="auto"/>
              <w:ind w:left="144"/>
              <w:rPr>
                <w:b/>
                <w:bCs/>
                <w:sz w:val="26"/>
                <w:szCs w:val="26"/>
              </w:rPr>
            </w:pPr>
            <w:r w:rsidRPr="00727BC4">
              <w:rPr>
                <w:b/>
                <w:bCs/>
                <w:sz w:val="26"/>
                <w:szCs w:val="26"/>
              </w:rPr>
              <w:t>IMLS Budget Form</w:t>
            </w:r>
          </w:p>
        </w:tc>
        <w:tc>
          <w:tcPr>
            <w:tcW w:w="2895" w:type="pct"/>
            <w:shd w:val="clear" w:color="auto" w:fill="F7FBFF"/>
            <w:vAlign w:val="center"/>
          </w:tcPr>
          <w:p w:rsidR="00F409E2" w:rsidRPr="00A91007" w:rsidP="0007724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bl>
    <w:p w:rsidR="005F782E" w:rsidRPr="00427981" w:rsidP="00077243" w14:paraId="4B6118A8" w14:textId="707495AF">
      <w:pPr>
        <w:pStyle w:val="Heading4"/>
      </w:pPr>
      <w:bookmarkStart w:id="85" w:name="_Phase_II_Invited_1"/>
      <w:bookmarkStart w:id="86" w:name="_Toc178932377"/>
      <w:bookmarkEnd w:id="84"/>
      <w:bookmarkEnd w:id="85"/>
      <w:r w:rsidRPr="00427981">
        <w:t xml:space="preserve">Instructions for Required </w:t>
      </w:r>
      <w:r w:rsidR="00544316">
        <w:t>Application Components</w:t>
      </w:r>
      <w:bookmarkEnd w:id="86"/>
      <w:r w:rsidRPr="00427981" w:rsidR="00D57A8A">
        <w:t xml:space="preserve">  </w:t>
      </w:r>
    </w:p>
    <w:p w:rsidR="00D67664" w:rsidRPr="001E25C7" w:rsidP="00077243" w14:paraId="66FBB654" w14:textId="352F14A6">
      <w:pPr>
        <w:pStyle w:val="Heading5"/>
      </w:pPr>
      <w:bookmarkStart w:id="87" w:name="_The_Application_for_1"/>
      <w:bookmarkEnd w:id="87"/>
      <w:r w:rsidRPr="001E25C7">
        <w:t>Application for Federal Domestic Assistance/Short Organizational Form (SF-424S)</w:t>
      </w:r>
    </w:p>
    <w:p w:rsidR="00814084" w:rsidP="00077243" w14:paraId="4F043342" w14:textId="3F559C5D">
      <w:r w:rsidRPr="001E25C7">
        <w:t>The SF-424S is part of the application package that you complete in Grants.gov Workspace.</w:t>
      </w:r>
      <w:bookmarkStart w:id="88" w:name="_IMLS_Supplementary_Information_2"/>
      <w:bookmarkEnd w:id="88"/>
      <w:r w:rsidRPr="001E25C7">
        <w:t xml:space="preserve"> </w:t>
      </w:r>
      <w:r w:rsidR="005608B2">
        <w:t>We use it to collect some</w:t>
      </w:r>
      <w:r w:rsidRPr="008A13B9" w:rsidR="00A70A24">
        <w:t xml:space="preserve"> basic information about your </w:t>
      </w:r>
      <w:r w:rsidR="49A7395A">
        <w:t>Tribe</w:t>
      </w:r>
      <w:r w:rsidRPr="008A13B9" w:rsidR="00A70A24">
        <w:t xml:space="preserve"> and your project.</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041D3043" w14:textId="77777777" w:rsidTr="00A25151">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5608B2" w:rsidRPr="00211225" w:rsidP="00077243" w14:paraId="2F92177D" w14:textId="77777777">
            <w:pPr>
              <w:pStyle w:val="StrongTableHeading"/>
            </w:pPr>
            <w:r w:rsidRPr="00211225">
              <w:t>SF-424S Item</w:t>
            </w:r>
          </w:p>
        </w:tc>
        <w:tc>
          <w:tcPr>
            <w:tcW w:w="6570" w:type="dxa"/>
            <w:shd w:val="clear" w:color="auto" w:fill="auto"/>
          </w:tcPr>
          <w:p w:rsidR="005608B2" w:rsidRPr="00211225" w:rsidP="00077243" w14:paraId="129BF546" w14:textId="77777777">
            <w:pPr>
              <w:pStyle w:val="StrongTableHeading"/>
            </w:pPr>
            <w:r w:rsidRPr="00211225">
              <w:t>Instructions</w:t>
            </w:r>
          </w:p>
        </w:tc>
      </w:tr>
      <w:tr w14:paraId="736590BE" w14:textId="77777777" w:rsidTr="00A25151">
        <w:tblPrEx>
          <w:tblW w:w="9360" w:type="dxa"/>
          <w:tblLook w:val="04A0"/>
        </w:tblPrEx>
        <w:trPr>
          <w:cantSplit/>
        </w:trPr>
        <w:tc>
          <w:tcPr>
            <w:tcW w:w="2790" w:type="dxa"/>
          </w:tcPr>
          <w:p w:rsidR="005608B2" w:rsidP="00077243" w14:paraId="6ED125CC" w14:textId="77777777">
            <w:pPr>
              <w:pStyle w:val="TableHeaderRow"/>
              <w:spacing w:after="0"/>
            </w:pPr>
            <w:r w:rsidRPr="00BD7CBA">
              <w:t>Items 1</w:t>
            </w:r>
            <w:r>
              <w:t xml:space="preserve"> - </w:t>
            </w:r>
            <w:r w:rsidRPr="00BD7CBA">
              <w:t>4</w:t>
            </w:r>
          </w:p>
        </w:tc>
        <w:tc>
          <w:tcPr>
            <w:tcW w:w="6570" w:type="dxa"/>
            <w:shd w:val="clear" w:color="auto" w:fill="auto"/>
          </w:tcPr>
          <w:p w:rsidR="005608B2" w:rsidP="00077243" w14:paraId="68A3EA6F" w14:textId="77777777">
            <w:pPr>
              <w:spacing w:after="0"/>
              <w:ind w:left="144"/>
            </w:pPr>
            <w:r w:rsidRPr="00BD7CBA">
              <w:t>Grants.gov automatically populates items 1-4.</w:t>
            </w:r>
          </w:p>
        </w:tc>
      </w:tr>
      <w:tr w14:paraId="1130ED0F" w14:textId="77777777" w:rsidTr="00A25151">
        <w:tblPrEx>
          <w:tblW w:w="9360" w:type="dxa"/>
          <w:tblLook w:val="04A0"/>
        </w:tblPrEx>
        <w:trPr>
          <w:cantSplit/>
        </w:trPr>
        <w:tc>
          <w:tcPr>
            <w:tcW w:w="2790" w:type="dxa"/>
          </w:tcPr>
          <w:p w:rsidR="005608B2" w:rsidP="00077243" w14:paraId="1A6EC2DC" w14:textId="77777777">
            <w:pPr>
              <w:pStyle w:val="TableHeaderRow"/>
            </w:pPr>
            <w:r w:rsidRPr="00BD7CBA">
              <w:t>Item 5. Applicant Information</w:t>
            </w:r>
          </w:p>
        </w:tc>
        <w:tc>
          <w:tcPr>
            <w:tcW w:w="6570" w:type="dxa"/>
            <w:shd w:val="clear" w:color="auto" w:fill="auto"/>
          </w:tcPr>
          <w:p w:rsidR="00AC0049" w:rsidRPr="00BD7CBA" w:rsidP="00745077" w14:paraId="422F656B" w14:textId="10D3E997">
            <w:pPr>
              <w:pStyle w:val="ListParagraph"/>
              <w:numPr>
                <w:ilvl w:val="0"/>
                <w:numId w:val="51"/>
              </w:numPr>
              <w:contextualSpacing w:val="0"/>
            </w:pPr>
            <w:r w:rsidRPr="00AC0049">
              <w:rPr>
                <w:b/>
                <w:bCs/>
              </w:rPr>
              <w:t>Legal Name</w:t>
            </w:r>
            <w:r w:rsidRPr="00BD7CBA">
              <w:t xml:space="preserve">: Enter your </w:t>
            </w:r>
            <w:r>
              <w:t>Tribe</w:t>
            </w:r>
            <w:r w:rsidRPr="00BD7CBA">
              <w:t xml:space="preserve">’s legal name as it appears in your SAM registration. If you have an organizational unit </w:t>
            </w:r>
            <w:r>
              <w:t xml:space="preserve">(specific department, school, TCU, partner non-Tribal library or profit, etc..) </w:t>
            </w:r>
            <w:r w:rsidRPr="00BD7CBA">
              <w:t xml:space="preserve">that will be carrying out the project, be sure to specify it as the organizational unit on the </w:t>
            </w:r>
            <w:hyperlink w:anchor="_IMLS_Library_–_1">
              <w:r w:rsidRPr="1BDE8042">
                <w:rPr>
                  <w:rStyle w:val="Hyperlink"/>
                </w:rPr>
                <w:t>IMLS Library – Discretionary Program Information Form</w:t>
              </w:r>
            </w:hyperlink>
            <w:r w:rsidRPr="00BD7CBA">
              <w:t>.</w:t>
            </w:r>
          </w:p>
          <w:p w:rsidR="00AC0049" w:rsidRPr="00BD7CBA" w:rsidP="00D31B7C" w14:paraId="7D45F5E4" w14:textId="0E5DFC63">
            <w:pPr>
              <w:pStyle w:val="ListParagraph"/>
              <w:numPr>
                <w:ilvl w:val="0"/>
                <w:numId w:val="51"/>
              </w:numPr>
              <w:contextualSpacing w:val="0"/>
            </w:pPr>
            <w:r w:rsidRPr="00AC0049">
              <w:rPr>
                <w:b/>
                <w:bCs/>
              </w:rPr>
              <w:t>Address</w:t>
            </w:r>
            <w:r w:rsidRPr="00BD7CBA">
              <w:t xml:space="preserve">: Enter </w:t>
            </w:r>
            <w:r>
              <w:t xml:space="preserve">the Tribe’s </w:t>
            </w:r>
            <w:r w:rsidRPr="00BD7CBA">
              <w:t>legal address as it appears in your SAM registration.</w:t>
            </w:r>
          </w:p>
          <w:p w:rsidR="00AC0049" w:rsidRPr="00BD7CBA" w:rsidP="00D31B7C" w14:paraId="6A1760C0" w14:textId="6C913A8A">
            <w:pPr>
              <w:pStyle w:val="ListParagraph"/>
              <w:numPr>
                <w:ilvl w:val="0"/>
                <w:numId w:val="51"/>
              </w:numPr>
              <w:contextualSpacing w:val="0"/>
            </w:pPr>
            <w:r w:rsidRPr="00AC0049">
              <w:rPr>
                <w:b/>
                <w:bCs/>
              </w:rPr>
              <w:t>Web Address</w:t>
            </w:r>
            <w:r w:rsidRPr="00BD7CBA">
              <w:t xml:space="preserve">: Enter the URL of your </w:t>
            </w:r>
            <w:r>
              <w:t>Tribe</w:t>
            </w:r>
            <w:r w:rsidRPr="00BD7CBA">
              <w:t>’s website.</w:t>
            </w:r>
          </w:p>
          <w:p w:rsidR="00AC0049" w:rsidRPr="00BD7CBA" w:rsidP="00D31B7C" w14:paraId="5D87F15E" w14:textId="25B8D91C">
            <w:pPr>
              <w:pStyle w:val="ListParagraph"/>
              <w:numPr>
                <w:ilvl w:val="0"/>
                <w:numId w:val="51"/>
              </w:numPr>
              <w:contextualSpacing w:val="0"/>
            </w:pPr>
            <w:r w:rsidRPr="00AC0049">
              <w:rPr>
                <w:b/>
                <w:bCs/>
              </w:rPr>
              <w:t>Type of Applicant</w:t>
            </w:r>
            <w:r w:rsidRPr="00BD7CBA">
              <w:t xml:space="preserve">: Select the </w:t>
            </w:r>
            <w:r>
              <w:t xml:space="preserve">eligible </w:t>
            </w:r>
            <w:r w:rsidRPr="00BD7CBA">
              <w:t xml:space="preserve">code </w:t>
            </w:r>
            <w:r>
              <w:t>from</w:t>
            </w:r>
            <w:r w:rsidRPr="00BD7CBA">
              <w:t xml:space="preserve"> the menu in the first dropdown box</w:t>
            </w:r>
            <w:r>
              <w:t xml:space="preserve">: Indian/Native American Tribal Government (Federally Recognized). </w:t>
            </w:r>
            <w:r w:rsidRPr="00BD7CBA">
              <w:t>Leave the other boxes blank.</w:t>
            </w:r>
          </w:p>
          <w:p w:rsidR="00AC0049" w:rsidRPr="00BD7CBA" w:rsidP="00D31B7C" w14:paraId="5D7009E7" w14:textId="20791F45">
            <w:pPr>
              <w:pStyle w:val="ListParagraph"/>
              <w:numPr>
                <w:ilvl w:val="0"/>
                <w:numId w:val="51"/>
              </w:numPr>
              <w:contextualSpacing w:val="0"/>
            </w:pPr>
            <w:r w:rsidRPr="00AC0049">
              <w:rPr>
                <w:b/>
                <w:bCs/>
              </w:rPr>
              <w:t>Employer/Taxpayer Identification Number (EIN/TIN):</w:t>
            </w:r>
            <w:r w:rsidRPr="00BD7CBA">
              <w:t xml:space="preserve"> Enter the EIN or TIN assigned to your </w:t>
            </w:r>
            <w:r>
              <w:t>Tribe</w:t>
            </w:r>
            <w:r w:rsidRPr="00BD7CBA">
              <w:t xml:space="preserve"> by the Internal Revenue Service.</w:t>
            </w:r>
          </w:p>
          <w:p w:rsidR="00AC0049" w:rsidRPr="00BD7CBA" w:rsidP="00D31B7C" w14:paraId="62062B36" w14:textId="376D0A6D">
            <w:pPr>
              <w:pStyle w:val="ListParagraph"/>
              <w:numPr>
                <w:ilvl w:val="0"/>
                <w:numId w:val="51"/>
              </w:numPr>
              <w:contextualSpacing w:val="0"/>
            </w:pPr>
            <w:r w:rsidRPr="00AC0049">
              <w:rPr>
                <w:b/>
                <w:bCs/>
              </w:rPr>
              <w:t>Organizational UEI</w:t>
            </w:r>
            <w:r w:rsidRPr="00BD7CBA">
              <w:t xml:space="preserve">: Enter your </w:t>
            </w:r>
            <w:r>
              <w:t>Tribe’s</w:t>
            </w:r>
            <w:r w:rsidRPr="00BD7CBA">
              <w:t xml:space="preserve"> Unique Entity Identifier (UEI). If your </w:t>
            </w:r>
            <w:r>
              <w:t>Tribe’s</w:t>
            </w:r>
            <w:r w:rsidRPr="00BD7CBA">
              <w:t xml:space="preserve"> SAM registration is active, you can find your assigned UEI in your SAM record. If you cannot locate your UEI, contact the Federal Service Desk at </w:t>
            </w:r>
            <w:hyperlink r:id="rId94">
              <w:r w:rsidRPr="1BDE8042">
                <w:rPr>
                  <w:rStyle w:val="Hyperlink"/>
                </w:rPr>
                <w:t>www.fsd.gov</w:t>
              </w:r>
            </w:hyperlink>
            <w:r w:rsidRPr="00BD7CBA">
              <w:t xml:space="preserve"> or 1-866-606-8220.</w:t>
            </w:r>
          </w:p>
          <w:p w:rsidR="005608B2" w:rsidP="00D31B7C" w14:paraId="2614AB03" w14:textId="77777777">
            <w:pPr>
              <w:pStyle w:val="ListParagraph"/>
              <w:numPr>
                <w:ilvl w:val="0"/>
                <w:numId w:val="51"/>
              </w:numPr>
              <w:contextualSpacing w:val="0"/>
            </w:pPr>
            <w:r w:rsidRPr="00AC0049">
              <w:rPr>
                <w:b/>
                <w:bCs/>
              </w:rPr>
              <w:t>Congressional District</w:t>
            </w:r>
            <w:r w:rsidRPr="00BD7CBA">
              <w:t xml:space="preserve">: Enter your </w:t>
            </w:r>
            <w:r>
              <w:t>Tribe’s</w:t>
            </w:r>
            <w:r w:rsidRPr="00BD7CBA">
              <w:t xml:space="preserve"> congressional district. </w:t>
            </w:r>
          </w:p>
          <w:p w:rsidR="005608B2" w:rsidP="00077243" w14:paraId="01F14EF0" w14:textId="77777777">
            <w:r w:rsidRPr="000709B3">
              <w:t xml:space="preserve">Use the following format: two-letter state abbreviation, followed by a hyphen, followed by a zero, followed by the two-digit district number. For example, if the </w:t>
            </w:r>
            <w:r>
              <w:t>Tribe</w:t>
            </w:r>
            <w:r w:rsidRPr="000709B3">
              <w:t xml:space="preserve">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5608B2" w:rsidRPr="00000D19" w:rsidP="00077243" w14:paraId="216DED2F" w14:textId="77777777">
            <w:r w:rsidRPr="00000D19">
              <w:t xml:space="preserve">For states and territories with “At Large” Congressional Districts—that is, one representative or delegate represents the entire state or territory—use “001,” e.g., “VT-001.If your </w:t>
            </w:r>
            <w:r>
              <w:t>Tribe</w:t>
            </w:r>
            <w:r w:rsidRPr="00000D19">
              <w:t xml:space="preserve"> does not have a congressional district (e.g., it is located in a U.S. territory that does not have districts), enter “00-000.” To determine your </w:t>
            </w:r>
            <w:r>
              <w:t>Tribe’s</w:t>
            </w:r>
            <w:r w:rsidRPr="00000D19">
              <w:t xml:space="preserve"> district, </w:t>
            </w:r>
            <w:hyperlink r:id="rId95">
              <w:r w:rsidRPr="1BDE8042">
                <w:rPr>
                  <w:rStyle w:val="Hyperlink"/>
                </w:rPr>
                <w:t>visit the House of Representatives website</w:t>
              </w:r>
            </w:hyperlink>
            <w:r w:rsidRPr="00000D19">
              <w:t xml:space="preserve"> and use the “Find Your Representative” tool.</w:t>
            </w:r>
          </w:p>
        </w:tc>
      </w:tr>
      <w:tr w14:paraId="4A984B78" w14:textId="77777777" w:rsidTr="00A25151">
        <w:tblPrEx>
          <w:tblW w:w="9360" w:type="dxa"/>
          <w:tblLook w:val="04A0"/>
        </w:tblPrEx>
        <w:trPr>
          <w:cantSplit/>
        </w:trPr>
        <w:tc>
          <w:tcPr>
            <w:tcW w:w="2790" w:type="dxa"/>
          </w:tcPr>
          <w:p w:rsidR="005608B2" w:rsidRPr="00BD7CBA" w:rsidP="00077243" w14:paraId="1D031FC9" w14:textId="77777777">
            <w:pPr>
              <w:pStyle w:val="TableHeaderRow"/>
            </w:pPr>
            <w:r w:rsidRPr="00BD7CBA">
              <w:t>Item 6. Project Information</w:t>
            </w:r>
          </w:p>
          <w:p w:rsidR="005608B2" w:rsidP="00077243" w14:paraId="1BE71280" w14:textId="77777777">
            <w:pPr>
              <w:pStyle w:val="TableHeaderRow"/>
            </w:pPr>
          </w:p>
        </w:tc>
        <w:tc>
          <w:tcPr>
            <w:tcW w:w="6570" w:type="dxa"/>
            <w:shd w:val="clear" w:color="auto" w:fill="auto"/>
          </w:tcPr>
          <w:p w:rsidR="005608B2" w:rsidRPr="00BD7CBA" w:rsidP="00077243" w14:paraId="0ABD7FFC" w14:textId="77777777">
            <w:pPr>
              <w:pStyle w:val="ListParagraph"/>
              <w:numPr>
                <w:ilvl w:val="0"/>
                <w:numId w:val="9"/>
              </w:numPr>
              <w:contextualSpacing w:val="0"/>
            </w:pPr>
            <w:r w:rsidRPr="00ED3B35">
              <w:rPr>
                <w:b/>
                <w:bCs/>
              </w:rPr>
              <w:t>Project Title</w:t>
            </w:r>
            <w:r w:rsidRPr="00BD7CBA">
              <w:t>: Enter a brief descriptive title for your project, using no more than 200 characters, including spaces. IMLS may use this title for public information purposes.</w:t>
            </w:r>
          </w:p>
          <w:p w:rsidR="00AC0049" w:rsidRPr="00BD7CBA" w:rsidP="00077243" w14:paraId="76B01ECB" w14:textId="3B4CDD83">
            <w:pPr>
              <w:pStyle w:val="ListParagraph"/>
              <w:numPr>
                <w:ilvl w:val="0"/>
                <w:numId w:val="9"/>
              </w:numPr>
              <w:contextualSpacing w:val="0"/>
            </w:pPr>
            <w:r w:rsidRPr="00ED3B35">
              <w:rPr>
                <w:b/>
                <w:bCs/>
              </w:rPr>
              <w:t>Project Description</w:t>
            </w:r>
            <w:r w:rsidRPr="00BD7CBA">
              <w:t xml:space="preserve">: Enter a brief description (about 120 words) of your project. </w:t>
            </w:r>
            <w:r>
              <w:t xml:space="preserve">Briefly list the </w:t>
            </w:r>
            <w:r w:rsidRPr="00BD7CBA">
              <w:t>activities to be performed, the deliverables and expected outcomes, and the intended beneficiaries.</w:t>
            </w:r>
          </w:p>
          <w:p w:rsidR="005608B2" w:rsidRPr="00AC0049" w:rsidP="00924602" w14:paraId="123C56F9" w14:textId="77777777">
            <w:pPr>
              <w:pStyle w:val="ListParagraph"/>
              <w:numPr>
                <w:ilvl w:val="0"/>
                <w:numId w:val="9"/>
              </w:numPr>
              <w:contextualSpacing w:val="0"/>
              <w:rPr>
                <w:szCs w:val="24"/>
              </w:rPr>
            </w:pPr>
            <w:r w:rsidRPr="00AC0049">
              <w:rPr>
                <w:b/>
                <w:bCs/>
              </w:rPr>
              <w:t>Proposed Project Start Date/End Date:</w:t>
            </w:r>
            <w:r w:rsidRPr="00BD7CBA">
              <w:t xml:space="preserve"> Enter the start date </w:t>
            </w:r>
            <w:r>
              <w:t xml:space="preserve">of 08/01/2025 </w:t>
            </w:r>
            <w:r w:rsidRPr="00BD7CBA">
              <w:t xml:space="preserve">and end date of </w:t>
            </w:r>
            <w:r>
              <w:t>07/31/2026</w:t>
            </w:r>
            <w:r w:rsidRPr="00BD7CBA">
              <w:t xml:space="preserve"> in the format mm/dd/</w:t>
            </w:r>
            <w:r w:rsidRPr="00BD7CBA">
              <w:t>yyyy</w:t>
            </w:r>
            <w:r w:rsidRPr="00BD7CBA">
              <w:t xml:space="preserve">. </w:t>
            </w:r>
          </w:p>
          <w:p w:rsidR="005608B2" w:rsidP="00077243" w14:paraId="2FE14D9F" w14:textId="77777777">
            <w:r w:rsidRPr="00ED3B35">
              <w:rPr>
                <w:b/>
                <w:bCs/>
              </w:rPr>
              <w:t>NOTE</w:t>
            </w:r>
            <w:r w:rsidRPr="000709B3">
              <w:t xml:space="preserve">: </w:t>
            </w:r>
            <w:r>
              <w:t>We use</w:t>
            </w:r>
            <w:r w:rsidRPr="000709B3">
              <w:t xml:space="preserve"> </w:t>
            </w:r>
            <w:hyperlink r:id="rId96" w:history="1">
              <w:r w:rsidRPr="00F01831">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5608B2" w:rsidP="00077243" w14:paraId="716BAB52"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29831261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1261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95325" cy="695325"/>
                          </a:xfrm>
                          <a:prstGeom prst="rect">
                            <a:avLst/>
                          </a:prstGeom>
                        </pic:spPr>
                      </pic:pic>
                    </a:graphicData>
                  </a:graphic>
                </wp:anchor>
              </w:drawing>
            </w:r>
            <w:r w:rsidRPr="000709B3">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D719CC5" w14:textId="77777777" w:rsidTr="00A25151">
        <w:tblPrEx>
          <w:tblW w:w="9360" w:type="dxa"/>
          <w:tblLook w:val="04A0"/>
        </w:tblPrEx>
        <w:trPr>
          <w:cantSplit/>
        </w:trPr>
        <w:tc>
          <w:tcPr>
            <w:tcW w:w="2790" w:type="dxa"/>
          </w:tcPr>
          <w:p w:rsidR="005608B2" w:rsidRPr="00BD7CBA" w:rsidP="00077243" w14:paraId="4F941CF9" w14:textId="77777777">
            <w:pPr>
              <w:pStyle w:val="TableHeaderRow"/>
            </w:pPr>
            <w:r w:rsidRPr="00BD7CBA">
              <w:t>Item 7. Project Director</w:t>
            </w:r>
          </w:p>
          <w:p w:rsidR="005608B2" w:rsidP="00077243" w14:paraId="00286942" w14:textId="77777777">
            <w:pPr>
              <w:pStyle w:val="TableHeaderRow"/>
            </w:pPr>
          </w:p>
        </w:tc>
        <w:tc>
          <w:tcPr>
            <w:tcW w:w="6570" w:type="dxa"/>
            <w:shd w:val="clear" w:color="auto" w:fill="auto"/>
          </w:tcPr>
          <w:p w:rsidR="005608B2" w:rsidRPr="00BD7CBA" w:rsidP="00077243" w14:paraId="295AB290" w14:textId="77777777">
            <w:r w:rsidRPr="00BD7CBA">
              <w:t xml:space="preserve">The Project Director will have primary responsibility for carrying out your project’s activities. Enter the requested information for this individual here. </w:t>
            </w:r>
          </w:p>
          <w:p w:rsidR="005608B2" w:rsidRPr="003E0B6B" w:rsidP="00077243" w14:paraId="178110E3" w14:textId="77777777">
            <w:pPr>
              <w:rPr>
                <w:b/>
                <w:bCs/>
              </w:rPr>
            </w:pPr>
            <w:r w:rsidRPr="003E0B6B">
              <w:rPr>
                <w:b/>
                <w:bCs/>
              </w:rPr>
              <w:t>We require that the Project Director be a different person than the Authorized Representative.</w:t>
            </w:r>
          </w:p>
        </w:tc>
      </w:tr>
      <w:tr w14:paraId="4F1DA997" w14:textId="77777777" w:rsidTr="00A25151">
        <w:tblPrEx>
          <w:tblW w:w="9360" w:type="dxa"/>
          <w:tblLook w:val="04A0"/>
        </w:tblPrEx>
        <w:trPr>
          <w:cantSplit/>
        </w:trPr>
        <w:tc>
          <w:tcPr>
            <w:tcW w:w="2790" w:type="dxa"/>
          </w:tcPr>
          <w:p w:rsidR="005608B2" w:rsidRPr="00BD7CBA" w:rsidP="00077243" w14:paraId="1A981646" w14:textId="77777777">
            <w:pPr>
              <w:pStyle w:val="TableHeaderRow"/>
            </w:pPr>
            <w:r w:rsidRPr="00BD7CBA">
              <w:t>Item 8. Primary Contact/Grants Administrator</w:t>
            </w:r>
          </w:p>
          <w:p w:rsidR="005608B2" w:rsidP="00077243" w14:paraId="579B33B3" w14:textId="77777777">
            <w:pPr>
              <w:pStyle w:val="TableHeaderRow"/>
            </w:pPr>
          </w:p>
        </w:tc>
        <w:tc>
          <w:tcPr>
            <w:tcW w:w="6570" w:type="dxa"/>
            <w:shd w:val="clear" w:color="auto" w:fill="auto"/>
          </w:tcPr>
          <w:p w:rsidR="005608B2" w:rsidP="00077243" w14:paraId="781B43AC" w14:textId="77777777">
            <w:r w:rsidRPr="00BD7CBA">
              <w:t xml:space="preserve">The Primary Contact/Grants Administrator has the core responsibility for administering the award. Enter the requested information for this individual here. </w:t>
            </w:r>
          </w:p>
          <w:p w:rsidR="005608B2" w:rsidRPr="00BD7CBA" w:rsidP="00077243" w14:paraId="49002208" w14:textId="77777777">
            <w:r w:rsidRPr="00BD7CBA">
              <w:t>Please still complete both items 8 and 9 if the Primary Contact/Grants Administrator is the same as the Authorized Representative.</w:t>
            </w:r>
          </w:p>
          <w:p w:rsidR="005608B2" w:rsidP="00077243" w14:paraId="2526732F" w14:textId="77777777">
            <w:r w:rsidRPr="00BD7CBA">
              <w:t xml:space="preserve">In some </w:t>
            </w:r>
            <w:r>
              <w:t>Tribes</w:t>
            </w:r>
            <w:r w:rsidRPr="00BD7CBA">
              <w:t xml:space="preserve"> this individual may be the same as the Project Director. If this is the case, check the box and skip to Item 9.</w:t>
            </w:r>
          </w:p>
        </w:tc>
      </w:tr>
      <w:tr w14:paraId="57868CFC" w14:textId="77777777" w:rsidTr="00A25151">
        <w:tblPrEx>
          <w:tblW w:w="9360" w:type="dxa"/>
          <w:tblLook w:val="04A0"/>
        </w:tblPrEx>
        <w:trPr>
          <w:cantSplit/>
        </w:trPr>
        <w:tc>
          <w:tcPr>
            <w:tcW w:w="2790" w:type="dxa"/>
          </w:tcPr>
          <w:p w:rsidR="005608B2" w:rsidRPr="00BD7CBA" w:rsidP="00077243" w14:paraId="3FFFE5B0" w14:textId="77777777">
            <w:pPr>
              <w:pStyle w:val="TableHeaderRow"/>
            </w:pPr>
            <w:r w:rsidRPr="00BD7CBA">
              <w:t>Item 9. Authorized Representative</w:t>
            </w:r>
          </w:p>
          <w:p w:rsidR="005608B2" w:rsidP="00077243" w14:paraId="571B76FD" w14:textId="77777777">
            <w:pPr>
              <w:pStyle w:val="TableHeaderRow"/>
            </w:pPr>
          </w:p>
        </w:tc>
        <w:tc>
          <w:tcPr>
            <w:tcW w:w="6570" w:type="dxa"/>
            <w:shd w:val="clear" w:color="auto" w:fill="auto"/>
          </w:tcPr>
          <w:p w:rsidR="005608B2" w:rsidRPr="00F65871" w:rsidP="00077243" w14:paraId="53B0B0E2" w14:textId="77777777">
            <w:pPr>
              <w:rPr>
                <w:b/>
                <w:bCs/>
              </w:rPr>
            </w:pPr>
            <w:r w:rsidRPr="00BD7CBA">
              <w:t xml:space="preserve">The Authorized Representative has the authority to legally bind your </w:t>
            </w:r>
            <w:r>
              <w:t>Tribe.</w:t>
            </w:r>
            <w:r w:rsidRPr="00BD7CBA">
              <w:t xml:space="preserve"> Enter the requested information for this individual here. </w:t>
            </w:r>
            <w:r w:rsidRPr="00F65871">
              <w:rPr>
                <w:b/>
                <w:bCs/>
              </w:rPr>
              <w:t xml:space="preserve">The Authorized Representative cannot be the same person as the Project Director. </w:t>
            </w:r>
          </w:p>
          <w:p w:rsidR="005608B2" w:rsidRPr="00BD7CBA" w:rsidP="00077243" w14:paraId="3C7EBA4C" w14:textId="77777777">
            <w:r w:rsidRPr="00BD7CBA">
              <w:t xml:space="preserve">By checking the </w:t>
            </w:r>
            <w:r w:rsidRPr="00F65871">
              <w:rPr>
                <w:b/>
                <w:bCs/>
              </w:rPr>
              <w:t>“I Agree”</w:t>
            </w:r>
            <w:r w:rsidRPr="00BD7CBA">
              <w:t xml:space="preserve"> box at the top of Item 9, this individual certifies the applicant’s compliance with the </w:t>
            </w:r>
            <w:hyperlink r:id="rId97" w:history="1">
              <w:r w:rsidRPr="00E72929">
                <w:rPr>
                  <w:rStyle w:val="Hyperlink"/>
                  <w:rFonts w:eastAsiaTheme="minorEastAsia"/>
                </w:rPr>
                <w:t>IMLS Assurances and Certifications</w:t>
              </w:r>
            </w:hyperlink>
            <w:r w:rsidRPr="00BD7CBA">
              <w:t xml:space="preserve"> and any other relevant federal requirements.</w:t>
            </w:r>
          </w:p>
          <w:p w:rsidR="005608B2" w:rsidP="00077243" w14:paraId="64BDDA89" w14:textId="77777777">
            <w:r w:rsidRPr="00BD7CBA">
              <w:t xml:space="preserve">Grants.gov automatically populates the “Signature of Authorized Representative” and “Date Signed” boxes upon submission of the application. This is the person whose name was listed as your </w:t>
            </w:r>
            <w:r>
              <w:t>Tribe’s</w:t>
            </w:r>
            <w:r w:rsidRPr="00BD7CBA">
              <w:t xml:space="preserve"> authorized representative when you registered with Grants.gov. </w:t>
            </w:r>
          </w:p>
          <w:p w:rsidR="005608B2" w:rsidP="00077243" w14:paraId="6275AD4F" w14:textId="77777777">
            <w:r w:rsidRPr="00BD7CBA">
              <w:t>Please note that this name might not be the same as the name and other information you entered in Item 9 above.</w:t>
            </w:r>
          </w:p>
        </w:tc>
      </w:tr>
    </w:tbl>
    <w:p w:rsidR="005608B2" w:rsidRPr="001E25C7" w:rsidP="00754D60" w14:paraId="31428579" w14:textId="4D7D1A66">
      <w:pPr>
        <w:spacing w:before="240"/>
      </w:pPr>
      <w:r w:rsidRPr="00BD7CBA">
        <w:t xml:space="preserve">By submitting the electronic application, you acknowledge that your </w:t>
      </w:r>
      <w:r>
        <w:t>Tribe</w:t>
      </w:r>
      <w:r w:rsidRPr="00BD7CBA">
        <w:t xml:space="preserve"> certifies compliance with relevant federal requirements, including but not limited to the </w:t>
      </w:r>
      <w:hyperlink r:id="rId97">
        <w:r w:rsidRPr="1BDE8042">
          <w:rPr>
            <w:rStyle w:val="Hyperlink"/>
          </w:rPr>
          <w:t>IMLS Assurances and Certifications</w:t>
        </w:r>
      </w:hyperlink>
      <w:r w:rsidRPr="00BD7CBA">
        <w:t>, to the same extent as a signature does on a paper application.</w:t>
      </w:r>
    </w:p>
    <w:p w:rsidR="00D67664" w:rsidRPr="001E25C7" w:rsidP="003C680D" w14:paraId="3D66F3B1" w14:textId="5A8E5860">
      <w:pPr>
        <w:pStyle w:val="Heading5"/>
        <w:pageBreakBefore/>
      </w:pPr>
      <w:r w:rsidRPr="001E25C7">
        <w:t>IMLS Library – Discretionary Program Information Form</w:t>
      </w:r>
    </w:p>
    <w:p w:rsidR="005B0658" w:rsidP="00077243" w14:paraId="1A38E364" w14:textId="61A51F9D">
      <w:r w:rsidRPr="001E25C7">
        <w:t>The IMLS Library - Discretionary Program Information Form is part of the application package that you complete in Grants.gov Wor</w:t>
      </w:r>
      <w:bookmarkStart w:id="89" w:name="_Organizational_Profile_1"/>
      <w:bookmarkEnd w:id="89"/>
      <w:r w:rsidRPr="001E25C7">
        <w:t>kspace</w:t>
      </w:r>
      <w:bookmarkStart w:id="90" w:name="_Organizational_Profile_2"/>
      <w:bookmarkEnd w:id="90"/>
      <w:r w:rsidRPr="001E25C7">
        <w:t>.</w:t>
      </w:r>
      <w:r>
        <w:t xml:space="preserve"> </w:t>
      </w:r>
      <w:r w:rsidRPr="001901BD">
        <w:t>In it, we collect</w:t>
      </w:r>
      <w:r w:rsidR="005C517E">
        <w:t xml:space="preserve"> more</w:t>
      </w:r>
      <w:r w:rsidRPr="001901BD">
        <w:t xml:space="preserve"> </w:t>
      </w:r>
      <w:r>
        <w:t>details</w:t>
      </w:r>
      <w:r w:rsidRPr="001901BD">
        <w:t xml:space="preserve"> about your project, its goals, and financial information.</w:t>
      </w:r>
    </w:p>
    <w:p w:rsidR="005C517E" w:rsidRPr="00273020" w:rsidP="00077243" w14:paraId="32422D8D" w14:textId="4456B67E">
      <w:r w:rsidRPr="00BD7CBA">
        <w:t>Sections of this form are dynamic, so your answers to certain questions will determine what questions you see next.</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14D7050E" w14:textId="77777777" w:rsidTr="00A25151">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5C517E" w:rsidP="00077243" w14:paraId="2FDA43E1" w14:textId="77777777">
            <w:pPr>
              <w:pStyle w:val="StrongTableHeading"/>
            </w:pPr>
            <w:r>
              <w:t>PIF Section</w:t>
            </w:r>
          </w:p>
        </w:tc>
        <w:tc>
          <w:tcPr>
            <w:tcW w:w="5840" w:type="dxa"/>
            <w:shd w:val="clear" w:color="auto" w:fill="auto"/>
          </w:tcPr>
          <w:p w:rsidR="005C517E" w:rsidP="00077243" w14:paraId="636AD76B" w14:textId="77777777">
            <w:pPr>
              <w:pStyle w:val="StrongTableHeading"/>
            </w:pPr>
            <w:r>
              <w:t>Instructions</w:t>
            </w:r>
          </w:p>
        </w:tc>
      </w:tr>
      <w:tr w14:paraId="1CCF1407" w14:textId="77777777" w:rsidTr="00A25151">
        <w:tblPrEx>
          <w:tblW w:w="0" w:type="auto"/>
          <w:tblLook w:val="04A0"/>
        </w:tblPrEx>
        <w:trPr>
          <w:cantSplit/>
        </w:trPr>
        <w:tc>
          <w:tcPr>
            <w:tcW w:w="3510" w:type="dxa"/>
          </w:tcPr>
          <w:p w:rsidR="005C517E" w:rsidP="00077243" w14:paraId="17E9B41E" w14:textId="77777777">
            <w:pPr>
              <w:pStyle w:val="TableHeaderRow"/>
            </w:pPr>
            <w:r>
              <w:t>Section 1. Grant Program</w:t>
            </w:r>
          </w:p>
        </w:tc>
        <w:tc>
          <w:tcPr>
            <w:tcW w:w="5840" w:type="dxa"/>
            <w:shd w:val="clear" w:color="auto" w:fill="auto"/>
          </w:tcPr>
          <w:p w:rsidR="005C517E" w:rsidP="00077243" w14:paraId="7BAFA80E" w14:textId="77777777">
            <w:r w:rsidRPr="001E25C7">
              <w:t xml:space="preserve">Select </w:t>
            </w:r>
            <w:r>
              <w:t>Native American Basic Grants</w:t>
            </w:r>
            <w:r w:rsidRPr="00BD7CBA">
              <w:t>.</w:t>
            </w:r>
          </w:p>
        </w:tc>
      </w:tr>
      <w:tr w14:paraId="350211F0" w14:textId="77777777" w:rsidTr="00A25151">
        <w:tblPrEx>
          <w:tblW w:w="0" w:type="auto"/>
          <w:tblLook w:val="04A0"/>
        </w:tblPrEx>
        <w:trPr>
          <w:cantSplit/>
        </w:trPr>
        <w:tc>
          <w:tcPr>
            <w:tcW w:w="3510" w:type="dxa"/>
          </w:tcPr>
          <w:p w:rsidR="005C517E" w:rsidP="00077243" w14:paraId="4F401C98" w14:textId="43C31B49">
            <w:pPr>
              <w:pStyle w:val="TableHeaderRow"/>
            </w:pPr>
            <w:r>
              <w:t>Grant Program Goals and Objectives</w:t>
            </w:r>
          </w:p>
        </w:tc>
        <w:tc>
          <w:tcPr>
            <w:tcW w:w="5840" w:type="dxa"/>
            <w:shd w:val="clear" w:color="auto" w:fill="auto"/>
          </w:tcPr>
          <w:p w:rsidR="005C517E" w:rsidP="00077243" w14:paraId="6995DB11" w14:textId="4D1670D9">
            <w:hyperlink w:anchor="_NLG-L_Program_Goals">
              <w:r w:rsidRPr="1BDE8042">
                <w:rPr>
                  <w:rStyle w:val="Hyperlink"/>
                  <w:rFonts w:eastAsiaTheme="minorEastAsia"/>
                </w:rPr>
                <w:t>Refer to the NAB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3186AF66" w14:textId="77777777" w:rsidTr="00A25151">
        <w:tblPrEx>
          <w:tblW w:w="0" w:type="auto"/>
          <w:tblLook w:val="04A0"/>
        </w:tblPrEx>
        <w:trPr>
          <w:cantSplit/>
        </w:trPr>
        <w:tc>
          <w:tcPr>
            <w:tcW w:w="3510" w:type="dxa"/>
          </w:tcPr>
          <w:p w:rsidR="005C517E" w:rsidP="00077243" w14:paraId="2B76FA35" w14:textId="27F757D3">
            <w:pPr>
              <w:pStyle w:val="TableHeaderRow"/>
            </w:pPr>
            <w:r>
              <w:t>Section 2. Applicant Information</w:t>
            </w:r>
          </w:p>
        </w:tc>
        <w:tc>
          <w:tcPr>
            <w:tcW w:w="5840" w:type="dxa"/>
            <w:shd w:val="clear" w:color="auto" w:fill="auto"/>
          </w:tcPr>
          <w:p w:rsidR="005C517E" w:rsidRPr="00BD7CBA" w:rsidP="00077243" w14:paraId="0E698AD0" w14:textId="7A1248BE">
            <w:pPr>
              <w:rPr>
                <w:b/>
              </w:rPr>
            </w:pPr>
            <w:r w:rsidRPr="00BD7CBA">
              <w:t xml:space="preserve">Does this entity have an organizational unit </w:t>
            </w:r>
            <w:r>
              <w:t xml:space="preserve">(department, school, Tribal college </w:t>
            </w:r>
            <w:r w:rsidR="7D8F7117">
              <w:t>or</w:t>
            </w:r>
            <w:r>
              <w:t xml:space="preserve"> university, or non-Tribal library or non-profit) </w:t>
            </w:r>
            <w:r w:rsidRPr="00BD7CBA">
              <w:t>that will carry out the activities described in your application?</w:t>
            </w:r>
          </w:p>
          <w:p w:rsidR="00860E7F" w:rsidP="00077243" w14:paraId="249D84D3"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E3E90" w:rsidP="00077243" w14:paraId="1163BA7C" w14:textId="03FC3558">
            <w:r>
              <w:t>S</w:t>
            </w:r>
            <w:r w:rsidRPr="00BD7CBA" w:rsidR="005C517E">
              <w:t xml:space="preserve">elect YES if your </w:t>
            </w:r>
            <w:r w:rsidR="005C517E">
              <w:t>Tribe</w:t>
            </w:r>
            <w:r w:rsidRPr="00BD7CBA" w:rsidR="005C517E">
              <w:t xml:space="preserve"> has an organizational unit</w:t>
            </w:r>
            <w:r>
              <w:t>, then provide the requested information and select an institution type for the organizational unit.</w:t>
            </w:r>
          </w:p>
          <w:p w:rsidR="005C517E" w:rsidRPr="00270E9F" w:rsidP="00077243" w14:paraId="01FF12F3" w14:textId="69EFC1FA">
            <w:pPr>
              <w:rPr>
                <w:b/>
              </w:rPr>
            </w:pPr>
            <w:r>
              <w:t xml:space="preserve">Select </w:t>
            </w:r>
            <w:r w:rsidRPr="00BD7CBA">
              <w:t xml:space="preserve">NO if </w:t>
            </w:r>
            <w:r>
              <w:t>your Tribe does not have an organizational unit, then select an institution type for your Tribe</w:t>
            </w:r>
            <w:r w:rsidRPr="00BD7CBA">
              <w:t xml:space="preserve">. </w:t>
            </w:r>
          </w:p>
        </w:tc>
      </w:tr>
      <w:tr w14:paraId="24CAB75A" w14:textId="77777777" w:rsidTr="00A25151">
        <w:tblPrEx>
          <w:tblW w:w="0" w:type="auto"/>
          <w:tblLook w:val="04A0"/>
        </w:tblPrEx>
        <w:trPr>
          <w:cantSplit/>
        </w:trPr>
        <w:tc>
          <w:tcPr>
            <w:tcW w:w="3510" w:type="dxa"/>
          </w:tcPr>
          <w:p w:rsidR="005C517E" w:rsidRPr="000E7EFE" w:rsidP="00077243" w14:paraId="17039B99" w14:textId="77777777">
            <w:pPr>
              <w:pStyle w:val="TableHeaderRow"/>
            </w:pPr>
            <w:r>
              <w:t>Section 4. Funding Request</w:t>
            </w:r>
          </w:p>
        </w:tc>
        <w:tc>
          <w:tcPr>
            <w:tcW w:w="5840" w:type="dxa"/>
            <w:shd w:val="clear" w:color="auto" w:fill="auto"/>
          </w:tcPr>
          <w:p w:rsidR="005C517E" w:rsidRPr="00BD7CBA" w:rsidP="00077243" w14:paraId="00750844" w14:textId="7124310A">
            <w:r w:rsidRPr="00BD7CBA">
              <w:t xml:space="preserve">Refer to the </w:t>
            </w:r>
            <w:r w:rsidRPr="00015853">
              <w:rPr>
                <w:b/>
                <w:bCs/>
              </w:rPr>
              <w:t>Grant Fund total</w:t>
            </w:r>
            <w:r w:rsidRPr="00BD7CBA">
              <w:t xml:space="preserve"> in </w:t>
            </w:r>
            <w:r>
              <w:t>Section 10 of the IMLS Budget Form</w:t>
            </w:r>
            <w:r w:rsidRPr="00BD7CBA">
              <w:t xml:space="preserve"> (PDF, 1.</w:t>
            </w:r>
            <w:r>
              <w:t>6</w:t>
            </w:r>
            <w:r w:rsidRPr="00BD7CBA">
              <w:t>MB) that you are submitting with your application. Provide the amount in dollars that you are requesting from IMLS</w:t>
            </w:r>
            <w:r>
              <w:t xml:space="preserve"> (between $6,000</w:t>
            </w:r>
            <w:r w:rsidR="00446D1F">
              <w:t xml:space="preserve"> </w:t>
            </w:r>
            <w:r>
              <w:t>-</w:t>
            </w:r>
            <w:r w:rsidR="00446D1F">
              <w:t xml:space="preserve"> </w:t>
            </w:r>
            <w:r>
              <w:t>$10,000)</w:t>
            </w:r>
            <w:r w:rsidRPr="00BD7CBA">
              <w:t xml:space="preserve">. </w:t>
            </w:r>
            <w:r>
              <w:t>For Cost Share, enter</w:t>
            </w:r>
            <w:r w:rsidRPr="00BD7CBA">
              <w:t xml:space="preserve"> “0” </w:t>
            </w:r>
            <w:r>
              <w:t>because</w:t>
            </w:r>
            <w:r w:rsidRPr="00BD7CBA">
              <w:t xml:space="preserve"> </w:t>
            </w:r>
            <w:r>
              <w:t>this program does not</w:t>
            </w:r>
            <w:r w:rsidRPr="00BD7CBA">
              <w:t xml:space="preserve"> </w:t>
            </w:r>
            <w:r>
              <w:t xml:space="preserve">allow </w:t>
            </w:r>
            <w:r w:rsidRPr="00BD7CBA">
              <w:t>cost share.</w:t>
            </w:r>
          </w:p>
        </w:tc>
      </w:tr>
      <w:tr w14:paraId="5C6B4C47" w14:textId="77777777" w:rsidTr="00A25151">
        <w:tblPrEx>
          <w:tblW w:w="0" w:type="auto"/>
          <w:tblLook w:val="04A0"/>
        </w:tblPrEx>
        <w:trPr>
          <w:cantSplit/>
        </w:trPr>
        <w:tc>
          <w:tcPr>
            <w:tcW w:w="3510" w:type="dxa"/>
          </w:tcPr>
          <w:p w:rsidR="005C517E" w:rsidP="00077243" w14:paraId="0FE8B657" w14:textId="77777777">
            <w:pPr>
              <w:pStyle w:val="TableHeaderRow"/>
            </w:pPr>
            <w:r>
              <w:t>Section 5. Indirect Costs</w:t>
            </w:r>
          </w:p>
        </w:tc>
        <w:tc>
          <w:tcPr>
            <w:tcW w:w="5840" w:type="dxa"/>
            <w:shd w:val="clear" w:color="auto" w:fill="auto"/>
          </w:tcPr>
          <w:p w:rsidR="005C517E" w:rsidRPr="00BD7CBA" w:rsidP="00077243" w14:paraId="6DA7E0E3" w14:textId="588A41E7">
            <w:r w:rsidRPr="00167B92">
              <w:t>Indirect costs are not allowed in this program. Please select “Applicant chooses not to include indirect costs.”</w:t>
            </w:r>
          </w:p>
        </w:tc>
      </w:tr>
      <w:tr w14:paraId="4D7805E2" w14:textId="77777777" w:rsidTr="00A25151">
        <w:tblPrEx>
          <w:tblW w:w="0" w:type="auto"/>
          <w:tblLook w:val="04A0"/>
        </w:tblPrEx>
        <w:trPr>
          <w:cantSplit/>
        </w:trPr>
        <w:tc>
          <w:tcPr>
            <w:tcW w:w="3510" w:type="dxa"/>
          </w:tcPr>
          <w:p w:rsidR="005C517E" w:rsidP="00077243" w14:paraId="1B5A1FEE" w14:textId="77777777">
            <w:pPr>
              <w:pStyle w:val="TableHeaderRow"/>
            </w:pPr>
            <w:r>
              <w:t>Section 6. Abstract</w:t>
            </w:r>
          </w:p>
        </w:tc>
        <w:tc>
          <w:tcPr>
            <w:tcW w:w="5840" w:type="dxa"/>
            <w:shd w:val="clear" w:color="auto" w:fill="auto"/>
          </w:tcPr>
          <w:p w:rsidR="00B25C1D" w:rsidP="00077243" w14:paraId="073ADC61" w14:textId="77777777">
            <w:r w:rsidRPr="005463EE">
              <w:t>Write a one- or two-sentence summary of your Library Services Plan.</w:t>
            </w:r>
            <w:r>
              <w:t xml:space="preserve"> You may choose to simply reuse the Project Description written for the SF424S.</w:t>
            </w:r>
            <w:r w:rsidRPr="005463EE">
              <w:t xml:space="preserve"> </w:t>
            </w:r>
          </w:p>
          <w:p w:rsidR="005C517E" w:rsidP="00077243" w14:paraId="6B87A2A8" w14:textId="6C800B35">
            <w:r w:rsidRPr="005463EE">
              <w:t>If your proposal is selected for funding, the Abstract may be published online, or otherwise shared, by IMLS. As such, it must not include any sensitive, proprietary, or confidential information.</w:t>
            </w:r>
          </w:p>
        </w:tc>
      </w:tr>
      <w:tr w14:paraId="5BB8863E" w14:textId="77777777" w:rsidTr="00A25151">
        <w:tblPrEx>
          <w:tblW w:w="0" w:type="auto"/>
          <w:tblLook w:val="04A0"/>
        </w:tblPrEx>
        <w:trPr>
          <w:cantSplit/>
        </w:trPr>
        <w:tc>
          <w:tcPr>
            <w:tcW w:w="3510" w:type="dxa"/>
          </w:tcPr>
          <w:p w:rsidR="005C517E" w:rsidP="00077243" w14:paraId="10869CE0" w14:textId="77777777">
            <w:pPr>
              <w:pStyle w:val="TableHeaderRow"/>
            </w:pPr>
            <w:r>
              <w:t>Section 7. Project Keywords</w:t>
            </w:r>
          </w:p>
        </w:tc>
        <w:tc>
          <w:tcPr>
            <w:tcW w:w="5840" w:type="dxa"/>
            <w:shd w:val="clear" w:color="auto" w:fill="auto"/>
          </w:tcPr>
          <w:p w:rsidR="005C517E" w:rsidP="00077243" w14:paraId="173CF4D3" w14:textId="7FCEA21C">
            <w:r w:rsidRPr="00BD7CBA">
              <w:t xml:space="preserve">Select from one to eight keywords that best characterize your project from the options provided on the form. </w:t>
            </w:r>
            <w:r>
              <w:t xml:space="preserve">You can </w:t>
            </w:r>
            <w:r w:rsidR="00A526B7">
              <w:t>find the full list of keywords below.</w:t>
            </w:r>
          </w:p>
          <w:p w:rsidR="005C517E" w:rsidRPr="00BD7CBA" w:rsidP="00077243" w14:paraId="18890604"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A526B7" w:rsidRPr="0049303A" w:rsidP="00A25151" w14:paraId="2998B678" w14:textId="77777777">
      <w:pPr>
        <w:pStyle w:val="Heading6"/>
      </w:pPr>
      <w:r w:rsidRPr="0049303A">
        <w:t>Keywords</w:t>
      </w:r>
    </w:p>
    <w:p w:rsidR="00A526B7" w:rsidRPr="00BD7CBA" w:rsidP="00A25151" w14:paraId="629CD59C" w14:textId="77777777">
      <w:pPr>
        <w:keepNext/>
        <w:keepLines/>
        <w:spacing w:after="80" w:line="240" w:lineRule="auto"/>
      </w:pPr>
      <w:r w:rsidRPr="00BD7CBA">
        <w:t xml:space="preserve">In Section </w:t>
      </w:r>
      <w:r>
        <w:t>7</w:t>
      </w:r>
      <w:r w:rsidRPr="00BD7CBA">
        <w:t xml:space="preserve"> of the </w:t>
      </w:r>
      <w:hyperlink w:anchor="_IMLS_Library_–_1" w:history="1">
        <w:r w:rsidRPr="001B42FC">
          <w:rPr>
            <w:rStyle w:val="Hyperlink"/>
          </w:rPr>
          <w:t>IMLS Library – Discretionary Program Information Form</w:t>
        </w:r>
      </w:hyperlink>
      <w:r w:rsidRPr="00BD7CBA">
        <w:t xml:space="preserve">, we ask you to select from one to eight keywords that best characterize your project from the options that appear alphabetically below. </w:t>
      </w:r>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 </w:t>
      </w:r>
    </w:p>
    <w:tbl>
      <w:tblPr>
        <w:tblW w:w="10350" w:type="dxa"/>
        <w:tblInd w:w="-180" w:type="dxa"/>
        <w:tblLook w:val="04A0"/>
      </w:tblPr>
      <w:tblGrid>
        <w:gridCol w:w="5446"/>
        <w:gridCol w:w="4904"/>
      </w:tblGrid>
      <w:tr w14:paraId="6CAD3640" w14:textId="77777777" w:rsidTr="00727BC4">
        <w:tblPrEx>
          <w:tblW w:w="10350" w:type="dxa"/>
          <w:tblInd w:w="-180" w:type="dxa"/>
          <w:tblLook w:val="04A0"/>
        </w:tblPrEx>
        <w:trPr>
          <w:trHeight w:val="9900"/>
        </w:trPr>
        <w:tc>
          <w:tcPr>
            <w:tcW w:w="5446" w:type="dxa"/>
          </w:tcPr>
          <w:p w:rsidR="00A526B7" w:rsidRPr="00B226B4" w:rsidP="00A526B7" w14:paraId="35BBAE78" w14:textId="77777777">
            <w:pPr>
              <w:pStyle w:val="NormalBoldBlue"/>
              <w:spacing w:before="0" w:after="0"/>
              <w:rPr>
                <w:sz w:val="18"/>
                <w:szCs w:val="14"/>
              </w:rPr>
            </w:pPr>
            <w:r w:rsidRPr="00B226B4">
              <w:rPr>
                <w:sz w:val="18"/>
                <w:szCs w:val="14"/>
              </w:rPr>
              <w:t>A-B-C</w:t>
            </w:r>
          </w:p>
          <w:p w:rsidR="00A526B7" w:rsidRPr="00B226B4" w:rsidP="00A526B7" w14:paraId="7C21018A" w14:textId="77777777">
            <w:pPr>
              <w:pStyle w:val="ListParagraph"/>
              <w:numPr>
                <w:ilvl w:val="0"/>
                <w:numId w:val="18"/>
              </w:numPr>
              <w:spacing w:before="0" w:after="0"/>
              <w:ind w:left="360"/>
              <w:rPr>
                <w:sz w:val="18"/>
                <w:szCs w:val="14"/>
              </w:rPr>
            </w:pPr>
            <w:r w:rsidRPr="00B226B4">
              <w:rPr>
                <w:sz w:val="18"/>
                <w:szCs w:val="14"/>
              </w:rPr>
              <w:t>Accessibility / Universal Design / Inclusive Design</w:t>
            </w:r>
          </w:p>
          <w:p w:rsidR="00A526B7" w:rsidRPr="00B226B4" w:rsidP="00A526B7" w14:paraId="19450412" w14:textId="77777777">
            <w:pPr>
              <w:pStyle w:val="ListParagraph"/>
              <w:numPr>
                <w:ilvl w:val="0"/>
                <w:numId w:val="18"/>
              </w:numPr>
              <w:spacing w:before="0" w:after="0"/>
              <w:ind w:left="360"/>
              <w:rPr>
                <w:sz w:val="18"/>
                <w:szCs w:val="14"/>
              </w:rPr>
            </w:pPr>
            <w:r w:rsidRPr="00B226B4">
              <w:rPr>
                <w:sz w:val="18"/>
                <w:szCs w:val="14"/>
              </w:rPr>
              <w:t>Archives Practice / Management / Use</w:t>
            </w:r>
          </w:p>
          <w:p w:rsidR="00A526B7" w:rsidRPr="00B226B4" w:rsidP="00A526B7" w14:paraId="07B9E09D" w14:textId="77777777">
            <w:pPr>
              <w:pStyle w:val="ListParagraph"/>
              <w:numPr>
                <w:ilvl w:val="0"/>
                <w:numId w:val="18"/>
              </w:numPr>
              <w:spacing w:before="0" w:after="0"/>
              <w:ind w:left="360"/>
              <w:rPr>
                <w:sz w:val="18"/>
                <w:szCs w:val="14"/>
              </w:rPr>
            </w:pPr>
            <w:r w:rsidRPr="00B226B4">
              <w:rPr>
                <w:sz w:val="18"/>
                <w:szCs w:val="14"/>
              </w:rPr>
              <w:t>Artificial Intelligence / Machine Learning</w:t>
            </w:r>
          </w:p>
          <w:p w:rsidR="00A526B7" w:rsidRPr="00B226B4" w:rsidP="00A526B7" w14:paraId="00EA91C0" w14:textId="77777777">
            <w:pPr>
              <w:pStyle w:val="ListParagraph"/>
              <w:numPr>
                <w:ilvl w:val="0"/>
                <w:numId w:val="18"/>
              </w:numPr>
              <w:spacing w:before="0" w:after="0"/>
              <w:ind w:left="360"/>
              <w:rPr>
                <w:sz w:val="18"/>
                <w:szCs w:val="14"/>
              </w:rPr>
            </w:pPr>
            <w:r w:rsidRPr="00B226B4">
              <w:rPr>
                <w:sz w:val="18"/>
                <w:szCs w:val="14"/>
              </w:rPr>
              <w:t>Broadband Access</w:t>
            </w:r>
          </w:p>
          <w:p w:rsidR="00A526B7" w:rsidRPr="00B226B4" w:rsidP="00A526B7" w14:paraId="41E61465" w14:textId="77777777">
            <w:pPr>
              <w:pStyle w:val="ListParagraph"/>
              <w:numPr>
                <w:ilvl w:val="0"/>
                <w:numId w:val="18"/>
              </w:numPr>
              <w:spacing w:before="0" w:after="0"/>
              <w:ind w:left="360"/>
              <w:rPr>
                <w:sz w:val="18"/>
                <w:szCs w:val="14"/>
              </w:rPr>
            </w:pPr>
            <w:r w:rsidRPr="00B226B4">
              <w:rPr>
                <w:sz w:val="18"/>
                <w:szCs w:val="14"/>
              </w:rPr>
              <w:t>Civic Engagement</w:t>
            </w:r>
          </w:p>
          <w:p w:rsidR="00A526B7" w:rsidRPr="00B226B4" w:rsidP="00A526B7" w14:paraId="32A92F86" w14:textId="77777777">
            <w:pPr>
              <w:pStyle w:val="ListParagraph"/>
              <w:numPr>
                <w:ilvl w:val="0"/>
                <w:numId w:val="18"/>
              </w:numPr>
              <w:spacing w:before="0" w:after="0"/>
              <w:ind w:left="360"/>
              <w:rPr>
                <w:sz w:val="18"/>
                <w:szCs w:val="14"/>
              </w:rPr>
            </w:pPr>
            <w:r w:rsidRPr="00B226B4">
              <w:rPr>
                <w:sz w:val="18"/>
                <w:szCs w:val="14"/>
              </w:rPr>
              <w:t>Civic Technology</w:t>
            </w:r>
          </w:p>
          <w:p w:rsidR="00A526B7" w:rsidRPr="00B226B4" w:rsidP="00A526B7" w14:paraId="1F90FBE7" w14:textId="77777777">
            <w:pPr>
              <w:pStyle w:val="ListParagraph"/>
              <w:numPr>
                <w:ilvl w:val="0"/>
                <w:numId w:val="18"/>
              </w:numPr>
              <w:spacing w:before="0" w:after="0"/>
              <w:ind w:left="360"/>
              <w:rPr>
                <w:sz w:val="18"/>
                <w:szCs w:val="14"/>
              </w:rPr>
            </w:pPr>
            <w:r w:rsidRPr="00B226B4">
              <w:rPr>
                <w:sz w:val="18"/>
                <w:szCs w:val="14"/>
              </w:rPr>
              <w:t>Collections Care / Conservation / Preservation</w:t>
            </w:r>
          </w:p>
          <w:p w:rsidR="00A526B7" w:rsidRPr="00B226B4" w:rsidP="00A526B7" w14:paraId="181C86B1" w14:textId="77777777">
            <w:pPr>
              <w:pStyle w:val="ListParagraph"/>
              <w:numPr>
                <w:ilvl w:val="0"/>
                <w:numId w:val="18"/>
              </w:numPr>
              <w:spacing w:before="0" w:after="0"/>
              <w:ind w:left="360"/>
              <w:rPr>
                <w:sz w:val="18"/>
                <w:szCs w:val="14"/>
              </w:rPr>
            </w:pPr>
            <w:r w:rsidRPr="00B226B4">
              <w:rPr>
                <w:sz w:val="18"/>
                <w:szCs w:val="14"/>
              </w:rPr>
              <w:t>Collections Management</w:t>
            </w:r>
          </w:p>
          <w:p w:rsidR="00A526B7" w:rsidRPr="00B226B4" w:rsidP="00A526B7" w14:paraId="1967E981" w14:textId="77777777">
            <w:pPr>
              <w:pStyle w:val="ListParagraph"/>
              <w:numPr>
                <w:ilvl w:val="0"/>
                <w:numId w:val="18"/>
              </w:numPr>
              <w:spacing w:before="0" w:after="0"/>
              <w:ind w:left="360"/>
              <w:rPr>
                <w:sz w:val="18"/>
                <w:szCs w:val="14"/>
              </w:rPr>
            </w:pPr>
            <w:r w:rsidRPr="00B226B4">
              <w:rPr>
                <w:sz w:val="18"/>
                <w:szCs w:val="14"/>
              </w:rPr>
              <w:t>Community Engagement</w:t>
            </w:r>
          </w:p>
          <w:p w:rsidR="00A526B7" w:rsidRPr="00B226B4" w:rsidP="00A526B7" w14:paraId="4275ABFE" w14:textId="77777777">
            <w:pPr>
              <w:pStyle w:val="ListParagraph"/>
              <w:numPr>
                <w:ilvl w:val="0"/>
                <w:numId w:val="18"/>
              </w:numPr>
              <w:spacing w:before="0" w:after="0"/>
              <w:ind w:left="360"/>
              <w:rPr>
                <w:sz w:val="18"/>
                <w:szCs w:val="14"/>
              </w:rPr>
            </w:pPr>
            <w:r w:rsidRPr="00B226B4">
              <w:rPr>
                <w:sz w:val="18"/>
                <w:szCs w:val="14"/>
              </w:rPr>
              <w:t>Community Memory / Community History</w:t>
            </w:r>
          </w:p>
          <w:p w:rsidR="00A526B7" w:rsidRPr="00B226B4" w:rsidP="00A526B7" w14:paraId="3753F69B" w14:textId="77777777">
            <w:pPr>
              <w:pStyle w:val="ListParagraph"/>
              <w:numPr>
                <w:ilvl w:val="0"/>
                <w:numId w:val="18"/>
              </w:numPr>
              <w:spacing w:before="0" w:after="0"/>
              <w:ind w:left="360"/>
              <w:rPr>
                <w:sz w:val="18"/>
                <w:szCs w:val="14"/>
              </w:rPr>
            </w:pPr>
            <w:r w:rsidRPr="00B226B4">
              <w:rPr>
                <w:sz w:val="18"/>
                <w:szCs w:val="14"/>
              </w:rPr>
              <w:t>Community Science</w:t>
            </w:r>
          </w:p>
          <w:p w:rsidR="00A526B7" w:rsidRPr="00B226B4" w:rsidP="00A526B7" w14:paraId="2B286F27" w14:textId="77777777">
            <w:pPr>
              <w:pStyle w:val="ListParagraph"/>
              <w:numPr>
                <w:ilvl w:val="0"/>
                <w:numId w:val="18"/>
              </w:numPr>
              <w:spacing w:before="0" w:after="0"/>
              <w:ind w:left="360"/>
              <w:rPr>
                <w:sz w:val="18"/>
                <w:szCs w:val="14"/>
              </w:rPr>
            </w:pPr>
            <w:r w:rsidRPr="00B226B4">
              <w:rPr>
                <w:sz w:val="18"/>
                <w:szCs w:val="14"/>
              </w:rPr>
              <w:t>Crowdsourcing</w:t>
            </w:r>
          </w:p>
          <w:p w:rsidR="00A526B7" w:rsidRPr="00B226B4" w:rsidP="00A526B7" w14:paraId="493CF2A6" w14:textId="77777777">
            <w:pPr>
              <w:pStyle w:val="NormalBoldBlue"/>
              <w:spacing w:after="0"/>
              <w:rPr>
                <w:sz w:val="18"/>
                <w:szCs w:val="14"/>
              </w:rPr>
            </w:pPr>
            <w:r w:rsidRPr="00B226B4">
              <w:rPr>
                <w:sz w:val="18"/>
                <w:szCs w:val="14"/>
              </w:rPr>
              <w:t>D-E-F-G</w:t>
            </w:r>
          </w:p>
          <w:p w:rsidR="00A526B7" w:rsidRPr="00B226B4" w:rsidP="00A526B7" w14:paraId="4235AF15" w14:textId="77777777">
            <w:pPr>
              <w:pStyle w:val="ListParagraph"/>
              <w:numPr>
                <w:ilvl w:val="0"/>
                <w:numId w:val="18"/>
              </w:numPr>
              <w:spacing w:before="0" w:after="0"/>
              <w:ind w:left="360"/>
              <w:rPr>
                <w:sz w:val="18"/>
                <w:szCs w:val="14"/>
              </w:rPr>
            </w:pPr>
            <w:r w:rsidRPr="00B226B4">
              <w:rPr>
                <w:sz w:val="18"/>
                <w:szCs w:val="14"/>
              </w:rPr>
              <w:t xml:space="preserve">Data Privacy / Security </w:t>
            </w:r>
          </w:p>
          <w:p w:rsidR="00A526B7" w:rsidRPr="00B226B4" w:rsidP="00A526B7" w14:paraId="208A9E3C" w14:textId="77777777">
            <w:pPr>
              <w:pStyle w:val="ListParagraph"/>
              <w:numPr>
                <w:ilvl w:val="0"/>
                <w:numId w:val="18"/>
              </w:numPr>
              <w:spacing w:before="0" w:after="0"/>
              <w:ind w:left="360"/>
              <w:rPr>
                <w:sz w:val="18"/>
                <w:szCs w:val="14"/>
              </w:rPr>
            </w:pPr>
            <w:r w:rsidRPr="00B226B4">
              <w:rPr>
                <w:sz w:val="18"/>
                <w:szCs w:val="14"/>
              </w:rPr>
              <w:t xml:space="preserve">Data Science / Computational Analysis </w:t>
            </w:r>
          </w:p>
          <w:p w:rsidR="00A526B7" w:rsidRPr="00B226B4" w:rsidP="00A526B7" w14:paraId="00E522F7" w14:textId="77777777">
            <w:pPr>
              <w:pStyle w:val="ListParagraph"/>
              <w:numPr>
                <w:ilvl w:val="0"/>
                <w:numId w:val="18"/>
              </w:numPr>
              <w:spacing w:before="0" w:after="0"/>
              <w:ind w:left="360"/>
              <w:rPr>
                <w:sz w:val="18"/>
                <w:szCs w:val="14"/>
              </w:rPr>
            </w:pPr>
            <w:r w:rsidRPr="00B226B4">
              <w:rPr>
                <w:sz w:val="18"/>
                <w:szCs w:val="14"/>
              </w:rPr>
              <w:t>Digital Asset Management</w:t>
            </w:r>
          </w:p>
          <w:p w:rsidR="00A526B7" w:rsidRPr="00B226B4" w:rsidP="00A526B7" w14:paraId="717B15ED" w14:textId="77777777">
            <w:pPr>
              <w:pStyle w:val="ListParagraph"/>
              <w:numPr>
                <w:ilvl w:val="0"/>
                <w:numId w:val="18"/>
              </w:numPr>
              <w:spacing w:before="0" w:after="0"/>
              <w:ind w:left="360"/>
              <w:rPr>
                <w:sz w:val="18"/>
                <w:szCs w:val="14"/>
              </w:rPr>
            </w:pPr>
            <w:r w:rsidRPr="00B226B4">
              <w:rPr>
                <w:sz w:val="18"/>
                <w:szCs w:val="14"/>
              </w:rPr>
              <w:t>Digital Preservation / Curation</w:t>
            </w:r>
          </w:p>
          <w:p w:rsidR="00A526B7" w:rsidRPr="00B226B4" w:rsidP="00A526B7" w14:paraId="1A0507C8" w14:textId="77777777">
            <w:pPr>
              <w:pStyle w:val="ListParagraph"/>
              <w:numPr>
                <w:ilvl w:val="0"/>
                <w:numId w:val="18"/>
              </w:numPr>
              <w:spacing w:before="0" w:after="0"/>
              <w:ind w:left="360"/>
              <w:rPr>
                <w:sz w:val="18"/>
                <w:szCs w:val="14"/>
              </w:rPr>
            </w:pPr>
            <w:r w:rsidRPr="00B226B4">
              <w:rPr>
                <w:sz w:val="18"/>
                <w:szCs w:val="14"/>
              </w:rPr>
              <w:t>Diversity, Equity, Inclusion, and Accessibility</w:t>
            </w:r>
          </w:p>
          <w:p w:rsidR="00A526B7" w:rsidRPr="00B226B4" w:rsidP="00A526B7" w14:paraId="4E084B36" w14:textId="77777777">
            <w:pPr>
              <w:pStyle w:val="ListParagraph"/>
              <w:numPr>
                <w:ilvl w:val="0"/>
                <w:numId w:val="18"/>
              </w:numPr>
              <w:spacing w:before="0" w:after="0"/>
              <w:ind w:left="360"/>
              <w:rPr>
                <w:sz w:val="18"/>
                <w:szCs w:val="14"/>
              </w:rPr>
            </w:pPr>
            <w:r w:rsidRPr="00B226B4">
              <w:rPr>
                <w:sz w:val="18"/>
                <w:szCs w:val="14"/>
              </w:rPr>
              <w:t>Early Learning</w:t>
            </w:r>
          </w:p>
          <w:p w:rsidR="00A526B7" w:rsidRPr="00B226B4" w:rsidP="00A526B7" w14:paraId="2F3A425E" w14:textId="77777777">
            <w:pPr>
              <w:pStyle w:val="ListParagraph"/>
              <w:numPr>
                <w:ilvl w:val="0"/>
                <w:numId w:val="18"/>
              </w:numPr>
              <w:spacing w:before="0" w:after="0"/>
              <w:ind w:left="360"/>
              <w:rPr>
                <w:sz w:val="18"/>
                <w:szCs w:val="14"/>
              </w:rPr>
            </w:pPr>
            <w:r w:rsidRPr="00B226B4">
              <w:rPr>
                <w:sz w:val="18"/>
                <w:szCs w:val="14"/>
              </w:rPr>
              <w:t>Emergency / Disaster / Crisis Preparedness and Response</w:t>
            </w:r>
          </w:p>
          <w:p w:rsidR="00A526B7" w:rsidRPr="00B226B4" w:rsidP="00A526B7" w14:paraId="6910CB44" w14:textId="77777777">
            <w:pPr>
              <w:pStyle w:val="ListParagraph"/>
              <w:numPr>
                <w:ilvl w:val="0"/>
                <w:numId w:val="18"/>
              </w:numPr>
              <w:spacing w:before="0" w:after="0"/>
              <w:ind w:left="360"/>
              <w:rPr>
                <w:sz w:val="18"/>
                <w:szCs w:val="14"/>
              </w:rPr>
            </w:pPr>
            <w:r w:rsidRPr="00B226B4">
              <w:rPr>
                <w:sz w:val="18"/>
                <w:szCs w:val="14"/>
              </w:rPr>
              <w:t>Environmental Education</w:t>
            </w:r>
          </w:p>
          <w:p w:rsidR="00A526B7" w:rsidRPr="00B226B4" w:rsidP="00A526B7" w14:paraId="4452D59B" w14:textId="77777777">
            <w:pPr>
              <w:pStyle w:val="ListParagraph"/>
              <w:numPr>
                <w:ilvl w:val="0"/>
                <w:numId w:val="18"/>
              </w:numPr>
              <w:spacing w:before="0" w:after="0"/>
              <w:ind w:left="360"/>
              <w:rPr>
                <w:sz w:val="18"/>
                <w:szCs w:val="14"/>
              </w:rPr>
            </w:pPr>
            <w:r w:rsidRPr="00B226B4">
              <w:rPr>
                <w:sz w:val="18"/>
                <w:szCs w:val="14"/>
              </w:rPr>
              <w:t>Family Learning</w:t>
            </w:r>
          </w:p>
          <w:p w:rsidR="00A526B7" w:rsidRPr="00B226B4" w:rsidP="00A526B7" w14:paraId="38D97659" w14:textId="77777777">
            <w:pPr>
              <w:pStyle w:val="ListParagraph"/>
              <w:numPr>
                <w:ilvl w:val="0"/>
                <w:numId w:val="18"/>
              </w:numPr>
              <w:spacing w:before="0" w:after="0"/>
              <w:ind w:left="360"/>
              <w:rPr>
                <w:sz w:val="18"/>
                <w:szCs w:val="14"/>
              </w:rPr>
            </w:pPr>
            <w:r w:rsidRPr="00B226B4">
              <w:rPr>
                <w:sz w:val="18"/>
                <w:szCs w:val="14"/>
              </w:rPr>
              <w:t xml:space="preserve">Fellowship / Internship / Mentorship Programs </w:t>
            </w:r>
          </w:p>
          <w:p w:rsidR="00A526B7" w:rsidRPr="00B226B4" w:rsidP="00A526B7" w14:paraId="099E0269" w14:textId="77777777">
            <w:pPr>
              <w:pStyle w:val="ListParagraph"/>
              <w:numPr>
                <w:ilvl w:val="0"/>
                <w:numId w:val="18"/>
              </w:numPr>
              <w:spacing w:before="0" w:after="0"/>
              <w:ind w:left="360"/>
              <w:rPr>
                <w:sz w:val="18"/>
                <w:szCs w:val="14"/>
              </w:rPr>
            </w:pPr>
            <w:r w:rsidRPr="00B226B4">
              <w:rPr>
                <w:sz w:val="18"/>
                <w:szCs w:val="14"/>
              </w:rPr>
              <w:t>Gaming</w:t>
            </w:r>
          </w:p>
          <w:p w:rsidR="00A526B7" w:rsidRPr="00B226B4" w:rsidP="00A526B7" w14:paraId="0DCF33F7" w14:textId="77777777">
            <w:pPr>
              <w:pStyle w:val="NormalBoldBlue"/>
              <w:spacing w:after="0"/>
              <w:rPr>
                <w:sz w:val="18"/>
                <w:szCs w:val="14"/>
              </w:rPr>
            </w:pPr>
            <w:r w:rsidRPr="00B226B4">
              <w:rPr>
                <w:sz w:val="18"/>
                <w:szCs w:val="14"/>
              </w:rPr>
              <w:t>H-I-J-K-L</w:t>
            </w:r>
          </w:p>
          <w:p w:rsidR="00A526B7" w:rsidRPr="00B226B4" w:rsidP="00A526B7" w14:paraId="61093896" w14:textId="77777777">
            <w:pPr>
              <w:pStyle w:val="ListParagraph"/>
              <w:numPr>
                <w:ilvl w:val="0"/>
                <w:numId w:val="18"/>
              </w:numPr>
              <w:spacing w:before="0" w:after="0"/>
              <w:ind w:left="360"/>
              <w:rPr>
                <w:sz w:val="18"/>
                <w:szCs w:val="14"/>
              </w:rPr>
            </w:pPr>
            <w:r w:rsidRPr="00B226B4">
              <w:rPr>
                <w:sz w:val="18"/>
                <w:szCs w:val="14"/>
              </w:rPr>
              <w:t>Institutional Capacity Building</w:t>
            </w:r>
          </w:p>
          <w:p w:rsidR="00A526B7" w:rsidRPr="00B226B4" w:rsidP="00A526B7" w14:paraId="39CCB2A0" w14:textId="77777777">
            <w:pPr>
              <w:pStyle w:val="ListParagraph"/>
              <w:numPr>
                <w:ilvl w:val="0"/>
                <w:numId w:val="18"/>
              </w:numPr>
              <w:spacing w:before="0" w:after="0"/>
              <w:ind w:left="360"/>
              <w:rPr>
                <w:sz w:val="18"/>
                <w:szCs w:val="14"/>
              </w:rPr>
            </w:pPr>
            <w:r w:rsidRPr="00B226B4">
              <w:rPr>
                <w:sz w:val="18"/>
                <w:szCs w:val="14"/>
              </w:rPr>
              <w:t>Language Preservation / Cultural Revitalization</w:t>
            </w:r>
          </w:p>
          <w:p w:rsidR="00A526B7" w:rsidRPr="00B226B4" w:rsidP="00A526B7" w14:paraId="7CED7FAF" w14:textId="77777777">
            <w:pPr>
              <w:pStyle w:val="ListParagraph"/>
              <w:numPr>
                <w:ilvl w:val="0"/>
                <w:numId w:val="18"/>
              </w:numPr>
              <w:spacing w:before="0" w:after="0"/>
              <w:ind w:left="360"/>
              <w:rPr>
                <w:sz w:val="18"/>
                <w:szCs w:val="14"/>
              </w:rPr>
            </w:pPr>
            <w:r w:rsidRPr="00B226B4">
              <w:rPr>
                <w:sz w:val="18"/>
                <w:szCs w:val="14"/>
              </w:rPr>
              <w:t>Literacy: Civic</w:t>
            </w:r>
          </w:p>
          <w:p w:rsidR="00A526B7" w:rsidRPr="00B226B4" w:rsidP="00A526B7" w14:paraId="3E485B6E" w14:textId="77777777">
            <w:pPr>
              <w:pStyle w:val="ListParagraph"/>
              <w:numPr>
                <w:ilvl w:val="0"/>
                <w:numId w:val="18"/>
              </w:numPr>
              <w:spacing w:before="0" w:after="0"/>
              <w:ind w:left="360"/>
              <w:rPr>
                <w:sz w:val="18"/>
                <w:szCs w:val="14"/>
              </w:rPr>
            </w:pPr>
            <w:r w:rsidRPr="00B226B4">
              <w:rPr>
                <w:sz w:val="18"/>
                <w:szCs w:val="14"/>
              </w:rPr>
              <w:t>Literacy: Digital</w:t>
            </w:r>
          </w:p>
          <w:p w:rsidR="00A526B7" w:rsidRPr="00B226B4" w:rsidP="00A526B7" w14:paraId="78E8525D" w14:textId="77777777">
            <w:pPr>
              <w:pStyle w:val="ListParagraph"/>
              <w:numPr>
                <w:ilvl w:val="0"/>
                <w:numId w:val="18"/>
              </w:numPr>
              <w:spacing w:before="0" w:after="0"/>
              <w:ind w:left="360"/>
              <w:rPr>
                <w:sz w:val="18"/>
                <w:szCs w:val="14"/>
              </w:rPr>
            </w:pPr>
            <w:r w:rsidRPr="00B226B4">
              <w:rPr>
                <w:sz w:val="18"/>
                <w:szCs w:val="14"/>
              </w:rPr>
              <w:t>Literacy: Financial</w:t>
            </w:r>
          </w:p>
          <w:p w:rsidR="00A526B7" w:rsidRPr="00B226B4" w:rsidP="00A526B7" w14:paraId="03ACBDF6" w14:textId="77777777">
            <w:pPr>
              <w:pStyle w:val="ListParagraph"/>
              <w:numPr>
                <w:ilvl w:val="0"/>
                <w:numId w:val="18"/>
              </w:numPr>
              <w:spacing w:before="0" w:after="0"/>
              <w:ind w:left="360"/>
              <w:rPr>
                <w:sz w:val="18"/>
                <w:szCs w:val="14"/>
              </w:rPr>
            </w:pPr>
            <w:r w:rsidRPr="00B226B4">
              <w:rPr>
                <w:sz w:val="18"/>
                <w:szCs w:val="14"/>
              </w:rPr>
              <w:t>Literacy: Health and Wellness</w:t>
            </w:r>
          </w:p>
          <w:p w:rsidR="00A526B7" w:rsidRPr="00B226B4" w:rsidP="00A526B7" w14:paraId="150049BB" w14:textId="77777777">
            <w:pPr>
              <w:pStyle w:val="ListParagraph"/>
              <w:numPr>
                <w:ilvl w:val="0"/>
                <w:numId w:val="18"/>
              </w:numPr>
              <w:spacing w:before="0" w:after="0"/>
              <w:ind w:left="360"/>
              <w:rPr>
                <w:sz w:val="18"/>
                <w:szCs w:val="14"/>
              </w:rPr>
            </w:pPr>
            <w:r w:rsidRPr="00B226B4">
              <w:rPr>
                <w:sz w:val="18"/>
                <w:szCs w:val="14"/>
              </w:rPr>
              <w:t>Literacy: Information</w:t>
            </w:r>
          </w:p>
          <w:p w:rsidR="00A526B7" w:rsidRPr="00B226B4" w:rsidP="00A526B7" w14:paraId="471949B9" w14:textId="77777777">
            <w:pPr>
              <w:pStyle w:val="NormalBoldBlue"/>
              <w:spacing w:after="0"/>
              <w:rPr>
                <w:sz w:val="18"/>
                <w:szCs w:val="14"/>
              </w:rPr>
            </w:pPr>
            <w:r w:rsidRPr="00B226B4">
              <w:rPr>
                <w:sz w:val="18"/>
                <w:szCs w:val="14"/>
              </w:rPr>
              <w:t>M-N-O</w:t>
            </w:r>
          </w:p>
          <w:p w:rsidR="00A526B7" w:rsidRPr="00B226B4" w:rsidP="00A526B7" w14:paraId="302E204A" w14:textId="77777777">
            <w:pPr>
              <w:pStyle w:val="ListParagraph"/>
              <w:numPr>
                <w:ilvl w:val="0"/>
                <w:numId w:val="18"/>
              </w:numPr>
              <w:spacing w:before="0" w:after="0"/>
              <w:ind w:left="360"/>
              <w:rPr>
                <w:sz w:val="18"/>
                <w:szCs w:val="14"/>
              </w:rPr>
            </w:pPr>
            <w:r w:rsidRPr="00B226B4">
              <w:rPr>
                <w:sz w:val="18"/>
                <w:szCs w:val="14"/>
              </w:rPr>
              <w:t>Museum and Library Partnerships</w:t>
            </w:r>
          </w:p>
          <w:p w:rsidR="00A526B7" w:rsidRPr="00B226B4" w:rsidP="00A526B7" w14:paraId="749987CD" w14:textId="77777777">
            <w:pPr>
              <w:pStyle w:val="ListParagraph"/>
              <w:numPr>
                <w:ilvl w:val="0"/>
                <w:numId w:val="18"/>
              </w:numPr>
              <w:spacing w:before="0" w:after="0"/>
              <w:ind w:left="360"/>
              <w:rPr>
                <w:sz w:val="18"/>
                <w:szCs w:val="14"/>
              </w:rPr>
            </w:pPr>
            <w:r w:rsidRPr="00B226B4">
              <w:rPr>
                <w:sz w:val="18"/>
                <w:szCs w:val="14"/>
              </w:rPr>
              <w:t>Museum Education Technology</w:t>
            </w:r>
          </w:p>
          <w:p w:rsidR="00A526B7" w:rsidRPr="00B226B4" w:rsidP="00A526B7" w14:paraId="40FBCA45" w14:textId="77777777">
            <w:pPr>
              <w:pStyle w:val="ListParagraph"/>
              <w:numPr>
                <w:ilvl w:val="0"/>
                <w:numId w:val="18"/>
              </w:numPr>
              <w:spacing w:before="0" w:after="0" w:line="240" w:lineRule="auto"/>
              <w:ind w:left="360"/>
              <w:contextualSpacing w:val="0"/>
              <w:rPr>
                <w:sz w:val="18"/>
                <w:szCs w:val="14"/>
              </w:rPr>
            </w:pPr>
            <w:r w:rsidRPr="00B226B4">
              <w:rPr>
                <w:sz w:val="18"/>
                <w:szCs w:val="14"/>
              </w:rPr>
              <w:t>Museum Exhibitions</w:t>
            </w:r>
          </w:p>
          <w:p w:rsidR="00A526B7" w:rsidRPr="00B226B4" w:rsidP="00A526B7" w14:paraId="168B8A37" w14:textId="77777777">
            <w:pPr>
              <w:pStyle w:val="ListParagraph"/>
              <w:numPr>
                <w:ilvl w:val="0"/>
                <w:numId w:val="18"/>
              </w:numPr>
              <w:spacing w:before="0" w:after="0"/>
              <w:ind w:left="360"/>
              <w:rPr>
                <w:sz w:val="18"/>
                <w:szCs w:val="14"/>
              </w:rPr>
            </w:pPr>
            <w:r w:rsidRPr="00B226B4">
              <w:rPr>
                <w:sz w:val="18"/>
                <w:szCs w:val="14"/>
              </w:rPr>
              <w:t>Museum Interpretation</w:t>
            </w:r>
          </w:p>
        </w:tc>
        <w:tc>
          <w:tcPr>
            <w:tcW w:w="4904" w:type="dxa"/>
          </w:tcPr>
          <w:p w:rsidR="00A526B7" w:rsidRPr="00B226B4" w:rsidP="00A526B7" w14:paraId="02422EF5" w14:textId="77777777">
            <w:pPr>
              <w:pStyle w:val="ListParagraph"/>
              <w:numPr>
                <w:ilvl w:val="0"/>
                <w:numId w:val="18"/>
              </w:numPr>
              <w:spacing w:before="0" w:after="0"/>
              <w:ind w:left="360"/>
              <w:rPr>
                <w:sz w:val="18"/>
                <w:szCs w:val="14"/>
              </w:rPr>
            </w:pPr>
            <w:r w:rsidRPr="00B226B4">
              <w:rPr>
                <w:sz w:val="18"/>
                <w:szCs w:val="14"/>
              </w:rPr>
              <w:t>Museum Multilingual Programs / Resos</w:t>
            </w:r>
          </w:p>
          <w:p w:rsidR="00A526B7" w:rsidRPr="00B226B4" w:rsidP="00A526B7" w14:paraId="401031B7" w14:textId="77777777">
            <w:pPr>
              <w:pStyle w:val="ListParagraph"/>
              <w:numPr>
                <w:ilvl w:val="0"/>
                <w:numId w:val="18"/>
              </w:numPr>
              <w:spacing w:before="0" w:after="0"/>
              <w:ind w:left="360"/>
              <w:rPr>
                <w:sz w:val="18"/>
                <w:szCs w:val="14"/>
              </w:rPr>
            </w:pPr>
            <w:r w:rsidRPr="00B226B4">
              <w:rPr>
                <w:sz w:val="18"/>
                <w:szCs w:val="14"/>
              </w:rPr>
              <w:t>Museum Program Evaluations</w:t>
            </w:r>
          </w:p>
          <w:p w:rsidR="00A526B7" w:rsidRPr="00B226B4" w:rsidP="00A526B7" w14:paraId="4850029D" w14:textId="77777777">
            <w:pPr>
              <w:pStyle w:val="ListParagraph"/>
              <w:numPr>
                <w:ilvl w:val="0"/>
                <w:numId w:val="18"/>
              </w:numPr>
              <w:spacing w:before="0" w:after="0"/>
              <w:ind w:left="360"/>
              <w:rPr>
                <w:sz w:val="18"/>
                <w:szCs w:val="14"/>
              </w:rPr>
            </w:pPr>
            <w:r w:rsidRPr="00B226B4">
              <w:rPr>
                <w:sz w:val="18"/>
                <w:szCs w:val="14"/>
              </w:rPr>
              <w:t>Museum Visitor Services</w:t>
            </w:r>
          </w:p>
          <w:p w:rsidR="00A526B7" w:rsidRPr="00B226B4" w:rsidP="00A526B7" w14:paraId="4081164E" w14:textId="77777777">
            <w:pPr>
              <w:pStyle w:val="ListParagraph"/>
              <w:numPr>
                <w:ilvl w:val="0"/>
                <w:numId w:val="18"/>
              </w:numPr>
              <w:spacing w:before="0" w:after="0"/>
              <w:ind w:left="360"/>
              <w:rPr>
                <w:sz w:val="18"/>
                <w:szCs w:val="14"/>
              </w:rPr>
            </w:pPr>
            <w:r w:rsidRPr="00B226B4">
              <w:rPr>
                <w:sz w:val="18"/>
                <w:szCs w:val="14"/>
              </w:rPr>
              <w:t>Museum /Archives / Library Staff Professional Development / Training</w:t>
            </w:r>
          </w:p>
          <w:p w:rsidR="00A526B7" w:rsidRPr="00B226B4" w:rsidP="00A526B7" w14:paraId="33417CF0" w14:textId="77777777">
            <w:pPr>
              <w:pStyle w:val="ListParagraph"/>
              <w:numPr>
                <w:ilvl w:val="0"/>
                <w:numId w:val="18"/>
              </w:numPr>
              <w:spacing w:before="0" w:after="0"/>
              <w:ind w:left="360"/>
              <w:rPr>
                <w:sz w:val="18"/>
                <w:szCs w:val="14"/>
              </w:rPr>
            </w:pPr>
            <w:r w:rsidRPr="00B226B4">
              <w:rPr>
                <w:sz w:val="18"/>
                <w:szCs w:val="14"/>
              </w:rPr>
              <w:t>Open Educational Resources</w:t>
            </w:r>
          </w:p>
          <w:p w:rsidR="00A526B7" w:rsidRPr="00B226B4" w:rsidP="00A526B7" w14:paraId="7262CB6A" w14:textId="77777777">
            <w:pPr>
              <w:pStyle w:val="ListParagraph"/>
              <w:numPr>
                <w:ilvl w:val="0"/>
                <w:numId w:val="18"/>
              </w:numPr>
              <w:spacing w:before="0" w:after="0"/>
              <w:ind w:left="360"/>
              <w:rPr>
                <w:sz w:val="18"/>
                <w:szCs w:val="14"/>
              </w:rPr>
            </w:pPr>
            <w:r w:rsidRPr="00B226B4">
              <w:rPr>
                <w:sz w:val="18"/>
                <w:szCs w:val="14"/>
              </w:rPr>
              <w:t>Oral History</w:t>
            </w:r>
          </w:p>
          <w:p w:rsidR="00A526B7" w:rsidRPr="00B226B4" w:rsidP="00A526B7" w14:paraId="5322A59B" w14:textId="77777777">
            <w:pPr>
              <w:pStyle w:val="NormalBoldBlue"/>
              <w:spacing w:after="0"/>
              <w:rPr>
                <w:sz w:val="18"/>
                <w:szCs w:val="14"/>
              </w:rPr>
            </w:pPr>
            <w:r w:rsidRPr="00B226B4">
              <w:rPr>
                <w:sz w:val="18"/>
                <w:szCs w:val="14"/>
              </w:rPr>
              <w:t>P-Q-R-S</w:t>
            </w:r>
          </w:p>
          <w:p w:rsidR="00A526B7" w:rsidRPr="00B226B4" w:rsidP="00A526B7" w14:paraId="73380E23" w14:textId="77777777">
            <w:pPr>
              <w:pStyle w:val="ListParagraph"/>
              <w:numPr>
                <w:ilvl w:val="0"/>
                <w:numId w:val="18"/>
              </w:numPr>
              <w:spacing w:before="0" w:after="0"/>
              <w:ind w:left="360"/>
              <w:rPr>
                <w:sz w:val="18"/>
                <w:szCs w:val="14"/>
              </w:rPr>
            </w:pPr>
            <w:r w:rsidRPr="00B226B4">
              <w:rPr>
                <w:sz w:val="18"/>
                <w:szCs w:val="14"/>
              </w:rPr>
              <w:t>Pre-K-12 Out of School / Summer Programs</w:t>
            </w:r>
          </w:p>
          <w:p w:rsidR="00A526B7" w:rsidRPr="00B226B4" w:rsidP="00A526B7" w14:paraId="488344F5" w14:textId="77777777">
            <w:pPr>
              <w:pStyle w:val="ListParagraph"/>
              <w:numPr>
                <w:ilvl w:val="0"/>
                <w:numId w:val="18"/>
              </w:numPr>
              <w:spacing w:before="0" w:after="0"/>
              <w:ind w:left="360"/>
              <w:rPr>
                <w:sz w:val="18"/>
                <w:szCs w:val="14"/>
              </w:rPr>
            </w:pPr>
            <w:r w:rsidRPr="00B226B4">
              <w:rPr>
                <w:sz w:val="18"/>
                <w:szCs w:val="14"/>
              </w:rPr>
              <w:t>Pre-K-12 School Programs</w:t>
            </w:r>
          </w:p>
          <w:p w:rsidR="00A526B7" w:rsidRPr="00B226B4" w:rsidP="00A526B7" w14:paraId="6EF948BD" w14:textId="77777777">
            <w:pPr>
              <w:pStyle w:val="ListParagraph"/>
              <w:numPr>
                <w:ilvl w:val="0"/>
                <w:numId w:val="18"/>
              </w:numPr>
              <w:spacing w:before="0" w:after="0"/>
              <w:ind w:left="360"/>
              <w:rPr>
                <w:sz w:val="18"/>
                <w:szCs w:val="14"/>
              </w:rPr>
            </w:pPr>
            <w:r w:rsidRPr="00B226B4">
              <w:rPr>
                <w:sz w:val="18"/>
                <w:szCs w:val="14"/>
              </w:rPr>
              <w:t>Public Programs</w:t>
            </w:r>
          </w:p>
          <w:p w:rsidR="00A526B7" w:rsidRPr="00B226B4" w:rsidP="00A526B7" w14:paraId="6C685D6A" w14:textId="77777777">
            <w:pPr>
              <w:pStyle w:val="ListParagraph"/>
              <w:numPr>
                <w:ilvl w:val="0"/>
                <w:numId w:val="18"/>
              </w:numPr>
              <w:spacing w:before="0" w:after="0"/>
              <w:ind w:left="360"/>
              <w:rPr>
                <w:sz w:val="18"/>
                <w:szCs w:val="14"/>
              </w:rPr>
            </w:pPr>
            <w:r w:rsidRPr="00B226B4">
              <w:rPr>
                <w:sz w:val="18"/>
                <w:szCs w:val="14"/>
              </w:rPr>
              <w:t>Scholarly Communications</w:t>
            </w:r>
          </w:p>
          <w:p w:rsidR="00A526B7" w:rsidRPr="00B226B4" w:rsidP="00A526B7" w14:paraId="7AD494EE" w14:textId="77777777">
            <w:pPr>
              <w:pStyle w:val="ListParagraph"/>
              <w:numPr>
                <w:ilvl w:val="0"/>
                <w:numId w:val="18"/>
              </w:numPr>
              <w:spacing w:before="0" w:after="0"/>
              <w:ind w:left="360"/>
              <w:rPr>
                <w:sz w:val="18"/>
                <w:szCs w:val="14"/>
              </w:rPr>
            </w:pPr>
            <w:r w:rsidRPr="00B226B4">
              <w:rPr>
                <w:sz w:val="18"/>
                <w:szCs w:val="14"/>
              </w:rPr>
              <w:t xml:space="preserve">School Libraries / Librarianship </w:t>
            </w:r>
          </w:p>
          <w:p w:rsidR="00A526B7" w:rsidRPr="00B226B4" w:rsidP="00A526B7" w14:paraId="48625E2E" w14:textId="77777777">
            <w:pPr>
              <w:pStyle w:val="ListParagraph"/>
              <w:numPr>
                <w:ilvl w:val="0"/>
                <w:numId w:val="18"/>
              </w:numPr>
              <w:spacing w:before="0" w:after="0"/>
              <w:ind w:left="360"/>
              <w:rPr>
                <w:sz w:val="18"/>
                <w:szCs w:val="14"/>
              </w:rPr>
            </w:pPr>
            <w:r w:rsidRPr="00B226B4">
              <w:rPr>
                <w:sz w:val="18"/>
                <w:szCs w:val="14"/>
              </w:rPr>
              <w:t>Services and Programs for Adults</w:t>
            </w:r>
          </w:p>
          <w:p w:rsidR="00A526B7" w:rsidRPr="00B226B4" w:rsidP="00A526B7" w14:paraId="00C3DDF6" w14:textId="77777777">
            <w:pPr>
              <w:pStyle w:val="ListParagraph"/>
              <w:numPr>
                <w:ilvl w:val="0"/>
                <w:numId w:val="18"/>
              </w:numPr>
              <w:spacing w:before="0" w:after="0"/>
              <w:ind w:left="360"/>
              <w:rPr>
                <w:sz w:val="18"/>
                <w:szCs w:val="14"/>
              </w:rPr>
            </w:pPr>
            <w:r w:rsidRPr="00B226B4">
              <w:rPr>
                <w:sz w:val="18"/>
                <w:szCs w:val="14"/>
              </w:rPr>
              <w:t xml:space="preserve">Services for Children and Families </w:t>
            </w:r>
          </w:p>
          <w:p w:rsidR="00A526B7" w:rsidRPr="00B226B4" w:rsidP="00A526B7" w14:paraId="7526D246" w14:textId="77777777">
            <w:pPr>
              <w:pStyle w:val="ListParagraph"/>
              <w:numPr>
                <w:ilvl w:val="0"/>
                <w:numId w:val="18"/>
              </w:numPr>
              <w:spacing w:before="0" w:after="0"/>
              <w:ind w:left="360"/>
              <w:rPr>
                <w:sz w:val="18"/>
                <w:szCs w:val="14"/>
              </w:rPr>
            </w:pPr>
            <w:r w:rsidRPr="00B226B4">
              <w:rPr>
                <w:sz w:val="18"/>
                <w:szCs w:val="14"/>
              </w:rPr>
              <w:t>Services for College Students</w:t>
            </w:r>
          </w:p>
          <w:p w:rsidR="00A526B7" w:rsidRPr="00B226B4" w:rsidP="00A526B7" w14:paraId="6D5DB234" w14:textId="77777777">
            <w:pPr>
              <w:pStyle w:val="ListParagraph"/>
              <w:numPr>
                <w:ilvl w:val="0"/>
                <w:numId w:val="18"/>
              </w:numPr>
              <w:spacing w:before="0" w:after="0"/>
              <w:ind w:left="360"/>
              <w:rPr>
                <w:sz w:val="18"/>
                <w:szCs w:val="14"/>
              </w:rPr>
            </w:pPr>
            <w:r w:rsidRPr="00B226B4">
              <w:rPr>
                <w:sz w:val="18"/>
                <w:szCs w:val="14"/>
              </w:rPr>
              <w:t>Services for Emerging Adults</w:t>
            </w:r>
          </w:p>
          <w:p w:rsidR="00A526B7" w:rsidRPr="00B226B4" w:rsidP="00A526B7" w14:paraId="3E8A5420" w14:textId="77777777">
            <w:pPr>
              <w:pStyle w:val="ListParagraph"/>
              <w:numPr>
                <w:ilvl w:val="0"/>
                <w:numId w:val="18"/>
              </w:numPr>
              <w:spacing w:before="0" w:after="0"/>
              <w:ind w:left="360"/>
              <w:rPr>
                <w:sz w:val="18"/>
                <w:szCs w:val="14"/>
              </w:rPr>
            </w:pPr>
            <w:r w:rsidRPr="00B226B4">
              <w:rPr>
                <w:sz w:val="18"/>
                <w:szCs w:val="14"/>
              </w:rPr>
              <w:t>Services for English-Language Learners</w:t>
            </w:r>
          </w:p>
          <w:p w:rsidR="00A526B7" w:rsidRPr="00B226B4" w:rsidP="00A526B7" w14:paraId="5BCA245E" w14:textId="77777777">
            <w:pPr>
              <w:pStyle w:val="ListParagraph"/>
              <w:numPr>
                <w:ilvl w:val="0"/>
                <w:numId w:val="18"/>
              </w:numPr>
              <w:spacing w:before="0" w:after="0"/>
              <w:ind w:left="360"/>
              <w:rPr>
                <w:sz w:val="18"/>
                <w:szCs w:val="14"/>
              </w:rPr>
            </w:pPr>
            <w:r w:rsidRPr="00B226B4">
              <w:rPr>
                <w:sz w:val="18"/>
                <w:szCs w:val="14"/>
              </w:rPr>
              <w:t>Services for Immigrants / Refugees</w:t>
            </w:r>
          </w:p>
          <w:p w:rsidR="00A526B7" w:rsidRPr="00B226B4" w:rsidP="00A526B7" w14:paraId="74E214B2" w14:textId="77777777">
            <w:pPr>
              <w:pStyle w:val="ListParagraph"/>
              <w:numPr>
                <w:ilvl w:val="0"/>
                <w:numId w:val="18"/>
              </w:numPr>
              <w:spacing w:before="0" w:after="0"/>
              <w:ind w:left="360"/>
              <w:rPr>
                <w:sz w:val="18"/>
                <w:szCs w:val="14"/>
              </w:rPr>
            </w:pPr>
            <w:r w:rsidRPr="00B226B4">
              <w:rPr>
                <w:sz w:val="18"/>
                <w:szCs w:val="14"/>
              </w:rPr>
              <w:t>Services for Incarcerated Individuals / Returning Citizens</w:t>
            </w:r>
          </w:p>
          <w:p w:rsidR="00A526B7" w:rsidRPr="00B226B4" w:rsidP="00A526B7" w14:paraId="2040D5BF" w14:textId="77777777">
            <w:pPr>
              <w:pStyle w:val="ListParagraph"/>
              <w:numPr>
                <w:ilvl w:val="0"/>
                <w:numId w:val="18"/>
              </w:numPr>
              <w:spacing w:before="0" w:after="0"/>
              <w:ind w:left="360"/>
              <w:rPr>
                <w:sz w:val="18"/>
                <w:szCs w:val="14"/>
              </w:rPr>
            </w:pPr>
            <w:r w:rsidRPr="00B226B4">
              <w:rPr>
                <w:sz w:val="18"/>
                <w:szCs w:val="14"/>
              </w:rPr>
              <w:t>Services for Individuals who are Neurodivergent</w:t>
            </w:r>
          </w:p>
          <w:p w:rsidR="00A526B7" w:rsidRPr="00B226B4" w:rsidP="00A526B7" w14:paraId="7254B535" w14:textId="77777777">
            <w:pPr>
              <w:pStyle w:val="ListParagraph"/>
              <w:numPr>
                <w:ilvl w:val="0"/>
                <w:numId w:val="18"/>
              </w:numPr>
              <w:spacing w:before="0" w:after="0"/>
              <w:ind w:left="360"/>
              <w:rPr>
                <w:sz w:val="18"/>
                <w:szCs w:val="14"/>
              </w:rPr>
            </w:pPr>
            <w:r w:rsidRPr="00B226B4">
              <w:rPr>
                <w:sz w:val="18"/>
                <w:szCs w:val="14"/>
              </w:rPr>
              <w:t>Services for Individuals with Disabilities</w:t>
            </w:r>
          </w:p>
          <w:p w:rsidR="00A526B7" w:rsidRPr="00B226B4" w:rsidP="00A526B7" w14:paraId="36B8B4A1" w14:textId="77777777">
            <w:pPr>
              <w:pStyle w:val="ListParagraph"/>
              <w:numPr>
                <w:ilvl w:val="0"/>
                <w:numId w:val="18"/>
              </w:numPr>
              <w:spacing w:before="0" w:after="0"/>
              <w:ind w:left="360"/>
              <w:rPr>
                <w:sz w:val="18"/>
                <w:szCs w:val="14"/>
              </w:rPr>
            </w:pPr>
            <w:r w:rsidRPr="00B226B4">
              <w:rPr>
                <w:sz w:val="18"/>
                <w:szCs w:val="14"/>
              </w:rPr>
              <w:t>Services for LGBTQIA+</w:t>
            </w:r>
          </w:p>
          <w:p w:rsidR="00A526B7" w:rsidRPr="00B226B4" w:rsidP="00A526B7" w14:paraId="66F6606C" w14:textId="77777777">
            <w:pPr>
              <w:pStyle w:val="ListParagraph"/>
              <w:numPr>
                <w:ilvl w:val="0"/>
                <w:numId w:val="18"/>
              </w:numPr>
              <w:spacing w:before="0" w:after="0"/>
              <w:ind w:left="360"/>
              <w:rPr>
                <w:sz w:val="18"/>
                <w:szCs w:val="14"/>
              </w:rPr>
            </w:pPr>
            <w:r w:rsidRPr="00B226B4">
              <w:rPr>
                <w:sz w:val="18"/>
                <w:szCs w:val="14"/>
              </w:rPr>
              <w:t>Services for Older Adults</w:t>
            </w:r>
          </w:p>
          <w:p w:rsidR="00A526B7" w:rsidRPr="00B226B4" w:rsidP="00A526B7" w14:paraId="14DE0A92" w14:textId="77777777">
            <w:pPr>
              <w:pStyle w:val="ListParagraph"/>
              <w:numPr>
                <w:ilvl w:val="0"/>
                <w:numId w:val="18"/>
              </w:numPr>
              <w:spacing w:before="0" w:after="0"/>
              <w:ind w:left="360"/>
              <w:rPr>
                <w:sz w:val="18"/>
                <w:szCs w:val="14"/>
              </w:rPr>
            </w:pPr>
            <w:r w:rsidRPr="00B226B4">
              <w:rPr>
                <w:sz w:val="18"/>
                <w:szCs w:val="14"/>
              </w:rPr>
              <w:t>Services for Rural Communities</w:t>
            </w:r>
          </w:p>
          <w:p w:rsidR="00A526B7" w:rsidRPr="00B226B4" w:rsidP="00A526B7" w14:paraId="254835C4" w14:textId="77777777">
            <w:pPr>
              <w:pStyle w:val="ListParagraph"/>
              <w:numPr>
                <w:ilvl w:val="0"/>
                <w:numId w:val="18"/>
              </w:numPr>
              <w:spacing w:before="0" w:after="0"/>
              <w:ind w:left="360"/>
              <w:rPr>
                <w:sz w:val="18"/>
                <w:szCs w:val="14"/>
              </w:rPr>
            </w:pPr>
            <w:r w:rsidRPr="00B226B4">
              <w:rPr>
                <w:sz w:val="18"/>
                <w:szCs w:val="14"/>
              </w:rPr>
              <w:t>Services for Those below the Poverty Line or Unstably Housed</w:t>
            </w:r>
          </w:p>
          <w:p w:rsidR="00A526B7" w:rsidRPr="00B226B4" w:rsidP="00A526B7" w14:paraId="5E4378EB" w14:textId="77777777">
            <w:pPr>
              <w:pStyle w:val="ListParagraph"/>
              <w:numPr>
                <w:ilvl w:val="0"/>
                <w:numId w:val="18"/>
              </w:numPr>
              <w:spacing w:before="0" w:after="0"/>
              <w:ind w:left="360"/>
              <w:rPr>
                <w:sz w:val="18"/>
                <w:szCs w:val="14"/>
              </w:rPr>
            </w:pPr>
            <w:r w:rsidRPr="00B226B4">
              <w:rPr>
                <w:sz w:val="18"/>
                <w:szCs w:val="14"/>
              </w:rPr>
              <w:t>Services for Tribal Communities</w:t>
            </w:r>
          </w:p>
          <w:p w:rsidR="00A526B7" w:rsidRPr="00B226B4" w:rsidP="00A526B7" w14:paraId="5D82AB9B" w14:textId="77777777">
            <w:pPr>
              <w:pStyle w:val="ListParagraph"/>
              <w:numPr>
                <w:ilvl w:val="0"/>
                <w:numId w:val="18"/>
              </w:numPr>
              <w:spacing w:before="0" w:after="0"/>
              <w:ind w:left="360"/>
              <w:rPr>
                <w:sz w:val="18"/>
                <w:szCs w:val="14"/>
              </w:rPr>
            </w:pPr>
            <w:r w:rsidRPr="00B226B4">
              <w:rPr>
                <w:sz w:val="18"/>
                <w:szCs w:val="14"/>
              </w:rPr>
              <w:t>Services for Urban Communities</w:t>
            </w:r>
          </w:p>
          <w:p w:rsidR="00A526B7" w:rsidRPr="00B226B4" w:rsidP="00A526B7" w14:paraId="78FE4A26" w14:textId="77777777">
            <w:pPr>
              <w:pStyle w:val="ListParagraph"/>
              <w:numPr>
                <w:ilvl w:val="0"/>
                <w:numId w:val="18"/>
              </w:numPr>
              <w:spacing w:before="0" w:after="0"/>
              <w:ind w:left="360"/>
              <w:rPr>
                <w:sz w:val="18"/>
                <w:szCs w:val="14"/>
              </w:rPr>
            </w:pPr>
            <w:r w:rsidRPr="00B226B4">
              <w:rPr>
                <w:sz w:val="18"/>
                <w:szCs w:val="14"/>
              </w:rPr>
              <w:t>Services for Veterans / Active-Duty Military</w:t>
            </w:r>
          </w:p>
          <w:p w:rsidR="00A526B7" w:rsidRPr="00B226B4" w:rsidP="00A526B7" w14:paraId="4E6F82C6" w14:textId="77777777">
            <w:pPr>
              <w:pStyle w:val="ListParagraph"/>
              <w:numPr>
                <w:ilvl w:val="0"/>
                <w:numId w:val="18"/>
              </w:numPr>
              <w:spacing w:before="0" w:after="0"/>
              <w:ind w:left="360"/>
              <w:rPr>
                <w:sz w:val="18"/>
                <w:szCs w:val="14"/>
              </w:rPr>
            </w:pPr>
            <w:r w:rsidRPr="00B226B4">
              <w:rPr>
                <w:sz w:val="18"/>
                <w:szCs w:val="14"/>
              </w:rPr>
              <w:t>Services for Teens</w:t>
            </w:r>
          </w:p>
          <w:p w:rsidR="00A526B7" w:rsidRPr="00B226B4" w:rsidP="00A526B7" w14:paraId="26F8C038" w14:textId="77777777">
            <w:pPr>
              <w:pStyle w:val="ListParagraph"/>
              <w:numPr>
                <w:ilvl w:val="0"/>
                <w:numId w:val="18"/>
              </w:numPr>
              <w:spacing w:before="0" w:after="0"/>
              <w:ind w:left="360"/>
              <w:rPr>
                <w:sz w:val="18"/>
                <w:szCs w:val="14"/>
              </w:rPr>
            </w:pPr>
            <w:r w:rsidRPr="00B226B4">
              <w:rPr>
                <w:sz w:val="18"/>
                <w:szCs w:val="14"/>
              </w:rPr>
              <w:t>Shared Infrastructures / Open-Source Software</w:t>
            </w:r>
          </w:p>
          <w:p w:rsidR="00A526B7" w:rsidRPr="00B226B4" w:rsidP="00A526B7" w14:paraId="2FF2F977" w14:textId="77777777">
            <w:pPr>
              <w:pStyle w:val="ListParagraph"/>
              <w:numPr>
                <w:ilvl w:val="0"/>
                <w:numId w:val="18"/>
              </w:numPr>
              <w:spacing w:before="0" w:after="0"/>
              <w:ind w:left="360"/>
              <w:rPr>
                <w:sz w:val="18"/>
                <w:szCs w:val="14"/>
              </w:rPr>
            </w:pPr>
            <w:r w:rsidRPr="00B226B4">
              <w:rPr>
                <w:sz w:val="18"/>
                <w:szCs w:val="14"/>
              </w:rPr>
              <w:t>STEM / STEAM Programming</w:t>
            </w:r>
          </w:p>
          <w:p w:rsidR="00A526B7" w:rsidRPr="00B226B4" w:rsidP="00A526B7" w14:paraId="17590AE5" w14:textId="77777777">
            <w:pPr>
              <w:pStyle w:val="ListParagraph"/>
              <w:numPr>
                <w:ilvl w:val="0"/>
                <w:numId w:val="18"/>
              </w:numPr>
              <w:spacing w:before="0" w:after="0"/>
              <w:ind w:left="360"/>
              <w:rPr>
                <w:sz w:val="18"/>
                <w:szCs w:val="14"/>
              </w:rPr>
            </w:pPr>
            <w:r w:rsidRPr="00B226B4">
              <w:rPr>
                <w:sz w:val="18"/>
                <w:szCs w:val="14"/>
              </w:rPr>
              <w:t>Summer Services</w:t>
            </w:r>
          </w:p>
          <w:p w:rsidR="00A526B7" w:rsidRPr="00B226B4" w:rsidP="00A526B7" w14:paraId="4E03C3AA" w14:textId="77777777">
            <w:pPr>
              <w:pStyle w:val="NormalBoldBlue"/>
              <w:spacing w:before="0" w:after="0" w:line="240" w:lineRule="auto"/>
              <w:rPr>
                <w:sz w:val="18"/>
                <w:szCs w:val="14"/>
              </w:rPr>
            </w:pPr>
            <w:r w:rsidRPr="00B226B4">
              <w:rPr>
                <w:sz w:val="18"/>
                <w:szCs w:val="14"/>
              </w:rPr>
              <w:t>T-U-V-W-X-Y-Z</w:t>
            </w:r>
          </w:p>
          <w:p w:rsidR="00A526B7" w:rsidRPr="00B226B4" w:rsidP="00A526B7" w14:paraId="01762DBF" w14:textId="77777777">
            <w:pPr>
              <w:pStyle w:val="ListParagraph"/>
              <w:numPr>
                <w:ilvl w:val="0"/>
                <w:numId w:val="18"/>
              </w:numPr>
              <w:spacing w:before="0" w:after="0"/>
              <w:ind w:left="360"/>
              <w:rPr>
                <w:sz w:val="18"/>
                <w:szCs w:val="14"/>
              </w:rPr>
            </w:pPr>
            <w:r w:rsidRPr="00B226B4">
              <w:rPr>
                <w:sz w:val="18"/>
                <w:szCs w:val="14"/>
              </w:rPr>
              <w:t>Teacher / Educator Professional Development</w:t>
            </w:r>
          </w:p>
          <w:p w:rsidR="00A526B7" w:rsidRPr="00B226B4" w:rsidP="00A526B7" w14:paraId="2DC5BBD3" w14:textId="77777777">
            <w:pPr>
              <w:pStyle w:val="ListParagraph"/>
              <w:numPr>
                <w:ilvl w:val="0"/>
                <w:numId w:val="18"/>
              </w:numPr>
              <w:spacing w:before="0" w:after="0"/>
              <w:ind w:left="360"/>
              <w:rPr>
                <w:sz w:val="18"/>
                <w:szCs w:val="14"/>
              </w:rPr>
            </w:pPr>
            <w:r w:rsidRPr="00B226B4">
              <w:rPr>
                <w:sz w:val="18"/>
                <w:szCs w:val="14"/>
              </w:rPr>
              <w:t>Web Archiving</w:t>
            </w:r>
          </w:p>
          <w:p w:rsidR="00A526B7" w:rsidRPr="00B226B4" w:rsidP="00A526B7" w14:paraId="15C3536A" w14:textId="77777777">
            <w:pPr>
              <w:pStyle w:val="ListParagraph"/>
              <w:numPr>
                <w:ilvl w:val="0"/>
                <w:numId w:val="18"/>
              </w:numPr>
              <w:spacing w:before="0" w:after="0"/>
              <w:ind w:left="360"/>
              <w:rPr>
                <w:sz w:val="18"/>
                <w:szCs w:val="14"/>
              </w:rPr>
            </w:pPr>
            <w:r w:rsidRPr="00B226B4">
              <w:rPr>
                <w:sz w:val="18"/>
                <w:szCs w:val="14"/>
              </w:rPr>
              <w:t xml:space="preserve">Website Creation / Enhancement </w:t>
            </w:r>
          </w:p>
          <w:p w:rsidR="008B5D59" w:rsidRPr="009059B2" w:rsidP="009059B2" w14:paraId="0163CC9C" w14:textId="3F7CB784">
            <w:pPr>
              <w:pStyle w:val="ListParagraph"/>
              <w:numPr>
                <w:ilvl w:val="0"/>
                <w:numId w:val="18"/>
              </w:numPr>
              <w:spacing w:before="0" w:after="0"/>
              <w:ind w:left="360"/>
              <w:rPr>
                <w:sz w:val="18"/>
                <w:szCs w:val="14"/>
              </w:rPr>
            </w:pPr>
            <w:r w:rsidRPr="00B226B4">
              <w:rPr>
                <w:sz w:val="18"/>
                <w:szCs w:val="14"/>
              </w:rPr>
              <w:t>Workforce Development</w:t>
            </w:r>
          </w:p>
        </w:tc>
      </w:tr>
    </w:tbl>
    <w:p w:rsidR="00A93F16" w:rsidP="00B0114A" w14:paraId="3A989F10" w14:textId="24F07197">
      <w:pPr>
        <w:pStyle w:val="Heading5"/>
      </w:pPr>
      <w:bookmarkStart w:id="91" w:name="_Library_Services_Plan"/>
      <w:bookmarkEnd w:id="91"/>
      <w:r>
        <w:t>Library Services Plan</w:t>
      </w:r>
    </w:p>
    <w:p w:rsidR="00364EA8" w:rsidRPr="00327CFF" w:rsidP="00B0114A" w14:paraId="360215F1" w14:textId="541DC80B">
      <w:pPr>
        <w:spacing w:after="247"/>
        <w:rPr>
          <w:color w:val="auto"/>
        </w:rPr>
      </w:pPr>
      <w:r w:rsidRPr="00327CFF">
        <w:t xml:space="preserve">Create a document using these guidelines and tips as you respond to questions for the two sections below: </w:t>
      </w:r>
    </w:p>
    <w:p w:rsidR="00364EA8" w:rsidRPr="00327CFF" w:rsidP="008843F7" w14:paraId="09107EC5" w14:textId="20062A7E">
      <w:pPr>
        <w:pStyle w:val="ListParagraph"/>
        <w:widowControl w:val="0"/>
        <w:numPr>
          <w:ilvl w:val="0"/>
          <w:numId w:val="42"/>
        </w:numPr>
        <w:spacing w:after="0" w:line="240" w:lineRule="auto"/>
        <w:contextualSpacing w:val="0"/>
        <w:rPr>
          <w:rFonts w:eastAsia="Franklin Gothic Book" w:cs="Franklin Gothic Book"/>
        </w:rPr>
      </w:pPr>
      <w:r>
        <w:rPr>
          <w:rFonts w:eastAsia="Franklin Gothic Book" w:cs="Franklin Gothic Book"/>
        </w:rPr>
        <w:t>We recommend limiting</w:t>
      </w:r>
      <w:r w:rsidRPr="00327CFF">
        <w:rPr>
          <w:rFonts w:eastAsia="Franklin Gothic Book" w:cs="Franklin Gothic Book"/>
        </w:rPr>
        <w:t xml:space="preserve"> the Library Services Plan to </w:t>
      </w:r>
      <w:r w:rsidR="00A171BD">
        <w:rPr>
          <w:rFonts w:eastAsia="Franklin Gothic Book" w:cs="Franklin Gothic Book"/>
        </w:rPr>
        <w:t>two</w:t>
      </w:r>
      <w:r w:rsidRPr="00327CFF">
        <w:rPr>
          <w:rFonts w:eastAsia="Franklin Gothic Book" w:cs="Franklin Gothic Book"/>
        </w:rPr>
        <w:t xml:space="preserve"> single-spaced, numbered pages. </w:t>
      </w:r>
    </w:p>
    <w:p w:rsidR="00364EA8" w:rsidRPr="00327CFF" w:rsidP="008843F7" w14:paraId="58DBF23A"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Use at least 0.5-inch margins on all sides, standard font, and font size of at least eleven points.</w:t>
      </w:r>
    </w:p>
    <w:p w:rsidR="00364EA8" w:rsidRPr="002F2577" w:rsidP="002F2577" w14:paraId="08E890C9"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Be clear and concise with a minimum of technical jargon and acronyms.</w:t>
      </w:r>
    </w:p>
    <w:p w:rsidR="009B3CF2" w:rsidRPr="002F2577" w:rsidP="004F0BE7" w14:paraId="356A1591" w14:textId="05F9A34C">
      <w:pPr>
        <w:pStyle w:val="ListParagraph"/>
        <w:widowControl w:val="0"/>
        <w:numPr>
          <w:ilvl w:val="0"/>
          <w:numId w:val="42"/>
        </w:numPr>
        <w:spacing w:after="240" w:line="240" w:lineRule="auto"/>
        <w:contextualSpacing w:val="0"/>
        <w:rPr>
          <w:rFonts w:eastAsia="Franklin Gothic Book" w:cs="Franklin Gothic Book"/>
        </w:rPr>
      </w:pPr>
      <w:r w:rsidRPr="00086822">
        <w:rPr>
          <w:rFonts w:eastAsia="Franklin Gothic Book" w:cs="Franklin Gothic Book"/>
        </w:rPr>
        <w:t>Save your document as a PDF and use Plan.pdf as its file name.</w:t>
      </w:r>
    </w:p>
    <w:p w:rsidR="00364EA8" w:rsidRPr="00327CFF" w:rsidP="008843F7" w14:paraId="77D13C24" w14:textId="0BBC1799">
      <w:pPr>
        <w:widowControl w:val="0"/>
        <w:spacing w:before="0" w:after="160" w:line="259" w:lineRule="auto"/>
      </w:pPr>
      <w:r w:rsidRPr="00327CFF">
        <w:t xml:space="preserve">Organize your Library Services Plan into two section headings: Narrative and Budget Summary. </w:t>
      </w:r>
      <w:r w:rsidR="009852A4">
        <w:t>Please address the following questions in each section</w:t>
      </w:r>
      <w:r w:rsidR="004F0BE7">
        <w:t>.</w:t>
      </w:r>
    </w:p>
    <w:p w:rsidR="00C10770" w:rsidP="008843F7" w14:paraId="1AADE64B" w14:textId="4759DD55">
      <w:pPr>
        <w:pStyle w:val="TableHeaderRow"/>
      </w:pPr>
      <w:r w:rsidRPr="00327CFF">
        <w:t>Narrative</w:t>
      </w:r>
    </w:p>
    <w:p w:rsidR="009B3CF2" w:rsidP="008843F7" w14:paraId="14AF76EB" w14:textId="6882B830">
      <w:pPr>
        <w:pStyle w:val="ListParagraph"/>
        <w:widowControl w:val="0"/>
        <w:numPr>
          <w:ilvl w:val="0"/>
          <w:numId w:val="55"/>
        </w:numPr>
        <w:spacing w:line="240" w:lineRule="auto"/>
        <w:contextualSpacing w:val="0"/>
        <w:rPr>
          <w:rFonts w:eastAsia="Franklin Gothic Book" w:cs="Franklin Gothic Book"/>
        </w:rPr>
      </w:pPr>
      <w:r w:rsidRPr="3A1567CE">
        <w:t>What activities will be the focus of your work this year?</w:t>
      </w:r>
    </w:p>
    <w:p w:rsidR="00364EA8" w:rsidRPr="00291706" w:rsidP="008843F7" w14:paraId="266285E9" w14:textId="01537073">
      <w:pPr>
        <w:pStyle w:val="ListParagraph"/>
        <w:widowControl w:val="0"/>
        <w:numPr>
          <w:ilvl w:val="0"/>
          <w:numId w:val="55"/>
        </w:numPr>
        <w:spacing w:line="240" w:lineRule="auto"/>
        <w:contextualSpacing w:val="0"/>
        <w:rPr>
          <w:rFonts w:eastAsia="Franklin Gothic Book" w:cs="Franklin Gothic Book"/>
        </w:rPr>
      </w:pPr>
      <w:r w:rsidRPr="00291706">
        <w:rPr>
          <w:rFonts w:eastAsia="Franklin Gothic Book" w:cs="Franklin Gothic Book"/>
        </w:rPr>
        <w:t xml:space="preserve">Will you </w:t>
      </w:r>
      <w:r w:rsidRPr="00291706" w:rsidR="0D1F6855">
        <w:rPr>
          <w:rFonts w:eastAsia="Franklin Gothic Book" w:cs="Franklin Gothic Book"/>
        </w:rPr>
        <w:t xml:space="preserve">partner with other </w:t>
      </w:r>
      <w:r w:rsidRPr="00291706" w:rsidR="5ED104BC">
        <w:rPr>
          <w:rFonts w:eastAsia="Franklin Gothic Book" w:cs="Franklin Gothic Book"/>
        </w:rPr>
        <w:t xml:space="preserve">departments or </w:t>
      </w:r>
      <w:r w:rsidRPr="00291706" w:rsidR="0D1F6855">
        <w:rPr>
          <w:rFonts w:eastAsia="Franklin Gothic Book" w:cs="Franklin Gothic Book"/>
        </w:rPr>
        <w:t>institutions,</w:t>
      </w:r>
      <w:r w:rsidRPr="00291706">
        <w:rPr>
          <w:rFonts w:eastAsia="Franklin Gothic Book" w:cs="Franklin Gothic Book"/>
        </w:rPr>
        <w:t xml:space="preserve"> inside or outside the library, </w:t>
      </w:r>
      <w:r w:rsidRPr="00291706" w:rsidR="00E061F0">
        <w:rPr>
          <w:rFonts w:eastAsia="Franklin Gothic Book" w:cs="Franklin Gothic Book"/>
        </w:rPr>
        <w:t>T</w:t>
      </w:r>
      <w:r w:rsidRPr="00291706">
        <w:rPr>
          <w:rFonts w:eastAsia="Franklin Gothic Book" w:cs="Franklin Gothic Book"/>
        </w:rPr>
        <w:t xml:space="preserve">ribe, or community? If so, </w:t>
      </w:r>
      <w:r w:rsidRPr="00291706" w:rsidR="3320B96D">
        <w:rPr>
          <w:rFonts w:eastAsia="Franklin Gothic Book" w:cs="Franklin Gothic Book"/>
        </w:rPr>
        <w:t>please provide a list of partners.</w:t>
      </w:r>
    </w:p>
    <w:p w:rsidR="009B3CF2" w:rsidP="008843F7" w14:paraId="7FE61FF1" w14:textId="77777777">
      <w:pPr>
        <w:pStyle w:val="ListParagraph"/>
        <w:widowControl w:val="0"/>
        <w:numPr>
          <w:ilvl w:val="0"/>
          <w:numId w:val="55"/>
        </w:numPr>
        <w:spacing w:line="240" w:lineRule="auto"/>
        <w:contextualSpacing w:val="0"/>
      </w:pPr>
      <w:r w:rsidRPr="3A1567CE">
        <w:t xml:space="preserve">What results do you plan to achieve? </w:t>
      </w:r>
    </w:p>
    <w:p w:rsidR="00364EA8" w:rsidP="008843F7" w14:paraId="2CB7FC9C" w14:textId="23D3697B">
      <w:pPr>
        <w:pStyle w:val="ListParagraph"/>
        <w:widowControl w:val="0"/>
        <w:numPr>
          <w:ilvl w:val="0"/>
          <w:numId w:val="55"/>
        </w:numPr>
        <w:spacing w:line="240" w:lineRule="auto"/>
        <w:contextualSpacing w:val="0"/>
      </w:pPr>
      <w:r>
        <w:t>How will you</w:t>
      </w:r>
      <w:r w:rsidR="5B1C1A3F">
        <w:t xml:space="preserve"> monitor and</w:t>
      </w:r>
      <w:r>
        <w:t xml:space="preserve"> measure success?</w:t>
      </w:r>
      <w:r w:rsidR="07DBEC0C">
        <w:t xml:space="preserve"> </w:t>
      </w:r>
      <w:r w:rsidR="277BD6C1">
        <w:t>(</w:t>
      </w:r>
      <w:r w:rsidR="07DBEC0C">
        <w:t xml:space="preserve">When completing the final performance report, </w:t>
      </w:r>
      <w:r w:rsidR="009B3CF2">
        <w:t>you</w:t>
      </w:r>
      <w:r w:rsidR="07DBEC0C">
        <w:t xml:space="preserve"> will be asked to rank how well you believe you completed the award in terms of effectiveness and timeliness</w:t>
      </w:r>
      <w:r w:rsidR="2B1006EC">
        <w:t>).</w:t>
      </w:r>
    </w:p>
    <w:p w:rsidR="002F2577" w:rsidP="002F2577" w14:paraId="65DA2BD7" w14:textId="3334EE36">
      <w:pPr>
        <w:widowControl w:val="0"/>
        <w:spacing w:line="240" w:lineRule="auto"/>
      </w:pPr>
      <w:r>
        <w:t xml:space="preserve">See below for an example of what the Narrative section of a Library Services Plan </w:t>
      </w:r>
      <w:r w:rsidR="00C56B86">
        <w:t>might</w:t>
      </w:r>
      <w:r>
        <w:t xml:space="preserve"> look like</w:t>
      </w:r>
      <w:r w:rsidR="00676E72">
        <w:t>.</w:t>
      </w:r>
      <w:r>
        <w:t xml:space="preserve"> </w:t>
      </w:r>
    </w:p>
    <w:p w:rsidR="009B6433" w:rsidP="007D1DA5" w14:paraId="571A3A16" w14:textId="6D9B9EF9">
      <w:pPr>
        <w:pStyle w:val="Caption"/>
        <w:jc w:val="center"/>
        <w:rPr>
          <w:sz w:val="22"/>
          <w:szCs w:val="22"/>
        </w:rPr>
      </w:pPr>
      <w:r>
        <w:rPr>
          <w:noProof/>
        </w:rPr>
        <w:drawing>
          <wp:inline distT="0" distB="0" distL="0" distR="0">
            <wp:extent cx="5182049" cy="5220152"/>
            <wp:effectExtent l="19050" t="19050" r="19050" b="19050"/>
            <wp:docPr id="1363935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35161" name=""/>
                    <pic:cNvPicPr/>
                  </pic:nvPicPr>
                  <pic:blipFill>
                    <a:blip xmlns:r="http://schemas.openxmlformats.org/officeDocument/2006/relationships" r:embed="rId98"/>
                    <a:stretch>
                      <a:fillRect/>
                    </a:stretch>
                  </pic:blipFill>
                  <pic:spPr>
                    <a:xfrm>
                      <a:off x="0" y="0"/>
                      <a:ext cx="5182049" cy="5220152"/>
                    </a:xfrm>
                    <a:prstGeom prst="rect">
                      <a:avLst/>
                    </a:prstGeom>
                    <a:ln>
                      <a:solidFill>
                        <a:schemeClr val="accent5">
                          <a:lumMod val="50000"/>
                        </a:schemeClr>
                      </a:solidFill>
                    </a:ln>
                  </pic:spPr>
                </pic:pic>
              </a:graphicData>
            </a:graphic>
          </wp:inline>
        </w:drawing>
      </w:r>
    </w:p>
    <w:p w:rsidR="007D1DA5" w:rsidRPr="009059B2" w:rsidP="00961B1C" w14:paraId="4F191197" w14:textId="1E3AF6C9">
      <w:pPr>
        <w:pStyle w:val="Caption"/>
        <w:jc w:val="center"/>
        <w:rPr>
          <w:sz w:val="22"/>
          <w:szCs w:val="22"/>
        </w:rPr>
      </w:pPr>
      <w:r w:rsidRPr="009059B2">
        <w:rPr>
          <w:sz w:val="22"/>
          <w:szCs w:val="22"/>
        </w:rPr>
        <w:t xml:space="preserve">Figure </w:t>
      </w:r>
      <w:r w:rsidRPr="009059B2">
        <w:rPr>
          <w:sz w:val="22"/>
          <w:szCs w:val="22"/>
        </w:rPr>
        <w:fldChar w:fldCharType="begin"/>
      </w:r>
      <w:r w:rsidRPr="009059B2">
        <w:rPr>
          <w:sz w:val="22"/>
          <w:szCs w:val="22"/>
        </w:rPr>
        <w:instrText xml:space="preserve"> SEQ Figure \* ARABIC </w:instrText>
      </w:r>
      <w:r w:rsidRPr="009059B2">
        <w:rPr>
          <w:sz w:val="22"/>
          <w:szCs w:val="22"/>
        </w:rPr>
        <w:fldChar w:fldCharType="separate"/>
      </w:r>
      <w:r w:rsidRPr="009059B2" w:rsidR="000206CE">
        <w:rPr>
          <w:noProof/>
          <w:sz w:val="22"/>
          <w:szCs w:val="22"/>
        </w:rPr>
        <w:t>1</w:t>
      </w:r>
      <w:r w:rsidRPr="009059B2">
        <w:rPr>
          <w:sz w:val="22"/>
          <w:szCs w:val="22"/>
        </w:rPr>
        <w:fldChar w:fldCharType="end"/>
      </w:r>
      <w:r w:rsidRPr="009059B2">
        <w:rPr>
          <w:sz w:val="22"/>
          <w:szCs w:val="22"/>
        </w:rPr>
        <w:t xml:space="preserve"> - Example Library Services Plan Narrative</w:t>
      </w:r>
    </w:p>
    <w:p w:rsidR="002F2577" w:rsidP="00676E72" w14:paraId="2D0F177C" w14:textId="111CEAF8">
      <w:pPr>
        <w:widowControl w:val="0"/>
        <w:spacing w:line="240" w:lineRule="auto"/>
        <w:jc w:val="center"/>
      </w:pPr>
    </w:p>
    <w:p w:rsidR="00364EA8" w:rsidRPr="00327CFF" w:rsidP="008843F7" w14:paraId="2962B2A8" w14:textId="77777777">
      <w:pPr>
        <w:pStyle w:val="TableHeaderRow"/>
        <w:rPr>
          <w:i/>
          <w:color w:val="auto"/>
        </w:rPr>
      </w:pPr>
      <w:r w:rsidRPr="008843F7">
        <w:t>Budget Summary</w:t>
      </w:r>
    </w:p>
    <w:p w:rsidR="5864F4B8" w:rsidP="001071AC" w14:paraId="4215E4D5" w14:textId="235D7983">
      <w:pPr>
        <w:pStyle w:val="ListParagraph"/>
        <w:widowControl w:val="0"/>
        <w:numPr>
          <w:ilvl w:val="0"/>
          <w:numId w:val="55"/>
        </w:numPr>
        <w:spacing w:line="240" w:lineRule="auto"/>
        <w:contextualSpacing w:val="0"/>
        <w:rPr>
          <w:rFonts w:eastAsia="Calibri"/>
        </w:rPr>
      </w:pPr>
      <w:r>
        <w:t>Follow the order of the IMLS Budget Form’s section headings</w:t>
      </w:r>
      <w:r w:rsidR="00CA033A">
        <w:rPr>
          <w:rFonts w:eastAsia="Calibri"/>
        </w:rPr>
        <w:t xml:space="preserve"> and </w:t>
      </w:r>
      <w:r w:rsidRPr="3B678AF9">
        <w:rPr>
          <w:rFonts w:eastAsia="Calibri"/>
        </w:rPr>
        <w:t xml:space="preserve">explain how you determined each line-item dollar amount. </w:t>
      </w:r>
    </w:p>
    <w:p w:rsidR="004E57D7" w:rsidRPr="00846F21" w:rsidP="001071AC" w14:paraId="7B5A5CF1" w14:textId="73299470">
      <w:pPr>
        <w:pStyle w:val="ListParagraph"/>
        <w:widowControl w:val="0"/>
        <w:numPr>
          <w:ilvl w:val="0"/>
          <w:numId w:val="55"/>
        </w:numPr>
        <w:spacing w:line="240" w:lineRule="auto"/>
        <w:contextualSpacing w:val="0"/>
        <w:rPr>
          <w:rFonts w:eastAsia="Calibri"/>
          <w:szCs w:val="24"/>
        </w:rPr>
      </w:pPr>
      <w:r>
        <w:t>How frequently will you draw down funds (as spent, quarterly, or only once at the end of the year)?</w:t>
      </w:r>
    </w:p>
    <w:p w:rsidR="004E57D7" w:rsidP="60F51C59" w14:paraId="0862ECF9" w14:textId="544DD976">
      <w:pPr>
        <w:pStyle w:val="ListParagraph"/>
        <w:widowControl w:val="0"/>
        <w:spacing w:after="0" w:line="240" w:lineRule="auto"/>
        <w:ind w:left="0" w:firstLine="0"/>
        <w:rPr>
          <w:rFonts w:eastAsia="Calibri"/>
        </w:rPr>
      </w:pPr>
      <w:r>
        <w:rPr>
          <w:rFonts w:eastAsia="Calibri"/>
        </w:rPr>
        <w:t>See below for an example of what the Budget Summary section of a Library Services Plan might look like.</w:t>
      </w:r>
    </w:p>
    <w:p w:rsidR="0015027D" w:rsidP="60F51C59" w14:paraId="6F940965" w14:textId="77777777">
      <w:pPr>
        <w:pStyle w:val="ListParagraph"/>
        <w:widowControl w:val="0"/>
        <w:spacing w:after="0" w:line="240" w:lineRule="auto"/>
        <w:ind w:left="0" w:firstLine="0"/>
        <w:rPr>
          <w:rFonts w:eastAsia="Calibri"/>
        </w:rPr>
      </w:pPr>
    </w:p>
    <w:p w:rsidR="000206CE" w:rsidP="009059B2" w14:paraId="34987553" w14:textId="11F02562">
      <w:pPr>
        <w:pStyle w:val="ListParagraph"/>
        <w:keepNext/>
        <w:widowControl w:val="0"/>
        <w:spacing w:after="0" w:line="240" w:lineRule="auto"/>
        <w:ind w:left="0" w:firstLine="0"/>
        <w:jc w:val="center"/>
      </w:pPr>
      <w:r w:rsidRPr="000206CE">
        <w:rPr>
          <w:noProof/>
        </w:rPr>
        <w:t xml:space="preserve"> </w:t>
      </w:r>
      <w:r>
        <w:rPr>
          <w:noProof/>
        </w:rPr>
        <w:drawing>
          <wp:inline distT="0" distB="0" distL="0" distR="0">
            <wp:extent cx="5334462" cy="5524979"/>
            <wp:effectExtent l="19050" t="19050" r="19050" b="19050"/>
            <wp:docPr id="1074663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63726" name="Picture 1" descr="Text, letter&#10;&#10;Description automatically generated"/>
                    <pic:cNvPicPr/>
                  </pic:nvPicPr>
                  <pic:blipFill>
                    <a:blip xmlns:r="http://schemas.openxmlformats.org/officeDocument/2006/relationships" r:embed="rId99"/>
                    <a:stretch>
                      <a:fillRect/>
                    </a:stretch>
                  </pic:blipFill>
                  <pic:spPr>
                    <a:xfrm>
                      <a:off x="0" y="0"/>
                      <a:ext cx="5334462" cy="5524979"/>
                    </a:xfrm>
                    <a:prstGeom prst="rect">
                      <a:avLst/>
                    </a:prstGeom>
                    <a:ln>
                      <a:solidFill>
                        <a:schemeClr val="accent5">
                          <a:lumMod val="50000"/>
                        </a:schemeClr>
                      </a:solidFill>
                    </a:ln>
                  </pic:spPr>
                </pic:pic>
              </a:graphicData>
            </a:graphic>
          </wp:inline>
        </w:drawing>
      </w:r>
    </w:p>
    <w:p w:rsidR="00C714C6" w:rsidRPr="000429AE" w:rsidP="000429AE" w14:paraId="699ACBAE" w14:textId="16008E3E">
      <w:pPr>
        <w:pStyle w:val="Caption"/>
        <w:jc w:val="center"/>
        <w:rPr>
          <w:rFonts w:eastAsia="Calibri"/>
          <w:sz w:val="22"/>
          <w:szCs w:val="22"/>
        </w:rPr>
      </w:pPr>
      <w:r w:rsidRPr="000429AE">
        <w:rPr>
          <w:sz w:val="22"/>
          <w:szCs w:val="22"/>
        </w:rPr>
        <w:t xml:space="preserve">Figure </w:t>
      </w:r>
      <w:r w:rsidRPr="000429AE">
        <w:rPr>
          <w:sz w:val="22"/>
          <w:szCs w:val="22"/>
        </w:rPr>
        <w:fldChar w:fldCharType="begin"/>
      </w:r>
      <w:r w:rsidRPr="000429AE">
        <w:rPr>
          <w:sz w:val="22"/>
          <w:szCs w:val="22"/>
        </w:rPr>
        <w:instrText xml:space="preserve"> SEQ Figure \* ARABIC </w:instrText>
      </w:r>
      <w:r w:rsidRPr="000429AE">
        <w:rPr>
          <w:sz w:val="22"/>
          <w:szCs w:val="22"/>
        </w:rPr>
        <w:fldChar w:fldCharType="separate"/>
      </w:r>
      <w:r w:rsidRPr="000429AE">
        <w:rPr>
          <w:noProof/>
          <w:sz w:val="22"/>
          <w:szCs w:val="22"/>
        </w:rPr>
        <w:t>2</w:t>
      </w:r>
      <w:r w:rsidRPr="000429AE">
        <w:rPr>
          <w:sz w:val="22"/>
          <w:szCs w:val="22"/>
        </w:rPr>
        <w:fldChar w:fldCharType="end"/>
      </w:r>
      <w:r w:rsidRPr="000429AE">
        <w:rPr>
          <w:sz w:val="22"/>
          <w:szCs w:val="22"/>
        </w:rPr>
        <w:t xml:space="preserve"> - Example Library Services Plan Budget Summary</w:t>
      </w:r>
    </w:p>
    <w:p w:rsidR="00A03F4F" w:rsidRPr="00427981" w:rsidP="00B0114A" w14:paraId="2F197935" w14:textId="02395A87">
      <w:pPr>
        <w:pStyle w:val="Heading5"/>
      </w:pPr>
      <w:bookmarkStart w:id="92" w:name="_Invited_Full_Proposal"/>
      <w:bookmarkStart w:id="93" w:name="_Schedule_of_Completion"/>
      <w:bookmarkStart w:id="94" w:name="_Performance_Measurement_Plan_1"/>
      <w:bookmarkStart w:id="95" w:name="_IMLS_Budget_Form_1"/>
      <w:bookmarkEnd w:id="92"/>
      <w:bookmarkEnd w:id="93"/>
      <w:bookmarkEnd w:id="94"/>
      <w:bookmarkEnd w:id="95"/>
      <w:r w:rsidRPr="00427981">
        <w:t>IMLS Budget Form</w:t>
      </w:r>
    </w:p>
    <w:p w:rsidR="00C82273" w:rsidRPr="00BD7CBA" w:rsidP="00B0114A" w14:paraId="207AC821" w14:textId="59E1852F">
      <w:r w:rsidRPr="00BD7CBA">
        <w:t xml:space="preserve">Make sure that JavaScript is enabled in your web browser. Download the </w:t>
      </w:r>
      <w:hyperlink r:id="rId100">
        <w:r w:rsidRPr="00BC15F5">
          <w:rPr>
            <w:rStyle w:val="Hyperlink"/>
          </w:rPr>
          <w:t>IMLS Budget Form (PDF, 1.</w:t>
        </w:r>
        <w:r>
          <w:rPr>
            <w:rStyle w:val="Hyperlink"/>
          </w:rPr>
          <w:t>6</w:t>
        </w:r>
        <w:r w:rsidRPr="00BC15F5">
          <w:rPr>
            <w:rStyle w:val="Hyperlink"/>
          </w:rPr>
          <w:t>MB)</w:t>
        </w:r>
      </w:hyperlink>
      <w:hyperlink r:id="rId101">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82273" w:rsidRPr="00BD7CBA" w:rsidP="00B0114A" w14:paraId="215C5ED9" w14:textId="5A5154CB">
      <w:r>
        <w:rPr>
          <w:noProof/>
        </w:rPr>
        <mc:AlternateContent>
          <mc:Choice Requires="wpg">
            <w:drawing>
              <wp:anchor distT="0" distB="0" distL="114300" distR="114300" simplePos="0" relativeHeight="251692032" behindDoc="0" locked="0" layoutInCell="1" allowOverlap="1">
                <wp:simplePos x="0" y="0"/>
                <wp:positionH relativeFrom="column">
                  <wp:posOffset>48126</wp:posOffset>
                </wp:positionH>
                <wp:positionV relativeFrom="paragraph">
                  <wp:posOffset>523039</wp:posOffset>
                </wp:positionV>
                <wp:extent cx="5800725" cy="1195070"/>
                <wp:effectExtent l="0" t="0" r="28575" b="24130"/>
                <wp:wrapSquare wrapText="bothSides"/>
                <wp:docPr id="1635930642"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95070"/>
                          <a:chOff x="0" y="0"/>
                          <a:chExt cx="5800725" cy="1195070"/>
                        </a:xfrm>
                      </wpg:grpSpPr>
                      <wps:wsp xmlns:wps="http://schemas.microsoft.com/office/word/2010/wordprocessingShape">
                        <wps:cNvPr id="130824016" name="Rectangle 22"/>
                        <wps:cNvSpPr/>
                        <wps:spPr>
                          <a:xfrm>
                            <a:off x="0" y="0"/>
                            <a:ext cx="5800725" cy="119507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82273" w:rsidP="00C82273" w14:textId="7EEE64AB">
                              <w:pPr>
                                <w:ind w:left="720"/>
                              </w:pPr>
                              <w:r>
                                <w:t xml:space="preserve">Learn more about the regulations and requirements related to cost principles for </w:t>
                              </w:r>
                              <w:r w:rsidR="00AD223A">
                                <w:t>F</w:t>
                              </w:r>
                              <w:r>
                                <w:t>ederal awards:</w:t>
                              </w:r>
                            </w:p>
                            <w:p w:rsidR="00C82273" w:rsidP="00C82273" w14:textId="77777777">
                              <w:pPr>
                                <w:pStyle w:val="ListParagraph"/>
                                <w:numPr>
                                  <w:ilvl w:val="1"/>
                                  <w:numId w:val="33"/>
                                </w:numPr>
                                <w:ind w:left="1080"/>
                              </w:pPr>
                              <w:hyperlink r:id="rId102" w:history="1">
                                <w:r w:rsidRPr="00916FE5">
                                  <w:rPr>
                                    <w:rStyle w:val="Hyperlink"/>
                                  </w:rPr>
                                  <w:t>2 C.F.R. 200 Subpart E - Cost Principles</w:t>
                                </w:r>
                              </w:hyperlink>
                            </w:p>
                            <w:p w:rsidR="00C82273" w:rsidP="00C82273" w14:textId="77777777">
                              <w:pPr>
                                <w:pStyle w:val="ListParagraph"/>
                                <w:numPr>
                                  <w:ilvl w:val="1"/>
                                  <w:numId w:val="33"/>
                                </w:numPr>
                                <w:ind w:left="1080"/>
                              </w:pPr>
                              <w:hyperlink r:id="rId10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466247713" name="Graphic 23" descr="Information with solid fill"/>
                          <pic:cNvPicPr/>
                        </pic:nvPicPr>
                        <pic:blipFill>
                          <a:blip xmlns:r="http://schemas.openxmlformats.org/officeDocument/2006/relationships" r:embed="rId10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104274" y="128337"/>
                            <a:ext cx="328930" cy="328930"/>
                          </a:xfrm>
                          <a:prstGeom prst="rect">
                            <a:avLst/>
                          </a:prstGeom>
                        </pic:spPr>
                      </pic:pic>
                    </wpg:wgp>
                  </a:graphicData>
                </a:graphic>
              </wp:anchor>
            </w:drawing>
          </mc:Choice>
          <mc:Fallback>
            <w:pict>
              <v:group id="Group 6" o:spid="_x0000_s1037" style="width:456.75pt;height:94.1pt;margin-top:41.2pt;margin-left:3.8pt;position:absolute;z-index:251693056" coordsize="58007,11950">
                <v:rect id="Rectangle 22" o:spid="_x0000_s1038" style="width:58007;height:11950;mso-wrap-style:square;position:absolute;visibility:visible;v-text-anchor:middle" fillcolor="#f7fbff" strokecolor="#33715b" strokeweight="1pt">
                  <v:textbox>
                    <w:txbxContent>
                      <w:p w:rsidR="00C82273" w:rsidP="00C82273" w14:paraId="4A58C3F8" w14:textId="7EEE64AB">
                        <w:pPr>
                          <w:ind w:left="720"/>
                        </w:pPr>
                        <w:r>
                          <w:t xml:space="preserve">Learn more about the regulations and requirements related to cost principles for </w:t>
                        </w:r>
                        <w:r w:rsidR="00AD223A">
                          <w:t>F</w:t>
                        </w:r>
                        <w:r>
                          <w:t>ederal awards:</w:t>
                        </w:r>
                      </w:p>
                      <w:p w:rsidR="00C82273" w:rsidP="00C82273" w14:paraId="4A62EE7D" w14:textId="77777777">
                        <w:pPr>
                          <w:pStyle w:val="ListParagraph"/>
                          <w:numPr>
                            <w:ilvl w:val="1"/>
                            <w:numId w:val="33"/>
                          </w:numPr>
                          <w:ind w:left="1080"/>
                        </w:pPr>
                        <w:hyperlink r:id="rId102" w:history="1">
                          <w:r w:rsidRPr="00916FE5">
                            <w:rPr>
                              <w:rStyle w:val="Hyperlink"/>
                            </w:rPr>
                            <w:t>2 C.F.R. 200 Subpart E - Cost Principles</w:t>
                          </w:r>
                        </w:hyperlink>
                      </w:p>
                      <w:p w:rsidR="00C82273" w:rsidP="00C82273" w14:paraId="506412BE" w14:textId="77777777">
                        <w:pPr>
                          <w:pStyle w:val="ListParagraph"/>
                          <w:numPr>
                            <w:ilvl w:val="1"/>
                            <w:numId w:val="33"/>
                          </w:numPr>
                          <w:ind w:left="1080"/>
                        </w:pPr>
                        <w:hyperlink r:id="rId103" w:history="1">
                          <w:r>
                            <w:rPr>
                              <w:rStyle w:val="Hyperlink"/>
                            </w:rPr>
                            <w:t>2 C.F.R. part 3187 Subpart C Allowable Costs</w:t>
                          </w:r>
                        </w:hyperlink>
                      </w:p>
                    </w:txbxContent>
                  </v:textbox>
                </v:rect>
                <v:shape id="Graphic 23" o:spid="_x0000_s1039" type="#_x0000_t75" alt="Information with solid fill" style="width:3290;height:3289;left:1042;mso-wrap-style:square;position:absolute;top:1283;visibility:visible">
                  <v:imagedata r:id="rId106" o:title="Information with solid fill"/>
                  <o:lock v:ext="edit" aspectratio="f"/>
                </v:shape>
                <w10:wrap type="square"/>
              </v:group>
            </w:pict>
          </mc:Fallback>
        </mc:AlternateContent>
      </w:r>
      <w:r w:rsidRPr="00BD7CBA">
        <w:t>The IMLS Budget Form accommodates up to three years of project activities and expenses</w:t>
      </w:r>
      <w:r>
        <w:t>, but this program will only require use of the “Year 1, Grant Fund” column</w:t>
      </w:r>
      <w:r w:rsidRPr="00BD7CBA">
        <w:t xml:space="preserve">. </w:t>
      </w:r>
    </w:p>
    <w:p w:rsidR="00C82273" w:rsidP="00B0114A" w14:paraId="6FAF81E5" w14:textId="77777777"/>
    <w:p w:rsidR="00C82273" w:rsidP="00B0114A" w14:paraId="03BD660C" w14:textId="00A75BBE">
      <w:pPr>
        <w:pStyle w:val="StrongTableHeading"/>
      </w:pPr>
      <w:r w:rsidRPr="0049303A">
        <w:rPr>
          <w:noProof/>
        </w:rPr>
        <w:drawing>
          <wp:anchor distT="0" distB="0" distL="114300" distR="114300" simplePos="0" relativeHeight="251694080" behindDoc="0" locked="0" layoutInCell="1" allowOverlap="1">
            <wp:simplePos x="0" y="0"/>
            <wp:positionH relativeFrom="column">
              <wp:posOffset>148773</wp:posOffset>
            </wp:positionH>
            <wp:positionV relativeFrom="paragraph">
              <wp:posOffset>57541</wp:posOffset>
            </wp:positionV>
            <wp:extent cx="847725" cy="847725"/>
            <wp:effectExtent l="0" t="0" r="0" b="9525"/>
            <wp:wrapSquare wrapText="bothSides"/>
            <wp:docPr id="85110229"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229"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C82273" w:rsidP="009563D7" w14:paraId="14007B55" w14:textId="77777777">
      <w:pPr>
        <w:pStyle w:val="ListParagraph"/>
        <w:numPr>
          <w:ilvl w:val="0"/>
          <w:numId w:val="57"/>
        </w:numPr>
      </w:pPr>
      <w:r w:rsidRPr="00BD7CBA">
        <w:t xml:space="preserve">The budget should include the project costs that will be charged to grant funds. </w:t>
      </w:r>
    </w:p>
    <w:p w:rsidR="00C82273" w:rsidP="009563D7" w14:paraId="71881C5B" w14:textId="77777777">
      <w:pPr>
        <w:pStyle w:val="ListParagraph"/>
        <w:numPr>
          <w:ilvl w:val="0"/>
          <w:numId w:val="57"/>
        </w:numPr>
      </w:pPr>
      <w:r w:rsidRPr="00BD7CBA">
        <w:t xml:space="preserve">All the items listed must be necessary to accomplish project objectives, allowable according to the applicable federal cost principles, auditable, and incurred during the award period of performance. </w:t>
      </w:r>
    </w:p>
    <w:p w:rsidR="00C82273" w:rsidP="009563D7" w14:paraId="0DB4BCE8" w14:textId="77777777">
      <w:pPr>
        <w:pStyle w:val="ListParagraph"/>
        <w:numPr>
          <w:ilvl w:val="0"/>
          <w:numId w:val="57"/>
        </w:numPr>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82273" w:rsidP="009563D7" w14:paraId="69BFCED8" w14:textId="77777777">
      <w:pPr>
        <w:pStyle w:val="ListParagraph"/>
        <w:numPr>
          <w:ilvl w:val="0"/>
          <w:numId w:val="57"/>
        </w:numPr>
      </w:pPr>
      <w:r w:rsidRPr="00BD7CBA">
        <w:t xml:space="preserve">If you need more lines for a specific section, summarize the information in the IMLS Budget Form and explain it further in the Budget </w:t>
      </w:r>
      <w:r>
        <w:t>Summary</w:t>
      </w:r>
      <w:r w:rsidRPr="00BD7CBA">
        <w:t>.</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10DFFC7A" w14:textId="77777777" w:rsidTr="00A25151">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C82273" w:rsidRPr="00211225" w:rsidP="00B0114A" w14:paraId="7E6F2801" w14:textId="77777777">
            <w:pPr>
              <w:pStyle w:val="StrongTableHeading"/>
            </w:pPr>
            <w:r w:rsidRPr="00211225">
              <w:t xml:space="preserve">Budget </w:t>
            </w:r>
            <w:r>
              <w:t xml:space="preserve">Form </w:t>
            </w:r>
            <w:r w:rsidRPr="00211225">
              <w:t>Section</w:t>
            </w:r>
          </w:p>
        </w:tc>
        <w:tc>
          <w:tcPr>
            <w:tcW w:w="5588" w:type="dxa"/>
            <w:shd w:val="clear" w:color="auto" w:fill="auto"/>
          </w:tcPr>
          <w:p w:rsidR="00C82273" w:rsidRPr="00211225" w:rsidP="00B0114A" w14:paraId="095EB204" w14:textId="77777777">
            <w:pPr>
              <w:pStyle w:val="StrongTableHeading"/>
            </w:pPr>
            <w:r w:rsidRPr="00211225">
              <w:t>Instructions</w:t>
            </w:r>
          </w:p>
        </w:tc>
      </w:tr>
      <w:tr w14:paraId="12C7CA2F" w14:textId="77777777" w:rsidTr="00A25151">
        <w:tblPrEx>
          <w:tblW w:w="0" w:type="auto"/>
          <w:jc w:val="center"/>
          <w:tblLook w:val="04A0"/>
        </w:tblPrEx>
        <w:trPr>
          <w:cantSplit/>
          <w:jc w:val="center"/>
        </w:trPr>
        <w:tc>
          <w:tcPr>
            <w:tcW w:w="3690" w:type="dxa"/>
          </w:tcPr>
          <w:p w:rsidR="00C82273" w:rsidRPr="000709B3" w:rsidP="00B0114A" w14:paraId="7BE5908F" w14:textId="77777777">
            <w:pPr>
              <w:pStyle w:val="TableHeaderRow"/>
              <w:numPr>
                <w:ilvl w:val="0"/>
                <w:numId w:val="11"/>
              </w:numPr>
            </w:pPr>
            <w:r w:rsidRPr="000709B3">
              <w:t>Salaries and Wages</w:t>
            </w:r>
          </w:p>
          <w:p w:rsidR="00C82273" w:rsidP="00B0114A" w14:paraId="30E7BFA7" w14:textId="77777777">
            <w:pPr>
              <w:pStyle w:val="TableHeaderRow"/>
            </w:pPr>
          </w:p>
        </w:tc>
        <w:tc>
          <w:tcPr>
            <w:tcW w:w="5588" w:type="dxa"/>
            <w:shd w:val="clear" w:color="auto" w:fill="auto"/>
          </w:tcPr>
          <w:p w:rsidR="00C82273" w:rsidP="00B0114A" w14:paraId="45B02D54" w14:textId="0290EC75">
            <w:r w:rsidRPr="00BD7CBA">
              <w:t xml:space="preserve">Include both temporary and permanent staff engaged in project activities. Document the method of cost computation in your Budget </w:t>
            </w:r>
            <w:r>
              <w:t>Summary</w:t>
            </w:r>
            <w:r w:rsidRPr="00BD7CBA">
              <w:t xml:space="preserve"> by including the base salary or wages for each person and the percentage of time each person is allocated to the project activities, which may be shown as a percentage of time, number or days, or number of hours.</w:t>
            </w:r>
          </w:p>
        </w:tc>
      </w:tr>
      <w:tr w14:paraId="27ABB49C" w14:textId="77777777" w:rsidTr="00A25151">
        <w:tblPrEx>
          <w:tblW w:w="0" w:type="auto"/>
          <w:jc w:val="center"/>
          <w:tblLook w:val="04A0"/>
        </w:tblPrEx>
        <w:trPr>
          <w:cantSplit/>
          <w:jc w:val="center"/>
        </w:trPr>
        <w:tc>
          <w:tcPr>
            <w:tcW w:w="3690" w:type="dxa"/>
          </w:tcPr>
          <w:p w:rsidR="00C82273" w:rsidRPr="00EB1961" w:rsidP="00B0114A" w14:paraId="15A41850" w14:textId="77777777">
            <w:pPr>
              <w:pStyle w:val="TableHeaderRow"/>
              <w:numPr>
                <w:ilvl w:val="0"/>
                <w:numId w:val="11"/>
              </w:numPr>
            </w:pPr>
            <w:r w:rsidRPr="00BD7CBA">
              <w:t>Fringe Benefits</w:t>
            </w:r>
          </w:p>
        </w:tc>
        <w:tc>
          <w:tcPr>
            <w:tcW w:w="5588" w:type="dxa"/>
            <w:shd w:val="clear" w:color="auto" w:fill="auto"/>
          </w:tcPr>
          <w:p w:rsidR="00C82273" w:rsidP="00B0114A" w14:paraId="5345611F" w14:textId="77777777">
            <w:r w:rsidRPr="009370B5">
              <w:t xml:space="preserve">Fringe benefits can be claimed as a direct cost for only those positions included in your direct cost pool and only on the portion of salaries and wages identified for this project. Indicate your </w:t>
            </w:r>
            <w:r>
              <w:t>Tribe’s</w:t>
            </w:r>
            <w:r w:rsidRPr="009370B5">
              <w:t xml:space="preserve"> fringe benefit rate (in percent) and the base (in dollars) to which the rate is applied (e.g., 20% x $175,089.00).</w:t>
            </w:r>
          </w:p>
        </w:tc>
      </w:tr>
      <w:tr w14:paraId="110E657F" w14:textId="77777777" w:rsidTr="00A25151">
        <w:tblPrEx>
          <w:tblW w:w="0" w:type="auto"/>
          <w:jc w:val="center"/>
          <w:tblLook w:val="04A0"/>
        </w:tblPrEx>
        <w:trPr>
          <w:cantSplit/>
          <w:jc w:val="center"/>
        </w:trPr>
        <w:tc>
          <w:tcPr>
            <w:tcW w:w="3690" w:type="dxa"/>
          </w:tcPr>
          <w:p w:rsidR="00C82273" w:rsidRPr="00BD7CBA" w:rsidP="00B0114A" w14:paraId="013C900E" w14:textId="77777777">
            <w:pPr>
              <w:pStyle w:val="TableHeaderRow"/>
              <w:numPr>
                <w:ilvl w:val="0"/>
                <w:numId w:val="11"/>
              </w:numPr>
            </w:pPr>
            <w:r w:rsidRPr="00BD7CBA">
              <w:t>Travel</w:t>
            </w:r>
          </w:p>
          <w:p w:rsidR="00C82273" w:rsidP="00B0114A" w14:paraId="0B6F123A" w14:textId="77777777">
            <w:pPr>
              <w:pStyle w:val="TableHeaderRow"/>
            </w:pPr>
          </w:p>
        </w:tc>
        <w:tc>
          <w:tcPr>
            <w:tcW w:w="5588" w:type="dxa"/>
            <w:shd w:val="clear" w:color="auto" w:fill="auto"/>
          </w:tcPr>
          <w:p w:rsidR="00C82273" w:rsidRPr="005A383C" w:rsidP="00B0114A" w14:paraId="3F1AE3D5" w14:textId="77777777">
            <w:r w:rsidRPr="005A383C">
              <w:t>Explain the method of cost computation for each travel cost, including subsistence, lodging, and transportation, in your Budget Justification.</w:t>
            </w:r>
          </w:p>
          <w:p w:rsidR="00C82273" w:rsidP="00B0114A" w14:paraId="62EF4A9D" w14:textId="0B3A37F1">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620C47BA" w14:textId="77777777" w:rsidTr="00A25151">
        <w:tblPrEx>
          <w:tblW w:w="0" w:type="auto"/>
          <w:jc w:val="center"/>
          <w:tblLook w:val="04A0"/>
        </w:tblPrEx>
        <w:trPr>
          <w:cantSplit/>
          <w:jc w:val="center"/>
        </w:trPr>
        <w:tc>
          <w:tcPr>
            <w:tcW w:w="3690" w:type="dxa"/>
          </w:tcPr>
          <w:p w:rsidR="00C82273" w:rsidRPr="00EB1961" w:rsidP="00B0114A" w14:paraId="7058614C" w14:textId="77777777">
            <w:pPr>
              <w:pStyle w:val="TableHeaderRow"/>
              <w:numPr>
                <w:ilvl w:val="0"/>
                <w:numId w:val="11"/>
              </w:numPr>
            </w:pPr>
            <w:r w:rsidRPr="00BD7CBA">
              <w:t>Supplies, Materials, and Equipment</w:t>
            </w:r>
          </w:p>
        </w:tc>
        <w:tc>
          <w:tcPr>
            <w:tcW w:w="5588" w:type="dxa"/>
            <w:shd w:val="clear" w:color="auto" w:fill="auto"/>
          </w:tcPr>
          <w:p w:rsidR="00C82273" w:rsidRPr="00BD7CBA" w:rsidP="00B0114A" w14:paraId="0999883D" w14:textId="5278FED9">
            <w:r w:rsidRPr="00FB78C0">
              <w:t xml:space="preserve">List the costs of supplies, materials, and equipment purchased specifically for the proposed project. For definitions and other information, please see 2 C.F.R. part 200. </w:t>
            </w:r>
            <w:r w:rsidR="00813D94">
              <w:t>E</w:t>
            </w:r>
            <w:r w:rsidRPr="00FB78C0">
              <w:t>xplain or describe these items in further detail</w:t>
            </w:r>
            <w:r w:rsidR="00813D94">
              <w:t xml:space="preserve"> in the Budget Summary</w:t>
            </w:r>
            <w:r w:rsidRPr="00FB78C0">
              <w:t>.</w:t>
            </w:r>
          </w:p>
        </w:tc>
      </w:tr>
      <w:tr w14:paraId="4DACA7AF" w14:textId="77777777" w:rsidTr="00A25151">
        <w:tblPrEx>
          <w:tblW w:w="0" w:type="auto"/>
          <w:jc w:val="center"/>
          <w:tblLook w:val="04A0"/>
        </w:tblPrEx>
        <w:trPr>
          <w:cantSplit/>
          <w:jc w:val="center"/>
        </w:trPr>
        <w:tc>
          <w:tcPr>
            <w:tcW w:w="3690" w:type="dxa"/>
          </w:tcPr>
          <w:p w:rsidR="00C82273" w:rsidRPr="00BD7CBA" w:rsidP="00B0114A" w14:paraId="0C2893EC" w14:textId="77777777">
            <w:pPr>
              <w:pStyle w:val="TableHeaderRow"/>
              <w:numPr>
                <w:ilvl w:val="0"/>
                <w:numId w:val="11"/>
              </w:numPr>
            </w:pPr>
            <w:r>
              <w:t>Subawards and Contracts</w:t>
            </w:r>
          </w:p>
        </w:tc>
        <w:tc>
          <w:tcPr>
            <w:tcW w:w="5588" w:type="dxa"/>
            <w:shd w:val="clear" w:color="auto" w:fill="auto"/>
          </w:tcPr>
          <w:p w:rsidR="00C82273" w:rsidRPr="00FB78C0" w:rsidP="00B0114A" w14:paraId="0BBF870D"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 xml:space="preserve">temize these third-party costs in your Budget </w:t>
            </w:r>
            <w:r>
              <w:t>Summary.</w:t>
            </w:r>
          </w:p>
        </w:tc>
      </w:tr>
      <w:tr w14:paraId="1329BFFF" w14:textId="77777777" w:rsidTr="00A25151">
        <w:tblPrEx>
          <w:tblW w:w="0" w:type="auto"/>
          <w:jc w:val="center"/>
          <w:tblLook w:val="04A0"/>
        </w:tblPrEx>
        <w:trPr>
          <w:cantSplit/>
          <w:jc w:val="center"/>
        </w:trPr>
        <w:tc>
          <w:tcPr>
            <w:tcW w:w="3690" w:type="dxa"/>
          </w:tcPr>
          <w:p w:rsidR="00C82273" w:rsidP="00B0114A" w14:paraId="73A9B39F" w14:textId="77777777">
            <w:pPr>
              <w:pStyle w:val="TableHeaderRow"/>
              <w:numPr>
                <w:ilvl w:val="0"/>
                <w:numId w:val="11"/>
              </w:numPr>
            </w:pPr>
            <w:r>
              <w:t>Student Support</w:t>
            </w:r>
          </w:p>
        </w:tc>
        <w:tc>
          <w:tcPr>
            <w:tcW w:w="5588" w:type="dxa"/>
            <w:shd w:val="clear" w:color="auto" w:fill="auto"/>
          </w:tcPr>
          <w:p w:rsidR="00C82273" w:rsidRPr="00E12FFC" w:rsidP="00B0114A" w14:paraId="505CCCCD" w14:textId="2CF1D418">
            <w:r w:rsidRPr="00E12FFC">
              <w:t xml:space="preserve">If your project includes Student Support costs, enter them in this section. </w:t>
            </w:r>
            <w:hyperlink r:id="rId107" w:anchor="_Student_Support_Costs" w:history="1">
              <w:r>
                <w:rPr>
                  <w:rStyle w:val="Hyperlink"/>
                </w:rPr>
                <w:t>Refer</w:t>
              </w:r>
            </w:hyperlink>
            <w:r w:rsidR="004200EC">
              <w:rPr>
                <w:rStyle w:val="Hyperlink"/>
              </w:rPr>
              <w:t xml:space="preserve"> to Student Support Costs in the Budget</w:t>
            </w:r>
            <w:r>
              <w:t xml:space="preserve"> for a definition and examples.</w:t>
            </w:r>
          </w:p>
        </w:tc>
      </w:tr>
      <w:tr w14:paraId="3C761304" w14:textId="77777777" w:rsidTr="00A25151">
        <w:tblPrEx>
          <w:tblW w:w="0" w:type="auto"/>
          <w:jc w:val="center"/>
          <w:tblLook w:val="04A0"/>
        </w:tblPrEx>
        <w:trPr>
          <w:cantSplit/>
          <w:jc w:val="center"/>
        </w:trPr>
        <w:tc>
          <w:tcPr>
            <w:tcW w:w="3690" w:type="dxa"/>
          </w:tcPr>
          <w:p w:rsidR="00C82273" w:rsidP="00B0114A" w14:paraId="43B76637" w14:textId="77777777">
            <w:pPr>
              <w:pStyle w:val="TableHeaderRow"/>
              <w:numPr>
                <w:ilvl w:val="0"/>
                <w:numId w:val="11"/>
              </w:numPr>
            </w:pPr>
            <w:r>
              <w:t>Other Costs</w:t>
            </w:r>
          </w:p>
        </w:tc>
        <w:tc>
          <w:tcPr>
            <w:tcW w:w="5588" w:type="dxa"/>
            <w:shd w:val="clear" w:color="auto" w:fill="auto"/>
          </w:tcPr>
          <w:p w:rsidR="00C82273" w:rsidRPr="00E12FFC" w:rsidP="00B0114A" w14:paraId="6DD917E1" w14:textId="77777777">
            <w:r w:rsidRPr="00A72D04">
              <w:t>Use this section for costs that cannot be assigned to other categories. Do not use this section to list items that do not fit in the lines allotted for another section.</w:t>
            </w:r>
          </w:p>
        </w:tc>
      </w:tr>
      <w:tr w14:paraId="2F373283" w14:textId="77777777" w:rsidTr="00A25151">
        <w:tblPrEx>
          <w:tblW w:w="0" w:type="auto"/>
          <w:jc w:val="center"/>
          <w:tblLook w:val="04A0"/>
        </w:tblPrEx>
        <w:trPr>
          <w:cantSplit/>
          <w:jc w:val="center"/>
        </w:trPr>
        <w:tc>
          <w:tcPr>
            <w:tcW w:w="3690" w:type="dxa"/>
          </w:tcPr>
          <w:p w:rsidR="00C82273" w:rsidP="00B0114A" w14:paraId="18C45919" w14:textId="77777777">
            <w:pPr>
              <w:pStyle w:val="TableHeaderRow"/>
              <w:numPr>
                <w:ilvl w:val="0"/>
                <w:numId w:val="11"/>
              </w:numPr>
            </w:pPr>
            <w:r>
              <w:t>Total Direct Costs</w:t>
            </w:r>
          </w:p>
        </w:tc>
        <w:tc>
          <w:tcPr>
            <w:tcW w:w="5588" w:type="dxa"/>
            <w:shd w:val="clear" w:color="auto" w:fill="auto"/>
          </w:tcPr>
          <w:p w:rsidR="00C82273" w:rsidRPr="00A72D04" w:rsidP="00B0114A" w14:paraId="3F9AC2FD" w14:textId="77777777">
            <w:r w:rsidRPr="00A72D04">
              <w:t>These amounts will total automatically.</w:t>
            </w:r>
          </w:p>
        </w:tc>
      </w:tr>
      <w:tr w14:paraId="61087202" w14:textId="77777777" w:rsidTr="00A25151">
        <w:tblPrEx>
          <w:tblW w:w="0" w:type="auto"/>
          <w:jc w:val="center"/>
          <w:tblLook w:val="04A0"/>
        </w:tblPrEx>
        <w:trPr>
          <w:cantSplit/>
          <w:jc w:val="center"/>
        </w:trPr>
        <w:tc>
          <w:tcPr>
            <w:tcW w:w="3690" w:type="dxa"/>
          </w:tcPr>
          <w:p w:rsidR="00C82273" w:rsidP="00B0114A" w14:paraId="739993D1" w14:textId="77777777">
            <w:pPr>
              <w:pStyle w:val="TableHeaderRow"/>
              <w:numPr>
                <w:ilvl w:val="0"/>
                <w:numId w:val="11"/>
              </w:numPr>
            </w:pPr>
            <w:r>
              <w:t>Indirect Costs</w:t>
            </w:r>
          </w:p>
        </w:tc>
        <w:tc>
          <w:tcPr>
            <w:tcW w:w="5588" w:type="dxa"/>
            <w:tcBorders>
              <w:bottom w:val="single" w:sz="12" w:space="0" w:color="2F5496" w:themeColor="accent5" w:themeShade="BF"/>
            </w:tcBorders>
            <w:shd w:val="clear" w:color="auto" w:fill="auto"/>
          </w:tcPr>
          <w:p w:rsidR="00C82273" w:rsidRPr="00E12FFC" w:rsidP="00B0114A" w14:paraId="65C8BD06" w14:textId="77777777">
            <w:r w:rsidRPr="00A72D04">
              <w:t xml:space="preserve">Indirect costs are </w:t>
            </w:r>
            <w:r>
              <w:t>not accepted for this funding opportunity.</w:t>
            </w:r>
          </w:p>
        </w:tc>
      </w:tr>
      <w:tr w14:paraId="2447C908" w14:textId="77777777" w:rsidTr="00A25151">
        <w:tblPrEx>
          <w:tblW w:w="0" w:type="auto"/>
          <w:jc w:val="center"/>
          <w:tblLook w:val="04A0"/>
        </w:tblPrEx>
        <w:trPr>
          <w:cantSplit/>
          <w:jc w:val="center"/>
        </w:trPr>
        <w:tc>
          <w:tcPr>
            <w:tcW w:w="3690" w:type="dxa"/>
          </w:tcPr>
          <w:p w:rsidR="00C82273" w:rsidP="00B0114A" w14:paraId="1C0AA6F9" w14:textId="77777777">
            <w:pPr>
              <w:pStyle w:val="TableHeaderRow"/>
              <w:numPr>
                <w:ilvl w:val="0"/>
                <w:numId w:val="11"/>
              </w:numPr>
              <w:ind w:left="0" w:firstLine="0"/>
            </w:pPr>
            <w:r>
              <w:t>Total Project Costs</w:t>
            </w:r>
          </w:p>
        </w:tc>
        <w:tc>
          <w:tcPr>
            <w:tcW w:w="5588" w:type="dxa"/>
            <w:shd w:val="clear" w:color="auto" w:fill="auto"/>
          </w:tcPr>
          <w:p w:rsidR="00C82273" w:rsidRPr="00E12FFC" w:rsidP="00B0114A" w14:paraId="5FB455AD" w14:textId="77777777">
            <w:r w:rsidRPr="00A72D04">
              <w:t>These amounts will total and round up to the nearest dollar automatically.</w:t>
            </w:r>
          </w:p>
        </w:tc>
      </w:tr>
    </w:tbl>
    <w:p w:rsidR="00985BAE" w:rsidP="00985BAE" w14:paraId="2E99A8C8" w14:textId="77777777">
      <w:pPr>
        <w:spacing w:before="0" w:after="0" w:line="240" w:lineRule="auto"/>
        <w:textAlignment w:val="baseline"/>
        <w:rPr>
          <w:rFonts w:ascii="Franklin Gothic Medium" w:eastAsia="Times New Roman" w:hAnsi="Franklin Gothic Medium" w:cs="Segoe UI"/>
          <w:color w:val="1F3864"/>
          <w:kern w:val="0"/>
          <w:sz w:val="40"/>
          <w:szCs w:val="40"/>
        </w:rPr>
      </w:pPr>
    </w:p>
    <w:p w:rsidR="00985BAE" w:rsidRPr="00985BAE" w:rsidP="002E21E5" w14:paraId="3D4F3BAC" w14:textId="3B07A033">
      <w:pPr>
        <w:pStyle w:val="Heading6"/>
        <w:rPr>
          <w:rFonts w:ascii="Segoe UI" w:hAnsi="Segoe UI"/>
          <w:sz w:val="18"/>
          <w:szCs w:val="18"/>
        </w:rPr>
      </w:pPr>
      <w:r w:rsidRPr="00985BAE">
        <w:t>Student Support Costs in the Budget </w:t>
      </w:r>
    </w:p>
    <w:p w:rsidR="00985BAE" w:rsidRPr="00985BAE" w:rsidP="002E21E5" w14:paraId="23B10955" w14:textId="77777777">
      <w:pPr>
        <w:pStyle w:val="Sectionintrotext"/>
        <w:spacing w:after="120"/>
        <w:rPr>
          <w:rFonts w:ascii="Segoe UI" w:hAnsi="Segoe UI"/>
          <w:color w:val="000000"/>
          <w:sz w:val="18"/>
          <w:szCs w:val="18"/>
        </w:rPr>
      </w:pPr>
      <w:r w:rsidRPr="00985BAE">
        <w:t>Students are: </w:t>
      </w:r>
    </w:p>
    <w:p w:rsidR="00985BAE" w:rsidRPr="00985BAE" w:rsidP="00985BAE" w14:paraId="59BFBF2B"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Individuals enrolled in a community college, undergraduate, or graduate program of study </w:t>
      </w:r>
    </w:p>
    <w:p w:rsidR="00985BAE" w:rsidRPr="00985BAE" w:rsidP="00985BAE" w14:paraId="2C15C4CA"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Individuals participating in post-master’s or post-doctoral programs that are focused on supporting their careers or professional development </w:t>
      </w:r>
    </w:p>
    <w:p w:rsidR="00985BAE" w:rsidRPr="00985BAE" w:rsidP="00985BAE" w14:paraId="5A2B5000"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Library, archives, and museum staff participating in education and training activities focused on their careers or professional development </w:t>
      </w:r>
    </w:p>
    <w:p w:rsidR="00985BAE" w:rsidRPr="002E21E5" w:rsidP="002E21E5" w14:paraId="4AA8E8F1" w14:textId="77777777">
      <w:pPr>
        <w:pStyle w:val="Sectionintrotext"/>
        <w:spacing w:after="120"/>
      </w:pPr>
      <w:r w:rsidRPr="002E21E5">
        <w:t>Examples of Student Support include: </w:t>
      </w:r>
    </w:p>
    <w:p w:rsidR="00985BAE" w:rsidRPr="00985BAE" w:rsidP="002E21E5" w14:paraId="4CFD3054"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Tuition support for students participating in the project </w:t>
      </w:r>
    </w:p>
    <w:p w:rsidR="00985BAE" w:rsidRPr="00985BAE" w:rsidP="002E21E5" w14:paraId="2833EAFF"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alaries or stipends for graduate assistant work, if their work is focused on research and teaching activities (therefore contributing to their education) </w:t>
      </w:r>
    </w:p>
    <w:p w:rsidR="00985BAE" w:rsidRPr="00985BAE" w:rsidP="002E21E5" w14:paraId="6ACB025D"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Pay and benefits for a resident or fellow to work in a position that is intended to support their learning outcomes or professional development </w:t>
      </w:r>
    </w:p>
    <w:p w:rsidR="00985BAE" w:rsidRPr="00985BAE" w:rsidP="002E21E5" w14:paraId="09269FCD"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for travel and conference registration provided to support a student or participant’s learning outcomes or professional development </w:t>
      </w:r>
    </w:p>
    <w:p w:rsidR="00985BAE" w:rsidRPr="00985BAE" w:rsidP="002E21E5" w14:paraId="29CD323F"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of supplies and equipment provided to students to support a student’s learning outcomes or professional development </w:t>
      </w:r>
    </w:p>
    <w:p w:rsidR="00985BAE" w:rsidRPr="002E21E5" w:rsidP="002E21E5" w14:paraId="400D6C42" w14:textId="77777777">
      <w:pPr>
        <w:pStyle w:val="Sectionintrotext"/>
        <w:spacing w:after="120"/>
      </w:pPr>
      <w:r w:rsidRPr="002E21E5">
        <w:t>Activities not considered Student Support include: </w:t>
      </w:r>
    </w:p>
    <w:p w:rsidR="00985BAE" w:rsidRPr="00985BAE" w:rsidP="002E21E5" w14:paraId="5DFF03DB"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 </w:t>
      </w:r>
    </w:p>
    <w:p w:rsidR="002E21E5" w:rsidP="00985BAE" w14:paraId="35F05432" w14:textId="77777777">
      <w:pPr>
        <w:spacing w:before="0" w:after="0" w:line="240" w:lineRule="auto"/>
        <w:textAlignment w:val="baseline"/>
        <w:rPr>
          <w:rFonts w:eastAsia="Times New Roman" w:cs="Segoe UI"/>
          <w:color w:val="000000"/>
          <w:kern w:val="0"/>
          <w:szCs w:val="24"/>
        </w:rPr>
      </w:pPr>
    </w:p>
    <w:p w:rsidR="00985BAE" w:rsidRPr="00985BAE" w:rsidP="00985BAE" w14:paraId="1B43C745" w14:textId="14DE79B8">
      <w:pPr>
        <w:spacing w:before="0" w:after="0" w:line="240" w:lineRule="auto"/>
        <w:textAlignment w:val="baseline"/>
        <w:rPr>
          <w:rFonts w:ascii="Segoe UI" w:eastAsia="Times New Roman" w:hAnsi="Segoe UI" w:cs="Segoe UI"/>
          <w:color w:val="000000"/>
          <w:kern w:val="0"/>
          <w:sz w:val="18"/>
          <w:szCs w:val="18"/>
        </w:rPr>
      </w:pPr>
      <w:r w:rsidRPr="00985BAE">
        <w:rPr>
          <w:rFonts w:eastAsia="Times New Roman" w:cs="Segoe UI"/>
          <w:color w:val="000000"/>
          <w:kern w:val="0"/>
          <w:szCs w:val="24"/>
        </w:rPr>
        <w:t>See 2 C.F.R. § 200.466 (Scholarships and student aid costs); see also 2 C.F.R. § 200.430 (Compensation – personal services). </w:t>
      </w:r>
    </w:p>
    <w:p w:rsidR="00C82273" w:rsidRPr="001E25C7" w:rsidP="00B0114A" w14:paraId="606DD558" w14:textId="77777777">
      <w:pPr>
        <w:rPr>
          <w:b/>
        </w:rPr>
      </w:pPr>
    </w:p>
    <w:p w:rsidR="005D4F74" w:rsidP="00B0114A" w14:paraId="52BC09C8" w14:textId="0674388E">
      <w:pPr>
        <w:pStyle w:val="Heading4"/>
      </w:pPr>
      <w:bookmarkStart w:id="96" w:name="_Budget_Justification_2"/>
      <w:bookmarkStart w:id="97" w:name="_Resumes_of_Key"/>
      <w:bookmarkStart w:id="98" w:name="_Digital_Products_Plan_1"/>
      <w:bookmarkStart w:id="99" w:name="_Phase_II_Invited_2"/>
      <w:bookmarkStart w:id="100" w:name="_D3d._Conditionally_Required"/>
      <w:bookmarkStart w:id="101" w:name="_Performance_Measurement_Plan"/>
      <w:bookmarkStart w:id="102" w:name="_Phase_II_Invited_4"/>
      <w:bookmarkStart w:id="103" w:name="_Phase_II_Invited"/>
      <w:bookmarkStart w:id="104" w:name="_D3e._Supporting_Documents"/>
      <w:bookmarkStart w:id="105" w:name="_Toc178932378"/>
      <w:bookmarkEnd w:id="96"/>
      <w:bookmarkEnd w:id="97"/>
      <w:bookmarkEnd w:id="98"/>
      <w:bookmarkEnd w:id="99"/>
      <w:bookmarkEnd w:id="100"/>
      <w:bookmarkEnd w:id="101"/>
      <w:bookmarkEnd w:id="102"/>
      <w:bookmarkEnd w:id="103"/>
      <w:bookmarkEnd w:id="104"/>
      <w:r>
        <w:t>Application Checklist</w:t>
      </w:r>
      <w:bookmarkEnd w:id="105"/>
    </w:p>
    <w:p w:rsidR="00C85CEF" w:rsidP="00B0114A"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B0114A"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EF1829" w14:paraId="7A379130" w14:textId="3E9085EA">
            <w:pPr>
              <w:pStyle w:val="ListParagraph"/>
              <w:numPr>
                <w:ilvl w:val="0"/>
                <w:numId w:val="50"/>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B0114A" w14:paraId="6B949695" w14:textId="77777777">
            <w:pPr>
              <w:pStyle w:val="ListParagraph"/>
              <w:numPr>
                <w:ilvl w:val="0"/>
                <w:numId w:val="2"/>
              </w:numPr>
              <w:ind w:left="504"/>
            </w:pPr>
            <w:hyperlink w:anchor="_SF-424S_Form" w:history="1">
              <w:r w:rsidRPr="00A54EEE">
                <w:rPr>
                  <w:rStyle w:val="Hyperlink"/>
                </w:rPr>
                <w:t>SF-424S</w:t>
              </w:r>
            </w:hyperlink>
          </w:p>
          <w:p w:rsidR="00DA43EE" w:rsidRPr="00FB495F" w:rsidP="00B0114A" w14:paraId="3E61B808" w14:textId="77777777">
            <w:pPr>
              <w:pStyle w:val="ListParagraph"/>
              <w:numPr>
                <w:ilvl w:val="0"/>
                <w:numId w:val="2"/>
              </w:numPr>
              <w:ind w:left="504"/>
            </w:pPr>
            <w:hyperlink w:anchor="_IMLS_Supplementary_Information_1" w:history="1">
              <w:r w:rsidRPr="00A54EEE">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6CCB42FD" w14:textId="11837240">
            <w:pPr>
              <w:pStyle w:val="StrongTableHeading"/>
            </w:pPr>
            <w:r>
              <w:t xml:space="preserve">Files                                                      </w:t>
            </w:r>
            <w:hyperlink w:anchor="_Phase_II_Invited_1" w:history="1">
              <w:r w:rsidRPr="001A4F85">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P="00B0114A" w14:paraId="26131AF9" w14:textId="6FC32CEE">
            <w:pPr>
              <w:pStyle w:val="ListParagraph"/>
              <w:numPr>
                <w:ilvl w:val="0"/>
                <w:numId w:val="3"/>
              </w:numPr>
              <w:ind w:left="504"/>
            </w:pPr>
            <w:r>
              <w:t>Library Services Plan</w:t>
            </w:r>
          </w:p>
          <w:p w:rsidR="00C233DC" w:rsidP="00B0114A" w14:paraId="076CBF60" w14:textId="11AB9E3C">
            <w:pPr>
              <w:pStyle w:val="ListParagraph"/>
              <w:numPr>
                <w:ilvl w:val="0"/>
                <w:numId w:val="3"/>
              </w:numPr>
              <w:ind w:left="504"/>
            </w:pPr>
            <w:hyperlink w:anchor="_2B_IMLS_Budget" w:history="1">
              <w:r w:rsidRPr="0062692B">
                <w:rPr>
                  <w:rStyle w:val="Hyperlink"/>
                </w:rPr>
                <w:t>IMLS Budget Form</w:t>
              </w:r>
            </w:hyperlink>
          </w:p>
          <w:p w:rsidR="006A25BF" w:rsidRPr="00A54EEE" w:rsidP="00B0114A" w14:paraId="4069EEA6" w14:textId="57B233C8">
            <w:pPr>
              <w:pStyle w:val="ListParagraph"/>
              <w:numPr>
                <w:ilvl w:val="0"/>
                <w:numId w:val="3"/>
              </w:numPr>
              <w:ind w:left="504"/>
            </w:pPr>
            <w:r>
              <w:t xml:space="preserve">Double-check </w:t>
            </w:r>
            <w:hyperlink w:anchor="_Phase_II_Invited_1" w:history="1">
              <w:r w:rsidRPr="00E3212B">
                <w:rPr>
                  <w:rStyle w:val="Hyperlink"/>
                </w:rPr>
                <w:t xml:space="preserve">format, file names, and </w:t>
              </w:r>
              <w:r w:rsidRPr="00E3212B" w:rsidR="00E3212B">
                <w:rPr>
                  <w:rStyle w:val="Hyperlink"/>
                </w:rPr>
                <w:t>attachment order</w:t>
              </w:r>
            </w:hyperlink>
            <w:r w:rsidR="00025FFB">
              <w:t xml:space="preserve"> for </w:t>
            </w:r>
            <w:r w:rsidR="00322A8A">
              <w:t>the two</w:t>
            </w:r>
            <w:r w:rsidR="00025FFB">
              <w:t xml:space="preserve"> PDF documents</w:t>
            </w:r>
            <w:r w:rsidR="00E3212B">
              <w:t>.</w:t>
            </w:r>
          </w:p>
        </w:tc>
      </w:tr>
    </w:tbl>
    <w:p w:rsidR="00F369D2" w:rsidRPr="00427981" w:rsidP="00EF1829" w14:paraId="3B757E00" w14:textId="77777777">
      <w:pPr>
        <w:pStyle w:val="Heading4"/>
      </w:pPr>
      <w:bookmarkStart w:id="106" w:name="_Disclosure_of_Information_1"/>
      <w:bookmarkStart w:id="107" w:name="_Toc165372304"/>
      <w:bookmarkStart w:id="108" w:name="_Toc178932379"/>
      <w:bookmarkEnd w:id="106"/>
      <w:r w:rsidRPr="00427981">
        <w:t>Disclosure of Information in Applications</w:t>
      </w:r>
      <w:bookmarkEnd w:id="107"/>
      <w:bookmarkEnd w:id="108"/>
    </w:p>
    <w:p w:rsidR="00F369D2" w:rsidRPr="00BD7CBA" w:rsidP="00F369D2" w14:paraId="256FA45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09" w:name="_Toc178932337"/>
      <w:bookmarkStart w:id="110" w:name="_Toc178932380"/>
      <w:r>
        <w:t>Submission Requirements</w:t>
      </w:r>
      <w:r w:rsidR="00F97406">
        <w:br/>
      </w:r>
      <w:r>
        <w:t>and Deadlines</w:t>
      </w:r>
      <w:bookmarkEnd w:id="109"/>
      <w:bookmarkEnd w:id="110"/>
    </w:p>
    <w:p w:rsidR="00B04E7E" w:rsidP="00B04E7E" w14:paraId="4630D022" w14:textId="77777777">
      <w:pPr>
        <w:pStyle w:val="Heading3"/>
      </w:pPr>
      <w:bookmarkStart w:id="111" w:name="_Toc165123447"/>
      <w:bookmarkStart w:id="112" w:name="_Toc178932381"/>
      <w:r>
        <w:t>Submission Instructions</w:t>
      </w:r>
      <w:bookmarkEnd w:id="112"/>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78" w:history="1">
        <w:r w:rsidRPr="00F317ED">
          <w:rPr>
            <w:rStyle w:val="Hyperlink"/>
          </w:rPr>
          <w:t>Grants.gov Workspace</w:t>
        </w:r>
      </w:hyperlink>
      <w:r w:rsidRPr="00CA024E">
        <w:t>. Do not submit through email or postal mail to IMLS.</w:t>
      </w:r>
    </w:p>
    <w:p w:rsidR="00B04E7E" w:rsidRPr="00004F98" w:rsidP="00B04E7E" w14:paraId="6E9C782A"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13" w:name="_Toc178932382"/>
      <w:r>
        <w:t>Programmatic, Administrative and Technical Support Contacts</w:t>
      </w:r>
      <w:bookmarkEnd w:id="113"/>
    </w:p>
    <w:p w:rsidR="00B04E7E" w:rsidRPr="0049303A" w:rsidP="000476BF" w14:paraId="2EF7EE31" w14:textId="77777777">
      <w:pPr>
        <w:pStyle w:val="Heading4"/>
        <w:rPr>
          <w:rFonts w:eastAsia="Myriad Pro" w:cs="Myriad Pro"/>
          <w:color w:val="000000"/>
        </w:rPr>
      </w:pPr>
      <w:bookmarkStart w:id="114" w:name="_Toc178932383"/>
      <w:r>
        <w:t>IMLS</w:t>
      </w:r>
      <w:bookmarkEnd w:id="114"/>
    </w:p>
    <w:p w:rsidR="00B04E7E" w:rsidRPr="00BD7CBA" w:rsidP="000476BF" w14:paraId="78799488" w14:textId="37334E95">
      <w:hyperlink r:id="rId20"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2"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15" w:name="_Toc178932384"/>
      <w:r>
        <w:t>Federal Service Desk</w:t>
      </w:r>
      <w:bookmarkEnd w:id="115"/>
    </w:p>
    <w:p w:rsidR="00B04E7E" w:rsidRPr="00BD7CBA" w:rsidP="000476BF" w14:paraId="2D55C699" w14:textId="15EB64DF">
      <w:r w:rsidRPr="00BD7CBA">
        <w:t xml:space="preserve">Visit the </w:t>
      </w:r>
      <w:hyperlink r:id="rId108" w:history="1">
        <w:r w:rsidRPr="00427981">
          <w:rPr>
            <w:rStyle w:val="Hyperlink"/>
          </w:rPr>
          <w:t>Federal Service Desk</w:t>
        </w:r>
      </w:hyperlink>
      <w:r w:rsidRPr="00BD7CBA">
        <w:t xml:space="preserve"> or call </w:t>
      </w:r>
      <w:hyperlink r:id="rId109"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16" w:name="_Toc178932385"/>
      <w:r>
        <w:t>Grants.gov</w:t>
      </w:r>
      <w:bookmarkEnd w:id="116"/>
    </w:p>
    <w:p w:rsidR="00B04E7E" w:rsidRPr="00BD7CBA" w:rsidP="00B04E7E" w14:paraId="68ABEA41" w14:textId="4DF7E5E7">
      <w:r w:rsidRPr="00BD7CBA">
        <w:t xml:space="preserve">Visit </w:t>
      </w:r>
      <w:hyperlink r:id="rId86" w:history="1">
        <w:r w:rsidRPr="00427981">
          <w:rPr>
            <w:rStyle w:val="Hyperlink"/>
          </w:rPr>
          <w:t>Grants.gov Support</w:t>
        </w:r>
      </w:hyperlink>
      <w:r w:rsidRPr="00BD7CBA">
        <w:t xml:space="preserve">, email </w:t>
      </w:r>
      <w:hyperlink r:id="rId87" w:history="1">
        <w:r w:rsidRPr="00427981">
          <w:rPr>
            <w:rStyle w:val="Hyperlink"/>
          </w:rPr>
          <w:t>support@grants.gov</w:t>
        </w:r>
      </w:hyperlink>
      <w:r w:rsidRPr="00BD7CBA">
        <w:t xml:space="preserve">, or call Grants.gov Applicant Support at </w:t>
      </w:r>
      <w:hyperlink r:id="rId88"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problems. Grants.gov Applicant Support is available 24 hours a day, seven days a week, except for f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17" w:name="_Submission_Dates_and"/>
      <w:bookmarkStart w:id="118" w:name="_Toc178932386"/>
      <w:bookmarkEnd w:id="111"/>
      <w:bookmarkEnd w:id="117"/>
      <w:r w:rsidRPr="001E25C7">
        <w:t>Submission Dates and Times</w:t>
      </w:r>
      <w:bookmarkEnd w:id="118"/>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259E4E93">
      <w:r w:rsidRPr="001E25C7">
        <w:t xml:space="preserve">For </w:t>
      </w:r>
      <w:r w:rsidRPr="001E25C7" w:rsidR="007C5B0F">
        <w:t xml:space="preserve">the </w:t>
      </w:r>
      <w:r w:rsidR="00D6687A">
        <w:t>NAB</w:t>
      </w:r>
      <w:r w:rsidRPr="001E25C7" w:rsidR="000463DB">
        <w:t xml:space="preserve"> </w:t>
      </w:r>
      <w:r w:rsidR="0008345D">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00D6687A">
        <w:rPr>
          <w:b/>
        </w:rPr>
        <w:t>February 4, 2025</w:t>
      </w:r>
      <w:r w:rsidRPr="001E25C7" w:rsidR="007C5B0F">
        <w:t xml:space="preserve">. </w:t>
      </w:r>
    </w:p>
    <w:p w:rsidR="00A03F4F" w:rsidRPr="001E25C7" w:rsidP="00656F5B" w14:paraId="20886712" w14:textId="4499BC81">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2902FF5B" w14:textId="4AC9242E">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10" w:history="1">
        <w:r w:rsidRPr="00427981" w:rsidR="00C73BFD">
          <w:rPr>
            <w:rStyle w:val="Hyperlink"/>
          </w:rPr>
          <w:t>Track My Application</w:t>
        </w:r>
      </w:hyperlink>
      <w:r w:rsidRPr="00004F98" w:rsidR="00C73BFD">
        <w:t xml:space="preserve">.” For further details, visit </w:t>
      </w:r>
      <w:hyperlink r:id="rId111" w:history="1">
        <w:r w:rsidRPr="00427981" w:rsidR="00C73BFD">
          <w:rPr>
            <w:rStyle w:val="Hyperlink"/>
          </w:rPr>
          <w:t>Check Application Status</w:t>
        </w:r>
      </w:hyperlink>
      <w:r w:rsidRPr="00004F98" w:rsidR="00C73BFD">
        <w:t xml:space="preserve"> at Grants.gov.</w:t>
      </w:r>
    </w:p>
    <w:p w:rsidR="004E7819" w:rsidP="00DA0270" w14:paraId="07979827" w14:textId="3DB93687">
      <w:pPr>
        <w:pStyle w:val="Heading3"/>
        <w:rPr>
          <w:lang w:val="en"/>
        </w:rPr>
      </w:pPr>
      <w:bookmarkStart w:id="119" w:name="_Toc178932387"/>
      <w:r>
        <w:rPr>
          <w:lang w:val="en"/>
        </w:rPr>
        <w:t>Emerg</w:t>
      </w:r>
      <w:r w:rsidR="002E7CC7">
        <w:rPr>
          <w:lang w:val="en"/>
        </w:rPr>
        <w:t>ency Extensions</w:t>
      </w:r>
      <w:bookmarkEnd w:id="119"/>
    </w:p>
    <w:p w:rsidR="00EC46FD" w:rsidRPr="00F86C81" w:rsidP="5463A79E" w14:paraId="11122054" w14:textId="3B3B8080">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12">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20" w:name="_Toc178932388"/>
      <w:r w:rsidRPr="001E25C7">
        <w:t>I</w:t>
      </w:r>
      <w:r w:rsidRPr="001E25C7" w:rsidR="00641364">
        <w:t xml:space="preserve">ntergovernmental </w:t>
      </w:r>
      <w:r w:rsidRPr="001E25C7">
        <w:t>R</w:t>
      </w:r>
      <w:r w:rsidRPr="001E25C7" w:rsidR="00641364">
        <w:t>eview</w:t>
      </w:r>
      <w:bookmarkEnd w:id="120"/>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3"/>
    </w:p>
    <w:p w:rsidR="00BD26B2" w14:paraId="1B22DEF7" w14:textId="77777777">
      <w:pPr>
        <w:sectPr w:rsidSect="00A340D1">
          <w:headerReference w:type="default" r:id="rId113"/>
          <w:footerReference w:type="default" r:id="rId114"/>
          <w:headerReference w:type="first" r:id="rId115"/>
          <w:pgSz w:w="12240" w:h="15840"/>
          <w:pgMar w:top="1440" w:right="1440" w:bottom="1440" w:left="1440" w:header="288" w:footer="144" w:gutter="0"/>
          <w:cols w:space="720"/>
          <w:titlePg/>
          <w:docGrid w:linePitch="326"/>
        </w:sectPr>
      </w:pPr>
      <w:bookmarkStart w:id="121"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336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0" alt="&quot;&quot;" style="width:54pt;height:54.7pt;margin-top:1.7pt;margin-left:2.4pt;mso-height-relative:margin;mso-width-relative:margin;position:absolute;z-index:251664384" coordsize="6870,6961">
                <v:shape id="Graphic 7" o:spid="_x0000_s1041" type="#_x0000_t75" alt="Customer review with solid fill" style="width:5423;height:5785;left:851;mso-wrap-style:square;position:absolute;top:966;visibility:visible">
                  <v:imagedata r:id="rId118" o:title="Customer review with solid fill"/>
                </v:shape>
                <v:oval id="Oval 8" o:spid="_x0000_s1042"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22" w:name="_Learn_About_Application"/>
      <w:bookmarkStart w:id="123" w:name="_Toc178932338"/>
      <w:bookmarkEnd w:id="122"/>
      <w:r>
        <w:t>Learn About Application Review</w:t>
      </w:r>
      <w:bookmarkEnd w:id="123"/>
    </w:p>
    <w:p w:rsidR="004145DF" w:rsidP="00EB1D8C" w14:paraId="0BDAC1F3" w14:textId="77777777">
      <w:pPr>
        <w:pStyle w:val="Sectionintrotext"/>
      </w:pPr>
    </w:p>
    <w:p w:rsidR="00EB1D8C" w:rsidRPr="00EB1D8C" w:rsidP="00EB1D8C" w14:paraId="1F88106C" w14:textId="68F7F765">
      <w:pPr>
        <w:pStyle w:val="Sectionintrotext"/>
      </w:pPr>
      <w:r>
        <w:t>In this step:</w:t>
      </w:r>
    </w:p>
    <w:p w:rsidR="002E4479" w14:paraId="24EB0EE5" w14:textId="5926C721">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8932401" w:history="1">
        <w:r w:rsidRPr="001B0619">
          <w:rPr>
            <w:rStyle w:val="Hyperlink"/>
            <w:noProof/>
          </w:rPr>
          <w:t>6.</w:t>
        </w:r>
        <w:r>
          <w:rPr>
            <w:rFonts w:asciiTheme="minorHAnsi" w:hAnsiTheme="minorHAnsi" w:cstheme="minorBidi"/>
            <w:b w:val="0"/>
            <w:noProof/>
            <w:color w:val="auto"/>
            <w:kern w:val="2"/>
            <w:szCs w:val="24"/>
            <w14:ligatures w14:val="standardContextual"/>
          </w:rPr>
          <w:tab/>
        </w:r>
        <w:r w:rsidRPr="001B0619">
          <w:rPr>
            <w:rStyle w:val="Hyperlink"/>
            <w:noProof/>
          </w:rPr>
          <w:t>Application Review Information</w:t>
        </w:r>
        <w:r>
          <w:rPr>
            <w:noProof/>
            <w:webHidden/>
          </w:rPr>
          <w:tab/>
        </w:r>
        <w:r>
          <w:rPr>
            <w:noProof/>
            <w:webHidden/>
          </w:rPr>
          <w:fldChar w:fldCharType="begin"/>
        </w:r>
        <w:r>
          <w:rPr>
            <w:noProof/>
            <w:webHidden/>
          </w:rPr>
          <w:instrText xml:space="preserve"> PAGEREF _Toc178932401 \h </w:instrText>
        </w:r>
        <w:r>
          <w:rPr>
            <w:noProof/>
            <w:webHidden/>
          </w:rPr>
          <w:fldChar w:fldCharType="separate"/>
        </w:r>
        <w:r>
          <w:rPr>
            <w:noProof/>
            <w:webHidden/>
          </w:rPr>
          <w:t>40</w:t>
        </w:r>
        <w:r>
          <w:rPr>
            <w:noProof/>
            <w:webHidden/>
          </w:rPr>
          <w:fldChar w:fldCharType="end"/>
        </w:r>
      </w:hyperlink>
    </w:p>
    <w:p w:rsidR="002E4479" w14:paraId="68A72408" w14:textId="2ABDB9CE">
      <w:pPr>
        <w:pStyle w:val="TOC3"/>
        <w:rPr>
          <w:rFonts w:asciiTheme="minorHAnsi" w:hAnsiTheme="minorHAnsi" w:cstheme="minorBidi"/>
          <w:iCs w:val="0"/>
          <w:noProof/>
          <w:color w:val="auto"/>
          <w:kern w:val="2"/>
          <w:sz w:val="24"/>
          <w:szCs w:val="24"/>
          <w14:ligatures w14:val="standardContextual"/>
        </w:rPr>
      </w:pPr>
      <w:hyperlink w:anchor="_Toc178932402" w:history="1">
        <w:r w:rsidRPr="001B0619">
          <w:rPr>
            <w:rStyle w:val="Hyperlink"/>
            <w:noProof/>
          </w:rPr>
          <w:t>Eligibility and Completeness Checks</w:t>
        </w:r>
        <w:r>
          <w:rPr>
            <w:noProof/>
            <w:webHidden/>
          </w:rPr>
          <w:tab/>
        </w:r>
        <w:r>
          <w:rPr>
            <w:noProof/>
            <w:webHidden/>
          </w:rPr>
          <w:fldChar w:fldCharType="begin"/>
        </w:r>
        <w:r>
          <w:rPr>
            <w:noProof/>
            <w:webHidden/>
          </w:rPr>
          <w:instrText xml:space="preserve"> PAGEREF _Toc178932402 \h </w:instrText>
        </w:r>
        <w:r>
          <w:rPr>
            <w:noProof/>
            <w:webHidden/>
          </w:rPr>
          <w:fldChar w:fldCharType="separate"/>
        </w:r>
        <w:r>
          <w:rPr>
            <w:noProof/>
            <w:webHidden/>
          </w:rPr>
          <w:t>40</w:t>
        </w:r>
        <w:r>
          <w:rPr>
            <w:noProof/>
            <w:webHidden/>
          </w:rPr>
          <w:fldChar w:fldCharType="end"/>
        </w:r>
      </w:hyperlink>
    </w:p>
    <w:p w:rsidR="002E4479" w14:paraId="6F1E33A0" w14:textId="1ECFE3FD">
      <w:pPr>
        <w:pStyle w:val="TOC3"/>
        <w:rPr>
          <w:rFonts w:asciiTheme="minorHAnsi" w:hAnsiTheme="minorHAnsi" w:cstheme="minorBidi"/>
          <w:iCs w:val="0"/>
          <w:noProof/>
          <w:color w:val="auto"/>
          <w:kern w:val="2"/>
          <w:sz w:val="24"/>
          <w:szCs w:val="24"/>
          <w14:ligatures w14:val="standardContextual"/>
        </w:rPr>
      </w:pPr>
      <w:hyperlink w:anchor="_Toc178932403" w:history="1">
        <w:r w:rsidRPr="001B0619">
          <w:rPr>
            <w:rStyle w:val="Hyperlink"/>
            <w:noProof/>
          </w:rPr>
          <w:t>Review and Selection Process</w:t>
        </w:r>
        <w:r>
          <w:rPr>
            <w:noProof/>
            <w:webHidden/>
          </w:rPr>
          <w:tab/>
        </w:r>
        <w:r>
          <w:rPr>
            <w:noProof/>
            <w:webHidden/>
          </w:rPr>
          <w:fldChar w:fldCharType="begin"/>
        </w:r>
        <w:r>
          <w:rPr>
            <w:noProof/>
            <w:webHidden/>
          </w:rPr>
          <w:instrText xml:space="preserve"> PAGEREF _Toc178932403 \h </w:instrText>
        </w:r>
        <w:r>
          <w:rPr>
            <w:noProof/>
            <w:webHidden/>
          </w:rPr>
          <w:fldChar w:fldCharType="separate"/>
        </w:r>
        <w:r>
          <w:rPr>
            <w:noProof/>
            <w:webHidden/>
          </w:rPr>
          <w:t>40</w:t>
        </w:r>
        <w:r>
          <w:rPr>
            <w:noProof/>
            <w:webHidden/>
          </w:rPr>
          <w:fldChar w:fldCharType="end"/>
        </w:r>
      </w:hyperlink>
    </w:p>
    <w:p w:rsidR="002E4479" w14:paraId="74AF7077" w14:textId="5F89770B">
      <w:pPr>
        <w:pStyle w:val="TOC2"/>
        <w:rPr>
          <w:rFonts w:asciiTheme="minorHAnsi" w:hAnsiTheme="minorHAnsi" w:cstheme="minorBidi"/>
          <w:b w:val="0"/>
          <w:noProof/>
          <w:color w:val="auto"/>
          <w:kern w:val="2"/>
          <w:szCs w:val="24"/>
          <w14:ligatures w14:val="standardContextual"/>
        </w:rPr>
      </w:pPr>
      <w:hyperlink w:anchor="_Toc178932404" w:history="1">
        <w:r w:rsidRPr="001B0619">
          <w:rPr>
            <w:rStyle w:val="Hyperlink"/>
            <w:noProof/>
          </w:rPr>
          <w:t>7.</w:t>
        </w:r>
        <w:r>
          <w:rPr>
            <w:rFonts w:asciiTheme="minorHAnsi" w:hAnsiTheme="minorHAnsi" w:cstheme="minorBidi"/>
            <w:b w:val="0"/>
            <w:noProof/>
            <w:color w:val="auto"/>
            <w:kern w:val="2"/>
            <w:szCs w:val="24"/>
            <w14:ligatures w14:val="standardContextual"/>
          </w:rPr>
          <w:tab/>
        </w:r>
        <w:r w:rsidRPr="001B0619">
          <w:rPr>
            <w:rStyle w:val="Hyperlink"/>
            <w:noProof/>
          </w:rPr>
          <w:t>Award Notices</w:t>
        </w:r>
        <w:r>
          <w:rPr>
            <w:noProof/>
            <w:webHidden/>
          </w:rPr>
          <w:tab/>
        </w:r>
        <w:r>
          <w:rPr>
            <w:noProof/>
            <w:webHidden/>
          </w:rPr>
          <w:fldChar w:fldCharType="begin"/>
        </w:r>
        <w:r>
          <w:rPr>
            <w:noProof/>
            <w:webHidden/>
          </w:rPr>
          <w:instrText xml:space="preserve"> PAGEREF _Toc178932404 \h </w:instrText>
        </w:r>
        <w:r>
          <w:rPr>
            <w:noProof/>
            <w:webHidden/>
          </w:rPr>
          <w:fldChar w:fldCharType="separate"/>
        </w:r>
        <w:r>
          <w:rPr>
            <w:noProof/>
            <w:webHidden/>
          </w:rPr>
          <w:t>41</w:t>
        </w:r>
        <w:r>
          <w:rPr>
            <w:noProof/>
            <w:webHidden/>
          </w:rPr>
          <w:fldChar w:fldCharType="end"/>
        </w:r>
      </w:hyperlink>
    </w:p>
    <w:p w:rsidR="002E4479" w14:paraId="097A8270" w14:textId="24CB370C">
      <w:pPr>
        <w:pStyle w:val="TOC3"/>
        <w:rPr>
          <w:rFonts w:asciiTheme="minorHAnsi" w:hAnsiTheme="minorHAnsi" w:cstheme="minorBidi"/>
          <w:iCs w:val="0"/>
          <w:noProof/>
          <w:color w:val="auto"/>
          <w:kern w:val="2"/>
          <w:sz w:val="24"/>
          <w:szCs w:val="24"/>
          <w14:ligatures w14:val="standardContextual"/>
        </w:rPr>
      </w:pPr>
      <w:hyperlink w:anchor="_Toc178932405" w:history="1">
        <w:r w:rsidRPr="001B0619">
          <w:rPr>
            <w:rStyle w:val="Hyperlink"/>
            <w:noProof/>
          </w:rPr>
          <w:t>Notifying Funded Applicants</w:t>
        </w:r>
        <w:r>
          <w:rPr>
            <w:noProof/>
            <w:webHidden/>
          </w:rPr>
          <w:tab/>
        </w:r>
        <w:r>
          <w:rPr>
            <w:noProof/>
            <w:webHidden/>
          </w:rPr>
          <w:fldChar w:fldCharType="begin"/>
        </w:r>
        <w:r>
          <w:rPr>
            <w:noProof/>
            <w:webHidden/>
          </w:rPr>
          <w:instrText xml:space="preserve"> PAGEREF _Toc178932405 \h </w:instrText>
        </w:r>
        <w:r>
          <w:rPr>
            <w:noProof/>
            <w:webHidden/>
          </w:rPr>
          <w:fldChar w:fldCharType="separate"/>
        </w:r>
        <w:r>
          <w:rPr>
            <w:noProof/>
            <w:webHidden/>
          </w:rPr>
          <w:t>41</w:t>
        </w:r>
        <w:r>
          <w:rPr>
            <w:noProof/>
            <w:webHidden/>
          </w:rPr>
          <w:fldChar w:fldCharType="end"/>
        </w:r>
      </w:hyperlink>
    </w:p>
    <w:p w:rsidR="002E4479" w14:paraId="3BEACA3F" w14:textId="2325FA8F">
      <w:pPr>
        <w:pStyle w:val="TOC3"/>
        <w:rPr>
          <w:rFonts w:asciiTheme="minorHAnsi" w:hAnsiTheme="minorHAnsi" w:cstheme="minorBidi"/>
          <w:iCs w:val="0"/>
          <w:noProof/>
          <w:color w:val="auto"/>
          <w:kern w:val="2"/>
          <w:sz w:val="24"/>
          <w:szCs w:val="24"/>
          <w14:ligatures w14:val="standardContextual"/>
        </w:rPr>
      </w:pPr>
      <w:hyperlink w:anchor="_Toc178932406" w:history="1">
        <w:r w:rsidRPr="001B0619">
          <w:rPr>
            <w:rStyle w:val="Hyperlink"/>
            <w:noProof/>
          </w:rPr>
          <w:t>Notifying Non-Funded Applicants</w:t>
        </w:r>
        <w:r>
          <w:rPr>
            <w:noProof/>
            <w:webHidden/>
          </w:rPr>
          <w:tab/>
        </w:r>
        <w:r>
          <w:rPr>
            <w:noProof/>
            <w:webHidden/>
          </w:rPr>
          <w:fldChar w:fldCharType="begin"/>
        </w:r>
        <w:r>
          <w:rPr>
            <w:noProof/>
            <w:webHidden/>
          </w:rPr>
          <w:instrText xml:space="preserve"> PAGEREF _Toc178932406 \h </w:instrText>
        </w:r>
        <w:r>
          <w:rPr>
            <w:noProof/>
            <w:webHidden/>
          </w:rPr>
          <w:fldChar w:fldCharType="separate"/>
        </w:r>
        <w:r>
          <w:rPr>
            <w:noProof/>
            <w:webHidden/>
          </w:rPr>
          <w:t>41</w:t>
        </w:r>
        <w:r>
          <w:rPr>
            <w:noProof/>
            <w:webHidden/>
          </w:rPr>
          <w:fldChar w:fldCharType="end"/>
        </w:r>
      </w:hyperlink>
    </w:p>
    <w:p w:rsidR="00AA72E4" w14:paraId="108D1AA6" w14:textId="395D9845">
      <w:pPr>
        <w:spacing w:before="0" w:after="160" w:line="259" w:lineRule="auto"/>
      </w:pPr>
      <w:r>
        <w:fldChar w:fldCharType="end"/>
      </w:r>
      <w:r>
        <w:br w:type="page"/>
      </w:r>
    </w:p>
    <w:p w:rsidR="00A03F4F" w:rsidRPr="001E25C7" w:rsidP="00150A6A" w14:paraId="37504BC3" w14:textId="5408BDF8">
      <w:pPr>
        <w:pStyle w:val="Heading2"/>
      </w:pPr>
      <w:bookmarkStart w:id="124" w:name="Step3"/>
      <w:bookmarkStart w:id="125" w:name="_Toc178932339"/>
      <w:bookmarkStart w:id="126" w:name="_Toc178932401"/>
      <w:r w:rsidRPr="00801C87">
        <w:t>Application Review Information</w:t>
      </w:r>
      <w:bookmarkEnd w:id="121"/>
      <w:bookmarkEnd w:id="125"/>
      <w:bookmarkEnd w:id="126"/>
    </w:p>
    <w:p w:rsidR="00463DD7" w:rsidP="00463DD7" w14:paraId="0B6B50E1" w14:textId="77777777">
      <w:pPr>
        <w:pStyle w:val="Heading3"/>
      </w:pPr>
      <w:bookmarkStart w:id="127" w:name="_Review_Criteria"/>
      <w:bookmarkStart w:id="128" w:name="_Toc165044726"/>
      <w:bookmarkStart w:id="129" w:name="_Toc178932402"/>
      <w:bookmarkEnd w:id="127"/>
      <w:r>
        <w:t>Eligibility and Completeness Checks</w:t>
      </w:r>
      <w:bookmarkEnd w:id="128"/>
      <w:bookmarkEnd w:id="129"/>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463DD7" w:rsidP="00E93451" w14:paraId="420B88CC"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463DD7" w:rsidP="009059B2" w14:paraId="4A0434F6" w14:textId="2F61129F">
      <w:pPr>
        <w:pStyle w:val="ListParagraph"/>
        <w:numPr>
          <w:ilvl w:val="0"/>
          <w:numId w:val="32"/>
        </w:numPr>
      </w:pPr>
      <w:r>
        <w:t xml:space="preserve">is submitted after the </w:t>
      </w:r>
      <w:hyperlink w:anchor="_Submission_Dates_and" w:history="1">
        <w:r w:rsidRPr="00665CCA">
          <w:rPr>
            <w:rStyle w:val="Hyperlink"/>
          </w:rPr>
          <w:t>deadline</w:t>
        </w:r>
      </w:hyperlink>
      <w:r w:rsidR="000D01A3">
        <w:rPr>
          <w:rStyle w:val="Hyperlink"/>
        </w:rPr>
        <w:t>.</w:t>
      </w:r>
    </w:p>
    <w:p w:rsidR="00463DD7" w:rsidRPr="00105A0F" w:rsidP="00463DD7" w14:paraId="603B9AB8" w14:textId="555E6551">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F061F0" w14:paraId="1267CF4D" w14:textId="369E3D0B">
      <w:pPr>
        <w:pStyle w:val="Heading3"/>
      </w:pPr>
      <w:bookmarkStart w:id="130" w:name="_Toc178932403"/>
      <w:r>
        <w:t>Review and Selection Process</w:t>
      </w:r>
      <w:bookmarkEnd w:id="130"/>
    </w:p>
    <w:p w:rsidR="00F061F0" w:rsidRPr="00BD7CBA" w:rsidP="00CC3CE2" w14:paraId="3B3C18E4" w14:textId="4EF9863D">
      <w:r w:rsidRPr="00CC3CE2">
        <w:t>Basic Grants are non-competitive awards available to eligible applicants to support library operations and maintain library</w:t>
      </w:r>
      <w:r w:rsidR="000C47AB">
        <w:t xml:space="preserve"> and archival</w:t>
      </w:r>
      <w:r w:rsidRPr="00CC3CE2">
        <w:t xml:space="preserve"> services</w:t>
      </w:r>
      <w:r w:rsidR="00E00BF9">
        <w:t xml:space="preserve"> with Tribes</w:t>
      </w:r>
      <w:r w:rsidRPr="00CC3CE2">
        <w:t xml:space="preserve">. </w:t>
      </w:r>
    </w:p>
    <w:p w:rsidR="005B28F2" w:rsidP="00117195" w14:paraId="205CA16D" w14:textId="77777777"/>
    <w:p w:rsidR="00F119AB" w:rsidRPr="00427981" w:rsidP="00F119AB" w14:paraId="53F6FE5D" w14:textId="77777777">
      <w:pPr>
        <w:pStyle w:val="Heading2"/>
      </w:pPr>
      <w:bookmarkStart w:id="131" w:name="_Toc165044732"/>
      <w:bookmarkStart w:id="132" w:name="_Toc178932340"/>
      <w:bookmarkStart w:id="133" w:name="_Toc178932404"/>
      <w:r>
        <w:t>Award Notices</w:t>
      </w:r>
      <w:bookmarkEnd w:id="131"/>
      <w:bookmarkEnd w:id="132"/>
      <w:bookmarkEnd w:id="133"/>
    </w:p>
    <w:p w:rsidR="00F119AB" w:rsidP="00F119AB" w14:paraId="45890895" w14:textId="4A260FC2">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7FAEBE70">
      <w:r>
        <w:t xml:space="preserve">We expect to notify applicants of funding decisions by email in </w:t>
      </w:r>
      <w:r w:rsidRPr="009059B2">
        <w:t>Ju</w:t>
      </w:r>
      <w:r w:rsidRPr="009059B2" w:rsidR="7D0FF704">
        <w:t>ne</w:t>
      </w:r>
      <w:r w:rsidRPr="009059B2">
        <w:t xml:space="preserve"> 2025.</w:t>
      </w:r>
    </w:p>
    <w:p w:rsidR="00F119AB" w:rsidP="00F4150F" w14:paraId="69800FC6" w14:textId="34AC47B9">
      <w:pPr>
        <w:pStyle w:val="Heading3"/>
      </w:pPr>
      <w:bookmarkStart w:id="134" w:name="_Toc178932405"/>
      <w:r>
        <w:t xml:space="preserve">Notifying Funded </w:t>
      </w:r>
      <w:r>
        <w:t>Applicants</w:t>
      </w:r>
      <w:bookmarkEnd w:id="134"/>
    </w:p>
    <w:p w:rsidR="00F119AB" w:rsidP="00F119AB" w14:paraId="70EA16AA" w14:textId="13BF7B09">
      <w:r>
        <w:t xml:space="preserve">If your application is successful,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78ACD164">
      <w:r>
        <w:rPr>
          <w:b/>
          <w:bCs/>
          <w:noProof/>
        </w:rPr>
        <w:drawing>
          <wp:anchor distT="0" distB="0" distL="114300" distR="114300" simplePos="0" relativeHeight="251674624"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0DEC5B01" w14:textId="1D61DA77">
      <w:pPr>
        <w:pStyle w:val="Heading3"/>
      </w:pPr>
      <w:bookmarkStart w:id="135" w:name="_Toc178932406"/>
      <w:r>
        <w:t xml:space="preserve">Notifying Non-Funded </w:t>
      </w:r>
      <w:r>
        <w:t>Applicants</w:t>
      </w:r>
      <w:bookmarkEnd w:id="135"/>
    </w:p>
    <w:p w:rsidR="00F119AB" w:rsidP="00F119AB" w14:paraId="2885C0A7" w14:textId="16263D55">
      <w:r>
        <w:t xml:space="preserve">If your application is </w:t>
      </w:r>
      <w:r w:rsidR="27EBE7E9">
        <w:t>no</w:t>
      </w:r>
      <w:r w:rsidR="3DE036E4">
        <w:t>n-</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24"/>
    </w:p>
    <w:p w:rsidR="005B28F2" w:rsidRPr="00BD7CBA" w:rsidP="00117195" w14:paraId="03B6E6EE" w14:textId="77777777"/>
    <w:p w:rsidR="00822469" w:rsidP="0049303A" w14:paraId="0FF4D402" w14:textId="77777777">
      <w:pPr>
        <w:sectPr w:rsidSect="00175578">
          <w:headerReference w:type="default" r:id="rId119"/>
          <w:headerReference w:type="first" r:id="rId120"/>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540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43" alt="&quot;&quot;" style="width:54pt;height:54pt;margin-top:20.9pt;margin-left:-0.8pt;mso-height-relative:margin;mso-width-relative:margin;position:absolute;z-index:251666432" coordsize="8073,7985">
                <v:shape id="Graphic 11" o:spid="_x0000_s1044" type="#_x0000_t75" alt="Ribbon with solid fill" style="width:6668;height:6667;left:715;mso-wrap-style:square;position:absolute;top:633;visibility:visible">
                  <v:imagedata r:id="rId123" o:title="Ribbon with solid fill"/>
                </v:shape>
                <v:oval id="Oval 12" o:spid="_x0000_s104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36" w:name="_Find_Post-Award_Information"/>
      <w:bookmarkStart w:id="137" w:name="_Toc178932341"/>
      <w:bookmarkEnd w:id="136"/>
      <w:r>
        <w:t xml:space="preserve">Find </w:t>
      </w:r>
      <w:r w:rsidR="00C720E1">
        <w:t>Post-</w:t>
      </w:r>
      <w:r w:rsidR="00C720E1">
        <w:t>Award</w:t>
      </w:r>
      <w:r w:rsidR="00D030A4">
        <w:t xml:space="preserve"> </w:t>
      </w:r>
      <w:r w:rsidR="00C720E1">
        <w:t>Information</w:t>
      </w:r>
      <w:bookmarkEnd w:id="137"/>
    </w:p>
    <w:p w:rsidR="004145DF" w:rsidP="004145DF" w14:paraId="3DCC9818" w14:textId="77777777"/>
    <w:p w:rsidR="004145DF" w:rsidRPr="004145DF" w:rsidP="004145DF" w14:paraId="07EE1929" w14:textId="5AB1BC4C">
      <w:pPr>
        <w:pStyle w:val="Sectionintrotext"/>
      </w:pPr>
      <w:r>
        <w:t>In this step:</w:t>
      </w:r>
    </w:p>
    <w:p w:rsidR="002E4479" w14:paraId="152F5BCF" w14:textId="785F9A64">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8932432" w:history="1">
        <w:r w:rsidRPr="006428A8">
          <w:rPr>
            <w:rStyle w:val="Hyperlink"/>
            <w:noProof/>
          </w:rPr>
          <w:t>8.</w:t>
        </w:r>
        <w:r>
          <w:rPr>
            <w:rFonts w:asciiTheme="minorHAnsi" w:hAnsiTheme="minorHAnsi" w:cstheme="minorBidi"/>
            <w:b w:val="0"/>
            <w:noProof/>
            <w:color w:val="auto"/>
            <w:kern w:val="2"/>
            <w:szCs w:val="24"/>
            <w14:ligatures w14:val="standardContextual"/>
          </w:rPr>
          <w:tab/>
        </w:r>
        <w:r w:rsidRPr="006428A8">
          <w:rPr>
            <w:rStyle w:val="Hyperlink"/>
            <w:noProof/>
          </w:rPr>
          <w:t>Post-Award Requirements and Administration</w:t>
        </w:r>
        <w:r>
          <w:rPr>
            <w:noProof/>
            <w:webHidden/>
          </w:rPr>
          <w:tab/>
        </w:r>
        <w:r>
          <w:rPr>
            <w:noProof/>
            <w:webHidden/>
          </w:rPr>
          <w:fldChar w:fldCharType="begin"/>
        </w:r>
        <w:r>
          <w:rPr>
            <w:noProof/>
            <w:webHidden/>
          </w:rPr>
          <w:instrText xml:space="preserve"> PAGEREF _Toc178932432 \h </w:instrText>
        </w:r>
        <w:r>
          <w:rPr>
            <w:noProof/>
            <w:webHidden/>
          </w:rPr>
          <w:fldChar w:fldCharType="separate"/>
        </w:r>
        <w:r>
          <w:rPr>
            <w:noProof/>
            <w:webHidden/>
          </w:rPr>
          <w:t>43</w:t>
        </w:r>
        <w:r>
          <w:rPr>
            <w:noProof/>
            <w:webHidden/>
          </w:rPr>
          <w:fldChar w:fldCharType="end"/>
        </w:r>
      </w:hyperlink>
    </w:p>
    <w:p w:rsidR="002E4479" w14:paraId="54E1C4AD" w14:textId="10F3AB7F">
      <w:pPr>
        <w:pStyle w:val="TOC3"/>
        <w:rPr>
          <w:rFonts w:asciiTheme="minorHAnsi" w:hAnsiTheme="minorHAnsi" w:cstheme="minorBidi"/>
          <w:iCs w:val="0"/>
          <w:noProof/>
          <w:color w:val="auto"/>
          <w:kern w:val="2"/>
          <w:sz w:val="24"/>
          <w:szCs w:val="24"/>
          <w14:ligatures w14:val="standardContextual"/>
        </w:rPr>
      </w:pPr>
      <w:hyperlink w:anchor="_Toc178932433" w:history="1">
        <w:r w:rsidRPr="006428A8">
          <w:rPr>
            <w:rStyle w:val="Hyperlink"/>
            <w:noProof/>
          </w:rPr>
          <w:t>Administrative and National Policy Requirements</w:t>
        </w:r>
        <w:r>
          <w:rPr>
            <w:noProof/>
            <w:webHidden/>
          </w:rPr>
          <w:tab/>
        </w:r>
        <w:r>
          <w:rPr>
            <w:noProof/>
            <w:webHidden/>
          </w:rPr>
          <w:fldChar w:fldCharType="begin"/>
        </w:r>
        <w:r>
          <w:rPr>
            <w:noProof/>
            <w:webHidden/>
          </w:rPr>
          <w:instrText xml:space="preserve"> PAGEREF _Toc178932433 \h </w:instrText>
        </w:r>
        <w:r>
          <w:rPr>
            <w:noProof/>
            <w:webHidden/>
          </w:rPr>
          <w:fldChar w:fldCharType="separate"/>
        </w:r>
        <w:r>
          <w:rPr>
            <w:noProof/>
            <w:webHidden/>
          </w:rPr>
          <w:t>43</w:t>
        </w:r>
        <w:r>
          <w:rPr>
            <w:noProof/>
            <w:webHidden/>
          </w:rPr>
          <w:fldChar w:fldCharType="end"/>
        </w:r>
      </w:hyperlink>
    </w:p>
    <w:p w:rsidR="002E4479" w14:paraId="74430EB1" w14:textId="100ECC1E">
      <w:pPr>
        <w:pStyle w:val="TOC3"/>
        <w:rPr>
          <w:rFonts w:asciiTheme="minorHAnsi" w:hAnsiTheme="minorHAnsi" w:cstheme="minorBidi"/>
          <w:iCs w:val="0"/>
          <w:noProof/>
          <w:color w:val="auto"/>
          <w:kern w:val="2"/>
          <w:sz w:val="24"/>
          <w:szCs w:val="24"/>
          <w14:ligatures w14:val="standardContextual"/>
        </w:rPr>
      </w:pPr>
      <w:hyperlink w:anchor="_Toc178932434" w:history="1">
        <w:r w:rsidRPr="006428A8">
          <w:rPr>
            <w:rStyle w:val="Hyperlink"/>
            <w:noProof/>
          </w:rPr>
          <w:t>Reporting</w:t>
        </w:r>
        <w:r>
          <w:rPr>
            <w:noProof/>
            <w:webHidden/>
          </w:rPr>
          <w:tab/>
        </w:r>
        <w:r>
          <w:rPr>
            <w:noProof/>
            <w:webHidden/>
          </w:rPr>
          <w:fldChar w:fldCharType="begin"/>
        </w:r>
        <w:r>
          <w:rPr>
            <w:noProof/>
            <w:webHidden/>
          </w:rPr>
          <w:instrText xml:space="preserve"> PAGEREF _Toc178932434 \h </w:instrText>
        </w:r>
        <w:r>
          <w:rPr>
            <w:noProof/>
            <w:webHidden/>
          </w:rPr>
          <w:fldChar w:fldCharType="separate"/>
        </w:r>
        <w:r>
          <w:rPr>
            <w:noProof/>
            <w:webHidden/>
          </w:rPr>
          <w:t>44</w:t>
        </w:r>
        <w:r>
          <w:rPr>
            <w:noProof/>
            <w:webHidden/>
          </w:rPr>
          <w:fldChar w:fldCharType="end"/>
        </w:r>
      </w:hyperlink>
    </w:p>
    <w:p w:rsidR="003C2BEF" w:rsidRPr="003C2BEF" w:rsidP="003C2BEF" w14:paraId="0BFF64C4" w14:textId="4B978114">
      <w:r>
        <w:fldChar w:fldCharType="end"/>
      </w:r>
    </w:p>
    <w:p w:rsidR="00A03F4F" w:rsidRPr="001E25C7" w:rsidP="003F262E" w14:paraId="266CB799" w14:textId="7290A2CF">
      <w:pPr>
        <w:pStyle w:val="Heading2"/>
        <w:ind w:left="720" w:hanging="720"/>
      </w:pPr>
      <w:bookmarkStart w:id="138" w:name="_Post-Award_Requirements_and"/>
      <w:bookmarkStart w:id="139" w:name="Step4"/>
      <w:bookmarkStart w:id="140" w:name="_Toc178932342"/>
      <w:bookmarkStart w:id="141" w:name="_Toc178932432"/>
      <w:bookmarkEnd w:id="138"/>
      <w:r>
        <w:t>Post-</w:t>
      </w:r>
      <w:r w:rsidR="00BA193E">
        <w:t xml:space="preserve">Award </w:t>
      </w:r>
      <w:r>
        <w:t xml:space="preserve">Requirements and </w:t>
      </w:r>
      <w:r w:rsidR="00BA193E">
        <w:t>Administration</w:t>
      </w:r>
      <w:bookmarkEnd w:id="140"/>
      <w:bookmarkEnd w:id="141"/>
    </w:p>
    <w:p w:rsidR="00A03F4F" w:rsidRPr="001E25C7" w:rsidP="009C22CE" w14:paraId="18E0363B" w14:textId="4B72DD2A">
      <w:pPr>
        <w:pStyle w:val="Heading3"/>
      </w:pPr>
      <w:bookmarkStart w:id="142" w:name="_Administrative_and_National"/>
      <w:bookmarkStart w:id="143" w:name="_Toc178932433"/>
      <w:bookmarkEnd w:id="142"/>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43"/>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516434" w:rsidP="00516434" w14:paraId="5FBD96F3" w14:textId="77777777">
      <w:pPr>
        <w:pStyle w:val="ListParagraph"/>
        <w:numPr>
          <w:ilvl w:val="0"/>
          <w:numId w:val="19"/>
        </w:numPr>
        <w:ind w:left="734"/>
      </w:pPr>
      <w:hyperlink r:id="rId124" w:history="1">
        <w:r w:rsidRPr="001E25C7">
          <w:rPr>
            <w:rStyle w:val="Hyperlink"/>
          </w:rPr>
          <w:t>2 C.F.R. part 200 Uniform Administrative Requirements, Cost Principles, and Audit Requirements for Federal Awards</w:t>
        </w:r>
      </w:hyperlink>
      <w:r w:rsidRPr="001E25C7">
        <w:t xml:space="preserve">, </w:t>
      </w:r>
      <w:hyperlink r:id="rId125" w:history="1">
        <w:r w:rsidRPr="001E25C7" w:rsidR="00EB73E6">
          <w:rPr>
            <w:rStyle w:val="Hyperlink"/>
          </w:rPr>
          <w:t>2 C.F.R. part 3187</w:t>
        </w:r>
      </w:hyperlink>
      <w:r w:rsidR="007D71A6">
        <w:rPr>
          <w:rStyle w:val="Hyperlink"/>
        </w:rPr>
        <w:t>;</w:t>
      </w:r>
      <w:r w:rsidRPr="001E25C7" w:rsidR="00EB73E6">
        <w:t xml:space="preserve"> </w:t>
      </w:r>
    </w:p>
    <w:p w:rsidR="007D71A6" w:rsidP="00516434" w14:paraId="27619011" w14:textId="2D42337A">
      <w:pPr>
        <w:pStyle w:val="ListParagraph"/>
        <w:numPr>
          <w:ilvl w:val="0"/>
          <w:numId w:val="19"/>
        </w:numPr>
        <w:ind w:left="734"/>
      </w:pPr>
      <w:hyperlink r:id="rId126" w:history="1">
        <w:r w:rsidRPr="00516434">
          <w:rPr>
            <w:rStyle w:val="Hyperlink"/>
            <w:rFonts w:eastAsiaTheme="minorEastAsia"/>
          </w:rPr>
          <w:t>T</w:t>
        </w:r>
        <w:r w:rsidRPr="00516434" w:rsidR="00E6261B">
          <w:rPr>
            <w:rStyle w:val="Hyperlink"/>
            <w:rFonts w:eastAsiaTheme="minorEastAsia"/>
          </w:rPr>
          <w:t xml:space="preserve">he </w:t>
        </w:r>
        <w:r w:rsidRPr="00516434" w:rsidR="002324AB">
          <w:rPr>
            <w:rStyle w:val="Hyperlink"/>
          </w:rPr>
          <w:t>IMLS General Terms and Conditions for IMLS Discretionary Gr</w:t>
        </w:r>
        <w:r w:rsidRPr="00516434" w:rsidR="0DDA9513">
          <w:rPr>
            <w:rStyle w:val="Hyperlink"/>
            <w:rFonts w:eastAsiaTheme="minorEastAsia"/>
          </w:rPr>
          <w:t xml:space="preserve"> </w:t>
        </w:r>
        <w:r w:rsidRPr="00516434" w:rsidR="002324AB">
          <w:rPr>
            <w:rStyle w:val="Hyperlink"/>
            <w:rFonts w:eastAsiaTheme="minorEastAsia"/>
          </w:rPr>
          <w:t>ant and Cooperative Agreement Awards</w:t>
        </w:r>
      </w:hyperlink>
      <w:r>
        <w:t>;</w:t>
      </w:r>
      <w:r w:rsidR="00E6261B">
        <w:t xml:space="preserve"> and </w:t>
      </w:r>
    </w:p>
    <w:p w:rsidR="00E6261B" w:rsidRPr="001E25C7" w:rsidP="00E93451" w14:paraId="64E0A514" w14:textId="36B93549">
      <w:pPr>
        <w:pStyle w:val="ListParagraph"/>
        <w:numPr>
          <w:ilvl w:val="0"/>
          <w:numId w:val="19"/>
        </w:numPr>
        <w:ind w:left="734"/>
      </w:pPr>
      <w:r>
        <w:t>T</w:t>
      </w:r>
      <w:r w:rsidRPr="001E25C7">
        <w:t xml:space="preserve">he </w:t>
      </w:r>
      <w:hyperlink r:id="rId97" w:history="1">
        <w:r w:rsidRPr="001E25C7">
          <w:rPr>
            <w:rStyle w:val="Hyperlink"/>
          </w:rPr>
          <w:t>IMLS Assurances and Certifications</w:t>
        </w:r>
      </w:hyperlink>
      <w:r w:rsidRPr="001E25C7">
        <w:t xml:space="preserve">. </w:t>
      </w:r>
    </w:p>
    <w:p w:rsidR="009D7ACC" w:rsidP="00E6261B" w14:paraId="0A48ACA9" w14:textId="4A755DD4">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97"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w:t>
      </w:r>
      <w:r w:rsidRPr="00E72929">
        <w:t>are in compliance with</w:t>
      </w:r>
      <w:r w:rsidRPr="00E72929">
        <w:t xml:space="preserve">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624CA1AE">
      <w:pPr>
        <w:spacing w:after="183"/>
        <w:ind w:left="11"/>
      </w:pPr>
      <w:r w:rsidRPr="001E25C7">
        <w:t xml:space="preserve">For information about award termination, please see the </w:t>
      </w:r>
      <w:hyperlink r:id="rId126" w:history="1">
        <w:r w:rsidRPr="001E25C7" w:rsidR="0019540A">
          <w:rPr>
            <w:rStyle w:val="Hyperlink"/>
          </w:rPr>
          <w:t>IMLS General Terms and Conditions for IMLS Discretionary Grant and Cooperative Agreement Awards</w:t>
        </w:r>
      </w:hyperlink>
      <w:r w:rsidRPr="001E25C7">
        <w:t xml:space="preserve"> and 2 C.F.R. § 200.340.</w:t>
      </w:r>
    </w:p>
    <w:p w:rsidR="0000474F" w:rsidP="0000474F" w14:paraId="2ADAF7CB" w14:textId="3A842A40">
      <w:r w:rsidRPr="00A26F35">
        <w:rPr>
          <w:b/>
          <w:bCs/>
          <w:szCs w:val="24"/>
        </w:rPr>
        <w:t>Please note:</w:t>
      </w:r>
      <w:r>
        <w:rPr>
          <w:szCs w:val="24"/>
        </w:rPr>
        <w:t xml:space="preserve"> OMB has recently updated the Uniform Guidance (</w:t>
      </w:r>
      <w:hyperlink r:id="rId66" w:history="1">
        <w:r w:rsidRPr="00CE6410">
          <w:rPr>
            <w:rStyle w:val="Hyperlink"/>
            <w:szCs w:val="24"/>
          </w:rPr>
          <w:t>see Uniform Guidance Revisions</w:t>
        </w:r>
      </w:hyperlink>
      <w:r>
        <w:rPr>
          <w:szCs w:val="24"/>
        </w:rPr>
        <w:t>). For IMLS awards made after October 1, 2024, the Uniform Guidance Revisions apply. We have tried to align this NOFO to the Uniform Guidance Revisions. In the event of any differences between the Uniform Guidance Revisions provisions and the current (pre-Oct</w:t>
      </w:r>
      <w:r w:rsidR="00933471">
        <w:rPr>
          <w:szCs w:val="24"/>
        </w:rPr>
        <w:t>ober</w:t>
      </w:r>
      <w:r>
        <w:rPr>
          <w:szCs w:val="24"/>
        </w:rPr>
        <w:t xml:space="preserve"> 1, 2024) Uniform Guidance provisions, the Uniform Guidance Revisions provisions shall govern.</w:t>
      </w:r>
    </w:p>
    <w:p w:rsidR="0000474F" w:rsidRPr="001E25C7" w:rsidP="00933471" w14:paraId="5216AAAB" w14:textId="5D26D8CC">
      <w:pPr>
        <w:spacing w:after="183"/>
        <w:ind w:left="11"/>
      </w:pPr>
      <w:r w:rsidRPr="00004F98">
        <w:t xml:space="preserve">With certain IMLS-specific additions, IMLS regulations at </w:t>
      </w:r>
      <w:hyperlink r:id="rId48"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w:t>
      </w:r>
      <w:r w:rsidRPr="00004F98">
        <w:t xml:space="preserve"> </w:t>
      </w:r>
      <w:r>
        <w:t>Guidance Revisions when they bec</w:t>
      </w:r>
      <w:r w:rsidR="007E396F">
        <w:t>a</w:t>
      </w:r>
      <w:r>
        <w:t>me effective on October 1, 2024.</w:t>
      </w:r>
    </w:p>
    <w:p w:rsidR="00A03F4F" w:rsidRPr="001E25C7" w:rsidP="009C22CE" w14:paraId="31B678EA" w14:textId="3D80FFC0">
      <w:pPr>
        <w:pStyle w:val="Heading3"/>
      </w:pPr>
      <w:bookmarkStart w:id="144" w:name="_Toc178932434"/>
      <w:r w:rsidRPr="001E25C7">
        <w:t>R</w:t>
      </w:r>
      <w:r w:rsidRPr="001E25C7" w:rsidR="00641364">
        <w:t>eporting</w:t>
      </w:r>
      <w:bookmarkEnd w:id="144"/>
    </w:p>
    <w:bookmarkEnd w:id="139"/>
    <w:p w:rsidR="00421E0F" w:rsidRPr="00BD7CBA" w:rsidP="00421E0F" w14:paraId="4FCAAB9D" w14:textId="77777777">
      <w:r w:rsidRPr="00BD7CBA">
        <w:t>Awardees must comply with the following reporting requirements.</w:t>
      </w:r>
    </w:p>
    <w:p w:rsidR="00421E0F" w:rsidRPr="00BD7CBA" w:rsidP="00421E0F" w14:paraId="2D268412" w14:textId="1C430B28">
      <w:r>
        <w:t>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17E3599">
      <w:r>
        <w:t>You</w:t>
      </w:r>
      <w:r w:rsidRPr="00BD7CBA">
        <w:t xml:space="preserve"> must also comply with </w:t>
      </w:r>
      <w:hyperlink r:id="rId127" w:history="1">
        <w:r w:rsidRPr="00666411">
          <w:rPr>
            <w:rStyle w:val="Hyperlink"/>
            <w:rFonts w:eastAsiaTheme="minorEastAsia"/>
          </w:rPr>
          <w:t>2 C.F.R. §§ 180.335</w:t>
        </w:r>
      </w:hyperlink>
      <w:r w:rsidRPr="00BD7CBA">
        <w:t xml:space="preserve"> and </w:t>
      </w:r>
      <w:hyperlink r:id="rId128" w:history="1">
        <w:r w:rsidRPr="00E0340F">
          <w:rPr>
            <w:rStyle w:val="Hyperlink"/>
            <w:rFonts w:eastAsiaTheme="minorEastAsia"/>
          </w:rPr>
          <w:t>180.350</w:t>
        </w:r>
      </w:hyperlink>
      <w:r w:rsidRPr="00BD7CBA">
        <w:t xml:space="preserve"> and </w:t>
      </w:r>
      <w:hyperlink r:id="rId129"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F86D25" w14:paraId="7940F151" w14:textId="77777777">
      <w:pPr>
        <w:spacing w:before="0" w:after="160" w:line="259" w:lineRule="auto"/>
        <w:sectPr w:rsidSect="00175578">
          <w:headerReference w:type="default" r:id="rId130"/>
          <w:headerReference w:type="first" r:id="rId131"/>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p w:rsidR="00AC5C5F" w:rsidRPr="00AC5C5F" w:rsidP="00AC5C5F" w14:paraId="085D29A6" w14:textId="502C87B6">
      <w:bookmarkStart w:id="145" w:name="_Contacts_and_Other"/>
      <w:bookmarkEnd w:id="145"/>
      <w:r>
        <w:rPr>
          <w:noProof/>
        </w:rPr>
        <mc:AlternateContent>
          <mc:Choice Requires="wpg">
            <w:drawing>
              <wp:anchor distT="0" distB="0" distL="114300" distR="114300" simplePos="0" relativeHeight="25166745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46" alt="&quot;&quot;" style="width:54pt;height:54pt;margin-top:4.3pt;margin-left:1.5pt;mso-height-relative:margin;mso-width-relative:margin;position:absolute;z-index:251668480" coordsize="8484,8567">
                <v:shape id="Graphic 14" o:spid="_x0000_s1047" type="#_x0000_t75" alt="Postit Notes with solid fill" style="width:7245;height:7245;left:386;mso-wrap-style:square;position:absolute;top:798;visibility:visible">
                  <v:imagedata r:id="rId134" o:title="Postit Notes with solid fill"/>
                </v:shape>
                <v:oval id="Oval 15" o:spid="_x0000_s1048"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46" w:name="_Contacts_and_Other_1"/>
      <w:bookmarkEnd w:id="146"/>
    </w:p>
    <w:p w:rsidR="001A5BF7" w:rsidRPr="001A5BF7" w:rsidP="001A5BF7" w14:paraId="4682501C" w14:textId="77777777"/>
    <w:p w:rsidR="00364CED" w:rsidP="00364CED" w14:paraId="6F930FB2" w14:textId="159665B2">
      <w:pPr>
        <w:pStyle w:val="Heading1"/>
      </w:pPr>
      <w:bookmarkStart w:id="147" w:name="_Other_Information"/>
      <w:bookmarkStart w:id="148" w:name="_Toc178932343"/>
      <w:bookmarkEnd w:id="147"/>
      <w:r>
        <w:t>Other Information</w:t>
      </w:r>
      <w:bookmarkEnd w:id="148"/>
    </w:p>
    <w:p w:rsidR="005C4E07" w:rsidRPr="005C4E07" w:rsidP="005C4E07" w14:paraId="2F9F3085" w14:textId="77777777"/>
    <w:p w:rsidR="005C4E07" w:rsidRPr="005C4E07" w:rsidP="005C4E07" w14:paraId="61362797" w14:textId="745FDC4A">
      <w:pPr>
        <w:pStyle w:val="Sectionintrotext"/>
      </w:pPr>
      <w:r>
        <w:t>In this section:</w:t>
      </w:r>
    </w:p>
    <w:bookmarkStart w:id="149" w:name="_Toc43406651"/>
    <w:p w:rsidR="002E4479" w14:paraId="60CD05DB" w14:textId="2069E483">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78932474" </w:instrText>
      </w:r>
      <w:r>
        <w:fldChar w:fldCharType="separate"/>
      </w:r>
      <w:r w:rsidRPr="00AA3513">
        <w:rPr>
          <w:rStyle w:val="Hyperlink"/>
          <w:noProof/>
        </w:rPr>
        <w:t>9.</w:t>
      </w:r>
      <w:r>
        <w:rPr>
          <w:rFonts w:asciiTheme="minorHAnsi" w:hAnsiTheme="minorHAnsi" w:cstheme="minorBidi"/>
          <w:b w:val="0"/>
          <w:noProof/>
          <w:color w:val="auto"/>
          <w:kern w:val="2"/>
          <w:szCs w:val="24"/>
          <w14:ligatures w14:val="standardContextual"/>
        </w:rPr>
        <w:tab/>
      </w:r>
      <w:r w:rsidRPr="00AA3513">
        <w:rPr>
          <w:rStyle w:val="Hyperlink"/>
          <w:noProof/>
        </w:rPr>
        <w:t>Other Important Information</w:t>
      </w:r>
      <w:r>
        <w:rPr>
          <w:noProof/>
          <w:webHidden/>
        </w:rPr>
        <w:tab/>
      </w:r>
      <w:r>
        <w:rPr>
          <w:noProof/>
          <w:webHidden/>
        </w:rPr>
        <w:fldChar w:fldCharType="begin"/>
      </w:r>
      <w:r>
        <w:rPr>
          <w:noProof/>
          <w:webHidden/>
        </w:rPr>
        <w:instrText xml:space="preserve"> PAGEREF _Toc178932474 \h </w:instrText>
      </w:r>
      <w:r>
        <w:rPr>
          <w:noProof/>
          <w:webHidden/>
        </w:rPr>
        <w:fldChar w:fldCharType="separate"/>
      </w:r>
      <w:r>
        <w:rPr>
          <w:noProof/>
          <w:webHidden/>
        </w:rPr>
        <w:t>46</w:t>
      </w:r>
      <w:r>
        <w:rPr>
          <w:noProof/>
          <w:webHidden/>
        </w:rPr>
        <w:fldChar w:fldCharType="end"/>
      </w:r>
      <w:r>
        <w:fldChar w:fldCharType="end"/>
      </w:r>
    </w:p>
    <w:p w:rsidR="002E4479" w14:paraId="34669B0B" w14:textId="668C5F31">
      <w:pPr>
        <w:pStyle w:val="TOC3"/>
        <w:rPr>
          <w:rFonts w:asciiTheme="minorHAnsi" w:hAnsiTheme="minorHAnsi" w:cstheme="minorBidi"/>
          <w:iCs w:val="0"/>
          <w:noProof/>
          <w:color w:val="auto"/>
          <w:kern w:val="2"/>
          <w:sz w:val="24"/>
          <w:szCs w:val="24"/>
          <w14:ligatures w14:val="standardContextual"/>
        </w:rPr>
      </w:pPr>
      <w:hyperlink w:anchor="_Toc178932475" w:history="1">
        <w:r w:rsidRPr="00AA3513">
          <w:rPr>
            <w:rStyle w:val="Hyperlink"/>
            <w:noProof/>
          </w:rPr>
          <w:t>Acknowledging IMLS Support</w:t>
        </w:r>
        <w:r>
          <w:rPr>
            <w:noProof/>
            <w:webHidden/>
          </w:rPr>
          <w:tab/>
        </w:r>
        <w:r>
          <w:rPr>
            <w:noProof/>
            <w:webHidden/>
          </w:rPr>
          <w:fldChar w:fldCharType="begin"/>
        </w:r>
        <w:r>
          <w:rPr>
            <w:noProof/>
            <w:webHidden/>
          </w:rPr>
          <w:instrText xml:space="preserve"> PAGEREF _Toc178932475 \h </w:instrText>
        </w:r>
        <w:r>
          <w:rPr>
            <w:noProof/>
            <w:webHidden/>
          </w:rPr>
          <w:fldChar w:fldCharType="separate"/>
        </w:r>
        <w:r>
          <w:rPr>
            <w:noProof/>
            <w:webHidden/>
          </w:rPr>
          <w:t>46</w:t>
        </w:r>
        <w:r>
          <w:rPr>
            <w:noProof/>
            <w:webHidden/>
          </w:rPr>
          <w:fldChar w:fldCharType="end"/>
        </w:r>
      </w:hyperlink>
    </w:p>
    <w:p w:rsidR="002E4479" w14:paraId="5F56D1D5" w14:textId="738EE554">
      <w:pPr>
        <w:pStyle w:val="TOC3"/>
        <w:rPr>
          <w:rFonts w:asciiTheme="minorHAnsi" w:hAnsiTheme="minorHAnsi" w:cstheme="minorBidi"/>
          <w:iCs w:val="0"/>
          <w:noProof/>
          <w:color w:val="auto"/>
          <w:kern w:val="2"/>
          <w:sz w:val="24"/>
          <w:szCs w:val="24"/>
          <w14:ligatures w14:val="standardContextual"/>
        </w:rPr>
      </w:pPr>
      <w:hyperlink w:anchor="_Toc178932476" w:history="1">
        <w:r w:rsidRPr="00AA3513">
          <w:rPr>
            <w:rStyle w:val="Hyperlink"/>
            <w:noProof/>
          </w:rPr>
          <w:t>Conflict of Interest Requirements</w:t>
        </w:r>
        <w:r>
          <w:rPr>
            <w:noProof/>
            <w:webHidden/>
          </w:rPr>
          <w:tab/>
        </w:r>
        <w:r>
          <w:rPr>
            <w:noProof/>
            <w:webHidden/>
          </w:rPr>
          <w:fldChar w:fldCharType="begin"/>
        </w:r>
        <w:r>
          <w:rPr>
            <w:noProof/>
            <w:webHidden/>
          </w:rPr>
          <w:instrText xml:space="preserve"> PAGEREF _Toc178932476 \h </w:instrText>
        </w:r>
        <w:r>
          <w:rPr>
            <w:noProof/>
            <w:webHidden/>
          </w:rPr>
          <w:fldChar w:fldCharType="separate"/>
        </w:r>
        <w:r>
          <w:rPr>
            <w:noProof/>
            <w:webHidden/>
          </w:rPr>
          <w:t>46</w:t>
        </w:r>
        <w:r>
          <w:rPr>
            <w:noProof/>
            <w:webHidden/>
          </w:rPr>
          <w:fldChar w:fldCharType="end"/>
        </w:r>
      </w:hyperlink>
    </w:p>
    <w:p w:rsidR="002E4479" w14:paraId="20BCB43E" w14:textId="7D84C77B">
      <w:pPr>
        <w:pStyle w:val="TOC3"/>
        <w:rPr>
          <w:rFonts w:asciiTheme="minorHAnsi" w:hAnsiTheme="minorHAnsi" w:cstheme="minorBidi"/>
          <w:iCs w:val="0"/>
          <w:noProof/>
          <w:color w:val="auto"/>
          <w:kern w:val="2"/>
          <w:sz w:val="24"/>
          <w:szCs w:val="24"/>
          <w14:ligatures w14:val="standardContextual"/>
        </w:rPr>
      </w:pPr>
      <w:hyperlink w:anchor="_Toc178932477" w:history="1">
        <w:r w:rsidRPr="00AA3513">
          <w:rPr>
            <w:rStyle w:val="Hyperlink"/>
            <w:noProof/>
          </w:rPr>
          <w:t>Additional Information about IMLS</w:t>
        </w:r>
        <w:r>
          <w:rPr>
            <w:noProof/>
            <w:webHidden/>
          </w:rPr>
          <w:tab/>
        </w:r>
        <w:r>
          <w:rPr>
            <w:noProof/>
            <w:webHidden/>
          </w:rPr>
          <w:fldChar w:fldCharType="begin"/>
        </w:r>
        <w:r>
          <w:rPr>
            <w:noProof/>
            <w:webHidden/>
          </w:rPr>
          <w:instrText xml:space="preserve"> PAGEREF _Toc178932477 \h </w:instrText>
        </w:r>
        <w:r>
          <w:rPr>
            <w:noProof/>
            <w:webHidden/>
          </w:rPr>
          <w:fldChar w:fldCharType="separate"/>
        </w:r>
        <w:r>
          <w:rPr>
            <w:noProof/>
            <w:webHidden/>
          </w:rPr>
          <w:t>47</w:t>
        </w:r>
        <w:r>
          <w:rPr>
            <w:noProof/>
            <w:webHidden/>
          </w:rPr>
          <w:fldChar w:fldCharType="end"/>
        </w:r>
      </w:hyperlink>
    </w:p>
    <w:p w:rsidR="002E4479" w14:paraId="025B7C87" w14:textId="6834F258">
      <w:pPr>
        <w:pStyle w:val="TOC3"/>
        <w:rPr>
          <w:rFonts w:asciiTheme="minorHAnsi" w:hAnsiTheme="minorHAnsi" w:cstheme="minorBidi"/>
          <w:iCs w:val="0"/>
          <w:noProof/>
          <w:color w:val="auto"/>
          <w:kern w:val="2"/>
          <w:sz w:val="24"/>
          <w:szCs w:val="24"/>
          <w14:ligatures w14:val="standardContextual"/>
        </w:rPr>
      </w:pPr>
      <w:hyperlink w:anchor="_Toc178932478" w:history="1">
        <w:r w:rsidRPr="00AA3513">
          <w:rPr>
            <w:rStyle w:val="Hyperlink"/>
            <w:noProof/>
          </w:rPr>
          <w:t>IMLS Obligations to Make Awards</w:t>
        </w:r>
        <w:r>
          <w:rPr>
            <w:noProof/>
            <w:webHidden/>
          </w:rPr>
          <w:tab/>
        </w:r>
        <w:r>
          <w:rPr>
            <w:noProof/>
            <w:webHidden/>
          </w:rPr>
          <w:fldChar w:fldCharType="begin"/>
        </w:r>
        <w:r>
          <w:rPr>
            <w:noProof/>
            <w:webHidden/>
          </w:rPr>
          <w:instrText xml:space="preserve"> PAGEREF _Toc178932478 \h </w:instrText>
        </w:r>
        <w:r>
          <w:rPr>
            <w:noProof/>
            <w:webHidden/>
          </w:rPr>
          <w:fldChar w:fldCharType="separate"/>
        </w:r>
        <w:r>
          <w:rPr>
            <w:noProof/>
            <w:webHidden/>
          </w:rPr>
          <w:t>47</w:t>
        </w:r>
        <w:r>
          <w:rPr>
            <w:noProof/>
            <w:webHidden/>
          </w:rPr>
          <w:fldChar w:fldCharType="end"/>
        </w:r>
      </w:hyperlink>
    </w:p>
    <w:p w:rsidR="002E4479" w14:paraId="0AC4FDE5" w14:textId="33EB6942">
      <w:pPr>
        <w:pStyle w:val="TOC3"/>
        <w:rPr>
          <w:rFonts w:asciiTheme="minorHAnsi" w:hAnsiTheme="minorHAnsi" w:cstheme="minorBidi"/>
          <w:iCs w:val="0"/>
          <w:noProof/>
          <w:color w:val="auto"/>
          <w:kern w:val="2"/>
          <w:sz w:val="24"/>
          <w:szCs w:val="24"/>
          <w14:ligatures w14:val="standardContextual"/>
        </w:rPr>
      </w:pPr>
      <w:hyperlink w:anchor="_Toc178932479" w:history="1">
        <w:r w:rsidRPr="00AA3513">
          <w:rPr>
            <w:rStyle w:val="Hyperlink"/>
            <w:noProof/>
          </w:rPr>
          <w:t>Copyright Information</w:t>
        </w:r>
        <w:r>
          <w:rPr>
            <w:noProof/>
            <w:webHidden/>
          </w:rPr>
          <w:tab/>
        </w:r>
        <w:r>
          <w:rPr>
            <w:noProof/>
            <w:webHidden/>
          </w:rPr>
          <w:fldChar w:fldCharType="begin"/>
        </w:r>
        <w:r>
          <w:rPr>
            <w:noProof/>
            <w:webHidden/>
          </w:rPr>
          <w:instrText xml:space="preserve"> PAGEREF _Toc178932479 \h </w:instrText>
        </w:r>
        <w:r>
          <w:rPr>
            <w:noProof/>
            <w:webHidden/>
          </w:rPr>
          <w:fldChar w:fldCharType="separate"/>
        </w:r>
        <w:r>
          <w:rPr>
            <w:noProof/>
            <w:webHidden/>
          </w:rPr>
          <w:t>47</w:t>
        </w:r>
        <w:r>
          <w:rPr>
            <w:noProof/>
            <w:webHidden/>
          </w:rPr>
          <w:fldChar w:fldCharType="end"/>
        </w:r>
      </w:hyperlink>
    </w:p>
    <w:p w:rsidR="002E4479" w14:paraId="424CEC2C" w14:textId="5E998622">
      <w:pPr>
        <w:pStyle w:val="TOC3"/>
        <w:rPr>
          <w:rFonts w:asciiTheme="minorHAnsi" w:hAnsiTheme="minorHAnsi" w:cstheme="minorBidi"/>
          <w:iCs w:val="0"/>
          <w:noProof/>
          <w:color w:val="auto"/>
          <w:kern w:val="2"/>
          <w:sz w:val="24"/>
          <w:szCs w:val="24"/>
          <w14:ligatures w14:val="standardContextual"/>
        </w:rPr>
      </w:pPr>
      <w:hyperlink w:anchor="_Toc178932480" w:history="1">
        <w:r w:rsidRPr="00AA3513">
          <w:rPr>
            <w:rStyle w:val="Hyperlink"/>
            <w:noProof/>
          </w:rPr>
          <w:t>Application Completion Time</w:t>
        </w:r>
        <w:r>
          <w:rPr>
            <w:noProof/>
            <w:webHidden/>
          </w:rPr>
          <w:tab/>
        </w:r>
        <w:r>
          <w:rPr>
            <w:noProof/>
            <w:webHidden/>
          </w:rPr>
          <w:fldChar w:fldCharType="begin"/>
        </w:r>
        <w:r>
          <w:rPr>
            <w:noProof/>
            <w:webHidden/>
          </w:rPr>
          <w:instrText xml:space="preserve"> PAGEREF _Toc178932480 \h </w:instrText>
        </w:r>
        <w:r>
          <w:rPr>
            <w:noProof/>
            <w:webHidden/>
          </w:rPr>
          <w:fldChar w:fldCharType="separate"/>
        </w:r>
        <w:r>
          <w:rPr>
            <w:noProof/>
            <w:webHidden/>
          </w:rPr>
          <w:t>47</w:t>
        </w:r>
        <w:r>
          <w:rPr>
            <w:noProof/>
            <w:webHidden/>
          </w:rPr>
          <w:fldChar w:fldCharType="end"/>
        </w:r>
      </w:hyperlink>
    </w:p>
    <w:p w:rsidR="002E4479" w14:paraId="1C0D2460" w14:textId="1DE2AA2C">
      <w:pPr>
        <w:pStyle w:val="TOC3"/>
        <w:rPr>
          <w:rFonts w:asciiTheme="minorHAnsi" w:hAnsiTheme="minorHAnsi" w:cstheme="minorBidi"/>
          <w:iCs w:val="0"/>
          <w:noProof/>
          <w:color w:val="auto"/>
          <w:kern w:val="2"/>
          <w:sz w:val="24"/>
          <w:szCs w:val="24"/>
          <w14:ligatures w14:val="standardContextual"/>
        </w:rPr>
      </w:pPr>
      <w:hyperlink w:anchor="_Toc178932481" w:history="1">
        <w:r w:rsidRPr="00AA3513">
          <w:rPr>
            <w:rStyle w:val="Hyperlink"/>
            <w:noProof/>
          </w:rPr>
          <w:t>PRA Clearance Number</w:t>
        </w:r>
        <w:r>
          <w:rPr>
            <w:noProof/>
            <w:webHidden/>
          </w:rPr>
          <w:tab/>
        </w:r>
        <w:r>
          <w:rPr>
            <w:noProof/>
            <w:webHidden/>
          </w:rPr>
          <w:fldChar w:fldCharType="begin"/>
        </w:r>
        <w:r>
          <w:rPr>
            <w:noProof/>
            <w:webHidden/>
          </w:rPr>
          <w:instrText xml:space="preserve"> PAGEREF _Toc178932481 \h </w:instrText>
        </w:r>
        <w:r>
          <w:rPr>
            <w:noProof/>
            <w:webHidden/>
          </w:rPr>
          <w:fldChar w:fldCharType="separate"/>
        </w:r>
        <w:r>
          <w:rPr>
            <w:noProof/>
            <w:webHidden/>
          </w:rPr>
          <w:t>47</w:t>
        </w:r>
        <w:r>
          <w:rPr>
            <w:noProof/>
            <w:webHidden/>
          </w:rPr>
          <w:fldChar w:fldCharType="end"/>
        </w:r>
      </w:hyperlink>
    </w:p>
    <w:p w:rsidR="00F26445" w:rsidRPr="00F26445" w:rsidP="00F26445" w14:paraId="3446269F" w14:textId="3F393D9C">
      <w:r>
        <w:fldChar w:fldCharType="end"/>
      </w:r>
    </w:p>
    <w:p w:rsidR="006705F8" w14:paraId="099C81CE" w14:textId="77777777">
      <w:pPr>
        <w:spacing w:before="0" w:after="160" w:line="259" w:lineRule="auto"/>
      </w:pPr>
      <w:bookmarkStart w:id="150" w:name="Step5"/>
      <w:bookmarkEnd w:id="149"/>
      <w:r>
        <w:br w:type="page"/>
      </w:r>
    </w:p>
    <w:p w:rsidR="00A03F4F" w:rsidRPr="001E25C7" w:rsidP="00150A6A" w14:paraId="6B710D7C" w14:textId="43381F85">
      <w:pPr>
        <w:pStyle w:val="Heading2"/>
      </w:pPr>
      <w:bookmarkStart w:id="151" w:name="_Toc43406652"/>
      <w:bookmarkStart w:id="152" w:name="_Toc178932344"/>
      <w:bookmarkStart w:id="153" w:name="_Toc178932474"/>
      <w:r w:rsidRPr="001E25C7">
        <w:t xml:space="preserve">Other </w:t>
      </w:r>
      <w:r w:rsidR="006354FE">
        <w:t xml:space="preserve">Important </w:t>
      </w:r>
      <w:r w:rsidRPr="001E25C7">
        <w:t>Information</w:t>
      </w:r>
      <w:bookmarkEnd w:id="151"/>
      <w:bookmarkEnd w:id="152"/>
      <w:bookmarkEnd w:id="153"/>
    </w:p>
    <w:p w:rsidR="00A03F4F" w:rsidRPr="001E25C7" w:rsidP="0013486A" w14:paraId="613E0E32" w14:textId="0AD35823">
      <w:pPr>
        <w:pStyle w:val="Heading3"/>
      </w:pPr>
      <w:bookmarkStart w:id="154" w:name="_Toc178932475"/>
      <w:r w:rsidRPr="001E25C7">
        <w:t>A</w:t>
      </w:r>
      <w:r w:rsidRPr="001E25C7" w:rsidR="00641364">
        <w:t xml:space="preserve">cknowledging IMLS </w:t>
      </w:r>
      <w:r w:rsidRPr="001E25C7" w:rsidR="00E941D9">
        <w:t>Support</w:t>
      </w:r>
      <w:bookmarkEnd w:id="154"/>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35"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155" w:name="_H2._Disclosure_of"/>
      <w:bookmarkStart w:id="156" w:name="_Disclosure_of_Information"/>
      <w:bookmarkStart w:id="157" w:name="_Toc178932476"/>
      <w:bookmarkEnd w:id="155"/>
      <w:bookmarkEnd w:id="156"/>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57"/>
      <w:r w:rsidRPr="00427981" w:rsidR="00641364">
        <w:t xml:space="preserve"> </w:t>
      </w:r>
    </w:p>
    <w:p w:rsidR="00EE4B14" w:rsidP="00EE4B14" w14:paraId="1B36C42F"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E93451" w14:paraId="684CDBDC" w14:textId="77777777">
      <w:pPr>
        <w:pStyle w:val="ListParagraph"/>
        <w:numPr>
          <w:ilvl w:val="0"/>
          <w:numId w:val="35"/>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EE4B14" w:rsidP="00E93451" w14:paraId="679B65B4" w14:textId="77777777">
      <w:pPr>
        <w:pStyle w:val="ListParagraph"/>
        <w:numPr>
          <w:ilvl w:val="0"/>
          <w:numId w:val="35"/>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EC46FD" w:rsidRPr="00BD7CBA" w:rsidP="00EE4B14" w14:paraId="1408C219" w14:textId="594100A6">
      <w:r>
        <w:t xml:space="preserve">If you have a parent, affiliate, or subsidiary organization that is not a s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158" w:name="_Toc178932477"/>
      <w:r w:rsidRPr="001E25C7">
        <w:t>A</w:t>
      </w:r>
      <w:r w:rsidRPr="001E25C7" w:rsidR="00641364">
        <w:t xml:space="preserve">dditional </w:t>
      </w:r>
      <w:r w:rsidRPr="001E25C7" w:rsidR="00AF3078">
        <w:t xml:space="preserve">Information </w:t>
      </w:r>
      <w:r w:rsidRPr="001E25C7" w:rsidR="00641364">
        <w:t>about IMLS</w:t>
      </w:r>
      <w:bookmarkEnd w:id="158"/>
    </w:p>
    <w:p w:rsidR="00A03F4F" w:rsidRPr="001E25C7" w:rsidP="00656F5B" w14:paraId="744D1A3C" w14:textId="53EB7FB2">
      <w:r w:rsidRPr="00BD7CBA">
        <w:t>Visit</w:t>
      </w:r>
      <w:r w:rsidRPr="00BD7CBA" w:rsidR="00641364">
        <w:t xml:space="preserve"> the </w:t>
      </w:r>
      <w:hyperlink r:id="rId136">
        <w:r w:rsidRPr="004E5F50" w:rsidR="00641364">
          <w:rPr>
            <w:rStyle w:val="Hyperlink"/>
          </w:rPr>
          <w:t>IMLS website</w:t>
        </w:r>
      </w:hyperlink>
      <w:hyperlink r:id="rId137">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159" w:name="_Toc178932478"/>
      <w:r w:rsidRPr="00427981">
        <w:t xml:space="preserve">IMLS </w:t>
      </w:r>
      <w:r w:rsidRPr="00427981" w:rsidR="00AE48C0">
        <w:t>O</w:t>
      </w:r>
      <w:r w:rsidRPr="00427981">
        <w:t>bligat</w:t>
      </w:r>
      <w:r w:rsidRPr="00427981" w:rsidR="00AE48C0">
        <w:t>ions to Make Awards</w:t>
      </w:r>
      <w:bookmarkEnd w:id="159"/>
      <w:r w:rsidRPr="00427981">
        <w:t xml:space="preserve"> </w:t>
      </w:r>
    </w:p>
    <w:p w:rsidR="00EC46FD" w:rsidRPr="00BD7CBA" w:rsidP="001836D7" w14:paraId="5B588435" w14:textId="0F29B536">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2827A7" w:rsidRPr="001E25C7" w:rsidP="009C22CE" w14:paraId="2D97E758" w14:textId="3599129A">
      <w:pPr>
        <w:pStyle w:val="Heading3"/>
      </w:pPr>
      <w:bookmarkStart w:id="160" w:name="_Toc178932479"/>
      <w:r w:rsidRPr="001E25C7">
        <w:t>Copyright Information</w:t>
      </w:r>
      <w:bookmarkEnd w:id="160"/>
    </w:p>
    <w:p w:rsidR="00D57922" w:rsidRPr="001E25C7" w:rsidP="001836D7" w14:paraId="576AA3FD" w14:textId="7FCD9990">
      <w:bookmarkStart w:id="161" w:name="_Hlk107348536"/>
      <w:r w:rsidRPr="001E25C7">
        <w:t>Awardees may copyright any work that is subject to copyright and was developed under an award or for which ownership was acquired under a federal award. IMLS reserves</w:t>
      </w:r>
      <w:r w:rsidRPr="001E25C7">
        <w:t xml:space="preserve"> </w:t>
      </w:r>
      <w:r w:rsidRPr="001E25C7">
        <w:t xml:space="preserve">a royalty-free, nonexclusive, and irrevocable right to reproduce, publish, or otherwise use the work for federal purposes and to authorize others to do so. </w:t>
      </w:r>
      <w:bookmarkEnd w:id="161"/>
      <w:r w:rsidRPr="001E25C7">
        <w:t xml:space="preserve">For additional information, please see </w:t>
      </w:r>
      <w:hyperlink r:id="rId138"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162" w:name="_Toc178932480"/>
      <w:r w:rsidRPr="001E25C7">
        <w:t>A</w:t>
      </w:r>
      <w:r w:rsidRPr="001E25C7" w:rsidR="00641364">
        <w:t>pplication</w:t>
      </w:r>
      <w:r w:rsidRPr="001E25C7">
        <w:t xml:space="preserve"> Completion Time</w:t>
      </w:r>
      <w:bookmarkEnd w:id="162"/>
    </w:p>
    <w:p w:rsidR="00543F8E" w:rsidP="00543F8E" w14:paraId="348232FB" w14:textId="21AF3E5E">
      <w:bookmarkStart w:id="163" w:name="_Hlk106223125"/>
      <w:bookmarkStart w:id="164" w:name="_Hlk106223593"/>
      <w:r>
        <w:t xml:space="preserve">Complete applications include the elements listed in the Table of Application Components. IMLS estimates the average amount of time needed for one applicant to complete the </w:t>
      </w:r>
      <w:r w:rsidR="00B50CAB">
        <w:t xml:space="preserve">Library Services Plan </w:t>
      </w:r>
      <w:r>
        <w:t>portion of this application to be 3 hours. This includes the time for reviewing instructions, searching existing data sources, gathering and maintaining the data needed, and writing and reviewing the answers.</w:t>
      </w:r>
    </w:p>
    <w:p w:rsidR="00913E11" w:rsidP="00543F8E" w14:paraId="75760538" w14:textId="0444D5D0">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2EA2B56E" w14:textId="39C5D480">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39"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163"/>
      <w:bookmarkEnd w:id="164"/>
    </w:p>
    <w:p w:rsidR="00A03F4F" w:rsidRPr="001E25C7" w:rsidP="009C22CE" w14:paraId="653DA7AB" w14:textId="54BD90FE">
      <w:pPr>
        <w:pStyle w:val="Heading3"/>
      </w:pPr>
      <w:bookmarkStart w:id="165" w:name="_Toc178932481"/>
      <w:r w:rsidRPr="001E25C7">
        <w:t>PRA Clearance Number</w:t>
      </w:r>
      <w:bookmarkEnd w:id="165"/>
    </w:p>
    <w:p w:rsidR="00DB53ED" w:rsidRPr="00791419" w:rsidP="00A526B7" w14:paraId="7E0C9253" w14:textId="7C3B019A">
      <w:pPr>
        <w:rPr>
          <w:sz w:val="6"/>
          <w:szCs w:val="2"/>
        </w:rPr>
      </w:pPr>
      <w:r w:rsidRPr="001E25C7">
        <w:t xml:space="preserve">OMB Control </w:t>
      </w:r>
      <w:r w:rsidRPr="001E25C7" w:rsidR="00AF3A77">
        <w:t>No.</w:t>
      </w:r>
      <w:r w:rsidRPr="001E25C7">
        <w:t>: 3137-</w:t>
      </w:r>
      <w:r w:rsidR="00235B3D">
        <w:t>009</w:t>
      </w:r>
      <w:r w:rsidR="00913E11">
        <w:t>3</w:t>
      </w:r>
      <w:r w:rsidRPr="001E25C7">
        <w:t xml:space="preserve">, Expiration date: </w:t>
      </w:r>
      <w:bookmarkEnd w:id="150"/>
      <w:r w:rsidR="00961B1C">
        <w:t>2/28/2027</w:t>
      </w:r>
    </w:p>
    <w:sectPr w:rsidSect="00892224">
      <w:headerReference w:type="default" r:id="rId140"/>
      <w:headerReference w:type="first" r:id="rId141"/>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3C321F62">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DB7D3D">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1490A3AE">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DB7D3D">
          <w:rPr>
            <w:noProof/>
            <w:color w:val="002060"/>
            <w:sz w:val="22"/>
            <w:szCs w:val="18"/>
          </w:rPr>
          <w:t>Prepare Your Application</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746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756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5BE14C2D">
    <w:pPr>
      <w:pStyle w:val="NormalBoldBlue"/>
      <w:ind w:left="2880"/>
      <w:contextualSpacing/>
      <w:rPr>
        <w:sz w:val="18"/>
      </w:rPr>
    </w:pPr>
    <w:r>
      <w:rPr>
        <w:noProof/>
        <w:sz w:val="18"/>
      </w:rPr>
      <mc:AlternateContent>
        <mc:Choice Requires="wps">
          <w:drawing>
            <wp:anchor distT="0" distB="0" distL="114300" distR="114300" simplePos="0" relativeHeight="25174425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7452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width-percent:0;mso-width-relative:margin;mso-wrap-distance-bottom:0;mso-wrap-distance-left:9pt;mso-wrap-distance-right:9pt;mso-wrap-distance-top:0;mso-wrap-style:square;position:absolute;visibility:visible;z-index:2517432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5347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6"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142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4937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74118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7391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7350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3708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19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8348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1E5B162">
    <w:pPr>
      <w:jc w:val="center"/>
      <w:textAlignment w:val="baseline"/>
      <w:rPr>
        <w:color w:val="auto"/>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2E4479" w:rsidP="00381C2D" w14:textId="56572A2E">
                          <w:pPr>
                            <w:spacing w:before="60" w:after="0" w:line="240" w:lineRule="auto"/>
                            <w:jc w:val="center"/>
                            <w:rPr>
                              <w:b/>
                              <w:bCs/>
                              <w:color w:val="1F3864" w:themeColor="accent5" w:themeShade="80"/>
                              <w:sz w:val="20"/>
                              <w:szCs w:val="16"/>
                            </w:rPr>
                          </w:pPr>
                          <w:r w:rsidRPr="002E4479">
                            <w:rPr>
                              <w:b/>
                              <w:bCs/>
                              <w:color w:val="1F3864" w:themeColor="accent5" w:themeShade="80"/>
                              <w:sz w:val="20"/>
                              <w:szCs w:val="16"/>
                            </w:rPr>
                            <w:t>Other Info</w:t>
                          </w:r>
                          <w:r w:rsidRPr="002E4479" w:rsidR="003223D5">
                            <w:rPr>
                              <w:b/>
                              <w:bCs/>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Other_Information"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0DC" w:rsidRPr="002E4479" w:rsidP="00381C2D" w14:paraId="6F5E76B7" w14:textId="56572A2E">
                    <w:pPr>
                      <w:spacing w:before="60" w:after="0" w:line="240" w:lineRule="auto"/>
                      <w:jc w:val="center"/>
                      <w:rPr>
                        <w:b/>
                        <w:bCs/>
                        <w:color w:val="1F3864" w:themeColor="accent5" w:themeShade="80"/>
                        <w:sz w:val="20"/>
                        <w:szCs w:val="16"/>
                      </w:rPr>
                    </w:pPr>
                    <w:r w:rsidRPr="002E4479">
                      <w:rPr>
                        <w:b/>
                        <w:bCs/>
                        <w:color w:val="1F3864" w:themeColor="accent5" w:themeShade="80"/>
                        <w:sz w:val="20"/>
                        <w:szCs w:val="16"/>
                      </w:rPr>
                      <w:t>Other Info</w:t>
                    </w:r>
                    <w:r w:rsidRPr="002E4479" w:rsidR="003223D5">
                      <w:rPr>
                        <w:b/>
                        <w:bCs/>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Find_Post-Award_Information"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05696"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href="#_Learn_About_Application"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791360"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79545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position-vertical-relative:page;mso-width-percent:0;mso-width-relative:margin;mso-wrap-distance-bottom:0;mso-wrap-distance-left:9pt;mso-wrap-distance-right:9pt;mso-wrap-distance-top:0;mso-wrap-style:square;position:absolute;visibility:visible;z-index:251796480"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03648"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04672"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0262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0057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79852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18B867FA">
    <w:pPr>
      <w:pStyle w:val="NormalBoldBlue"/>
      <w:ind w:left="2880"/>
      <w:contextualSpacing/>
      <w:rPr>
        <w:sz w:val="18"/>
      </w:rPr>
    </w:pPr>
    <w:r>
      <w:rPr>
        <w:noProof/>
        <w:sz w:val="18"/>
      </w:rPr>
      <mc:AlternateContent>
        <mc:Choice Requires="wps">
          <w:drawing>
            <wp:anchor distT="0" distB="0" distL="114300" distR="114300" simplePos="0" relativeHeight="25177907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78009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2E4479" w:rsidP="00753C59" w14:textId="118EB129">
                          <w:pPr>
                            <w:spacing w:before="0" w:line="240" w:lineRule="auto"/>
                            <w:jc w:val="center"/>
                            <w:rPr>
                              <w:b/>
                              <w:bCs/>
                              <w:color w:val="1F3864" w:themeColor="accent5" w:themeShade="80"/>
                              <w:sz w:val="20"/>
                              <w:szCs w:val="16"/>
                            </w:rPr>
                          </w:pPr>
                          <w:r w:rsidRPr="002E4479">
                            <w:rPr>
                              <w:b/>
                              <w:bCs/>
                              <w:color w:val="1F3864" w:themeColor="accent5" w:themeShade="80"/>
                              <w:sz w:val="20"/>
                              <w:szCs w:val="16"/>
                            </w:rPr>
                            <w:t>Other Info</w:t>
                          </w:r>
                          <w:r w:rsidRPr="002E4479" w:rsidR="003223D5">
                            <w:rPr>
                              <w:b/>
                              <w:bCs/>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5"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EC5F8D" w:rsidRPr="002E4479" w:rsidP="00753C59" w14:paraId="6F6121C9" w14:textId="118EB129">
                    <w:pPr>
                      <w:spacing w:before="0" w:line="240" w:lineRule="auto"/>
                      <w:jc w:val="center"/>
                      <w:rPr>
                        <w:b/>
                        <w:bCs/>
                        <w:color w:val="1F3864" w:themeColor="accent5" w:themeShade="80"/>
                        <w:sz w:val="20"/>
                        <w:szCs w:val="16"/>
                      </w:rPr>
                    </w:pPr>
                    <w:r w:rsidRPr="002E4479">
                      <w:rPr>
                        <w:b/>
                        <w:bCs/>
                        <w:color w:val="1F3864" w:themeColor="accent5" w:themeShade="80"/>
                        <w:sz w:val="20"/>
                        <w:szCs w:val="16"/>
                      </w:rPr>
                      <w:t>Other Info</w:t>
                    </w:r>
                    <w:r w:rsidRPr="002E4479" w:rsidR="003223D5">
                      <w:rPr>
                        <w:b/>
                        <w:bCs/>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77804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7760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width-percent:0;mso-width-relative:margin;mso-wrap-distance-bottom:0;mso-wrap-distance-left:9pt;mso-wrap-distance-right:9pt;mso-wrap-distance-top:0;mso-wrap-style:square;position:absolute;visibility:visible;z-index:25177395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76985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667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86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613B5379">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7B5B97" w:rsidP="008278F9" w14:paraId="49C58D13" w14:textId="1782E6E4">
    <w:pPr>
      <w:pStyle w:val="NormalBoldBlue"/>
      <w:spacing w:before="50"/>
      <w:ind w:left="3600"/>
      <w:contextualSpacing/>
    </w:pPr>
    <w:r>
      <w:rPr>
        <w:noProof/>
      </w:rPr>
      <mc:AlternateContent>
        <mc:Choice Requires="wps">
          <w:drawing>
            <wp:anchor distT="0" distB="0" distL="114300" distR="114300" simplePos="0" relativeHeight="251672576"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73600"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71552" from="174.15pt,20.2pt" to="541.35pt,20.2pt" strokecolor="#e36f1e" strokeweight="1.5pt">
              <v:stroke joinstyle="miter"/>
            </v:line>
          </w:pict>
        </mc:Fallback>
      </mc:AlternateContent>
    </w:r>
    <w:r w:rsidRPr="006A630A" w:rsidR="004E2C58">
      <w:t xml:space="preserve">Applications Due </w:t>
    </w:r>
    <w:r w:rsidR="008278F9">
      <w:t>February 4,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1F6F6402">
    <w:r>
      <w:rPr>
        <w:noProof/>
        <w:sz w:val="18"/>
      </w:rPr>
      <mc:AlternateContent>
        <mc:Choice Requires="wps">
          <w:drawing>
            <wp:anchor distT="0" distB="0" distL="114300" distR="114300" simplePos="0" relativeHeight="251865088"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Prepare_and_Submit"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86304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7942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6733D3">
      <w:rPr>
        <w:noProof/>
        <w:sz w:val="18"/>
      </w:rPr>
      <mc:AlternateContent>
        <mc:Choice Requires="wps">
          <w:drawing>
            <wp:anchor distT="0" distB="0" distL="114300" distR="114300" simplePos="0" relativeHeight="25187737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75328"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6713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868160"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862016"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87430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87225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870208"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6EDB0E5E">
    <w:pPr>
      <w:pStyle w:val="NormalBoldBlue"/>
      <w:ind w:left="2880"/>
      <w:contextualSpacing/>
      <w:rPr>
        <w:sz w:val="18"/>
      </w:rPr>
    </w:pPr>
    <w:r>
      <w:rPr>
        <w:noProof/>
        <w:sz w:val="18"/>
      </w:rPr>
      <mc:AlternateContent>
        <mc:Choice Requires="wps">
          <w:drawing>
            <wp:anchor distT="0" distB="0" distL="114300" distR="114300" simplePos="0" relativeHeight="251682816" behindDoc="0" locked="0" layoutInCell="1" allowOverlap="1">
              <wp:simplePos x="0" y="0"/>
              <wp:positionH relativeFrom="column">
                <wp:posOffset>72707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683840" from="57.25pt,14.4pt" to="143.6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65024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2.95pt;margin-left:51.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216027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alt="&quot;&quot;" style="mso-width-percent:0;mso-width-relative:margin;mso-wrap-distance-bottom:0;mso-wrap-distance-left:9pt;mso-wrap-distance-right:9pt;mso-wrap-distance-top:0;mso-wrap-style:square;position:absolute;visibility:visible;z-index:251685888" from="170.1pt,14.4pt" to="256.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210439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65.7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372300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href="#_Step_4:__1" alt="&quot;&quot;" style="mso-width-percent:0;mso-width-relative:margin;mso-wrap-distance-bottom:0;mso-wrap-distance-left:9pt;mso-wrap-distance-right:9pt;mso-wrap-distance-top:0;mso-wrap-style:square;position:absolute;visibility:visible;z-index:251761664" from="293.15pt,14.4pt" to="379.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79920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299.1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5192395</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63712" from="408.85pt,14.4pt" to="495.2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509460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href="#_Other_Information" style="width:100.6pt;height:21.6pt;margin-top:12.8pt;margin-left:401.1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B75044">
      <w:rPr>
        <w:noProof/>
        <w:sz w:val="18"/>
      </w:rPr>
      <mc:AlternateContent>
        <mc:Choice Requires="wps">
          <w:drawing>
            <wp:anchor distT="0" distB="0" distL="114300" distR="114300" simplePos="0" relativeHeight="25176473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27362C">
      <w:rPr>
        <w:noProof/>
        <w:sz w:val="18"/>
      </w:rPr>
      <mc:AlternateContent>
        <mc:Choice Requires="wps">
          <w:drawing>
            <wp:anchor distT="0" distB="0" distL="114300" distR="114300" simplePos="0" relativeHeight="25167872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7974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8076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7667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8784"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C5FE209">
    <w:r>
      <w:rPr>
        <w:noProof/>
        <w:sz w:val="18"/>
      </w:rPr>
      <mc:AlternateContent>
        <mc:Choice Requires="wps">
          <w:drawing>
            <wp:anchor distT="0" distB="0" distL="114300" distR="114300" simplePos="0" relativeHeight="251881472"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5681D">
      <w:rPr>
        <w:noProof/>
        <w:sz w:val="18"/>
      </w:rPr>
      <mc:AlternateContent>
        <mc:Choice Requires="wps">
          <w:drawing>
            <wp:anchor distT="0" distB="0" distL="114300" distR="114300" simplePos="0" relativeHeight="251887616"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9"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885568"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883520"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6028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6131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6233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3" alt="&quot;&quot;" style="mso-position-vertical-relative:page;mso-width-percent:0;mso-width-relative:margin;mso-wrap-distance-bottom:0;mso-wrap-distance-left:9pt;mso-wrap-distance-right:9pt;mso-wrap-distance-top:0;mso-wrap-style:square;position:absolute;visibility:visible;z-index:251663360"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58240"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65926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6848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66950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6643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66745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6438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665408"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682DCE00">
    <w:pPr>
      <w:pStyle w:val="NormalBoldBlue"/>
      <w:ind w:left="2880"/>
      <w:contextualSpacing/>
      <w:rPr>
        <w:sz w:val="18"/>
      </w:rPr>
    </w:pPr>
    <w:r>
      <w:rPr>
        <w:noProof/>
        <w:sz w:val="18"/>
      </w:rPr>
      <mc:AlternateContent>
        <mc:Choice Requires="wps">
          <w:drawing>
            <wp:anchor distT="0" distB="0" distL="114300" distR="114300" simplePos="0" relativeHeight="25182412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2515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830272"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9"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2208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width-percent:0;mso-width-relative:margin;mso-wrap-distance-bottom:0;mso-wrap-distance-left:9pt;mso-wrap-distance-right:9pt;mso-wrap-distance-top:0;mso-wrap-style:square;position:absolute;visibility:visible;z-index:25182310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2822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2003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2105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81AFBF9">
    <w:r>
      <w:rPr>
        <w:noProof/>
        <w:sz w:val="18"/>
      </w:rPr>
      <mc:AlternateContent>
        <mc:Choice Requires="wps">
          <w:drawing>
            <wp:anchor distT="0" distB="0" distL="114300" distR="114300" simplePos="0" relativeHeight="25183846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256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405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17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37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248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position-vertical-relative:page;mso-width-percent:0;mso-width-relative:margin;mso-wrap-distance-bottom:0;mso-wrap-distance-left:9pt;mso-wrap-distance-right:9pt;mso-wrap-distance-top:0;mso-wrap-style:square;position:absolute;visibility:visible;z-index:2517186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7268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3094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728896"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0933F3C1">
    <w:pPr>
      <w:pStyle w:val="NormalBoldBlue"/>
      <w:ind w:left="2880"/>
      <w:contextualSpacing/>
      <w:rPr>
        <w:sz w:val="18"/>
      </w:rPr>
    </w:pPr>
    <w:r>
      <w:rPr>
        <w:noProof/>
        <w:sz w:val="18"/>
      </w:rPr>
      <mc:AlternateContent>
        <mc:Choice Requires="wps">
          <w:drawing>
            <wp:anchor distT="0" distB="0" distL="114300" distR="114300" simplePos="0" relativeHeight="25183232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83334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71251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width-percent:0;mso-width-relative:margin;mso-wrap-distance-bottom:0;mso-wrap-distance-left:9pt;mso-wrap-distance-right:9pt;mso-wrap-distance-top:0;mso-wrap-style:square;position:absolute;visibility:visible;z-index:25171046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70841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width-percent:0;mso-width-relative:margin;mso-wrap-distance-bottom:0;mso-wrap-distance-left:9pt;mso-wrap-distance-right:9pt;mso-wrap-distance-top:0;mso-wrap-style:square;position:absolute;visibility:visible;z-index:25170636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7022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432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9920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2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625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6129CA3D">
    <w:r>
      <w:rPr>
        <w:noProof/>
        <w:sz w:val="18"/>
      </w:rPr>
      <mc:AlternateContent>
        <mc:Choice Requires="wps">
          <w:drawing>
            <wp:anchor distT="0" distB="0" distL="114300" distR="114300" simplePos="0" relativeHeight="251858944"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59968"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07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5177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4460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4563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85587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position-vertical-relative:page;mso-width-percent:0;mso-width-relative:margin;mso-wrap-distance-bottom:0;mso-wrap-distance-left:9pt;mso-wrap-distance-right:9pt;mso-wrap-distance-top:0;mso-wrap-style:square;position:absolute;visibility:visible;z-index:25185382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5792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8">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1">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24046356"/>
    <w:multiLevelType w:val="multilevel"/>
    <w:tmpl w:val="5B5A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6AD067E"/>
    <w:multiLevelType w:val="multilevel"/>
    <w:tmpl w:val="63C6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6">
    <w:nsid w:val="2B050FD0"/>
    <w:multiLevelType w:val="hybridMultilevel"/>
    <w:tmpl w:val="8EA8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77B2F24"/>
    <w:multiLevelType w:val="hybridMultilevel"/>
    <w:tmpl w:val="42F05724"/>
    <w:lvl w:ilvl="0">
      <w:start w:val="1"/>
      <w:numFmt w:val="bullet"/>
      <w:lvlText w:val=""/>
      <w:lvlJc w:val="left"/>
      <w:pPr>
        <w:ind w:left="1800" w:hanging="360"/>
      </w:pPr>
      <w:rPr>
        <w:rFonts w:ascii="Wingdings" w:hAnsi="Wingdings" w:hint="default"/>
        <w:color w:val="33715B"/>
      </w:rPr>
    </w:lvl>
    <w:lvl w:ilvl="1">
      <w:start w:val="1"/>
      <w:numFmt w:val="bullet"/>
      <w:lvlText w:val=""/>
      <w:lvlJc w:val="left"/>
      <w:pPr>
        <w:ind w:left="2520" w:hanging="360"/>
      </w:pPr>
      <w:rPr>
        <w:rFonts w:ascii="Symbol" w:hAnsi="Symbol" w:hint="default"/>
        <w:color w:val="002060"/>
        <w:sz w:val="28"/>
        <w:szCs w:val="28"/>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0">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BFD11C3"/>
    <w:multiLevelType w:val="hybridMultilevel"/>
    <w:tmpl w:val="3DEE3AC6"/>
    <w:lvl w:ilvl="0">
      <w:start w:val="1"/>
      <w:numFmt w:val="bullet"/>
      <w:lvlText w:val=""/>
      <w:lvlJc w:val="left"/>
      <w:pPr>
        <w:ind w:left="1800" w:hanging="360"/>
      </w:pPr>
      <w:rPr>
        <w:rFonts w:ascii="Symbol" w:hAnsi="Symbol" w:hint="default"/>
        <w:color w:val="00206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431A8AC4"/>
    <w:multiLevelType w:val="hybridMultilevel"/>
    <w:tmpl w:val="B22016D4"/>
    <w:lvl w:ilvl="0">
      <w:start w:val="1"/>
      <w:numFmt w:val="bullet"/>
      <w:lvlText w:val=""/>
      <w:lvlJc w:val="left"/>
      <w:pPr>
        <w:ind w:left="720" w:hanging="360"/>
      </w:pPr>
      <w:rPr>
        <w:rFonts w:ascii="Symbol" w:hAnsi="Symbol" w:hint="default"/>
        <w:color w:val="00206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46723F83"/>
    <w:multiLevelType w:val="multilevel"/>
    <w:tmpl w:val="7958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475C5B65"/>
    <w:multiLevelType w:val="hybridMultilevel"/>
    <w:tmpl w:val="ED34714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7900ACD"/>
    <w:multiLevelType w:val="multilevel"/>
    <w:tmpl w:val="15A6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58C12614"/>
    <w:multiLevelType w:val="hybridMultilevel"/>
    <w:tmpl w:val="92DA5896"/>
    <w:lvl w:ilvl="0">
      <w:start w:val="1"/>
      <w:numFmt w:val="bullet"/>
      <w:lvlText w:val=""/>
      <w:lvlJc w:val="left"/>
      <w:pPr>
        <w:ind w:left="720" w:hanging="360"/>
      </w:pPr>
      <w:rPr>
        <w:rFonts w:ascii="Symbol" w:hAnsi="Symbol" w:hint="default"/>
        <w:color w:val="002060"/>
        <w:sz w:val="2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9892AF8"/>
    <w:multiLevelType w:val="hybridMultilevel"/>
    <w:tmpl w:val="3ACAAE6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AA111D4"/>
    <w:multiLevelType w:val="hybridMultilevel"/>
    <w:tmpl w:val="2DBE3BE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E842BC5"/>
    <w:multiLevelType w:val="multilevel"/>
    <w:tmpl w:val="AA4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606C4B27"/>
    <w:multiLevelType w:val="hybridMultilevel"/>
    <w:tmpl w:val="D8A6FF7A"/>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1955D18"/>
    <w:multiLevelType w:val="multilevel"/>
    <w:tmpl w:val="42B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22750EA"/>
    <w:multiLevelType w:val="hybridMultilevel"/>
    <w:tmpl w:val="C388D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99538A0"/>
    <w:multiLevelType w:val="multilevel"/>
    <w:tmpl w:val="2AAA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6A0C10FD"/>
    <w:multiLevelType w:val="hybridMultilevel"/>
    <w:tmpl w:val="8040BBE8"/>
    <w:lvl w:ilvl="0">
      <w:start w:val="1"/>
      <w:numFmt w:val="bullet"/>
      <w:lvlText w:val=""/>
      <w:lvlJc w:val="left"/>
      <w:pPr>
        <w:ind w:left="2304" w:hanging="360"/>
      </w:pPr>
      <w:rPr>
        <w:rFonts w:ascii="Wingdings" w:hAnsi="Wingdings" w:hint="default"/>
        <w:color w:val="33715B"/>
        <w:sz w:val="28"/>
        <w:szCs w:val="2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58">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6F4D1EA9"/>
    <w:multiLevelType w:val="hybridMultilevel"/>
    <w:tmpl w:val="FB5A7680"/>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761F60F5"/>
    <w:multiLevelType w:val="hybridMultilevel"/>
    <w:tmpl w:val="DBE439C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63">
    <w:nsid w:val="78D01A4D"/>
    <w:multiLevelType w:val="multilevel"/>
    <w:tmpl w:val="4D4A6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nsid w:val="791A2A83"/>
    <w:multiLevelType w:val="hybridMultilevel"/>
    <w:tmpl w:val="C4046CF2"/>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79CD6F65"/>
    <w:multiLevelType w:val="multilevel"/>
    <w:tmpl w:val="6C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4"/>
  </w:num>
  <w:num w:numId="4" w16cid:durableId="1029331819">
    <w:abstractNumId w:val="52"/>
  </w:num>
  <w:num w:numId="5" w16cid:durableId="1414281705">
    <w:abstractNumId w:val="14"/>
  </w:num>
  <w:num w:numId="6" w16cid:durableId="1635285167">
    <w:abstractNumId w:val="27"/>
  </w:num>
  <w:num w:numId="7" w16cid:durableId="1391805251">
    <w:abstractNumId w:val="28"/>
  </w:num>
  <w:num w:numId="8" w16cid:durableId="913664415">
    <w:abstractNumId w:val="38"/>
  </w:num>
  <w:num w:numId="9" w16cid:durableId="624308671">
    <w:abstractNumId w:val="19"/>
  </w:num>
  <w:num w:numId="10" w16cid:durableId="1196235003">
    <w:abstractNumId w:val="11"/>
  </w:num>
  <w:num w:numId="11" w16cid:durableId="1276867963">
    <w:abstractNumId w:val="33"/>
  </w:num>
  <w:num w:numId="12" w16cid:durableId="1575895141">
    <w:abstractNumId w:val="30"/>
    <w:lvlOverride w:ilvl="0">
      <w:startOverride w:val="1"/>
    </w:lvlOverride>
  </w:num>
  <w:num w:numId="13" w16cid:durableId="948010470">
    <w:abstractNumId w:val="31"/>
  </w:num>
  <w:num w:numId="14" w16cid:durableId="2000841402">
    <w:abstractNumId w:val="25"/>
  </w:num>
  <w:num w:numId="15" w16cid:durableId="854150008">
    <w:abstractNumId w:val="67"/>
  </w:num>
  <w:num w:numId="16" w16cid:durableId="1947929913">
    <w:abstractNumId w:val="55"/>
  </w:num>
  <w:num w:numId="17" w16cid:durableId="762992578">
    <w:abstractNumId w:val="54"/>
  </w:num>
  <w:num w:numId="18" w16cid:durableId="770079651">
    <w:abstractNumId w:val="17"/>
  </w:num>
  <w:num w:numId="19" w16cid:durableId="884757939">
    <w:abstractNumId w:val="66"/>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6"/>
  </w:num>
  <w:num w:numId="31" w16cid:durableId="1873226536">
    <w:abstractNumId w:val="58"/>
  </w:num>
  <w:num w:numId="32" w16cid:durableId="1510024894">
    <w:abstractNumId w:val="15"/>
  </w:num>
  <w:num w:numId="33" w16cid:durableId="2012486485">
    <w:abstractNumId w:val="29"/>
  </w:num>
  <w:num w:numId="34" w16cid:durableId="324094859">
    <w:abstractNumId w:val="43"/>
  </w:num>
  <w:num w:numId="35" w16cid:durableId="728067868">
    <w:abstractNumId w:val="21"/>
  </w:num>
  <w:num w:numId="36" w16cid:durableId="1581909632">
    <w:abstractNumId w:val="13"/>
  </w:num>
  <w:num w:numId="37" w16cid:durableId="1687051065">
    <w:abstractNumId w:val="41"/>
  </w:num>
  <w:num w:numId="38" w16cid:durableId="1979912879">
    <w:abstractNumId w:val="46"/>
  </w:num>
  <w:num w:numId="39" w16cid:durableId="1498306224">
    <w:abstractNumId w:val="40"/>
  </w:num>
  <w:num w:numId="40" w16cid:durableId="41098613">
    <w:abstractNumId w:val="35"/>
  </w:num>
  <w:num w:numId="41" w16cid:durableId="252400919">
    <w:abstractNumId w:val="20"/>
  </w:num>
  <w:num w:numId="42" w16cid:durableId="1015184625">
    <w:abstractNumId w:val="34"/>
  </w:num>
  <w:num w:numId="43" w16cid:durableId="1864249043">
    <w:abstractNumId w:val="18"/>
  </w:num>
  <w:num w:numId="44" w16cid:durableId="1522931844">
    <w:abstractNumId w:val="47"/>
  </w:num>
  <w:num w:numId="45" w16cid:durableId="582254573">
    <w:abstractNumId w:val="59"/>
  </w:num>
  <w:num w:numId="46" w16cid:durableId="1963610573">
    <w:abstractNumId w:val="62"/>
  </w:num>
  <w:num w:numId="47" w16cid:durableId="958797734">
    <w:abstractNumId w:val="61"/>
  </w:num>
  <w:num w:numId="48" w16cid:durableId="1537624717">
    <w:abstractNumId w:val="39"/>
  </w:num>
  <w:num w:numId="49" w16cid:durableId="1688172210">
    <w:abstractNumId w:val="60"/>
  </w:num>
  <w:num w:numId="50" w16cid:durableId="21251525">
    <w:abstractNumId w:val="48"/>
  </w:num>
  <w:num w:numId="51" w16cid:durableId="1082871582">
    <w:abstractNumId w:val="64"/>
  </w:num>
  <w:num w:numId="52" w16cid:durableId="1984003221">
    <w:abstractNumId w:val="32"/>
  </w:num>
  <w:num w:numId="53" w16cid:durableId="1298953953">
    <w:abstractNumId w:val="44"/>
  </w:num>
  <w:num w:numId="54" w16cid:durableId="366373659">
    <w:abstractNumId w:val="26"/>
  </w:num>
  <w:num w:numId="55" w16cid:durableId="523205996">
    <w:abstractNumId w:val="45"/>
  </w:num>
  <w:num w:numId="56" w16cid:durableId="895168209">
    <w:abstractNumId w:val="37"/>
  </w:num>
  <w:num w:numId="57" w16cid:durableId="232745086">
    <w:abstractNumId w:val="57"/>
  </w:num>
  <w:num w:numId="58" w16cid:durableId="1361668690">
    <w:abstractNumId w:val="51"/>
  </w:num>
  <w:num w:numId="59" w16cid:durableId="1744835096">
    <w:abstractNumId w:val="36"/>
  </w:num>
  <w:num w:numId="60" w16cid:durableId="458959047">
    <w:abstractNumId w:val="42"/>
  </w:num>
  <w:num w:numId="61" w16cid:durableId="246378578">
    <w:abstractNumId w:val="49"/>
  </w:num>
  <w:num w:numId="62" w16cid:durableId="250896658">
    <w:abstractNumId w:val="63"/>
  </w:num>
  <w:num w:numId="63" w16cid:durableId="555355607">
    <w:abstractNumId w:val="23"/>
  </w:num>
  <w:num w:numId="64" w16cid:durableId="6367904">
    <w:abstractNumId w:val="56"/>
  </w:num>
  <w:num w:numId="65" w16cid:durableId="1252351320">
    <w:abstractNumId w:val="22"/>
  </w:num>
  <w:num w:numId="66" w16cid:durableId="619996602">
    <w:abstractNumId w:val="65"/>
  </w:num>
  <w:num w:numId="67" w16cid:durableId="843982385">
    <w:abstractNumId w:val="50"/>
  </w:num>
  <w:num w:numId="68" w16cid:durableId="537932608">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7D"/>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AE9"/>
    <w:rsid w:val="00022B54"/>
    <w:rsid w:val="00022B82"/>
    <w:rsid w:val="00022D0D"/>
    <w:rsid w:val="00022F76"/>
    <w:rsid w:val="000238AA"/>
    <w:rsid w:val="00023A5D"/>
    <w:rsid w:val="00023D85"/>
    <w:rsid w:val="0002418D"/>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F42"/>
    <w:rsid w:val="00030FF2"/>
    <w:rsid w:val="0003140C"/>
    <w:rsid w:val="0003182B"/>
    <w:rsid w:val="000320AC"/>
    <w:rsid w:val="00032483"/>
    <w:rsid w:val="00032822"/>
    <w:rsid w:val="00032915"/>
    <w:rsid w:val="00032C6C"/>
    <w:rsid w:val="00032F5C"/>
    <w:rsid w:val="00032FD8"/>
    <w:rsid w:val="00033177"/>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7C"/>
    <w:rsid w:val="00040649"/>
    <w:rsid w:val="0004065E"/>
    <w:rsid w:val="000406CD"/>
    <w:rsid w:val="00040850"/>
    <w:rsid w:val="00040943"/>
    <w:rsid w:val="00040A22"/>
    <w:rsid w:val="00040AB9"/>
    <w:rsid w:val="00040C4D"/>
    <w:rsid w:val="00040C64"/>
    <w:rsid w:val="00040D04"/>
    <w:rsid w:val="00040D6E"/>
    <w:rsid w:val="00041127"/>
    <w:rsid w:val="0004115C"/>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E9"/>
    <w:rsid w:val="000437FD"/>
    <w:rsid w:val="00043921"/>
    <w:rsid w:val="00043BE4"/>
    <w:rsid w:val="00043D31"/>
    <w:rsid w:val="00043E94"/>
    <w:rsid w:val="00043FB1"/>
    <w:rsid w:val="000441FA"/>
    <w:rsid w:val="000446ED"/>
    <w:rsid w:val="00044904"/>
    <w:rsid w:val="00044959"/>
    <w:rsid w:val="00044BAB"/>
    <w:rsid w:val="00044D06"/>
    <w:rsid w:val="00045000"/>
    <w:rsid w:val="00045087"/>
    <w:rsid w:val="000452C7"/>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C07"/>
    <w:rsid w:val="00047D64"/>
    <w:rsid w:val="00047E6B"/>
    <w:rsid w:val="00047FCD"/>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776"/>
    <w:rsid w:val="000527D7"/>
    <w:rsid w:val="0005298A"/>
    <w:rsid w:val="00052A9B"/>
    <w:rsid w:val="00052D07"/>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6005"/>
    <w:rsid w:val="00056415"/>
    <w:rsid w:val="00056658"/>
    <w:rsid w:val="00056A0D"/>
    <w:rsid w:val="00056A75"/>
    <w:rsid w:val="00056AF2"/>
    <w:rsid w:val="00057045"/>
    <w:rsid w:val="00057197"/>
    <w:rsid w:val="000571D8"/>
    <w:rsid w:val="00057803"/>
    <w:rsid w:val="0005786A"/>
    <w:rsid w:val="00057A7E"/>
    <w:rsid w:val="00057D83"/>
    <w:rsid w:val="00057E6F"/>
    <w:rsid w:val="0006008F"/>
    <w:rsid w:val="0006087B"/>
    <w:rsid w:val="000608D5"/>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F7B"/>
    <w:rsid w:val="00065FFD"/>
    <w:rsid w:val="0006611F"/>
    <w:rsid w:val="00066731"/>
    <w:rsid w:val="00066A8D"/>
    <w:rsid w:val="00066B01"/>
    <w:rsid w:val="00066B30"/>
    <w:rsid w:val="00067112"/>
    <w:rsid w:val="00067266"/>
    <w:rsid w:val="00067346"/>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96"/>
    <w:rsid w:val="00074267"/>
    <w:rsid w:val="00074565"/>
    <w:rsid w:val="00074743"/>
    <w:rsid w:val="0007497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243"/>
    <w:rsid w:val="0007729F"/>
    <w:rsid w:val="000776D6"/>
    <w:rsid w:val="0007770E"/>
    <w:rsid w:val="00077A16"/>
    <w:rsid w:val="00077A85"/>
    <w:rsid w:val="00077AD4"/>
    <w:rsid w:val="00077B58"/>
    <w:rsid w:val="00077D6D"/>
    <w:rsid w:val="00077DB7"/>
    <w:rsid w:val="00080068"/>
    <w:rsid w:val="000805B1"/>
    <w:rsid w:val="000805CF"/>
    <w:rsid w:val="000807A0"/>
    <w:rsid w:val="00080A3B"/>
    <w:rsid w:val="00080B3A"/>
    <w:rsid w:val="00080B4A"/>
    <w:rsid w:val="00080D2B"/>
    <w:rsid w:val="00080EB1"/>
    <w:rsid w:val="00080ED4"/>
    <w:rsid w:val="00080F38"/>
    <w:rsid w:val="0008109F"/>
    <w:rsid w:val="000812AD"/>
    <w:rsid w:val="000813CD"/>
    <w:rsid w:val="00081578"/>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B0"/>
    <w:rsid w:val="00082D58"/>
    <w:rsid w:val="000830A1"/>
    <w:rsid w:val="00083417"/>
    <w:rsid w:val="0008345D"/>
    <w:rsid w:val="00083696"/>
    <w:rsid w:val="000839EA"/>
    <w:rsid w:val="00083C04"/>
    <w:rsid w:val="00083E1D"/>
    <w:rsid w:val="00083FEC"/>
    <w:rsid w:val="00083FED"/>
    <w:rsid w:val="000840C7"/>
    <w:rsid w:val="00084219"/>
    <w:rsid w:val="000842EE"/>
    <w:rsid w:val="0008496F"/>
    <w:rsid w:val="00084C17"/>
    <w:rsid w:val="00084CC2"/>
    <w:rsid w:val="00084E28"/>
    <w:rsid w:val="00084EE3"/>
    <w:rsid w:val="00084F81"/>
    <w:rsid w:val="00084FA2"/>
    <w:rsid w:val="00084FF3"/>
    <w:rsid w:val="00085178"/>
    <w:rsid w:val="000852E8"/>
    <w:rsid w:val="0008535C"/>
    <w:rsid w:val="00085381"/>
    <w:rsid w:val="00085420"/>
    <w:rsid w:val="000855D5"/>
    <w:rsid w:val="000858EE"/>
    <w:rsid w:val="00085ABF"/>
    <w:rsid w:val="00085CD8"/>
    <w:rsid w:val="00085DD9"/>
    <w:rsid w:val="00085E11"/>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F45"/>
    <w:rsid w:val="00095FFD"/>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8B3"/>
    <w:rsid w:val="000A3C32"/>
    <w:rsid w:val="000A3C49"/>
    <w:rsid w:val="000A3CC7"/>
    <w:rsid w:val="000A3D67"/>
    <w:rsid w:val="000A3E44"/>
    <w:rsid w:val="000A3F77"/>
    <w:rsid w:val="000A400C"/>
    <w:rsid w:val="000A4121"/>
    <w:rsid w:val="000A422C"/>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82E"/>
    <w:rsid w:val="000B2C18"/>
    <w:rsid w:val="000B2E0A"/>
    <w:rsid w:val="000B300F"/>
    <w:rsid w:val="000B325D"/>
    <w:rsid w:val="000B3372"/>
    <w:rsid w:val="000B34AF"/>
    <w:rsid w:val="000B3505"/>
    <w:rsid w:val="000B3666"/>
    <w:rsid w:val="000B377E"/>
    <w:rsid w:val="000B3BEB"/>
    <w:rsid w:val="000B3E41"/>
    <w:rsid w:val="000B3E96"/>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B87"/>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C7"/>
    <w:rsid w:val="000D1C6E"/>
    <w:rsid w:val="000D1EF3"/>
    <w:rsid w:val="000D1F1A"/>
    <w:rsid w:val="000D1FEE"/>
    <w:rsid w:val="000D2020"/>
    <w:rsid w:val="000D2276"/>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41E"/>
    <w:rsid w:val="000E0420"/>
    <w:rsid w:val="000E04CE"/>
    <w:rsid w:val="000E04FE"/>
    <w:rsid w:val="000E06B4"/>
    <w:rsid w:val="000E08AC"/>
    <w:rsid w:val="000E095B"/>
    <w:rsid w:val="000E0A6C"/>
    <w:rsid w:val="000E1350"/>
    <w:rsid w:val="000E142B"/>
    <w:rsid w:val="000E1583"/>
    <w:rsid w:val="000E1885"/>
    <w:rsid w:val="000E1C41"/>
    <w:rsid w:val="000E1F8E"/>
    <w:rsid w:val="000E2111"/>
    <w:rsid w:val="000E21F5"/>
    <w:rsid w:val="000E2477"/>
    <w:rsid w:val="000E2552"/>
    <w:rsid w:val="000E25B9"/>
    <w:rsid w:val="000E2942"/>
    <w:rsid w:val="000E2AA9"/>
    <w:rsid w:val="000E2C11"/>
    <w:rsid w:val="000E2C99"/>
    <w:rsid w:val="000E3163"/>
    <w:rsid w:val="000E32A9"/>
    <w:rsid w:val="000E3347"/>
    <w:rsid w:val="000E34C5"/>
    <w:rsid w:val="000E3601"/>
    <w:rsid w:val="000E36B0"/>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950"/>
    <w:rsid w:val="000F7B23"/>
    <w:rsid w:val="000F7E14"/>
    <w:rsid w:val="000F7E7D"/>
    <w:rsid w:val="0010020F"/>
    <w:rsid w:val="001006A3"/>
    <w:rsid w:val="001009EC"/>
    <w:rsid w:val="00100AFE"/>
    <w:rsid w:val="00100D2C"/>
    <w:rsid w:val="00100E6B"/>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B73"/>
    <w:rsid w:val="00102C37"/>
    <w:rsid w:val="00102EC6"/>
    <w:rsid w:val="00103293"/>
    <w:rsid w:val="00103563"/>
    <w:rsid w:val="00103824"/>
    <w:rsid w:val="00103BF4"/>
    <w:rsid w:val="00103CCA"/>
    <w:rsid w:val="0010409D"/>
    <w:rsid w:val="00104172"/>
    <w:rsid w:val="001043E5"/>
    <w:rsid w:val="0010444F"/>
    <w:rsid w:val="0010452A"/>
    <w:rsid w:val="001047D1"/>
    <w:rsid w:val="00104E19"/>
    <w:rsid w:val="00105364"/>
    <w:rsid w:val="0010551E"/>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C49"/>
    <w:rsid w:val="00113E32"/>
    <w:rsid w:val="0011405D"/>
    <w:rsid w:val="001140A7"/>
    <w:rsid w:val="00114107"/>
    <w:rsid w:val="00114206"/>
    <w:rsid w:val="00114376"/>
    <w:rsid w:val="00114571"/>
    <w:rsid w:val="001145FE"/>
    <w:rsid w:val="001146BA"/>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A9"/>
    <w:rsid w:val="00117195"/>
    <w:rsid w:val="001174BD"/>
    <w:rsid w:val="00117513"/>
    <w:rsid w:val="00117C35"/>
    <w:rsid w:val="00117C3B"/>
    <w:rsid w:val="00117C67"/>
    <w:rsid w:val="00117CE3"/>
    <w:rsid w:val="00117E76"/>
    <w:rsid w:val="00120135"/>
    <w:rsid w:val="001202CB"/>
    <w:rsid w:val="001204D5"/>
    <w:rsid w:val="001205C3"/>
    <w:rsid w:val="001206E9"/>
    <w:rsid w:val="001207C1"/>
    <w:rsid w:val="00120B18"/>
    <w:rsid w:val="00120D26"/>
    <w:rsid w:val="0012104B"/>
    <w:rsid w:val="001214B4"/>
    <w:rsid w:val="001216A2"/>
    <w:rsid w:val="00121947"/>
    <w:rsid w:val="00121A0F"/>
    <w:rsid w:val="00121B08"/>
    <w:rsid w:val="00121C7E"/>
    <w:rsid w:val="00121CA4"/>
    <w:rsid w:val="00121F19"/>
    <w:rsid w:val="001220B3"/>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CF9"/>
    <w:rsid w:val="00130D4E"/>
    <w:rsid w:val="00130E28"/>
    <w:rsid w:val="00130E8F"/>
    <w:rsid w:val="00131089"/>
    <w:rsid w:val="00131323"/>
    <w:rsid w:val="001314C3"/>
    <w:rsid w:val="00131509"/>
    <w:rsid w:val="0013152D"/>
    <w:rsid w:val="00131A70"/>
    <w:rsid w:val="00131B67"/>
    <w:rsid w:val="00131E16"/>
    <w:rsid w:val="00131F50"/>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70"/>
    <w:rsid w:val="00146569"/>
    <w:rsid w:val="00146909"/>
    <w:rsid w:val="00146A0D"/>
    <w:rsid w:val="00146ADE"/>
    <w:rsid w:val="00146BF4"/>
    <w:rsid w:val="00146D71"/>
    <w:rsid w:val="00146E81"/>
    <w:rsid w:val="00147195"/>
    <w:rsid w:val="0014732F"/>
    <w:rsid w:val="0014740F"/>
    <w:rsid w:val="00147411"/>
    <w:rsid w:val="00147536"/>
    <w:rsid w:val="00147B16"/>
    <w:rsid w:val="00147E62"/>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F8E"/>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F"/>
    <w:rsid w:val="00156D67"/>
    <w:rsid w:val="00156EDD"/>
    <w:rsid w:val="00156F25"/>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1205"/>
    <w:rsid w:val="00161252"/>
    <w:rsid w:val="001612A5"/>
    <w:rsid w:val="001613EA"/>
    <w:rsid w:val="001613F3"/>
    <w:rsid w:val="0016141C"/>
    <w:rsid w:val="00161594"/>
    <w:rsid w:val="00161610"/>
    <w:rsid w:val="001616AA"/>
    <w:rsid w:val="00161C6F"/>
    <w:rsid w:val="00161CDB"/>
    <w:rsid w:val="00161E92"/>
    <w:rsid w:val="001625B4"/>
    <w:rsid w:val="001629C8"/>
    <w:rsid w:val="00162EC0"/>
    <w:rsid w:val="001630E6"/>
    <w:rsid w:val="0016331F"/>
    <w:rsid w:val="001633DD"/>
    <w:rsid w:val="001635D3"/>
    <w:rsid w:val="00163891"/>
    <w:rsid w:val="00163997"/>
    <w:rsid w:val="00163CC5"/>
    <w:rsid w:val="00163E10"/>
    <w:rsid w:val="00163F98"/>
    <w:rsid w:val="00164201"/>
    <w:rsid w:val="001644F6"/>
    <w:rsid w:val="00164858"/>
    <w:rsid w:val="001653B1"/>
    <w:rsid w:val="00165422"/>
    <w:rsid w:val="001657EC"/>
    <w:rsid w:val="00165889"/>
    <w:rsid w:val="0016590D"/>
    <w:rsid w:val="00165990"/>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F1C"/>
    <w:rsid w:val="00181F45"/>
    <w:rsid w:val="00181FE8"/>
    <w:rsid w:val="0018251B"/>
    <w:rsid w:val="001825E7"/>
    <w:rsid w:val="00182996"/>
    <w:rsid w:val="00182DA2"/>
    <w:rsid w:val="001831F3"/>
    <w:rsid w:val="0018322B"/>
    <w:rsid w:val="00183234"/>
    <w:rsid w:val="001836D7"/>
    <w:rsid w:val="001837F0"/>
    <w:rsid w:val="0018387B"/>
    <w:rsid w:val="001839D8"/>
    <w:rsid w:val="00183A22"/>
    <w:rsid w:val="00183A7A"/>
    <w:rsid w:val="00183AB3"/>
    <w:rsid w:val="00183B1F"/>
    <w:rsid w:val="00183D5C"/>
    <w:rsid w:val="00183E95"/>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580"/>
    <w:rsid w:val="001865EF"/>
    <w:rsid w:val="001866FE"/>
    <w:rsid w:val="00186877"/>
    <w:rsid w:val="0018695E"/>
    <w:rsid w:val="001869F9"/>
    <w:rsid w:val="00186C93"/>
    <w:rsid w:val="00186E27"/>
    <w:rsid w:val="00186F49"/>
    <w:rsid w:val="00187760"/>
    <w:rsid w:val="00187BEF"/>
    <w:rsid w:val="00187D2E"/>
    <w:rsid w:val="001901BD"/>
    <w:rsid w:val="00190239"/>
    <w:rsid w:val="00190360"/>
    <w:rsid w:val="0019043F"/>
    <w:rsid w:val="0019069B"/>
    <w:rsid w:val="00190753"/>
    <w:rsid w:val="00190784"/>
    <w:rsid w:val="00190792"/>
    <w:rsid w:val="001907DF"/>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B3"/>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531"/>
    <w:rsid w:val="001A156C"/>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45C"/>
    <w:rsid w:val="001A67A8"/>
    <w:rsid w:val="001A68AB"/>
    <w:rsid w:val="001A68E5"/>
    <w:rsid w:val="001A6B5C"/>
    <w:rsid w:val="001A6C0D"/>
    <w:rsid w:val="001A6CCC"/>
    <w:rsid w:val="001A6E14"/>
    <w:rsid w:val="001A6F4D"/>
    <w:rsid w:val="001A6F99"/>
    <w:rsid w:val="001A714D"/>
    <w:rsid w:val="001A715C"/>
    <w:rsid w:val="001A73AC"/>
    <w:rsid w:val="001A75B8"/>
    <w:rsid w:val="001A79C6"/>
    <w:rsid w:val="001A7A86"/>
    <w:rsid w:val="001A7A99"/>
    <w:rsid w:val="001A7C85"/>
    <w:rsid w:val="001A7D5C"/>
    <w:rsid w:val="001A7DDB"/>
    <w:rsid w:val="001A7ED4"/>
    <w:rsid w:val="001A7F55"/>
    <w:rsid w:val="001B060A"/>
    <w:rsid w:val="001B0619"/>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348"/>
    <w:rsid w:val="001C0426"/>
    <w:rsid w:val="001C049C"/>
    <w:rsid w:val="001C075A"/>
    <w:rsid w:val="001C07F2"/>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FC1"/>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53DC"/>
    <w:rsid w:val="001C53EB"/>
    <w:rsid w:val="001C53F3"/>
    <w:rsid w:val="001C53F6"/>
    <w:rsid w:val="001C541B"/>
    <w:rsid w:val="001C5717"/>
    <w:rsid w:val="001C5D1D"/>
    <w:rsid w:val="001C5E68"/>
    <w:rsid w:val="001C5E92"/>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A1"/>
    <w:rsid w:val="001D1172"/>
    <w:rsid w:val="001D1267"/>
    <w:rsid w:val="001D127F"/>
    <w:rsid w:val="001D137B"/>
    <w:rsid w:val="001D13CC"/>
    <w:rsid w:val="001D15E4"/>
    <w:rsid w:val="001D15F9"/>
    <w:rsid w:val="001D1B02"/>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30E"/>
    <w:rsid w:val="001D450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E8"/>
    <w:rsid w:val="001D67CF"/>
    <w:rsid w:val="001D6918"/>
    <w:rsid w:val="001D6B02"/>
    <w:rsid w:val="001D6B89"/>
    <w:rsid w:val="001D6D1D"/>
    <w:rsid w:val="001D7000"/>
    <w:rsid w:val="001D71D3"/>
    <w:rsid w:val="001D721C"/>
    <w:rsid w:val="001D777E"/>
    <w:rsid w:val="001D787E"/>
    <w:rsid w:val="001D7906"/>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66"/>
    <w:rsid w:val="001F0DFD"/>
    <w:rsid w:val="001F0F07"/>
    <w:rsid w:val="001F0FBA"/>
    <w:rsid w:val="001F112D"/>
    <w:rsid w:val="001F137C"/>
    <w:rsid w:val="001F140B"/>
    <w:rsid w:val="001F1CBF"/>
    <w:rsid w:val="001F1EA3"/>
    <w:rsid w:val="001F1F26"/>
    <w:rsid w:val="001F21BF"/>
    <w:rsid w:val="001F2315"/>
    <w:rsid w:val="001F2591"/>
    <w:rsid w:val="001F2943"/>
    <w:rsid w:val="001F2C94"/>
    <w:rsid w:val="001F2D82"/>
    <w:rsid w:val="001F2F4A"/>
    <w:rsid w:val="001F2F84"/>
    <w:rsid w:val="001F3388"/>
    <w:rsid w:val="001F34A4"/>
    <w:rsid w:val="001F35D0"/>
    <w:rsid w:val="001F36E9"/>
    <w:rsid w:val="001F3705"/>
    <w:rsid w:val="001F374B"/>
    <w:rsid w:val="001F38D3"/>
    <w:rsid w:val="001F3A44"/>
    <w:rsid w:val="001F3CD3"/>
    <w:rsid w:val="001F3F6F"/>
    <w:rsid w:val="001F4020"/>
    <w:rsid w:val="001F408B"/>
    <w:rsid w:val="001F4343"/>
    <w:rsid w:val="001F46BC"/>
    <w:rsid w:val="001F4C10"/>
    <w:rsid w:val="001F4F9E"/>
    <w:rsid w:val="001F4FF9"/>
    <w:rsid w:val="001F5310"/>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AAF"/>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E06"/>
    <w:rsid w:val="00204E4C"/>
    <w:rsid w:val="0020512E"/>
    <w:rsid w:val="0020541F"/>
    <w:rsid w:val="0020551C"/>
    <w:rsid w:val="00205613"/>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2569"/>
    <w:rsid w:val="002126F0"/>
    <w:rsid w:val="00212B20"/>
    <w:rsid w:val="00212CC6"/>
    <w:rsid w:val="00212FAD"/>
    <w:rsid w:val="00213159"/>
    <w:rsid w:val="002139CC"/>
    <w:rsid w:val="00213A17"/>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71"/>
    <w:rsid w:val="00216BD5"/>
    <w:rsid w:val="00216D25"/>
    <w:rsid w:val="00216E9C"/>
    <w:rsid w:val="002171DE"/>
    <w:rsid w:val="002175E8"/>
    <w:rsid w:val="00217701"/>
    <w:rsid w:val="002178D9"/>
    <w:rsid w:val="00217C4A"/>
    <w:rsid w:val="00220201"/>
    <w:rsid w:val="00220354"/>
    <w:rsid w:val="00220656"/>
    <w:rsid w:val="00220C78"/>
    <w:rsid w:val="00220D3A"/>
    <w:rsid w:val="00220D46"/>
    <w:rsid w:val="00220F8C"/>
    <w:rsid w:val="00220F8F"/>
    <w:rsid w:val="002210CA"/>
    <w:rsid w:val="0022140D"/>
    <w:rsid w:val="0022144E"/>
    <w:rsid w:val="0022148A"/>
    <w:rsid w:val="00221523"/>
    <w:rsid w:val="00221834"/>
    <w:rsid w:val="00221E0B"/>
    <w:rsid w:val="00221EAC"/>
    <w:rsid w:val="0022220F"/>
    <w:rsid w:val="00222226"/>
    <w:rsid w:val="00222303"/>
    <w:rsid w:val="002228E9"/>
    <w:rsid w:val="002229BF"/>
    <w:rsid w:val="00222B1E"/>
    <w:rsid w:val="00222B84"/>
    <w:rsid w:val="00222C03"/>
    <w:rsid w:val="00222C44"/>
    <w:rsid w:val="00222F89"/>
    <w:rsid w:val="0022317A"/>
    <w:rsid w:val="00223347"/>
    <w:rsid w:val="00223350"/>
    <w:rsid w:val="00223400"/>
    <w:rsid w:val="00223401"/>
    <w:rsid w:val="00223609"/>
    <w:rsid w:val="002236F3"/>
    <w:rsid w:val="00223716"/>
    <w:rsid w:val="00223763"/>
    <w:rsid w:val="00223C3F"/>
    <w:rsid w:val="00223C8D"/>
    <w:rsid w:val="00223DE1"/>
    <w:rsid w:val="00223FC9"/>
    <w:rsid w:val="0022400A"/>
    <w:rsid w:val="00224175"/>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72AD"/>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A2"/>
    <w:rsid w:val="002466F9"/>
    <w:rsid w:val="0024693A"/>
    <w:rsid w:val="00246C34"/>
    <w:rsid w:val="00246D46"/>
    <w:rsid w:val="00246E73"/>
    <w:rsid w:val="00246EDB"/>
    <w:rsid w:val="00246F17"/>
    <w:rsid w:val="00246FD6"/>
    <w:rsid w:val="002472B8"/>
    <w:rsid w:val="00247357"/>
    <w:rsid w:val="00247368"/>
    <w:rsid w:val="00247472"/>
    <w:rsid w:val="00247C04"/>
    <w:rsid w:val="00247FEC"/>
    <w:rsid w:val="0025018E"/>
    <w:rsid w:val="002501F4"/>
    <w:rsid w:val="00250281"/>
    <w:rsid w:val="00250415"/>
    <w:rsid w:val="002505C8"/>
    <w:rsid w:val="002505E9"/>
    <w:rsid w:val="002506C5"/>
    <w:rsid w:val="00250898"/>
    <w:rsid w:val="00250B02"/>
    <w:rsid w:val="00251419"/>
    <w:rsid w:val="00251AA8"/>
    <w:rsid w:val="00251BF3"/>
    <w:rsid w:val="00251E1A"/>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914"/>
    <w:rsid w:val="00273D77"/>
    <w:rsid w:val="00273DF1"/>
    <w:rsid w:val="00273EAD"/>
    <w:rsid w:val="00273F18"/>
    <w:rsid w:val="00273FDF"/>
    <w:rsid w:val="002741FB"/>
    <w:rsid w:val="00274921"/>
    <w:rsid w:val="00274B53"/>
    <w:rsid w:val="00274D20"/>
    <w:rsid w:val="00274D72"/>
    <w:rsid w:val="00274F55"/>
    <w:rsid w:val="00274FAB"/>
    <w:rsid w:val="00274FDA"/>
    <w:rsid w:val="002754FD"/>
    <w:rsid w:val="00275564"/>
    <w:rsid w:val="002755B3"/>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535"/>
    <w:rsid w:val="0027758A"/>
    <w:rsid w:val="0027780F"/>
    <w:rsid w:val="00277DE6"/>
    <w:rsid w:val="00277DFD"/>
    <w:rsid w:val="00277E3F"/>
    <w:rsid w:val="00277F8C"/>
    <w:rsid w:val="00277FB0"/>
    <w:rsid w:val="002800F0"/>
    <w:rsid w:val="00280277"/>
    <w:rsid w:val="00280486"/>
    <w:rsid w:val="002804C7"/>
    <w:rsid w:val="002806D8"/>
    <w:rsid w:val="0028097A"/>
    <w:rsid w:val="00280A46"/>
    <w:rsid w:val="00280BA6"/>
    <w:rsid w:val="00280CF3"/>
    <w:rsid w:val="00280D4D"/>
    <w:rsid w:val="00280E52"/>
    <w:rsid w:val="00281358"/>
    <w:rsid w:val="00281435"/>
    <w:rsid w:val="00281441"/>
    <w:rsid w:val="0028170B"/>
    <w:rsid w:val="0028173A"/>
    <w:rsid w:val="0028179F"/>
    <w:rsid w:val="00281A09"/>
    <w:rsid w:val="00281A77"/>
    <w:rsid w:val="00281AF8"/>
    <w:rsid w:val="0028213C"/>
    <w:rsid w:val="00282217"/>
    <w:rsid w:val="0028233D"/>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EC"/>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7052"/>
    <w:rsid w:val="002970CB"/>
    <w:rsid w:val="002972F2"/>
    <w:rsid w:val="00297404"/>
    <w:rsid w:val="00297475"/>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5002"/>
    <w:rsid w:val="002A5012"/>
    <w:rsid w:val="002A5222"/>
    <w:rsid w:val="002A5249"/>
    <w:rsid w:val="002A5570"/>
    <w:rsid w:val="002A5599"/>
    <w:rsid w:val="002A5D42"/>
    <w:rsid w:val="002A5D6A"/>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A45"/>
    <w:rsid w:val="002B0A57"/>
    <w:rsid w:val="002B0AA7"/>
    <w:rsid w:val="002B0CD6"/>
    <w:rsid w:val="002B0E19"/>
    <w:rsid w:val="002B1002"/>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C1C"/>
    <w:rsid w:val="002B3CBA"/>
    <w:rsid w:val="002B413C"/>
    <w:rsid w:val="002B4223"/>
    <w:rsid w:val="002B4392"/>
    <w:rsid w:val="002B47A0"/>
    <w:rsid w:val="002B47F0"/>
    <w:rsid w:val="002B49AB"/>
    <w:rsid w:val="002B4B3E"/>
    <w:rsid w:val="002B4C5D"/>
    <w:rsid w:val="002B4C7D"/>
    <w:rsid w:val="002B4D8C"/>
    <w:rsid w:val="002B4F18"/>
    <w:rsid w:val="002B501B"/>
    <w:rsid w:val="002B5041"/>
    <w:rsid w:val="002B51A0"/>
    <w:rsid w:val="002B521A"/>
    <w:rsid w:val="002B557E"/>
    <w:rsid w:val="002B5A4A"/>
    <w:rsid w:val="002B5FC2"/>
    <w:rsid w:val="002B66E9"/>
    <w:rsid w:val="002B6957"/>
    <w:rsid w:val="002B6C18"/>
    <w:rsid w:val="002B6D43"/>
    <w:rsid w:val="002B6D58"/>
    <w:rsid w:val="002B6F18"/>
    <w:rsid w:val="002B728A"/>
    <w:rsid w:val="002B7764"/>
    <w:rsid w:val="002B776F"/>
    <w:rsid w:val="002B79E2"/>
    <w:rsid w:val="002B7B4A"/>
    <w:rsid w:val="002B7D65"/>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52E"/>
    <w:rsid w:val="002C3644"/>
    <w:rsid w:val="002C3664"/>
    <w:rsid w:val="002C37CA"/>
    <w:rsid w:val="002C3D05"/>
    <w:rsid w:val="002C3D76"/>
    <w:rsid w:val="002C41F8"/>
    <w:rsid w:val="002C4620"/>
    <w:rsid w:val="002C4A1E"/>
    <w:rsid w:val="002C4A65"/>
    <w:rsid w:val="002C4BAA"/>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C50"/>
    <w:rsid w:val="002C7C7C"/>
    <w:rsid w:val="002C7D0D"/>
    <w:rsid w:val="002C7FA0"/>
    <w:rsid w:val="002C7FDB"/>
    <w:rsid w:val="002D0144"/>
    <w:rsid w:val="002D0219"/>
    <w:rsid w:val="002D045A"/>
    <w:rsid w:val="002D0767"/>
    <w:rsid w:val="002D08E7"/>
    <w:rsid w:val="002D09EE"/>
    <w:rsid w:val="002D0F62"/>
    <w:rsid w:val="002D114F"/>
    <w:rsid w:val="002D1522"/>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479"/>
    <w:rsid w:val="002E4509"/>
    <w:rsid w:val="002E45F0"/>
    <w:rsid w:val="002E47C1"/>
    <w:rsid w:val="002E48CB"/>
    <w:rsid w:val="002E49C5"/>
    <w:rsid w:val="002E4AAA"/>
    <w:rsid w:val="002E5174"/>
    <w:rsid w:val="002E520A"/>
    <w:rsid w:val="002E54CD"/>
    <w:rsid w:val="002E5696"/>
    <w:rsid w:val="002E578E"/>
    <w:rsid w:val="002E5A4A"/>
    <w:rsid w:val="002E5BB3"/>
    <w:rsid w:val="002E6634"/>
    <w:rsid w:val="002E66D1"/>
    <w:rsid w:val="002E6A1A"/>
    <w:rsid w:val="002E6AA9"/>
    <w:rsid w:val="002E6B34"/>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790"/>
    <w:rsid w:val="002F07DA"/>
    <w:rsid w:val="002F0931"/>
    <w:rsid w:val="002F0ADA"/>
    <w:rsid w:val="002F0AF0"/>
    <w:rsid w:val="002F0AF5"/>
    <w:rsid w:val="002F0BBA"/>
    <w:rsid w:val="002F0D4F"/>
    <w:rsid w:val="002F10E4"/>
    <w:rsid w:val="002F11D5"/>
    <w:rsid w:val="002F1469"/>
    <w:rsid w:val="002F14BA"/>
    <w:rsid w:val="002F15A2"/>
    <w:rsid w:val="002F19D9"/>
    <w:rsid w:val="002F1A01"/>
    <w:rsid w:val="002F1A3D"/>
    <w:rsid w:val="002F1F8C"/>
    <w:rsid w:val="002F1F9A"/>
    <w:rsid w:val="002F1FB8"/>
    <w:rsid w:val="002F23F2"/>
    <w:rsid w:val="002F2577"/>
    <w:rsid w:val="002F2E89"/>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93F"/>
    <w:rsid w:val="002F7D26"/>
    <w:rsid w:val="002F7F18"/>
    <w:rsid w:val="002F7FBA"/>
    <w:rsid w:val="00300311"/>
    <w:rsid w:val="00300483"/>
    <w:rsid w:val="003006B4"/>
    <w:rsid w:val="0030085A"/>
    <w:rsid w:val="00300BE0"/>
    <w:rsid w:val="00300CC3"/>
    <w:rsid w:val="00300EE7"/>
    <w:rsid w:val="00300EEA"/>
    <w:rsid w:val="00301545"/>
    <w:rsid w:val="003015C3"/>
    <w:rsid w:val="00301601"/>
    <w:rsid w:val="00301821"/>
    <w:rsid w:val="00301912"/>
    <w:rsid w:val="00301B03"/>
    <w:rsid w:val="00301D9C"/>
    <w:rsid w:val="00301DAC"/>
    <w:rsid w:val="00301F40"/>
    <w:rsid w:val="00301FCC"/>
    <w:rsid w:val="0030218C"/>
    <w:rsid w:val="00302193"/>
    <w:rsid w:val="00302417"/>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336"/>
    <w:rsid w:val="00303448"/>
    <w:rsid w:val="00303542"/>
    <w:rsid w:val="003035A0"/>
    <w:rsid w:val="003038A9"/>
    <w:rsid w:val="00303AA0"/>
    <w:rsid w:val="00303F5D"/>
    <w:rsid w:val="003040F8"/>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1024D"/>
    <w:rsid w:val="00310546"/>
    <w:rsid w:val="003106EB"/>
    <w:rsid w:val="00310722"/>
    <w:rsid w:val="00310A46"/>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5C7"/>
    <w:rsid w:val="00320AD8"/>
    <w:rsid w:val="00320C4A"/>
    <w:rsid w:val="00320D12"/>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62"/>
    <w:rsid w:val="00323C43"/>
    <w:rsid w:val="00323D4D"/>
    <w:rsid w:val="00323E5A"/>
    <w:rsid w:val="0032409D"/>
    <w:rsid w:val="003240BE"/>
    <w:rsid w:val="00324119"/>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726E"/>
    <w:rsid w:val="00327433"/>
    <w:rsid w:val="003276D1"/>
    <w:rsid w:val="00327768"/>
    <w:rsid w:val="003278FA"/>
    <w:rsid w:val="00327CFF"/>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623"/>
    <w:rsid w:val="0033174B"/>
    <w:rsid w:val="00331942"/>
    <w:rsid w:val="00331C6F"/>
    <w:rsid w:val="00331E53"/>
    <w:rsid w:val="00331FAA"/>
    <w:rsid w:val="00331FD7"/>
    <w:rsid w:val="00332024"/>
    <w:rsid w:val="00332243"/>
    <w:rsid w:val="00332273"/>
    <w:rsid w:val="003324FC"/>
    <w:rsid w:val="00332AE5"/>
    <w:rsid w:val="00332BDE"/>
    <w:rsid w:val="00332D18"/>
    <w:rsid w:val="00332F55"/>
    <w:rsid w:val="00332F6E"/>
    <w:rsid w:val="003332D0"/>
    <w:rsid w:val="003334B5"/>
    <w:rsid w:val="00333AF2"/>
    <w:rsid w:val="00333E56"/>
    <w:rsid w:val="00333F81"/>
    <w:rsid w:val="00333FD1"/>
    <w:rsid w:val="00333FD5"/>
    <w:rsid w:val="003340EE"/>
    <w:rsid w:val="0033434E"/>
    <w:rsid w:val="00334714"/>
    <w:rsid w:val="00334AE5"/>
    <w:rsid w:val="00334B56"/>
    <w:rsid w:val="00334F0D"/>
    <w:rsid w:val="00335238"/>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9A9"/>
    <w:rsid w:val="003369F3"/>
    <w:rsid w:val="00336E7D"/>
    <w:rsid w:val="00336E89"/>
    <w:rsid w:val="00336EFE"/>
    <w:rsid w:val="00336F56"/>
    <w:rsid w:val="00337860"/>
    <w:rsid w:val="00337B40"/>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F59"/>
    <w:rsid w:val="00342F93"/>
    <w:rsid w:val="003430B9"/>
    <w:rsid w:val="0034340E"/>
    <w:rsid w:val="0034342E"/>
    <w:rsid w:val="0034387C"/>
    <w:rsid w:val="00343ACF"/>
    <w:rsid w:val="003440C0"/>
    <w:rsid w:val="003440CE"/>
    <w:rsid w:val="0034423F"/>
    <w:rsid w:val="00344622"/>
    <w:rsid w:val="003446ED"/>
    <w:rsid w:val="003449EA"/>
    <w:rsid w:val="00344D47"/>
    <w:rsid w:val="00344EFE"/>
    <w:rsid w:val="003450FF"/>
    <w:rsid w:val="003457F5"/>
    <w:rsid w:val="00345872"/>
    <w:rsid w:val="00345AF6"/>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479"/>
    <w:rsid w:val="003505FA"/>
    <w:rsid w:val="00350652"/>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509D"/>
    <w:rsid w:val="003551F6"/>
    <w:rsid w:val="00355919"/>
    <w:rsid w:val="00355A93"/>
    <w:rsid w:val="00355BE1"/>
    <w:rsid w:val="00355D5F"/>
    <w:rsid w:val="003560B8"/>
    <w:rsid w:val="0035622E"/>
    <w:rsid w:val="003562B9"/>
    <w:rsid w:val="00356327"/>
    <w:rsid w:val="003563B6"/>
    <w:rsid w:val="003563BE"/>
    <w:rsid w:val="00356426"/>
    <w:rsid w:val="0035649A"/>
    <w:rsid w:val="003564C6"/>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B8A"/>
    <w:rsid w:val="00360C4A"/>
    <w:rsid w:val="00360C73"/>
    <w:rsid w:val="003613C4"/>
    <w:rsid w:val="0036141A"/>
    <w:rsid w:val="003616E0"/>
    <w:rsid w:val="00361738"/>
    <w:rsid w:val="0036190C"/>
    <w:rsid w:val="0036198D"/>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72D"/>
    <w:rsid w:val="003707CE"/>
    <w:rsid w:val="00370935"/>
    <w:rsid w:val="00370A9D"/>
    <w:rsid w:val="00370B08"/>
    <w:rsid w:val="00370BE2"/>
    <w:rsid w:val="00370D7D"/>
    <w:rsid w:val="003710A4"/>
    <w:rsid w:val="0037119C"/>
    <w:rsid w:val="003713C5"/>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D2D"/>
    <w:rsid w:val="00374E96"/>
    <w:rsid w:val="00374F06"/>
    <w:rsid w:val="003750F1"/>
    <w:rsid w:val="003751AF"/>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AEB"/>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AA"/>
    <w:rsid w:val="003864C4"/>
    <w:rsid w:val="003864DF"/>
    <w:rsid w:val="00386743"/>
    <w:rsid w:val="00386A0E"/>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C0F"/>
    <w:rsid w:val="00394DE9"/>
    <w:rsid w:val="00394EEF"/>
    <w:rsid w:val="00395219"/>
    <w:rsid w:val="003952F4"/>
    <w:rsid w:val="00395553"/>
    <w:rsid w:val="00395614"/>
    <w:rsid w:val="003957A9"/>
    <w:rsid w:val="0039601E"/>
    <w:rsid w:val="00396020"/>
    <w:rsid w:val="003961C0"/>
    <w:rsid w:val="003964DF"/>
    <w:rsid w:val="0039662B"/>
    <w:rsid w:val="003969E3"/>
    <w:rsid w:val="00396C41"/>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B6"/>
    <w:rsid w:val="003A1108"/>
    <w:rsid w:val="003A118B"/>
    <w:rsid w:val="003A1388"/>
    <w:rsid w:val="003A1389"/>
    <w:rsid w:val="003A13E6"/>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E1F"/>
    <w:rsid w:val="003A3F20"/>
    <w:rsid w:val="003A41A3"/>
    <w:rsid w:val="003A4334"/>
    <w:rsid w:val="003A4425"/>
    <w:rsid w:val="003A4467"/>
    <w:rsid w:val="003A447F"/>
    <w:rsid w:val="003A499B"/>
    <w:rsid w:val="003A499D"/>
    <w:rsid w:val="003A4B64"/>
    <w:rsid w:val="003A4C8F"/>
    <w:rsid w:val="003A4F39"/>
    <w:rsid w:val="003A52DB"/>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F68"/>
    <w:rsid w:val="003B2FB1"/>
    <w:rsid w:val="003B2FFF"/>
    <w:rsid w:val="003B33F0"/>
    <w:rsid w:val="003B3475"/>
    <w:rsid w:val="003B3516"/>
    <w:rsid w:val="003B3890"/>
    <w:rsid w:val="003B389A"/>
    <w:rsid w:val="003B3B47"/>
    <w:rsid w:val="003B3B4B"/>
    <w:rsid w:val="003B3D77"/>
    <w:rsid w:val="003B3EE7"/>
    <w:rsid w:val="003B3FAC"/>
    <w:rsid w:val="003B44E4"/>
    <w:rsid w:val="003B4772"/>
    <w:rsid w:val="003B49DE"/>
    <w:rsid w:val="003B4B85"/>
    <w:rsid w:val="003B4BBD"/>
    <w:rsid w:val="003B4C15"/>
    <w:rsid w:val="003B551F"/>
    <w:rsid w:val="003B562E"/>
    <w:rsid w:val="003B5753"/>
    <w:rsid w:val="003B5790"/>
    <w:rsid w:val="003B581D"/>
    <w:rsid w:val="003B5866"/>
    <w:rsid w:val="003B5E06"/>
    <w:rsid w:val="003B601A"/>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F82"/>
    <w:rsid w:val="003C7047"/>
    <w:rsid w:val="003C7068"/>
    <w:rsid w:val="003C7244"/>
    <w:rsid w:val="003C72B4"/>
    <w:rsid w:val="003C7352"/>
    <w:rsid w:val="003C7521"/>
    <w:rsid w:val="003C75A4"/>
    <w:rsid w:val="003C7ABC"/>
    <w:rsid w:val="003C7AF9"/>
    <w:rsid w:val="003C7B2E"/>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D2"/>
    <w:rsid w:val="003D12F3"/>
    <w:rsid w:val="003D14E5"/>
    <w:rsid w:val="003D15B8"/>
    <w:rsid w:val="003D1781"/>
    <w:rsid w:val="003D1D1E"/>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F1"/>
    <w:rsid w:val="003D566A"/>
    <w:rsid w:val="003D5A60"/>
    <w:rsid w:val="003D5B44"/>
    <w:rsid w:val="003D5BE4"/>
    <w:rsid w:val="003D5DF6"/>
    <w:rsid w:val="003D5FB7"/>
    <w:rsid w:val="003D61A8"/>
    <w:rsid w:val="003D675F"/>
    <w:rsid w:val="003D687D"/>
    <w:rsid w:val="003D68EC"/>
    <w:rsid w:val="003D6CDF"/>
    <w:rsid w:val="003D713C"/>
    <w:rsid w:val="003D71C6"/>
    <w:rsid w:val="003D72D0"/>
    <w:rsid w:val="003D7A4E"/>
    <w:rsid w:val="003D7BD5"/>
    <w:rsid w:val="003D7C81"/>
    <w:rsid w:val="003D7CA8"/>
    <w:rsid w:val="003D7FBC"/>
    <w:rsid w:val="003E02DC"/>
    <w:rsid w:val="003E06A3"/>
    <w:rsid w:val="003E0811"/>
    <w:rsid w:val="003E096A"/>
    <w:rsid w:val="003E0AAF"/>
    <w:rsid w:val="003E0B4E"/>
    <w:rsid w:val="003E0B6B"/>
    <w:rsid w:val="003E0E7D"/>
    <w:rsid w:val="003E0F31"/>
    <w:rsid w:val="003E1068"/>
    <w:rsid w:val="003E110B"/>
    <w:rsid w:val="003E140D"/>
    <w:rsid w:val="003E1656"/>
    <w:rsid w:val="003E166C"/>
    <w:rsid w:val="003E1804"/>
    <w:rsid w:val="003E1930"/>
    <w:rsid w:val="003E1BF6"/>
    <w:rsid w:val="003E20C4"/>
    <w:rsid w:val="003E223E"/>
    <w:rsid w:val="003E2300"/>
    <w:rsid w:val="003E2306"/>
    <w:rsid w:val="003E273C"/>
    <w:rsid w:val="003E2921"/>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38D"/>
    <w:rsid w:val="003E459C"/>
    <w:rsid w:val="003E4B6B"/>
    <w:rsid w:val="003E52BE"/>
    <w:rsid w:val="003E5552"/>
    <w:rsid w:val="003E55C9"/>
    <w:rsid w:val="003E55FD"/>
    <w:rsid w:val="003E5750"/>
    <w:rsid w:val="003E59DE"/>
    <w:rsid w:val="003E59FD"/>
    <w:rsid w:val="003E5AC4"/>
    <w:rsid w:val="003E5E41"/>
    <w:rsid w:val="003E61FA"/>
    <w:rsid w:val="003E6545"/>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5"/>
    <w:rsid w:val="003F355D"/>
    <w:rsid w:val="003F355E"/>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871"/>
    <w:rsid w:val="00404A72"/>
    <w:rsid w:val="00404D38"/>
    <w:rsid w:val="00404F2C"/>
    <w:rsid w:val="004050E5"/>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43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61F7"/>
    <w:rsid w:val="004168A6"/>
    <w:rsid w:val="00416916"/>
    <w:rsid w:val="004169A4"/>
    <w:rsid w:val="004174C5"/>
    <w:rsid w:val="00417C7F"/>
    <w:rsid w:val="004200EC"/>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EBD"/>
    <w:rsid w:val="004230DD"/>
    <w:rsid w:val="0042339A"/>
    <w:rsid w:val="004234CE"/>
    <w:rsid w:val="004236C1"/>
    <w:rsid w:val="0042383E"/>
    <w:rsid w:val="00423A64"/>
    <w:rsid w:val="00423BA7"/>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49"/>
    <w:rsid w:val="0043558A"/>
    <w:rsid w:val="00435765"/>
    <w:rsid w:val="00435830"/>
    <w:rsid w:val="00435A2A"/>
    <w:rsid w:val="00435C25"/>
    <w:rsid w:val="00435DFF"/>
    <w:rsid w:val="00436205"/>
    <w:rsid w:val="00436667"/>
    <w:rsid w:val="004369B9"/>
    <w:rsid w:val="00436B51"/>
    <w:rsid w:val="0043710F"/>
    <w:rsid w:val="00437766"/>
    <w:rsid w:val="0043795D"/>
    <w:rsid w:val="0043795F"/>
    <w:rsid w:val="0043799C"/>
    <w:rsid w:val="00437AC6"/>
    <w:rsid w:val="00437C60"/>
    <w:rsid w:val="00437D2C"/>
    <w:rsid w:val="00440480"/>
    <w:rsid w:val="00440659"/>
    <w:rsid w:val="0044075A"/>
    <w:rsid w:val="0044083D"/>
    <w:rsid w:val="00440B77"/>
    <w:rsid w:val="00440C7F"/>
    <w:rsid w:val="00440DCF"/>
    <w:rsid w:val="004410ED"/>
    <w:rsid w:val="00441381"/>
    <w:rsid w:val="004415CC"/>
    <w:rsid w:val="004417F4"/>
    <w:rsid w:val="00441886"/>
    <w:rsid w:val="00441D2A"/>
    <w:rsid w:val="00441D33"/>
    <w:rsid w:val="00441DF8"/>
    <w:rsid w:val="00441E9F"/>
    <w:rsid w:val="00442010"/>
    <w:rsid w:val="0044213B"/>
    <w:rsid w:val="00442650"/>
    <w:rsid w:val="0044270A"/>
    <w:rsid w:val="0044284D"/>
    <w:rsid w:val="004428FA"/>
    <w:rsid w:val="004429DB"/>
    <w:rsid w:val="004431BB"/>
    <w:rsid w:val="00443219"/>
    <w:rsid w:val="0044348A"/>
    <w:rsid w:val="00443632"/>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544F"/>
    <w:rsid w:val="00445768"/>
    <w:rsid w:val="00445EBC"/>
    <w:rsid w:val="004460CF"/>
    <w:rsid w:val="004462C5"/>
    <w:rsid w:val="004463B7"/>
    <w:rsid w:val="00446504"/>
    <w:rsid w:val="00446574"/>
    <w:rsid w:val="00446857"/>
    <w:rsid w:val="0044697D"/>
    <w:rsid w:val="00446ADB"/>
    <w:rsid w:val="00446D1F"/>
    <w:rsid w:val="00446F55"/>
    <w:rsid w:val="0044707C"/>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EFA"/>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57FD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307C"/>
    <w:rsid w:val="00473442"/>
    <w:rsid w:val="0047366C"/>
    <w:rsid w:val="00473726"/>
    <w:rsid w:val="00473772"/>
    <w:rsid w:val="004738AA"/>
    <w:rsid w:val="00473A23"/>
    <w:rsid w:val="00473ECF"/>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A3A"/>
    <w:rsid w:val="00486B94"/>
    <w:rsid w:val="00486DDB"/>
    <w:rsid w:val="00486E0D"/>
    <w:rsid w:val="00486EB1"/>
    <w:rsid w:val="00486ECA"/>
    <w:rsid w:val="00487076"/>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365"/>
    <w:rsid w:val="004913FA"/>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749"/>
    <w:rsid w:val="00494759"/>
    <w:rsid w:val="0049490E"/>
    <w:rsid w:val="00494CAE"/>
    <w:rsid w:val="00494DB9"/>
    <w:rsid w:val="00494DD6"/>
    <w:rsid w:val="00494FEB"/>
    <w:rsid w:val="00495508"/>
    <w:rsid w:val="00495538"/>
    <w:rsid w:val="00495605"/>
    <w:rsid w:val="00495718"/>
    <w:rsid w:val="00495B4C"/>
    <w:rsid w:val="00495BC7"/>
    <w:rsid w:val="00496036"/>
    <w:rsid w:val="00496057"/>
    <w:rsid w:val="004960BA"/>
    <w:rsid w:val="004961AF"/>
    <w:rsid w:val="00496268"/>
    <w:rsid w:val="00496342"/>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AA"/>
    <w:rsid w:val="004A3B78"/>
    <w:rsid w:val="004A3C13"/>
    <w:rsid w:val="004A43D4"/>
    <w:rsid w:val="004A43EF"/>
    <w:rsid w:val="004A463E"/>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4115"/>
    <w:rsid w:val="004B42BB"/>
    <w:rsid w:val="004B4ACD"/>
    <w:rsid w:val="004B4D09"/>
    <w:rsid w:val="004B4D8D"/>
    <w:rsid w:val="004B4DDE"/>
    <w:rsid w:val="004B50DF"/>
    <w:rsid w:val="004B5349"/>
    <w:rsid w:val="004B5925"/>
    <w:rsid w:val="004B60ED"/>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486"/>
    <w:rsid w:val="004C1E67"/>
    <w:rsid w:val="004C209B"/>
    <w:rsid w:val="004C244E"/>
    <w:rsid w:val="004C28E0"/>
    <w:rsid w:val="004C2B53"/>
    <w:rsid w:val="004C2BFF"/>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120"/>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7FC"/>
    <w:rsid w:val="004D186B"/>
    <w:rsid w:val="004D18B4"/>
    <w:rsid w:val="004D19F3"/>
    <w:rsid w:val="004D1B59"/>
    <w:rsid w:val="004D1B93"/>
    <w:rsid w:val="004D1D1C"/>
    <w:rsid w:val="004D1DBC"/>
    <w:rsid w:val="004D1F47"/>
    <w:rsid w:val="004D1FDF"/>
    <w:rsid w:val="004D20AB"/>
    <w:rsid w:val="004D255D"/>
    <w:rsid w:val="004D2722"/>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334"/>
    <w:rsid w:val="004D4464"/>
    <w:rsid w:val="004D45BF"/>
    <w:rsid w:val="004D466B"/>
    <w:rsid w:val="004D4C47"/>
    <w:rsid w:val="004D5124"/>
    <w:rsid w:val="004D5225"/>
    <w:rsid w:val="004D52DC"/>
    <w:rsid w:val="004D539B"/>
    <w:rsid w:val="004D547D"/>
    <w:rsid w:val="004D583A"/>
    <w:rsid w:val="004D5B0B"/>
    <w:rsid w:val="004D5B57"/>
    <w:rsid w:val="004D5BF9"/>
    <w:rsid w:val="004D5D2C"/>
    <w:rsid w:val="004D61E1"/>
    <w:rsid w:val="004D628C"/>
    <w:rsid w:val="004D6510"/>
    <w:rsid w:val="004D66D8"/>
    <w:rsid w:val="004D6729"/>
    <w:rsid w:val="004D6878"/>
    <w:rsid w:val="004D6939"/>
    <w:rsid w:val="004D6BB4"/>
    <w:rsid w:val="004D6C85"/>
    <w:rsid w:val="004D6D48"/>
    <w:rsid w:val="004D70C6"/>
    <w:rsid w:val="004D70EA"/>
    <w:rsid w:val="004D71F4"/>
    <w:rsid w:val="004D729D"/>
    <w:rsid w:val="004D77AE"/>
    <w:rsid w:val="004D77B8"/>
    <w:rsid w:val="004D77EB"/>
    <w:rsid w:val="004D7989"/>
    <w:rsid w:val="004D7A00"/>
    <w:rsid w:val="004D7C1D"/>
    <w:rsid w:val="004D7D06"/>
    <w:rsid w:val="004D7E64"/>
    <w:rsid w:val="004D7F73"/>
    <w:rsid w:val="004D7FE0"/>
    <w:rsid w:val="004E014E"/>
    <w:rsid w:val="004E015A"/>
    <w:rsid w:val="004E0233"/>
    <w:rsid w:val="004E04B9"/>
    <w:rsid w:val="004E068F"/>
    <w:rsid w:val="004E06C5"/>
    <w:rsid w:val="004E08C5"/>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4DE"/>
    <w:rsid w:val="004F359D"/>
    <w:rsid w:val="004F3607"/>
    <w:rsid w:val="004F3916"/>
    <w:rsid w:val="004F398E"/>
    <w:rsid w:val="004F3A03"/>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271"/>
    <w:rsid w:val="00501336"/>
    <w:rsid w:val="0050156B"/>
    <w:rsid w:val="0050191D"/>
    <w:rsid w:val="00501CFD"/>
    <w:rsid w:val="00501FB0"/>
    <w:rsid w:val="0050217B"/>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6E4"/>
    <w:rsid w:val="00506808"/>
    <w:rsid w:val="00506B95"/>
    <w:rsid w:val="00506D51"/>
    <w:rsid w:val="00506DD6"/>
    <w:rsid w:val="00507250"/>
    <w:rsid w:val="00507342"/>
    <w:rsid w:val="00507431"/>
    <w:rsid w:val="00507460"/>
    <w:rsid w:val="00507708"/>
    <w:rsid w:val="00507767"/>
    <w:rsid w:val="00507B33"/>
    <w:rsid w:val="00507CDF"/>
    <w:rsid w:val="00507D3B"/>
    <w:rsid w:val="00507E53"/>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C1"/>
    <w:rsid w:val="00511601"/>
    <w:rsid w:val="0051194F"/>
    <w:rsid w:val="00511CFA"/>
    <w:rsid w:val="00511EE4"/>
    <w:rsid w:val="00511EEE"/>
    <w:rsid w:val="0051245B"/>
    <w:rsid w:val="0051287A"/>
    <w:rsid w:val="00512E59"/>
    <w:rsid w:val="005130D5"/>
    <w:rsid w:val="00513213"/>
    <w:rsid w:val="00513223"/>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61DA"/>
    <w:rsid w:val="00516434"/>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54"/>
    <w:rsid w:val="00520CD3"/>
    <w:rsid w:val="00520EA5"/>
    <w:rsid w:val="00520F01"/>
    <w:rsid w:val="00520F06"/>
    <w:rsid w:val="00521005"/>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6"/>
    <w:rsid w:val="0052591E"/>
    <w:rsid w:val="00525999"/>
    <w:rsid w:val="005259D9"/>
    <w:rsid w:val="00525A5D"/>
    <w:rsid w:val="00525A87"/>
    <w:rsid w:val="00525B71"/>
    <w:rsid w:val="00526209"/>
    <w:rsid w:val="005268CC"/>
    <w:rsid w:val="00526BE1"/>
    <w:rsid w:val="00526CBE"/>
    <w:rsid w:val="00526CF1"/>
    <w:rsid w:val="00526D55"/>
    <w:rsid w:val="00527160"/>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14D2"/>
    <w:rsid w:val="005317A6"/>
    <w:rsid w:val="00531943"/>
    <w:rsid w:val="00531A49"/>
    <w:rsid w:val="00531AD7"/>
    <w:rsid w:val="00531BA9"/>
    <w:rsid w:val="00531DC0"/>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F8E"/>
    <w:rsid w:val="00544316"/>
    <w:rsid w:val="00544496"/>
    <w:rsid w:val="00544684"/>
    <w:rsid w:val="00544723"/>
    <w:rsid w:val="00544CF0"/>
    <w:rsid w:val="00544DD7"/>
    <w:rsid w:val="00544E4D"/>
    <w:rsid w:val="00545025"/>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EA8"/>
    <w:rsid w:val="0054702B"/>
    <w:rsid w:val="00547052"/>
    <w:rsid w:val="00547054"/>
    <w:rsid w:val="00547658"/>
    <w:rsid w:val="00547906"/>
    <w:rsid w:val="00547953"/>
    <w:rsid w:val="00547DBC"/>
    <w:rsid w:val="00547E33"/>
    <w:rsid w:val="00547E82"/>
    <w:rsid w:val="005503BA"/>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DD3"/>
    <w:rsid w:val="00553EAE"/>
    <w:rsid w:val="00554276"/>
    <w:rsid w:val="005544B7"/>
    <w:rsid w:val="00554520"/>
    <w:rsid w:val="00554808"/>
    <w:rsid w:val="00554835"/>
    <w:rsid w:val="00554EF5"/>
    <w:rsid w:val="005552D4"/>
    <w:rsid w:val="0055551B"/>
    <w:rsid w:val="0055598C"/>
    <w:rsid w:val="005559CF"/>
    <w:rsid w:val="00555AA8"/>
    <w:rsid w:val="00555B30"/>
    <w:rsid w:val="00555CA8"/>
    <w:rsid w:val="00555D25"/>
    <w:rsid w:val="00555DAD"/>
    <w:rsid w:val="00556119"/>
    <w:rsid w:val="00556379"/>
    <w:rsid w:val="0055691A"/>
    <w:rsid w:val="00556D61"/>
    <w:rsid w:val="00556D81"/>
    <w:rsid w:val="00556DB9"/>
    <w:rsid w:val="005573E5"/>
    <w:rsid w:val="00557A52"/>
    <w:rsid w:val="00557CE2"/>
    <w:rsid w:val="00557CFA"/>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950"/>
    <w:rsid w:val="00562A1B"/>
    <w:rsid w:val="00562C88"/>
    <w:rsid w:val="00562F9C"/>
    <w:rsid w:val="0056346D"/>
    <w:rsid w:val="0056364C"/>
    <w:rsid w:val="005636C0"/>
    <w:rsid w:val="0056383A"/>
    <w:rsid w:val="0056392A"/>
    <w:rsid w:val="00563BCC"/>
    <w:rsid w:val="00563D56"/>
    <w:rsid w:val="00563E56"/>
    <w:rsid w:val="00563FE2"/>
    <w:rsid w:val="0056441F"/>
    <w:rsid w:val="00564486"/>
    <w:rsid w:val="00564632"/>
    <w:rsid w:val="005646BE"/>
    <w:rsid w:val="00564907"/>
    <w:rsid w:val="00564A1A"/>
    <w:rsid w:val="00564BFD"/>
    <w:rsid w:val="00565198"/>
    <w:rsid w:val="005653D4"/>
    <w:rsid w:val="005655E3"/>
    <w:rsid w:val="005656AD"/>
    <w:rsid w:val="005657D9"/>
    <w:rsid w:val="00565AE5"/>
    <w:rsid w:val="00565AFA"/>
    <w:rsid w:val="00565C38"/>
    <w:rsid w:val="00565C7E"/>
    <w:rsid w:val="00565E97"/>
    <w:rsid w:val="00566014"/>
    <w:rsid w:val="00566115"/>
    <w:rsid w:val="005661A6"/>
    <w:rsid w:val="00566588"/>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EAF"/>
    <w:rsid w:val="00573EFC"/>
    <w:rsid w:val="00574003"/>
    <w:rsid w:val="005740E1"/>
    <w:rsid w:val="00574334"/>
    <w:rsid w:val="00574559"/>
    <w:rsid w:val="00574774"/>
    <w:rsid w:val="00574D26"/>
    <w:rsid w:val="00574EFC"/>
    <w:rsid w:val="00574FE1"/>
    <w:rsid w:val="00575108"/>
    <w:rsid w:val="0057553B"/>
    <w:rsid w:val="005755F2"/>
    <w:rsid w:val="005756B1"/>
    <w:rsid w:val="00575974"/>
    <w:rsid w:val="00575985"/>
    <w:rsid w:val="00575D72"/>
    <w:rsid w:val="00575E97"/>
    <w:rsid w:val="0057603E"/>
    <w:rsid w:val="005761FC"/>
    <w:rsid w:val="00576418"/>
    <w:rsid w:val="0057661E"/>
    <w:rsid w:val="00576874"/>
    <w:rsid w:val="00576E63"/>
    <w:rsid w:val="00576F9E"/>
    <w:rsid w:val="0057701E"/>
    <w:rsid w:val="005771A8"/>
    <w:rsid w:val="005772DB"/>
    <w:rsid w:val="005774EA"/>
    <w:rsid w:val="005777DB"/>
    <w:rsid w:val="00577AD5"/>
    <w:rsid w:val="00577AEE"/>
    <w:rsid w:val="00577C56"/>
    <w:rsid w:val="00577F69"/>
    <w:rsid w:val="00577F9C"/>
    <w:rsid w:val="00580193"/>
    <w:rsid w:val="0058023B"/>
    <w:rsid w:val="005802C3"/>
    <w:rsid w:val="00580325"/>
    <w:rsid w:val="00580403"/>
    <w:rsid w:val="005804A1"/>
    <w:rsid w:val="00580A52"/>
    <w:rsid w:val="00580AC4"/>
    <w:rsid w:val="00580B7F"/>
    <w:rsid w:val="00580D06"/>
    <w:rsid w:val="005815AC"/>
    <w:rsid w:val="005816A8"/>
    <w:rsid w:val="005817B0"/>
    <w:rsid w:val="00581C1E"/>
    <w:rsid w:val="00581C5B"/>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767"/>
    <w:rsid w:val="005847E5"/>
    <w:rsid w:val="0058487E"/>
    <w:rsid w:val="005848E5"/>
    <w:rsid w:val="00584AA9"/>
    <w:rsid w:val="00584B2C"/>
    <w:rsid w:val="00584D2D"/>
    <w:rsid w:val="00584F44"/>
    <w:rsid w:val="005851CD"/>
    <w:rsid w:val="005851E3"/>
    <w:rsid w:val="0058535D"/>
    <w:rsid w:val="005853C9"/>
    <w:rsid w:val="00585624"/>
    <w:rsid w:val="00585830"/>
    <w:rsid w:val="0058586E"/>
    <w:rsid w:val="00585B22"/>
    <w:rsid w:val="00585C44"/>
    <w:rsid w:val="00586250"/>
    <w:rsid w:val="00586475"/>
    <w:rsid w:val="00586630"/>
    <w:rsid w:val="00586679"/>
    <w:rsid w:val="005867D7"/>
    <w:rsid w:val="005868AE"/>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87C"/>
    <w:rsid w:val="005908B4"/>
    <w:rsid w:val="005912CA"/>
    <w:rsid w:val="005912DC"/>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4D9"/>
    <w:rsid w:val="005968C5"/>
    <w:rsid w:val="00596D6B"/>
    <w:rsid w:val="00596FFB"/>
    <w:rsid w:val="005971C0"/>
    <w:rsid w:val="00597295"/>
    <w:rsid w:val="00597355"/>
    <w:rsid w:val="005976A1"/>
    <w:rsid w:val="005979D7"/>
    <w:rsid w:val="00597AD5"/>
    <w:rsid w:val="00597B9F"/>
    <w:rsid w:val="00597F25"/>
    <w:rsid w:val="005A0050"/>
    <w:rsid w:val="005A01A4"/>
    <w:rsid w:val="005A03D9"/>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6A2"/>
    <w:rsid w:val="005A78C3"/>
    <w:rsid w:val="005A79F8"/>
    <w:rsid w:val="005A7E53"/>
    <w:rsid w:val="005A7F61"/>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96A"/>
    <w:rsid w:val="005B1A7F"/>
    <w:rsid w:val="005B1B12"/>
    <w:rsid w:val="005B1CA3"/>
    <w:rsid w:val="005B1CAC"/>
    <w:rsid w:val="005B1EE9"/>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E82"/>
    <w:rsid w:val="005C03C1"/>
    <w:rsid w:val="005C0983"/>
    <w:rsid w:val="005C0A6B"/>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F74"/>
    <w:rsid w:val="005C3012"/>
    <w:rsid w:val="005C309E"/>
    <w:rsid w:val="005C30B3"/>
    <w:rsid w:val="005C31C5"/>
    <w:rsid w:val="005C3224"/>
    <w:rsid w:val="005C32D8"/>
    <w:rsid w:val="005C332C"/>
    <w:rsid w:val="005C360A"/>
    <w:rsid w:val="005C3C0C"/>
    <w:rsid w:val="005C3E95"/>
    <w:rsid w:val="005C4709"/>
    <w:rsid w:val="005C4805"/>
    <w:rsid w:val="005C48E9"/>
    <w:rsid w:val="005C48ED"/>
    <w:rsid w:val="005C491B"/>
    <w:rsid w:val="005C4C97"/>
    <w:rsid w:val="005C4C9D"/>
    <w:rsid w:val="005C4E07"/>
    <w:rsid w:val="005C4E0E"/>
    <w:rsid w:val="005C4F90"/>
    <w:rsid w:val="005C517E"/>
    <w:rsid w:val="005C54D8"/>
    <w:rsid w:val="005C5B0A"/>
    <w:rsid w:val="005C5B23"/>
    <w:rsid w:val="005C5D6C"/>
    <w:rsid w:val="005C600C"/>
    <w:rsid w:val="005C602A"/>
    <w:rsid w:val="005C622D"/>
    <w:rsid w:val="005C62D4"/>
    <w:rsid w:val="005C645C"/>
    <w:rsid w:val="005C6496"/>
    <w:rsid w:val="005C64DB"/>
    <w:rsid w:val="005C6625"/>
    <w:rsid w:val="005C6974"/>
    <w:rsid w:val="005C6C28"/>
    <w:rsid w:val="005C6C3E"/>
    <w:rsid w:val="005C6CC6"/>
    <w:rsid w:val="005C6D78"/>
    <w:rsid w:val="005C6E36"/>
    <w:rsid w:val="005C701B"/>
    <w:rsid w:val="005C702D"/>
    <w:rsid w:val="005C761F"/>
    <w:rsid w:val="005C76E8"/>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F0"/>
    <w:rsid w:val="005E13D0"/>
    <w:rsid w:val="005E1640"/>
    <w:rsid w:val="005E1A8E"/>
    <w:rsid w:val="005E1DC5"/>
    <w:rsid w:val="005E2003"/>
    <w:rsid w:val="005E24F4"/>
    <w:rsid w:val="005E2587"/>
    <w:rsid w:val="005E2910"/>
    <w:rsid w:val="005E308F"/>
    <w:rsid w:val="005E34F1"/>
    <w:rsid w:val="005E3BFF"/>
    <w:rsid w:val="005E3C42"/>
    <w:rsid w:val="005E3CB9"/>
    <w:rsid w:val="005E4625"/>
    <w:rsid w:val="005E4631"/>
    <w:rsid w:val="005E48EA"/>
    <w:rsid w:val="005E4B91"/>
    <w:rsid w:val="005E4D19"/>
    <w:rsid w:val="005E4D42"/>
    <w:rsid w:val="005E4D7F"/>
    <w:rsid w:val="005E4F36"/>
    <w:rsid w:val="005E5328"/>
    <w:rsid w:val="005E5506"/>
    <w:rsid w:val="005E5671"/>
    <w:rsid w:val="005E5AF9"/>
    <w:rsid w:val="005E5B4A"/>
    <w:rsid w:val="005E5BB7"/>
    <w:rsid w:val="005E5DC0"/>
    <w:rsid w:val="005E5EA6"/>
    <w:rsid w:val="005E5F62"/>
    <w:rsid w:val="005E669C"/>
    <w:rsid w:val="005E67CC"/>
    <w:rsid w:val="005E693B"/>
    <w:rsid w:val="005E6ECA"/>
    <w:rsid w:val="005E703E"/>
    <w:rsid w:val="005E746D"/>
    <w:rsid w:val="005E76AF"/>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1396"/>
    <w:rsid w:val="005F18A7"/>
    <w:rsid w:val="005F1918"/>
    <w:rsid w:val="005F1944"/>
    <w:rsid w:val="005F1AE7"/>
    <w:rsid w:val="005F1B44"/>
    <w:rsid w:val="005F1BB5"/>
    <w:rsid w:val="005F1C1B"/>
    <w:rsid w:val="005F1CF2"/>
    <w:rsid w:val="005F1FAA"/>
    <w:rsid w:val="005F2263"/>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B49"/>
    <w:rsid w:val="00605CBF"/>
    <w:rsid w:val="00605DC6"/>
    <w:rsid w:val="00605DDC"/>
    <w:rsid w:val="00606079"/>
    <w:rsid w:val="006060A5"/>
    <w:rsid w:val="00606190"/>
    <w:rsid w:val="006061A7"/>
    <w:rsid w:val="006061C4"/>
    <w:rsid w:val="00606255"/>
    <w:rsid w:val="00606356"/>
    <w:rsid w:val="006063DE"/>
    <w:rsid w:val="006064BF"/>
    <w:rsid w:val="00606558"/>
    <w:rsid w:val="0060669C"/>
    <w:rsid w:val="006067C1"/>
    <w:rsid w:val="0060695F"/>
    <w:rsid w:val="00606C3A"/>
    <w:rsid w:val="00606C60"/>
    <w:rsid w:val="00606F0D"/>
    <w:rsid w:val="0060701A"/>
    <w:rsid w:val="006073EF"/>
    <w:rsid w:val="0060754D"/>
    <w:rsid w:val="006077A0"/>
    <w:rsid w:val="00607914"/>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A84"/>
    <w:rsid w:val="00612C36"/>
    <w:rsid w:val="00612D9D"/>
    <w:rsid w:val="00612E18"/>
    <w:rsid w:val="00612E60"/>
    <w:rsid w:val="006130A5"/>
    <w:rsid w:val="006131C6"/>
    <w:rsid w:val="00613294"/>
    <w:rsid w:val="00613471"/>
    <w:rsid w:val="00613747"/>
    <w:rsid w:val="006137B6"/>
    <w:rsid w:val="0061387D"/>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99"/>
    <w:rsid w:val="0061671B"/>
    <w:rsid w:val="00616894"/>
    <w:rsid w:val="00616912"/>
    <w:rsid w:val="00616A24"/>
    <w:rsid w:val="00616C84"/>
    <w:rsid w:val="0061700D"/>
    <w:rsid w:val="006170EB"/>
    <w:rsid w:val="006171BE"/>
    <w:rsid w:val="006177D3"/>
    <w:rsid w:val="00617924"/>
    <w:rsid w:val="00617932"/>
    <w:rsid w:val="00617A9D"/>
    <w:rsid w:val="00617AA0"/>
    <w:rsid w:val="00617C2A"/>
    <w:rsid w:val="00617CF2"/>
    <w:rsid w:val="00619569"/>
    <w:rsid w:val="00620225"/>
    <w:rsid w:val="0062041B"/>
    <w:rsid w:val="006204EB"/>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879"/>
    <w:rsid w:val="0062295D"/>
    <w:rsid w:val="00622CDD"/>
    <w:rsid w:val="00622F11"/>
    <w:rsid w:val="0062313B"/>
    <w:rsid w:val="00623263"/>
    <w:rsid w:val="006232E6"/>
    <w:rsid w:val="006235F5"/>
    <w:rsid w:val="0062369A"/>
    <w:rsid w:val="006236BE"/>
    <w:rsid w:val="00623701"/>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5094"/>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1010"/>
    <w:rsid w:val="006310EB"/>
    <w:rsid w:val="0063140E"/>
    <w:rsid w:val="00631D41"/>
    <w:rsid w:val="0063265D"/>
    <w:rsid w:val="006326DC"/>
    <w:rsid w:val="00632806"/>
    <w:rsid w:val="00632A09"/>
    <w:rsid w:val="00632AA5"/>
    <w:rsid w:val="00632DC7"/>
    <w:rsid w:val="006339A5"/>
    <w:rsid w:val="00633A9F"/>
    <w:rsid w:val="00633AE0"/>
    <w:rsid w:val="00633EE3"/>
    <w:rsid w:val="0063417A"/>
    <w:rsid w:val="006348FF"/>
    <w:rsid w:val="006349D4"/>
    <w:rsid w:val="00634C8B"/>
    <w:rsid w:val="00634FBC"/>
    <w:rsid w:val="0063501B"/>
    <w:rsid w:val="0063512B"/>
    <w:rsid w:val="0063518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8A8"/>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A6E"/>
    <w:rsid w:val="00644B76"/>
    <w:rsid w:val="00644EBB"/>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E84"/>
    <w:rsid w:val="00650026"/>
    <w:rsid w:val="00650167"/>
    <w:rsid w:val="00650221"/>
    <w:rsid w:val="00650398"/>
    <w:rsid w:val="00650955"/>
    <w:rsid w:val="00650ADA"/>
    <w:rsid w:val="00650C3A"/>
    <w:rsid w:val="00650D22"/>
    <w:rsid w:val="00650D4E"/>
    <w:rsid w:val="00650DFD"/>
    <w:rsid w:val="00650ECA"/>
    <w:rsid w:val="00651324"/>
    <w:rsid w:val="006519C8"/>
    <w:rsid w:val="00651B51"/>
    <w:rsid w:val="00651D29"/>
    <w:rsid w:val="00651DC5"/>
    <w:rsid w:val="0065212F"/>
    <w:rsid w:val="00652385"/>
    <w:rsid w:val="00652421"/>
    <w:rsid w:val="00652511"/>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D67"/>
    <w:rsid w:val="00656E3C"/>
    <w:rsid w:val="00656F5B"/>
    <w:rsid w:val="00656F9E"/>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2CE"/>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15"/>
    <w:rsid w:val="006644B9"/>
    <w:rsid w:val="00664547"/>
    <w:rsid w:val="00664743"/>
    <w:rsid w:val="00664744"/>
    <w:rsid w:val="006649CE"/>
    <w:rsid w:val="00664B6D"/>
    <w:rsid w:val="00664B73"/>
    <w:rsid w:val="00664E52"/>
    <w:rsid w:val="00664E70"/>
    <w:rsid w:val="00664FE8"/>
    <w:rsid w:val="00665315"/>
    <w:rsid w:val="00665708"/>
    <w:rsid w:val="00665760"/>
    <w:rsid w:val="006657B3"/>
    <w:rsid w:val="00665CCA"/>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C33"/>
    <w:rsid w:val="00672CEC"/>
    <w:rsid w:val="00672E2A"/>
    <w:rsid w:val="00672EF9"/>
    <w:rsid w:val="00673159"/>
    <w:rsid w:val="006733D3"/>
    <w:rsid w:val="0067340B"/>
    <w:rsid w:val="00673454"/>
    <w:rsid w:val="006736FC"/>
    <w:rsid w:val="00673A5F"/>
    <w:rsid w:val="00673B50"/>
    <w:rsid w:val="00673C34"/>
    <w:rsid w:val="00673EE9"/>
    <w:rsid w:val="00673F33"/>
    <w:rsid w:val="00673F86"/>
    <w:rsid w:val="006740AC"/>
    <w:rsid w:val="00674157"/>
    <w:rsid w:val="00674159"/>
    <w:rsid w:val="006741EC"/>
    <w:rsid w:val="00674255"/>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80150"/>
    <w:rsid w:val="00680269"/>
    <w:rsid w:val="00680277"/>
    <w:rsid w:val="00680315"/>
    <w:rsid w:val="0068043A"/>
    <w:rsid w:val="0068044C"/>
    <w:rsid w:val="006804F3"/>
    <w:rsid w:val="00680643"/>
    <w:rsid w:val="00680713"/>
    <w:rsid w:val="006807AF"/>
    <w:rsid w:val="006808C6"/>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B6C"/>
    <w:rsid w:val="0068612A"/>
    <w:rsid w:val="00686151"/>
    <w:rsid w:val="00686274"/>
    <w:rsid w:val="0068635C"/>
    <w:rsid w:val="00686487"/>
    <w:rsid w:val="0068663F"/>
    <w:rsid w:val="00686946"/>
    <w:rsid w:val="00686A4D"/>
    <w:rsid w:val="00686B0B"/>
    <w:rsid w:val="00686D13"/>
    <w:rsid w:val="00686EBF"/>
    <w:rsid w:val="0068738E"/>
    <w:rsid w:val="00687533"/>
    <w:rsid w:val="006877D8"/>
    <w:rsid w:val="0068789E"/>
    <w:rsid w:val="00687A0E"/>
    <w:rsid w:val="00687A7B"/>
    <w:rsid w:val="00687C0C"/>
    <w:rsid w:val="00687FF6"/>
    <w:rsid w:val="00690107"/>
    <w:rsid w:val="00690186"/>
    <w:rsid w:val="00690370"/>
    <w:rsid w:val="006907B4"/>
    <w:rsid w:val="00690B16"/>
    <w:rsid w:val="00690CC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672"/>
    <w:rsid w:val="00692D29"/>
    <w:rsid w:val="00692D79"/>
    <w:rsid w:val="00692DE8"/>
    <w:rsid w:val="00692E1A"/>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3E6"/>
    <w:rsid w:val="006965B8"/>
    <w:rsid w:val="00696A29"/>
    <w:rsid w:val="00696C6D"/>
    <w:rsid w:val="00696CBC"/>
    <w:rsid w:val="00696CC0"/>
    <w:rsid w:val="00696D2A"/>
    <w:rsid w:val="00696D9C"/>
    <w:rsid w:val="0069703B"/>
    <w:rsid w:val="006971AE"/>
    <w:rsid w:val="006971EE"/>
    <w:rsid w:val="00697349"/>
    <w:rsid w:val="00697575"/>
    <w:rsid w:val="00697626"/>
    <w:rsid w:val="006976DA"/>
    <w:rsid w:val="00697A78"/>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49F"/>
    <w:rsid w:val="006A24F8"/>
    <w:rsid w:val="006A25BF"/>
    <w:rsid w:val="006A25E5"/>
    <w:rsid w:val="006A2698"/>
    <w:rsid w:val="006A2770"/>
    <w:rsid w:val="006A2903"/>
    <w:rsid w:val="006A2A17"/>
    <w:rsid w:val="006A2AD4"/>
    <w:rsid w:val="006A2BBB"/>
    <w:rsid w:val="006A2E63"/>
    <w:rsid w:val="006A3238"/>
    <w:rsid w:val="006A344C"/>
    <w:rsid w:val="006A3530"/>
    <w:rsid w:val="006A35E0"/>
    <w:rsid w:val="006A38B4"/>
    <w:rsid w:val="006A39CA"/>
    <w:rsid w:val="006A3B6A"/>
    <w:rsid w:val="006A41A1"/>
    <w:rsid w:val="006A426B"/>
    <w:rsid w:val="006A4628"/>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F02"/>
    <w:rsid w:val="006A6FB1"/>
    <w:rsid w:val="006A6FB8"/>
    <w:rsid w:val="006A73A7"/>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DAC"/>
    <w:rsid w:val="006B1F6D"/>
    <w:rsid w:val="006B209C"/>
    <w:rsid w:val="006B20BF"/>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435"/>
    <w:rsid w:val="006B54C9"/>
    <w:rsid w:val="006B55A9"/>
    <w:rsid w:val="006B55AA"/>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424C"/>
    <w:rsid w:val="006C4766"/>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E5D"/>
    <w:rsid w:val="006E6FCD"/>
    <w:rsid w:val="006E702E"/>
    <w:rsid w:val="006E71EA"/>
    <w:rsid w:val="006E732F"/>
    <w:rsid w:val="006E7AD9"/>
    <w:rsid w:val="006E7EE5"/>
    <w:rsid w:val="006E7F3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2049"/>
    <w:rsid w:val="006F2259"/>
    <w:rsid w:val="006F2667"/>
    <w:rsid w:val="006F2813"/>
    <w:rsid w:val="006F2843"/>
    <w:rsid w:val="006F2A00"/>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52A5"/>
    <w:rsid w:val="006F533D"/>
    <w:rsid w:val="006F553D"/>
    <w:rsid w:val="006F5915"/>
    <w:rsid w:val="006F5A87"/>
    <w:rsid w:val="006F5BAD"/>
    <w:rsid w:val="006F5C14"/>
    <w:rsid w:val="006F5FC5"/>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3A"/>
    <w:rsid w:val="00701237"/>
    <w:rsid w:val="00701527"/>
    <w:rsid w:val="00701579"/>
    <w:rsid w:val="0070158E"/>
    <w:rsid w:val="0070192C"/>
    <w:rsid w:val="00701B1C"/>
    <w:rsid w:val="00701B34"/>
    <w:rsid w:val="00702597"/>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4109"/>
    <w:rsid w:val="0071414F"/>
    <w:rsid w:val="0071444E"/>
    <w:rsid w:val="00714B64"/>
    <w:rsid w:val="00714D51"/>
    <w:rsid w:val="00714DB2"/>
    <w:rsid w:val="00714F60"/>
    <w:rsid w:val="00715458"/>
    <w:rsid w:val="007154CA"/>
    <w:rsid w:val="0071565E"/>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BC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202D"/>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5F"/>
    <w:rsid w:val="00733B6A"/>
    <w:rsid w:val="00733FD5"/>
    <w:rsid w:val="0073400B"/>
    <w:rsid w:val="00734082"/>
    <w:rsid w:val="00734352"/>
    <w:rsid w:val="007347DC"/>
    <w:rsid w:val="00734930"/>
    <w:rsid w:val="00734E41"/>
    <w:rsid w:val="00734E6F"/>
    <w:rsid w:val="00735029"/>
    <w:rsid w:val="00735314"/>
    <w:rsid w:val="0073534F"/>
    <w:rsid w:val="007355DC"/>
    <w:rsid w:val="00735817"/>
    <w:rsid w:val="00735CEB"/>
    <w:rsid w:val="00735D4D"/>
    <w:rsid w:val="007360C7"/>
    <w:rsid w:val="00736239"/>
    <w:rsid w:val="007363F4"/>
    <w:rsid w:val="007365D5"/>
    <w:rsid w:val="00736602"/>
    <w:rsid w:val="00736626"/>
    <w:rsid w:val="00736688"/>
    <w:rsid w:val="007369C7"/>
    <w:rsid w:val="00736DA8"/>
    <w:rsid w:val="00736DBD"/>
    <w:rsid w:val="00736F48"/>
    <w:rsid w:val="0073724E"/>
    <w:rsid w:val="00737365"/>
    <w:rsid w:val="0073736D"/>
    <w:rsid w:val="00737774"/>
    <w:rsid w:val="007378E0"/>
    <w:rsid w:val="00737AE7"/>
    <w:rsid w:val="00737C72"/>
    <w:rsid w:val="00737E07"/>
    <w:rsid w:val="00737E11"/>
    <w:rsid w:val="00740046"/>
    <w:rsid w:val="0074005C"/>
    <w:rsid w:val="007400D9"/>
    <w:rsid w:val="007401C2"/>
    <w:rsid w:val="00740752"/>
    <w:rsid w:val="00740CBA"/>
    <w:rsid w:val="00740EE7"/>
    <w:rsid w:val="0074100E"/>
    <w:rsid w:val="00741052"/>
    <w:rsid w:val="007410AA"/>
    <w:rsid w:val="00741174"/>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C6"/>
    <w:rsid w:val="007452DF"/>
    <w:rsid w:val="0074539A"/>
    <w:rsid w:val="0074539B"/>
    <w:rsid w:val="00745418"/>
    <w:rsid w:val="0074563D"/>
    <w:rsid w:val="00745777"/>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FFA"/>
    <w:rsid w:val="00754007"/>
    <w:rsid w:val="00754463"/>
    <w:rsid w:val="007545AA"/>
    <w:rsid w:val="007547DD"/>
    <w:rsid w:val="00754B5C"/>
    <w:rsid w:val="00754C7A"/>
    <w:rsid w:val="00754D60"/>
    <w:rsid w:val="00755001"/>
    <w:rsid w:val="007551F6"/>
    <w:rsid w:val="0075524A"/>
    <w:rsid w:val="007553F1"/>
    <w:rsid w:val="007555C3"/>
    <w:rsid w:val="00755695"/>
    <w:rsid w:val="00755AC1"/>
    <w:rsid w:val="00755C83"/>
    <w:rsid w:val="00755F2D"/>
    <w:rsid w:val="00755FBD"/>
    <w:rsid w:val="007560E9"/>
    <w:rsid w:val="00756106"/>
    <w:rsid w:val="007562A1"/>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62"/>
    <w:rsid w:val="00760A12"/>
    <w:rsid w:val="00760A3D"/>
    <w:rsid w:val="00760B89"/>
    <w:rsid w:val="00761124"/>
    <w:rsid w:val="0076136E"/>
    <w:rsid w:val="007617BF"/>
    <w:rsid w:val="00761827"/>
    <w:rsid w:val="0076186F"/>
    <w:rsid w:val="007618A5"/>
    <w:rsid w:val="007619CF"/>
    <w:rsid w:val="00761B02"/>
    <w:rsid w:val="00761C3E"/>
    <w:rsid w:val="00761C40"/>
    <w:rsid w:val="00761DBB"/>
    <w:rsid w:val="00761E9E"/>
    <w:rsid w:val="007621F9"/>
    <w:rsid w:val="0076229B"/>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9D"/>
    <w:rsid w:val="007677F1"/>
    <w:rsid w:val="007679B7"/>
    <w:rsid w:val="00767F0A"/>
    <w:rsid w:val="00770082"/>
    <w:rsid w:val="0077039E"/>
    <w:rsid w:val="00770596"/>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32E9"/>
    <w:rsid w:val="00773326"/>
    <w:rsid w:val="007734F8"/>
    <w:rsid w:val="007736B8"/>
    <w:rsid w:val="0077386E"/>
    <w:rsid w:val="0077392D"/>
    <w:rsid w:val="00773A51"/>
    <w:rsid w:val="00773DE2"/>
    <w:rsid w:val="00773F96"/>
    <w:rsid w:val="00774392"/>
    <w:rsid w:val="007746D8"/>
    <w:rsid w:val="00774814"/>
    <w:rsid w:val="00774B6A"/>
    <w:rsid w:val="00774FC7"/>
    <w:rsid w:val="007752D8"/>
    <w:rsid w:val="0077595E"/>
    <w:rsid w:val="00775B28"/>
    <w:rsid w:val="0077603E"/>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A8D"/>
    <w:rsid w:val="00784D09"/>
    <w:rsid w:val="00784DDF"/>
    <w:rsid w:val="00784DF5"/>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70"/>
    <w:rsid w:val="007920AE"/>
    <w:rsid w:val="0079221B"/>
    <w:rsid w:val="00792A7F"/>
    <w:rsid w:val="00792B1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633"/>
    <w:rsid w:val="007948F5"/>
    <w:rsid w:val="0079506D"/>
    <w:rsid w:val="0079522F"/>
    <w:rsid w:val="007952E1"/>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A1"/>
    <w:rsid w:val="007A5489"/>
    <w:rsid w:val="007A5658"/>
    <w:rsid w:val="007A5853"/>
    <w:rsid w:val="007A58C9"/>
    <w:rsid w:val="007A58F0"/>
    <w:rsid w:val="007A5AA5"/>
    <w:rsid w:val="007A5CAF"/>
    <w:rsid w:val="007A5DE3"/>
    <w:rsid w:val="007A5EC3"/>
    <w:rsid w:val="007A60CD"/>
    <w:rsid w:val="007A61A3"/>
    <w:rsid w:val="007A61CA"/>
    <w:rsid w:val="007A644F"/>
    <w:rsid w:val="007A65CA"/>
    <w:rsid w:val="007A6713"/>
    <w:rsid w:val="007A6834"/>
    <w:rsid w:val="007A6CF1"/>
    <w:rsid w:val="007A6ED0"/>
    <w:rsid w:val="007A7038"/>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A6"/>
    <w:rsid w:val="007B36EC"/>
    <w:rsid w:val="007B3AE2"/>
    <w:rsid w:val="007B3B39"/>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CD"/>
    <w:rsid w:val="007B78F1"/>
    <w:rsid w:val="007B7C0A"/>
    <w:rsid w:val="007B7C9F"/>
    <w:rsid w:val="007B7D5A"/>
    <w:rsid w:val="007B7E39"/>
    <w:rsid w:val="007B7E88"/>
    <w:rsid w:val="007B7F2E"/>
    <w:rsid w:val="007C001E"/>
    <w:rsid w:val="007C004E"/>
    <w:rsid w:val="007C0247"/>
    <w:rsid w:val="007C03A2"/>
    <w:rsid w:val="007C0665"/>
    <w:rsid w:val="007C075D"/>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3FF"/>
    <w:rsid w:val="007C449C"/>
    <w:rsid w:val="007C44B7"/>
    <w:rsid w:val="007C44FD"/>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E33"/>
    <w:rsid w:val="007D0E36"/>
    <w:rsid w:val="007D0E4D"/>
    <w:rsid w:val="007D102C"/>
    <w:rsid w:val="007D1468"/>
    <w:rsid w:val="007D1598"/>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F3"/>
    <w:rsid w:val="007D4337"/>
    <w:rsid w:val="007D4485"/>
    <w:rsid w:val="007D4604"/>
    <w:rsid w:val="007D469B"/>
    <w:rsid w:val="007D46AE"/>
    <w:rsid w:val="007D47FE"/>
    <w:rsid w:val="007D4C33"/>
    <w:rsid w:val="007D4CFA"/>
    <w:rsid w:val="007D4D04"/>
    <w:rsid w:val="007D4FE0"/>
    <w:rsid w:val="007D5247"/>
    <w:rsid w:val="007D52A0"/>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4F1"/>
    <w:rsid w:val="007F36FF"/>
    <w:rsid w:val="007F384A"/>
    <w:rsid w:val="007F3D25"/>
    <w:rsid w:val="007F459E"/>
    <w:rsid w:val="007F45E8"/>
    <w:rsid w:val="007F4628"/>
    <w:rsid w:val="007F4FD8"/>
    <w:rsid w:val="007F5192"/>
    <w:rsid w:val="007F51FD"/>
    <w:rsid w:val="007F5552"/>
    <w:rsid w:val="007F55F3"/>
    <w:rsid w:val="007F57FC"/>
    <w:rsid w:val="007F5B57"/>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6E8"/>
    <w:rsid w:val="00802F5B"/>
    <w:rsid w:val="0080319F"/>
    <w:rsid w:val="00803561"/>
    <w:rsid w:val="008035A5"/>
    <w:rsid w:val="008039D7"/>
    <w:rsid w:val="00803A3B"/>
    <w:rsid w:val="00803C05"/>
    <w:rsid w:val="00803EFA"/>
    <w:rsid w:val="00804007"/>
    <w:rsid w:val="008040FF"/>
    <w:rsid w:val="008043AF"/>
    <w:rsid w:val="008047C4"/>
    <w:rsid w:val="00804B55"/>
    <w:rsid w:val="00804DFD"/>
    <w:rsid w:val="00804FE8"/>
    <w:rsid w:val="008050D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E75"/>
    <w:rsid w:val="00810FB1"/>
    <w:rsid w:val="00811591"/>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161"/>
    <w:rsid w:val="0082543A"/>
    <w:rsid w:val="0082549E"/>
    <w:rsid w:val="00825525"/>
    <w:rsid w:val="00825C37"/>
    <w:rsid w:val="00825E25"/>
    <w:rsid w:val="00825FC0"/>
    <w:rsid w:val="00826033"/>
    <w:rsid w:val="008261EC"/>
    <w:rsid w:val="00826A53"/>
    <w:rsid w:val="00826BD1"/>
    <w:rsid w:val="00826E01"/>
    <w:rsid w:val="00826E9B"/>
    <w:rsid w:val="00826F9D"/>
    <w:rsid w:val="0082703B"/>
    <w:rsid w:val="00827232"/>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B27"/>
    <w:rsid w:val="00831CAB"/>
    <w:rsid w:val="00831CD2"/>
    <w:rsid w:val="00831CE9"/>
    <w:rsid w:val="00832045"/>
    <w:rsid w:val="00832361"/>
    <w:rsid w:val="00832534"/>
    <w:rsid w:val="00832A88"/>
    <w:rsid w:val="00832DE9"/>
    <w:rsid w:val="00832EB6"/>
    <w:rsid w:val="008330D1"/>
    <w:rsid w:val="00833183"/>
    <w:rsid w:val="00833244"/>
    <w:rsid w:val="0083336A"/>
    <w:rsid w:val="00833808"/>
    <w:rsid w:val="00833A5C"/>
    <w:rsid w:val="00833BE6"/>
    <w:rsid w:val="00833F13"/>
    <w:rsid w:val="00834053"/>
    <w:rsid w:val="00834155"/>
    <w:rsid w:val="00834287"/>
    <w:rsid w:val="008342D2"/>
    <w:rsid w:val="00834441"/>
    <w:rsid w:val="0083479B"/>
    <w:rsid w:val="00834DF0"/>
    <w:rsid w:val="00834E05"/>
    <w:rsid w:val="00834ECF"/>
    <w:rsid w:val="008351FF"/>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460"/>
    <w:rsid w:val="0084076E"/>
    <w:rsid w:val="00840848"/>
    <w:rsid w:val="008408D1"/>
    <w:rsid w:val="0084090B"/>
    <w:rsid w:val="0084115F"/>
    <w:rsid w:val="00841209"/>
    <w:rsid w:val="00841B4B"/>
    <w:rsid w:val="00841C1A"/>
    <w:rsid w:val="008420EB"/>
    <w:rsid w:val="0084254E"/>
    <w:rsid w:val="00842742"/>
    <w:rsid w:val="008427EF"/>
    <w:rsid w:val="00842ACE"/>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230"/>
    <w:rsid w:val="00850CC5"/>
    <w:rsid w:val="00850E75"/>
    <w:rsid w:val="00850F6A"/>
    <w:rsid w:val="0085100D"/>
    <w:rsid w:val="00851101"/>
    <w:rsid w:val="008512EE"/>
    <w:rsid w:val="00851396"/>
    <w:rsid w:val="00851C8E"/>
    <w:rsid w:val="00851E3A"/>
    <w:rsid w:val="00852120"/>
    <w:rsid w:val="00852466"/>
    <w:rsid w:val="00852589"/>
    <w:rsid w:val="008527C5"/>
    <w:rsid w:val="00852B1F"/>
    <w:rsid w:val="00852B74"/>
    <w:rsid w:val="00852C3B"/>
    <w:rsid w:val="00852F59"/>
    <w:rsid w:val="008531A0"/>
    <w:rsid w:val="00853440"/>
    <w:rsid w:val="00853658"/>
    <w:rsid w:val="00853739"/>
    <w:rsid w:val="008537E1"/>
    <w:rsid w:val="00853969"/>
    <w:rsid w:val="00853A12"/>
    <w:rsid w:val="00853C3D"/>
    <w:rsid w:val="00853E3C"/>
    <w:rsid w:val="00853EEF"/>
    <w:rsid w:val="00853F66"/>
    <w:rsid w:val="00853FE8"/>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549"/>
    <w:rsid w:val="00860630"/>
    <w:rsid w:val="00860709"/>
    <w:rsid w:val="0086077D"/>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705F1"/>
    <w:rsid w:val="00870628"/>
    <w:rsid w:val="00870681"/>
    <w:rsid w:val="00870809"/>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AB1"/>
    <w:rsid w:val="00872AF1"/>
    <w:rsid w:val="00872C7F"/>
    <w:rsid w:val="00872D71"/>
    <w:rsid w:val="00872DC5"/>
    <w:rsid w:val="00872F06"/>
    <w:rsid w:val="008732EC"/>
    <w:rsid w:val="00873655"/>
    <w:rsid w:val="00873761"/>
    <w:rsid w:val="00873AA6"/>
    <w:rsid w:val="00873B61"/>
    <w:rsid w:val="00873D4E"/>
    <w:rsid w:val="00873F90"/>
    <w:rsid w:val="0087444A"/>
    <w:rsid w:val="00874563"/>
    <w:rsid w:val="0087478A"/>
    <w:rsid w:val="0087492D"/>
    <w:rsid w:val="00874B0C"/>
    <w:rsid w:val="00874E41"/>
    <w:rsid w:val="00874F3C"/>
    <w:rsid w:val="00874FF3"/>
    <w:rsid w:val="00875243"/>
    <w:rsid w:val="00875279"/>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FA4"/>
    <w:rsid w:val="00884FCF"/>
    <w:rsid w:val="008850B5"/>
    <w:rsid w:val="008853BD"/>
    <w:rsid w:val="00885517"/>
    <w:rsid w:val="0088557F"/>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5EA0"/>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D34"/>
    <w:rsid w:val="008A0EC0"/>
    <w:rsid w:val="008A1002"/>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F4B"/>
    <w:rsid w:val="008B1F8B"/>
    <w:rsid w:val="008B2445"/>
    <w:rsid w:val="008B2DAD"/>
    <w:rsid w:val="008B2E5D"/>
    <w:rsid w:val="008B2FDE"/>
    <w:rsid w:val="008B3240"/>
    <w:rsid w:val="008B3345"/>
    <w:rsid w:val="008B3684"/>
    <w:rsid w:val="008B3940"/>
    <w:rsid w:val="008B3A10"/>
    <w:rsid w:val="008B3AE1"/>
    <w:rsid w:val="008B3BEB"/>
    <w:rsid w:val="008B3F1B"/>
    <w:rsid w:val="008B422D"/>
    <w:rsid w:val="008B4239"/>
    <w:rsid w:val="008B4413"/>
    <w:rsid w:val="008B4519"/>
    <w:rsid w:val="008B4578"/>
    <w:rsid w:val="008B45AF"/>
    <w:rsid w:val="008B484C"/>
    <w:rsid w:val="008B49EC"/>
    <w:rsid w:val="008B4A67"/>
    <w:rsid w:val="008B4E84"/>
    <w:rsid w:val="008B4FEB"/>
    <w:rsid w:val="008B5256"/>
    <w:rsid w:val="008B5366"/>
    <w:rsid w:val="008B58B5"/>
    <w:rsid w:val="008B592B"/>
    <w:rsid w:val="008B5C7F"/>
    <w:rsid w:val="008B5D01"/>
    <w:rsid w:val="008B5D4B"/>
    <w:rsid w:val="008B5D59"/>
    <w:rsid w:val="008B5DB4"/>
    <w:rsid w:val="008B6260"/>
    <w:rsid w:val="008B6290"/>
    <w:rsid w:val="008B6329"/>
    <w:rsid w:val="008B6398"/>
    <w:rsid w:val="008B6463"/>
    <w:rsid w:val="008B6499"/>
    <w:rsid w:val="008B6994"/>
    <w:rsid w:val="008B6A11"/>
    <w:rsid w:val="008B6B4B"/>
    <w:rsid w:val="008B6B58"/>
    <w:rsid w:val="008B6C38"/>
    <w:rsid w:val="008B6D5D"/>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EF3"/>
    <w:rsid w:val="008C2411"/>
    <w:rsid w:val="008C28A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812"/>
    <w:rsid w:val="008D393A"/>
    <w:rsid w:val="008D3D84"/>
    <w:rsid w:val="008D4061"/>
    <w:rsid w:val="008D418B"/>
    <w:rsid w:val="008D43E1"/>
    <w:rsid w:val="008D467E"/>
    <w:rsid w:val="008D470F"/>
    <w:rsid w:val="008D48AF"/>
    <w:rsid w:val="008D4B2B"/>
    <w:rsid w:val="008D4CE8"/>
    <w:rsid w:val="008D4DCC"/>
    <w:rsid w:val="008D4E5A"/>
    <w:rsid w:val="008D53B3"/>
    <w:rsid w:val="008D53F7"/>
    <w:rsid w:val="008D540B"/>
    <w:rsid w:val="008D54E5"/>
    <w:rsid w:val="008D5516"/>
    <w:rsid w:val="008D5585"/>
    <w:rsid w:val="008D5731"/>
    <w:rsid w:val="008D5C97"/>
    <w:rsid w:val="008D5DED"/>
    <w:rsid w:val="008D5E9D"/>
    <w:rsid w:val="008D5EFB"/>
    <w:rsid w:val="008D6029"/>
    <w:rsid w:val="008D6102"/>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C98"/>
    <w:rsid w:val="008E6F17"/>
    <w:rsid w:val="008E7007"/>
    <w:rsid w:val="008E7064"/>
    <w:rsid w:val="008E71A8"/>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595"/>
    <w:rsid w:val="008F16B1"/>
    <w:rsid w:val="008F183D"/>
    <w:rsid w:val="008F27D6"/>
    <w:rsid w:val="008F27E3"/>
    <w:rsid w:val="008F2CCF"/>
    <w:rsid w:val="008F301B"/>
    <w:rsid w:val="008F3255"/>
    <w:rsid w:val="008F3269"/>
    <w:rsid w:val="008F3329"/>
    <w:rsid w:val="008F37EF"/>
    <w:rsid w:val="008F3830"/>
    <w:rsid w:val="008F38CB"/>
    <w:rsid w:val="008F3A60"/>
    <w:rsid w:val="008F3D99"/>
    <w:rsid w:val="008F4297"/>
    <w:rsid w:val="008F44CC"/>
    <w:rsid w:val="008F459A"/>
    <w:rsid w:val="008F459C"/>
    <w:rsid w:val="008F466B"/>
    <w:rsid w:val="008F4A83"/>
    <w:rsid w:val="008F4B20"/>
    <w:rsid w:val="008F4C75"/>
    <w:rsid w:val="008F4DB2"/>
    <w:rsid w:val="008F5003"/>
    <w:rsid w:val="008F52A3"/>
    <w:rsid w:val="008F536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9B2"/>
    <w:rsid w:val="00905B2B"/>
    <w:rsid w:val="00905B7F"/>
    <w:rsid w:val="00905C20"/>
    <w:rsid w:val="00905FA4"/>
    <w:rsid w:val="00906062"/>
    <w:rsid w:val="0090621C"/>
    <w:rsid w:val="00906539"/>
    <w:rsid w:val="00906542"/>
    <w:rsid w:val="009066D0"/>
    <w:rsid w:val="0090676A"/>
    <w:rsid w:val="00906C54"/>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EC"/>
    <w:rsid w:val="00913DB5"/>
    <w:rsid w:val="00913E11"/>
    <w:rsid w:val="009148F0"/>
    <w:rsid w:val="00914C17"/>
    <w:rsid w:val="00914DE2"/>
    <w:rsid w:val="00914E3A"/>
    <w:rsid w:val="00914F15"/>
    <w:rsid w:val="00914F44"/>
    <w:rsid w:val="00914F54"/>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3A8"/>
    <w:rsid w:val="0092364D"/>
    <w:rsid w:val="00923732"/>
    <w:rsid w:val="009238ED"/>
    <w:rsid w:val="00923A0F"/>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3C7"/>
    <w:rsid w:val="009275C1"/>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FE"/>
    <w:rsid w:val="00936FA1"/>
    <w:rsid w:val="00936FDD"/>
    <w:rsid w:val="009370B5"/>
    <w:rsid w:val="0093714E"/>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3EB"/>
    <w:rsid w:val="00941604"/>
    <w:rsid w:val="00941BE7"/>
    <w:rsid w:val="00941C1E"/>
    <w:rsid w:val="00941E02"/>
    <w:rsid w:val="00942275"/>
    <w:rsid w:val="009422D7"/>
    <w:rsid w:val="00942348"/>
    <w:rsid w:val="00942617"/>
    <w:rsid w:val="00942770"/>
    <w:rsid w:val="00942801"/>
    <w:rsid w:val="00942967"/>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D6"/>
    <w:rsid w:val="00945455"/>
    <w:rsid w:val="00945498"/>
    <w:rsid w:val="00945544"/>
    <w:rsid w:val="0094579F"/>
    <w:rsid w:val="0094595D"/>
    <w:rsid w:val="00945DEF"/>
    <w:rsid w:val="00945E75"/>
    <w:rsid w:val="00945EAB"/>
    <w:rsid w:val="00945F38"/>
    <w:rsid w:val="00946094"/>
    <w:rsid w:val="0094616B"/>
    <w:rsid w:val="0094635B"/>
    <w:rsid w:val="0094637C"/>
    <w:rsid w:val="009463FB"/>
    <w:rsid w:val="0094647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A28"/>
    <w:rsid w:val="00956B59"/>
    <w:rsid w:val="00956E9F"/>
    <w:rsid w:val="00957175"/>
    <w:rsid w:val="0095721A"/>
    <w:rsid w:val="00957261"/>
    <w:rsid w:val="009578B3"/>
    <w:rsid w:val="00957962"/>
    <w:rsid w:val="00957C3F"/>
    <w:rsid w:val="00957D92"/>
    <w:rsid w:val="00957DE3"/>
    <w:rsid w:val="0096003E"/>
    <w:rsid w:val="00960860"/>
    <w:rsid w:val="00960E31"/>
    <w:rsid w:val="00960FDB"/>
    <w:rsid w:val="009617FB"/>
    <w:rsid w:val="009618BB"/>
    <w:rsid w:val="00961AB1"/>
    <w:rsid w:val="00961B1C"/>
    <w:rsid w:val="00961B96"/>
    <w:rsid w:val="00961CAF"/>
    <w:rsid w:val="00961D5A"/>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8BB"/>
    <w:rsid w:val="00964A09"/>
    <w:rsid w:val="00964C19"/>
    <w:rsid w:val="00964C53"/>
    <w:rsid w:val="00964C65"/>
    <w:rsid w:val="00964C78"/>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C1D"/>
    <w:rsid w:val="00971F41"/>
    <w:rsid w:val="00972687"/>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B08"/>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B9B"/>
    <w:rsid w:val="00982E2E"/>
    <w:rsid w:val="00982F9F"/>
    <w:rsid w:val="009834DC"/>
    <w:rsid w:val="009835D8"/>
    <w:rsid w:val="00983A6E"/>
    <w:rsid w:val="00983AF3"/>
    <w:rsid w:val="00983EE6"/>
    <w:rsid w:val="0098408C"/>
    <w:rsid w:val="0098458A"/>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69"/>
    <w:rsid w:val="00990B8F"/>
    <w:rsid w:val="00990F62"/>
    <w:rsid w:val="00990F68"/>
    <w:rsid w:val="00991118"/>
    <w:rsid w:val="0099149F"/>
    <w:rsid w:val="00991AC5"/>
    <w:rsid w:val="00991BD1"/>
    <w:rsid w:val="0099200B"/>
    <w:rsid w:val="00992168"/>
    <w:rsid w:val="00992350"/>
    <w:rsid w:val="009923B8"/>
    <w:rsid w:val="009923C4"/>
    <w:rsid w:val="0099240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1D"/>
    <w:rsid w:val="009A01C6"/>
    <w:rsid w:val="009A0532"/>
    <w:rsid w:val="009A0869"/>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941"/>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508"/>
    <w:rsid w:val="009A76E4"/>
    <w:rsid w:val="009A76E9"/>
    <w:rsid w:val="009B0069"/>
    <w:rsid w:val="009B014F"/>
    <w:rsid w:val="009B0346"/>
    <w:rsid w:val="009B0380"/>
    <w:rsid w:val="009B069E"/>
    <w:rsid w:val="009B078D"/>
    <w:rsid w:val="009B1108"/>
    <w:rsid w:val="009B1562"/>
    <w:rsid w:val="009B1633"/>
    <w:rsid w:val="009B16B5"/>
    <w:rsid w:val="009B175F"/>
    <w:rsid w:val="009B1A0A"/>
    <w:rsid w:val="009B1A54"/>
    <w:rsid w:val="009B1D99"/>
    <w:rsid w:val="009B1FEB"/>
    <w:rsid w:val="009B221B"/>
    <w:rsid w:val="009B254E"/>
    <w:rsid w:val="009B2A99"/>
    <w:rsid w:val="009B2B12"/>
    <w:rsid w:val="009B2B56"/>
    <w:rsid w:val="009B2BA6"/>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B29"/>
    <w:rsid w:val="009B5B5F"/>
    <w:rsid w:val="009B5BCC"/>
    <w:rsid w:val="009B5F38"/>
    <w:rsid w:val="009B6010"/>
    <w:rsid w:val="009B6433"/>
    <w:rsid w:val="009B6496"/>
    <w:rsid w:val="009B6C20"/>
    <w:rsid w:val="009B718C"/>
    <w:rsid w:val="009B72E5"/>
    <w:rsid w:val="009B765E"/>
    <w:rsid w:val="009B76C6"/>
    <w:rsid w:val="009B7864"/>
    <w:rsid w:val="009B794D"/>
    <w:rsid w:val="009B7C27"/>
    <w:rsid w:val="009B7C29"/>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97A"/>
    <w:rsid w:val="009C19F5"/>
    <w:rsid w:val="009C1A49"/>
    <w:rsid w:val="009C1BFD"/>
    <w:rsid w:val="009C1F73"/>
    <w:rsid w:val="009C1FA9"/>
    <w:rsid w:val="009C22CE"/>
    <w:rsid w:val="009C26C2"/>
    <w:rsid w:val="009C28E9"/>
    <w:rsid w:val="009C29CC"/>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2FE"/>
    <w:rsid w:val="009D03CB"/>
    <w:rsid w:val="009D0541"/>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74"/>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589"/>
    <w:rsid w:val="009E25E5"/>
    <w:rsid w:val="009E27CF"/>
    <w:rsid w:val="009E2843"/>
    <w:rsid w:val="009E28D6"/>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C61"/>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ECE"/>
    <w:rsid w:val="009F5EDB"/>
    <w:rsid w:val="009F5EED"/>
    <w:rsid w:val="009F644A"/>
    <w:rsid w:val="009F6452"/>
    <w:rsid w:val="009F645A"/>
    <w:rsid w:val="009F6641"/>
    <w:rsid w:val="009F676F"/>
    <w:rsid w:val="009F678B"/>
    <w:rsid w:val="009F6888"/>
    <w:rsid w:val="009F6D00"/>
    <w:rsid w:val="009F7079"/>
    <w:rsid w:val="009F72FB"/>
    <w:rsid w:val="009F73B9"/>
    <w:rsid w:val="009F73CB"/>
    <w:rsid w:val="009F74B3"/>
    <w:rsid w:val="009F76C6"/>
    <w:rsid w:val="009F789B"/>
    <w:rsid w:val="009F791F"/>
    <w:rsid w:val="009F7AB3"/>
    <w:rsid w:val="009F7E14"/>
    <w:rsid w:val="00A00084"/>
    <w:rsid w:val="00A000D8"/>
    <w:rsid w:val="00A00314"/>
    <w:rsid w:val="00A00709"/>
    <w:rsid w:val="00A00807"/>
    <w:rsid w:val="00A00A44"/>
    <w:rsid w:val="00A00B63"/>
    <w:rsid w:val="00A00E84"/>
    <w:rsid w:val="00A00E8D"/>
    <w:rsid w:val="00A0108C"/>
    <w:rsid w:val="00A0110E"/>
    <w:rsid w:val="00A0119E"/>
    <w:rsid w:val="00A012BF"/>
    <w:rsid w:val="00A0136B"/>
    <w:rsid w:val="00A01522"/>
    <w:rsid w:val="00A0153B"/>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83C"/>
    <w:rsid w:val="00A03871"/>
    <w:rsid w:val="00A03890"/>
    <w:rsid w:val="00A0396C"/>
    <w:rsid w:val="00A039F4"/>
    <w:rsid w:val="00A03A12"/>
    <w:rsid w:val="00A03A44"/>
    <w:rsid w:val="00A03DD6"/>
    <w:rsid w:val="00A03DEB"/>
    <w:rsid w:val="00A03E9E"/>
    <w:rsid w:val="00A03F4F"/>
    <w:rsid w:val="00A0410C"/>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C16"/>
    <w:rsid w:val="00A24E17"/>
    <w:rsid w:val="00A24E3D"/>
    <w:rsid w:val="00A25106"/>
    <w:rsid w:val="00A25151"/>
    <w:rsid w:val="00A25189"/>
    <w:rsid w:val="00A25370"/>
    <w:rsid w:val="00A2552C"/>
    <w:rsid w:val="00A2562A"/>
    <w:rsid w:val="00A25642"/>
    <w:rsid w:val="00A259D7"/>
    <w:rsid w:val="00A25C2C"/>
    <w:rsid w:val="00A25C9C"/>
    <w:rsid w:val="00A25E50"/>
    <w:rsid w:val="00A25ED2"/>
    <w:rsid w:val="00A26317"/>
    <w:rsid w:val="00A265F9"/>
    <w:rsid w:val="00A26636"/>
    <w:rsid w:val="00A26700"/>
    <w:rsid w:val="00A26875"/>
    <w:rsid w:val="00A26907"/>
    <w:rsid w:val="00A26CE2"/>
    <w:rsid w:val="00A26F35"/>
    <w:rsid w:val="00A26FBC"/>
    <w:rsid w:val="00A270AC"/>
    <w:rsid w:val="00A2710F"/>
    <w:rsid w:val="00A2749B"/>
    <w:rsid w:val="00A275DA"/>
    <w:rsid w:val="00A27761"/>
    <w:rsid w:val="00A27957"/>
    <w:rsid w:val="00A27958"/>
    <w:rsid w:val="00A27AB6"/>
    <w:rsid w:val="00A27DBE"/>
    <w:rsid w:val="00A27E8C"/>
    <w:rsid w:val="00A30001"/>
    <w:rsid w:val="00A301E1"/>
    <w:rsid w:val="00A302E7"/>
    <w:rsid w:val="00A30367"/>
    <w:rsid w:val="00A303EF"/>
    <w:rsid w:val="00A30691"/>
    <w:rsid w:val="00A30BB5"/>
    <w:rsid w:val="00A30BFC"/>
    <w:rsid w:val="00A30EC9"/>
    <w:rsid w:val="00A30F32"/>
    <w:rsid w:val="00A30FA6"/>
    <w:rsid w:val="00A3102A"/>
    <w:rsid w:val="00A31084"/>
    <w:rsid w:val="00A310DE"/>
    <w:rsid w:val="00A31510"/>
    <w:rsid w:val="00A3174C"/>
    <w:rsid w:val="00A3190C"/>
    <w:rsid w:val="00A31B25"/>
    <w:rsid w:val="00A31BCC"/>
    <w:rsid w:val="00A31EB2"/>
    <w:rsid w:val="00A31EF6"/>
    <w:rsid w:val="00A320F6"/>
    <w:rsid w:val="00A32132"/>
    <w:rsid w:val="00A322CC"/>
    <w:rsid w:val="00A322ED"/>
    <w:rsid w:val="00A327A4"/>
    <w:rsid w:val="00A32832"/>
    <w:rsid w:val="00A32AAE"/>
    <w:rsid w:val="00A32AF8"/>
    <w:rsid w:val="00A33042"/>
    <w:rsid w:val="00A331CC"/>
    <w:rsid w:val="00A33414"/>
    <w:rsid w:val="00A3367C"/>
    <w:rsid w:val="00A33CBC"/>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E96"/>
    <w:rsid w:val="00A360F9"/>
    <w:rsid w:val="00A364C7"/>
    <w:rsid w:val="00A3674C"/>
    <w:rsid w:val="00A36767"/>
    <w:rsid w:val="00A36CC0"/>
    <w:rsid w:val="00A36D79"/>
    <w:rsid w:val="00A36E65"/>
    <w:rsid w:val="00A37032"/>
    <w:rsid w:val="00A37130"/>
    <w:rsid w:val="00A372BC"/>
    <w:rsid w:val="00A37620"/>
    <w:rsid w:val="00A376FC"/>
    <w:rsid w:val="00A377D7"/>
    <w:rsid w:val="00A37FC4"/>
    <w:rsid w:val="00A40079"/>
    <w:rsid w:val="00A400DA"/>
    <w:rsid w:val="00A4012E"/>
    <w:rsid w:val="00A401A8"/>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931"/>
    <w:rsid w:val="00A439A4"/>
    <w:rsid w:val="00A43B7A"/>
    <w:rsid w:val="00A43C03"/>
    <w:rsid w:val="00A43DAD"/>
    <w:rsid w:val="00A43DC4"/>
    <w:rsid w:val="00A43F87"/>
    <w:rsid w:val="00A43FD7"/>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61D4"/>
    <w:rsid w:val="00A465CD"/>
    <w:rsid w:val="00A46769"/>
    <w:rsid w:val="00A467BD"/>
    <w:rsid w:val="00A4680E"/>
    <w:rsid w:val="00A46822"/>
    <w:rsid w:val="00A46824"/>
    <w:rsid w:val="00A469A1"/>
    <w:rsid w:val="00A469B9"/>
    <w:rsid w:val="00A469CE"/>
    <w:rsid w:val="00A46E40"/>
    <w:rsid w:val="00A46EC8"/>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717"/>
    <w:rsid w:val="00A56DAE"/>
    <w:rsid w:val="00A56F98"/>
    <w:rsid w:val="00A5700F"/>
    <w:rsid w:val="00A570CC"/>
    <w:rsid w:val="00A57160"/>
    <w:rsid w:val="00A57221"/>
    <w:rsid w:val="00A5766C"/>
    <w:rsid w:val="00A578AB"/>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DB5"/>
    <w:rsid w:val="00A61F25"/>
    <w:rsid w:val="00A62177"/>
    <w:rsid w:val="00A62552"/>
    <w:rsid w:val="00A6257E"/>
    <w:rsid w:val="00A62A4B"/>
    <w:rsid w:val="00A62A5A"/>
    <w:rsid w:val="00A62B84"/>
    <w:rsid w:val="00A62C3C"/>
    <w:rsid w:val="00A62C82"/>
    <w:rsid w:val="00A62C86"/>
    <w:rsid w:val="00A62F3D"/>
    <w:rsid w:val="00A63035"/>
    <w:rsid w:val="00A630AF"/>
    <w:rsid w:val="00A63183"/>
    <w:rsid w:val="00A636C7"/>
    <w:rsid w:val="00A63703"/>
    <w:rsid w:val="00A638BE"/>
    <w:rsid w:val="00A63A17"/>
    <w:rsid w:val="00A63B20"/>
    <w:rsid w:val="00A63C3B"/>
    <w:rsid w:val="00A63E9D"/>
    <w:rsid w:val="00A63ECB"/>
    <w:rsid w:val="00A6422E"/>
    <w:rsid w:val="00A64251"/>
    <w:rsid w:val="00A64663"/>
    <w:rsid w:val="00A6468C"/>
    <w:rsid w:val="00A6474F"/>
    <w:rsid w:val="00A647FE"/>
    <w:rsid w:val="00A648D3"/>
    <w:rsid w:val="00A64A38"/>
    <w:rsid w:val="00A64BA4"/>
    <w:rsid w:val="00A6542D"/>
    <w:rsid w:val="00A65600"/>
    <w:rsid w:val="00A65686"/>
    <w:rsid w:val="00A656AF"/>
    <w:rsid w:val="00A657D9"/>
    <w:rsid w:val="00A6594D"/>
    <w:rsid w:val="00A65AC7"/>
    <w:rsid w:val="00A65D2C"/>
    <w:rsid w:val="00A6606E"/>
    <w:rsid w:val="00A66613"/>
    <w:rsid w:val="00A6667D"/>
    <w:rsid w:val="00A66941"/>
    <w:rsid w:val="00A669FD"/>
    <w:rsid w:val="00A66D80"/>
    <w:rsid w:val="00A66EF4"/>
    <w:rsid w:val="00A670A0"/>
    <w:rsid w:val="00A670C1"/>
    <w:rsid w:val="00A67439"/>
    <w:rsid w:val="00A67482"/>
    <w:rsid w:val="00A67710"/>
    <w:rsid w:val="00A6799F"/>
    <w:rsid w:val="00A67AC9"/>
    <w:rsid w:val="00A67FC8"/>
    <w:rsid w:val="00A70093"/>
    <w:rsid w:val="00A70257"/>
    <w:rsid w:val="00A70372"/>
    <w:rsid w:val="00A707D7"/>
    <w:rsid w:val="00A70A24"/>
    <w:rsid w:val="00A70C6D"/>
    <w:rsid w:val="00A70EF8"/>
    <w:rsid w:val="00A70F5F"/>
    <w:rsid w:val="00A71387"/>
    <w:rsid w:val="00A716A9"/>
    <w:rsid w:val="00A71B7A"/>
    <w:rsid w:val="00A71CD2"/>
    <w:rsid w:val="00A7235C"/>
    <w:rsid w:val="00A72986"/>
    <w:rsid w:val="00A72BB3"/>
    <w:rsid w:val="00A72C35"/>
    <w:rsid w:val="00A72D04"/>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A83"/>
    <w:rsid w:val="00A73BD9"/>
    <w:rsid w:val="00A73ED9"/>
    <w:rsid w:val="00A7409F"/>
    <w:rsid w:val="00A742EA"/>
    <w:rsid w:val="00A74418"/>
    <w:rsid w:val="00A744D6"/>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D42"/>
    <w:rsid w:val="00A81D89"/>
    <w:rsid w:val="00A81E3B"/>
    <w:rsid w:val="00A81F08"/>
    <w:rsid w:val="00A820D1"/>
    <w:rsid w:val="00A821EA"/>
    <w:rsid w:val="00A82376"/>
    <w:rsid w:val="00A8261A"/>
    <w:rsid w:val="00A826FA"/>
    <w:rsid w:val="00A82D45"/>
    <w:rsid w:val="00A82E26"/>
    <w:rsid w:val="00A8329F"/>
    <w:rsid w:val="00A833CA"/>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44D"/>
    <w:rsid w:val="00A86B62"/>
    <w:rsid w:val="00A86C73"/>
    <w:rsid w:val="00A86F78"/>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8F"/>
    <w:rsid w:val="00A967EC"/>
    <w:rsid w:val="00A9690F"/>
    <w:rsid w:val="00A96B4A"/>
    <w:rsid w:val="00A96C0E"/>
    <w:rsid w:val="00A96ED6"/>
    <w:rsid w:val="00A96EE5"/>
    <w:rsid w:val="00A96EEC"/>
    <w:rsid w:val="00A96F4B"/>
    <w:rsid w:val="00A9719A"/>
    <w:rsid w:val="00A97258"/>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513"/>
    <w:rsid w:val="00AA38D1"/>
    <w:rsid w:val="00AA3AB5"/>
    <w:rsid w:val="00AA3E24"/>
    <w:rsid w:val="00AA3EFB"/>
    <w:rsid w:val="00AA40B0"/>
    <w:rsid w:val="00AA4198"/>
    <w:rsid w:val="00AA4839"/>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2E4"/>
    <w:rsid w:val="00AA7425"/>
    <w:rsid w:val="00AA759C"/>
    <w:rsid w:val="00AA7630"/>
    <w:rsid w:val="00AA78D7"/>
    <w:rsid w:val="00AA794F"/>
    <w:rsid w:val="00AA7D5A"/>
    <w:rsid w:val="00AA7ED9"/>
    <w:rsid w:val="00AA7F6E"/>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4372"/>
    <w:rsid w:val="00AB441A"/>
    <w:rsid w:val="00AB448F"/>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C16"/>
    <w:rsid w:val="00AD6C4E"/>
    <w:rsid w:val="00AD6CC8"/>
    <w:rsid w:val="00AD6CE6"/>
    <w:rsid w:val="00AD75F0"/>
    <w:rsid w:val="00AD7662"/>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924"/>
    <w:rsid w:val="00AE3BC4"/>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6D"/>
    <w:rsid w:val="00AE518C"/>
    <w:rsid w:val="00AE5621"/>
    <w:rsid w:val="00AE569F"/>
    <w:rsid w:val="00AE57E0"/>
    <w:rsid w:val="00AE59C6"/>
    <w:rsid w:val="00AE5C38"/>
    <w:rsid w:val="00AE5C46"/>
    <w:rsid w:val="00AE5D9F"/>
    <w:rsid w:val="00AE60DD"/>
    <w:rsid w:val="00AE616B"/>
    <w:rsid w:val="00AE6520"/>
    <w:rsid w:val="00AE6BA9"/>
    <w:rsid w:val="00AE6FE1"/>
    <w:rsid w:val="00AE7055"/>
    <w:rsid w:val="00AE715E"/>
    <w:rsid w:val="00AE726B"/>
    <w:rsid w:val="00AE7453"/>
    <w:rsid w:val="00AE767C"/>
    <w:rsid w:val="00AE773A"/>
    <w:rsid w:val="00AE78CF"/>
    <w:rsid w:val="00AE7A62"/>
    <w:rsid w:val="00AE7EB7"/>
    <w:rsid w:val="00AE7F49"/>
    <w:rsid w:val="00AE7FFC"/>
    <w:rsid w:val="00AF02CD"/>
    <w:rsid w:val="00AF0381"/>
    <w:rsid w:val="00AF0466"/>
    <w:rsid w:val="00AF0626"/>
    <w:rsid w:val="00AF07DE"/>
    <w:rsid w:val="00AF0A59"/>
    <w:rsid w:val="00AF0BFA"/>
    <w:rsid w:val="00AF0E33"/>
    <w:rsid w:val="00AF0F04"/>
    <w:rsid w:val="00AF0FC7"/>
    <w:rsid w:val="00AF1222"/>
    <w:rsid w:val="00AF1492"/>
    <w:rsid w:val="00AF1585"/>
    <w:rsid w:val="00AF1769"/>
    <w:rsid w:val="00AF1911"/>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14A"/>
    <w:rsid w:val="00B0156F"/>
    <w:rsid w:val="00B0164E"/>
    <w:rsid w:val="00B0168F"/>
    <w:rsid w:val="00B01BB8"/>
    <w:rsid w:val="00B01C8F"/>
    <w:rsid w:val="00B01F7B"/>
    <w:rsid w:val="00B0216E"/>
    <w:rsid w:val="00B0223A"/>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507"/>
    <w:rsid w:val="00B04790"/>
    <w:rsid w:val="00B047D1"/>
    <w:rsid w:val="00B04AA4"/>
    <w:rsid w:val="00B04C25"/>
    <w:rsid w:val="00B04DD6"/>
    <w:rsid w:val="00B04E7E"/>
    <w:rsid w:val="00B04ED1"/>
    <w:rsid w:val="00B04F68"/>
    <w:rsid w:val="00B055FC"/>
    <w:rsid w:val="00B05671"/>
    <w:rsid w:val="00B056F9"/>
    <w:rsid w:val="00B0576A"/>
    <w:rsid w:val="00B05911"/>
    <w:rsid w:val="00B05DF1"/>
    <w:rsid w:val="00B05F0F"/>
    <w:rsid w:val="00B05FDC"/>
    <w:rsid w:val="00B0607B"/>
    <w:rsid w:val="00B060B3"/>
    <w:rsid w:val="00B064C1"/>
    <w:rsid w:val="00B064F4"/>
    <w:rsid w:val="00B0652C"/>
    <w:rsid w:val="00B0665C"/>
    <w:rsid w:val="00B071E5"/>
    <w:rsid w:val="00B072C2"/>
    <w:rsid w:val="00B07720"/>
    <w:rsid w:val="00B07BD0"/>
    <w:rsid w:val="00B07DF2"/>
    <w:rsid w:val="00B07F0B"/>
    <w:rsid w:val="00B1001F"/>
    <w:rsid w:val="00B1004C"/>
    <w:rsid w:val="00B100CC"/>
    <w:rsid w:val="00B10100"/>
    <w:rsid w:val="00B1023B"/>
    <w:rsid w:val="00B103B2"/>
    <w:rsid w:val="00B1043A"/>
    <w:rsid w:val="00B10457"/>
    <w:rsid w:val="00B10461"/>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BB3"/>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F5"/>
    <w:rsid w:val="00B27A46"/>
    <w:rsid w:val="00B30563"/>
    <w:rsid w:val="00B305A8"/>
    <w:rsid w:val="00B30602"/>
    <w:rsid w:val="00B30C76"/>
    <w:rsid w:val="00B30DCC"/>
    <w:rsid w:val="00B30EDB"/>
    <w:rsid w:val="00B30F43"/>
    <w:rsid w:val="00B30F86"/>
    <w:rsid w:val="00B310D6"/>
    <w:rsid w:val="00B3114C"/>
    <w:rsid w:val="00B3137D"/>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92A"/>
    <w:rsid w:val="00B3396F"/>
    <w:rsid w:val="00B33AFF"/>
    <w:rsid w:val="00B33EEF"/>
    <w:rsid w:val="00B33F43"/>
    <w:rsid w:val="00B341F4"/>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2091"/>
    <w:rsid w:val="00B42108"/>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B0"/>
    <w:rsid w:val="00B44B36"/>
    <w:rsid w:val="00B44D83"/>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A69"/>
    <w:rsid w:val="00B51BA4"/>
    <w:rsid w:val="00B51EEC"/>
    <w:rsid w:val="00B51F68"/>
    <w:rsid w:val="00B520FA"/>
    <w:rsid w:val="00B5216B"/>
    <w:rsid w:val="00B52297"/>
    <w:rsid w:val="00B522B2"/>
    <w:rsid w:val="00B52327"/>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5ED"/>
    <w:rsid w:val="00B606EB"/>
    <w:rsid w:val="00B60EDF"/>
    <w:rsid w:val="00B60F84"/>
    <w:rsid w:val="00B61010"/>
    <w:rsid w:val="00B61177"/>
    <w:rsid w:val="00B61683"/>
    <w:rsid w:val="00B61934"/>
    <w:rsid w:val="00B61A33"/>
    <w:rsid w:val="00B61C65"/>
    <w:rsid w:val="00B61D5F"/>
    <w:rsid w:val="00B6221B"/>
    <w:rsid w:val="00B62296"/>
    <w:rsid w:val="00B624C1"/>
    <w:rsid w:val="00B6252A"/>
    <w:rsid w:val="00B62671"/>
    <w:rsid w:val="00B6286A"/>
    <w:rsid w:val="00B628A8"/>
    <w:rsid w:val="00B62A14"/>
    <w:rsid w:val="00B62A50"/>
    <w:rsid w:val="00B62A5C"/>
    <w:rsid w:val="00B62A78"/>
    <w:rsid w:val="00B62B27"/>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30F8"/>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500D"/>
    <w:rsid w:val="00B854BA"/>
    <w:rsid w:val="00B85CF8"/>
    <w:rsid w:val="00B85D6E"/>
    <w:rsid w:val="00B85F33"/>
    <w:rsid w:val="00B8629A"/>
    <w:rsid w:val="00B86390"/>
    <w:rsid w:val="00B86465"/>
    <w:rsid w:val="00B868E7"/>
    <w:rsid w:val="00B86D7E"/>
    <w:rsid w:val="00B86EB5"/>
    <w:rsid w:val="00B86F70"/>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FEB"/>
    <w:rsid w:val="00B94FF6"/>
    <w:rsid w:val="00B95008"/>
    <w:rsid w:val="00B952A6"/>
    <w:rsid w:val="00B956E9"/>
    <w:rsid w:val="00B95748"/>
    <w:rsid w:val="00B957BD"/>
    <w:rsid w:val="00B95945"/>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7F6"/>
    <w:rsid w:val="00BA6C18"/>
    <w:rsid w:val="00BA6DD9"/>
    <w:rsid w:val="00BA784B"/>
    <w:rsid w:val="00BA7DF1"/>
    <w:rsid w:val="00BA7EA9"/>
    <w:rsid w:val="00BA7EB1"/>
    <w:rsid w:val="00BA7FE4"/>
    <w:rsid w:val="00BB025F"/>
    <w:rsid w:val="00BB0361"/>
    <w:rsid w:val="00BB059C"/>
    <w:rsid w:val="00BB0697"/>
    <w:rsid w:val="00BB0801"/>
    <w:rsid w:val="00BB0AA2"/>
    <w:rsid w:val="00BB0D01"/>
    <w:rsid w:val="00BB0DB6"/>
    <w:rsid w:val="00BB109E"/>
    <w:rsid w:val="00BB1174"/>
    <w:rsid w:val="00BB11C7"/>
    <w:rsid w:val="00BB12C7"/>
    <w:rsid w:val="00BB173E"/>
    <w:rsid w:val="00BB184C"/>
    <w:rsid w:val="00BB1891"/>
    <w:rsid w:val="00BB1A5B"/>
    <w:rsid w:val="00BB1BD7"/>
    <w:rsid w:val="00BB1C03"/>
    <w:rsid w:val="00BB1D55"/>
    <w:rsid w:val="00BB2060"/>
    <w:rsid w:val="00BB210F"/>
    <w:rsid w:val="00BB2237"/>
    <w:rsid w:val="00BB22B6"/>
    <w:rsid w:val="00BB232C"/>
    <w:rsid w:val="00BB23F7"/>
    <w:rsid w:val="00BB2789"/>
    <w:rsid w:val="00BB29AE"/>
    <w:rsid w:val="00BB2AF6"/>
    <w:rsid w:val="00BB3143"/>
    <w:rsid w:val="00BB31BD"/>
    <w:rsid w:val="00BB362C"/>
    <w:rsid w:val="00BB378B"/>
    <w:rsid w:val="00BB39F7"/>
    <w:rsid w:val="00BB3B71"/>
    <w:rsid w:val="00BB3C4B"/>
    <w:rsid w:val="00BB3C62"/>
    <w:rsid w:val="00BB4045"/>
    <w:rsid w:val="00BB45F1"/>
    <w:rsid w:val="00BB4728"/>
    <w:rsid w:val="00BB50D0"/>
    <w:rsid w:val="00BB5189"/>
    <w:rsid w:val="00BB55FA"/>
    <w:rsid w:val="00BB5A88"/>
    <w:rsid w:val="00BB5A8E"/>
    <w:rsid w:val="00BB5AD2"/>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F5"/>
    <w:rsid w:val="00BC1750"/>
    <w:rsid w:val="00BC1966"/>
    <w:rsid w:val="00BC1BF4"/>
    <w:rsid w:val="00BC1BF5"/>
    <w:rsid w:val="00BC1D9B"/>
    <w:rsid w:val="00BC204B"/>
    <w:rsid w:val="00BC21F8"/>
    <w:rsid w:val="00BC2461"/>
    <w:rsid w:val="00BC25F5"/>
    <w:rsid w:val="00BC292A"/>
    <w:rsid w:val="00BC2A0C"/>
    <w:rsid w:val="00BC2A0D"/>
    <w:rsid w:val="00BC2A79"/>
    <w:rsid w:val="00BC2E43"/>
    <w:rsid w:val="00BC2FC6"/>
    <w:rsid w:val="00BC34D6"/>
    <w:rsid w:val="00BC35EE"/>
    <w:rsid w:val="00BC38F5"/>
    <w:rsid w:val="00BC3C71"/>
    <w:rsid w:val="00BC3CFA"/>
    <w:rsid w:val="00BC433B"/>
    <w:rsid w:val="00BC43A3"/>
    <w:rsid w:val="00BC4549"/>
    <w:rsid w:val="00BC4955"/>
    <w:rsid w:val="00BC4A2D"/>
    <w:rsid w:val="00BC4AD4"/>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10DB"/>
    <w:rsid w:val="00BD117E"/>
    <w:rsid w:val="00BD1359"/>
    <w:rsid w:val="00BD147C"/>
    <w:rsid w:val="00BD169F"/>
    <w:rsid w:val="00BD1778"/>
    <w:rsid w:val="00BD1B8E"/>
    <w:rsid w:val="00BD1C9C"/>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63"/>
    <w:rsid w:val="00BD3E97"/>
    <w:rsid w:val="00BD3FEF"/>
    <w:rsid w:val="00BD429B"/>
    <w:rsid w:val="00BD42C9"/>
    <w:rsid w:val="00BD469F"/>
    <w:rsid w:val="00BD4A39"/>
    <w:rsid w:val="00BD4CB3"/>
    <w:rsid w:val="00BD511C"/>
    <w:rsid w:val="00BD521F"/>
    <w:rsid w:val="00BD5748"/>
    <w:rsid w:val="00BD5A00"/>
    <w:rsid w:val="00BD5CEF"/>
    <w:rsid w:val="00BD5DB0"/>
    <w:rsid w:val="00BD6406"/>
    <w:rsid w:val="00BD6645"/>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EB"/>
    <w:rsid w:val="00BE772E"/>
    <w:rsid w:val="00BE78A0"/>
    <w:rsid w:val="00BE7A95"/>
    <w:rsid w:val="00BE7DA8"/>
    <w:rsid w:val="00BE7E51"/>
    <w:rsid w:val="00BE7FD6"/>
    <w:rsid w:val="00BF03B0"/>
    <w:rsid w:val="00BF06CA"/>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4B0"/>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EF3"/>
    <w:rsid w:val="00BF5EF8"/>
    <w:rsid w:val="00BF617A"/>
    <w:rsid w:val="00BF62C6"/>
    <w:rsid w:val="00BF6460"/>
    <w:rsid w:val="00BF663E"/>
    <w:rsid w:val="00BF69EE"/>
    <w:rsid w:val="00BF6B8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2014"/>
    <w:rsid w:val="00C021FF"/>
    <w:rsid w:val="00C025A5"/>
    <w:rsid w:val="00C0270E"/>
    <w:rsid w:val="00C028CA"/>
    <w:rsid w:val="00C02B4C"/>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3B"/>
    <w:rsid w:val="00C06CB4"/>
    <w:rsid w:val="00C06D3B"/>
    <w:rsid w:val="00C06D7C"/>
    <w:rsid w:val="00C0702C"/>
    <w:rsid w:val="00C073B0"/>
    <w:rsid w:val="00C07876"/>
    <w:rsid w:val="00C07A40"/>
    <w:rsid w:val="00C07AAD"/>
    <w:rsid w:val="00C07E42"/>
    <w:rsid w:val="00C07E64"/>
    <w:rsid w:val="00C07FB7"/>
    <w:rsid w:val="00C100EA"/>
    <w:rsid w:val="00C10168"/>
    <w:rsid w:val="00C1020D"/>
    <w:rsid w:val="00C102AC"/>
    <w:rsid w:val="00C102BF"/>
    <w:rsid w:val="00C10386"/>
    <w:rsid w:val="00C103D5"/>
    <w:rsid w:val="00C10602"/>
    <w:rsid w:val="00C10770"/>
    <w:rsid w:val="00C107F8"/>
    <w:rsid w:val="00C108BE"/>
    <w:rsid w:val="00C10A25"/>
    <w:rsid w:val="00C10CA1"/>
    <w:rsid w:val="00C10CDF"/>
    <w:rsid w:val="00C10FFA"/>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A1"/>
    <w:rsid w:val="00C15C4B"/>
    <w:rsid w:val="00C1607D"/>
    <w:rsid w:val="00C160FD"/>
    <w:rsid w:val="00C168A7"/>
    <w:rsid w:val="00C16C17"/>
    <w:rsid w:val="00C16C9E"/>
    <w:rsid w:val="00C16F4D"/>
    <w:rsid w:val="00C17100"/>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E08"/>
    <w:rsid w:val="00C2416B"/>
    <w:rsid w:val="00C2454E"/>
    <w:rsid w:val="00C24A50"/>
    <w:rsid w:val="00C24B2D"/>
    <w:rsid w:val="00C24B8B"/>
    <w:rsid w:val="00C24F3F"/>
    <w:rsid w:val="00C24F58"/>
    <w:rsid w:val="00C25304"/>
    <w:rsid w:val="00C253C2"/>
    <w:rsid w:val="00C254C6"/>
    <w:rsid w:val="00C25647"/>
    <w:rsid w:val="00C25718"/>
    <w:rsid w:val="00C25758"/>
    <w:rsid w:val="00C25810"/>
    <w:rsid w:val="00C25827"/>
    <w:rsid w:val="00C25BC2"/>
    <w:rsid w:val="00C26161"/>
    <w:rsid w:val="00C262C2"/>
    <w:rsid w:val="00C263DF"/>
    <w:rsid w:val="00C2649B"/>
    <w:rsid w:val="00C2660C"/>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4DF"/>
    <w:rsid w:val="00C3068D"/>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C8"/>
    <w:rsid w:val="00C352FC"/>
    <w:rsid w:val="00C35505"/>
    <w:rsid w:val="00C355BF"/>
    <w:rsid w:val="00C35691"/>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75"/>
    <w:rsid w:val="00C44DEE"/>
    <w:rsid w:val="00C4523C"/>
    <w:rsid w:val="00C45310"/>
    <w:rsid w:val="00C45652"/>
    <w:rsid w:val="00C45A21"/>
    <w:rsid w:val="00C45AF9"/>
    <w:rsid w:val="00C45D53"/>
    <w:rsid w:val="00C45EF0"/>
    <w:rsid w:val="00C46361"/>
    <w:rsid w:val="00C4652C"/>
    <w:rsid w:val="00C468E9"/>
    <w:rsid w:val="00C46C9A"/>
    <w:rsid w:val="00C46CB3"/>
    <w:rsid w:val="00C47561"/>
    <w:rsid w:val="00C47591"/>
    <w:rsid w:val="00C47786"/>
    <w:rsid w:val="00C477AA"/>
    <w:rsid w:val="00C47854"/>
    <w:rsid w:val="00C478A3"/>
    <w:rsid w:val="00C47977"/>
    <w:rsid w:val="00C47B0A"/>
    <w:rsid w:val="00C47B6D"/>
    <w:rsid w:val="00C47D26"/>
    <w:rsid w:val="00C50289"/>
    <w:rsid w:val="00C5063A"/>
    <w:rsid w:val="00C50689"/>
    <w:rsid w:val="00C509B2"/>
    <w:rsid w:val="00C509BC"/>
    <w:rsid w:val="00C50B64"/>
    <w:rsid w:val="00C50EE5"/>
    <w:rsid w:val="00C50F86"/>
    <w:rsid w:val="00C5103E"/>
    <w:rsid w:val="00C511AF"/>
    <w:rsid w:val="00C511B6"/>
    <w:rsid w:val="00C51286"/>
    <w:rsid w:val="00C512A8"/>
    <w:rsid w:val="00C51379"/>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0C2"/>
    <w:rsid w:val="00C5322E"/>
    <w:rsid w:val="00C535E2"/>
    <w:rsid w:val="00C53616"/>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526"/>
    <w:rsid w:val="00C638B2"/>
    <w:rsid w:val="00C639CB"/>
    <w:rsid w:val="00C63B59"/>
    <w:rsid w:val="00C63D82"/>
    <w:rsid w:val="00C63DBC"/>
    <w:rsid w:val="00C63E12"/>
    <w:rsid w:val="00C63E6C"/>
    <w:rsid w:val="00C63F44"/>
    <w:rsid w:val="00C641B6"/>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AB2"/>
    <w:rsid w:val="00C67E8D"/>
    <w:rsid w:val="00C700B4"/>
    <w:rsid w:val="00C702A3"/>
    <w:rsid w:val="00C702D8"/>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F5"/>
    <w:rsid w:val="00C72B07"/>
    <w:rsid w:val="00C72B69"/>
    <w:rsid w:val="00C72B74"/>
    <w:rsid w:val="00C72CA9"/>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B7"/>
    <w:rsid w:val="00C82582"/>
    <w:rsid w:val="00C825CF"/>
    <w:rsid w:val="00C825D4"/>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EF"/>
    <w:rsid w:val="00C85F28"/>
    <w:rsid w:val="00C8656F"/>
    <w:rsid w:val="00C868D2"/>
    <w:rsid w:val="00C86A00"/>
    <w:rsid w:val="00C86C7D"/>
    <w:rsid w:val="00C86EB4"/>
    <w:rsid w:val="00C87184"/>
    <w:rsid w:val="00C87301"/>
    <w:rsid w:val="00C875CC"/>
    <w:rsid w:val="00C87755"/>
    <w:rsid w:val="00C87A9D"/>
    <w:rsid w:val="00C87AB8"/>
    <w:rsid w:val="00C87C5C"/>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6DF"/>
    <w:rsid w:val="00C91A85"/>
    <w:rsid w:val="00C91B7B"/>
    <w:rsid w:val="00C91DD2"/>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38B"/>
    <w:rsid w:val="00C935EB"/>
    <w:rsid w:val="00C936F8"/>
    <w:rsid w:val="00C9387A"/>
    <w:rsid w:val="00C93914"/>
    <w:rsid w:val="00C93B28"/>
    <w:rsid w:val="00C93C9A"/>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D0"/>
    <w:rsid w:val="00C95307"/>
    <w:rsid w:val="00C9555F"/>
    <w:rsid w:val="00C956C4"/>
    <w:rsid w:val="00C956EA"/>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548"/>
    <w:rsid w:val="00CA26B3"/>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4105"/>
    <w:rsid w:val="00CA41AB"/>
    <w:rsid w:val="00CA421E"/>
    <w:rsid w:val="00CA436E"/>
    <w:rsid w:val="00CA4377"/>
    <w:rsid w:val="00CA48B6"/>
    <w:rsid w:val="00CA4E81"/>
    <w:rsid w:val="00CA4F67"/>
    <w:rsid w:val="00CA4FA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4C5"/>
    <w:rsid w:val="00CB75A2"/>
    <w:rsid w:val="00CB7650"/>
    <w:rsid w:val="00CB76E0"/>
    <w:rsid w:val="00CB7743"/>
    <w:rsid w:val="00CB78E0"/>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EB4"/>
    <w:rsid w:val="00CC2FF3"/>
    <w:rsid w:val="00CC320C"/>
    <w:rsid w:val="00CC32F1"/>
    <w:rsid w:val="00CC34CC"/>
    <w:rsid w:val="00CC35E7"/>
    <w:rsid w:val="00CC36C4"/>
    <w:rsid w:val="00CC36E5"/>
    <w:rsid w:val="00CC386A"/>
    <w:rsid w:val="00CC3C70"/>
    <w:rsid w:val="00CC3CE2"/>
    <w:rsid w:val="00CC3FBB"/>
    <w:rsid w:val="00CC432E"/>
    <w:rsid w:val="00CC43B3"/>
    <w:rsid w:val="00CC4424"/>
    <w:rsid w:val="00CC452F"/>
    <w:rsid w:val="00CC48BD"/>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D4"/>
    <w:rsid w:val="00CD1F81"/>
    <w:rsid w:val="00CD218F"/>
    <w:rsid w:val="00CD23B7"/>
    <w:rsid w:val="00CD23DB"/>
    <w:rsid w:val="00CD2430"/>
    <w:rsid w:val="00CD24E1"/>
    <w:rsid w:val="00CD2839"/>
    <w:rsid w:val="00CD29C0"/>
    <w:rsid w:val="00CD2B9B"/>
    <w:rsid w:val="00CD2BF7"/>
    <w:rsid w:val="00CD2E8D"/>
    <w:rsid w:val="00CD3115"/>
    <w:rsid w:val="00CD33EE"/>
    <w:rsid w:val="00CD356A"/>
    <w:rsid w:val="00CD359D"/>
    <w:rsid w:val="00CD3723"/>
    <w:rsid w:val="00CD3971"/>
    <w:rsid w:val="00CD3B4F"/>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65C"/>
    <w:rsid w:val="00CD7A86"/>
    <w:rsid w:val="00CD7B67"/>
    <w:rsid w:val="00CD7FD3"/>
    <w:rsid w:val="00CE01A9"/>
    <w:rsid w:val="00CE01BD"/>
    <w:rsid w:val="00CE0233"/>
    <w:rsid w:val="00CE0730"/>
    <w:rsid w:val="00CE0743"/>
    <w:rsid w:val="00CE0A4B"/>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10"/>
    <w:rsid w:val="00CE6426"/>
    <w:rsid w:val="00CE64D1"/>
    <w:rsid w:val="00CE65C4"/>
    <w:rsid w:val="00CE65C9"/>
    <w:rsid w:val="00CE690F"/>
    <w:rsid w:val="00CE69E2"/>
    <w:rsid w:val="00CE6C5E"/>
    <w:rsid w:val="00CE6D1A"/>
    <w:rsid w:val="00CE70A8"/>
    <w:rsid w:val="00CE754E"/>
    <w:rsid w:val="00CE78E3"/>
    <w:rsid w:val="00CE7E4C"/>
    <w:rsid w:val="00CE7EF1"/>
    <w:rsid w:val="00CE7F75"/>
    <w:rsid w:val="00CE7FAD"/>
    <w:rsid w:val="00CF0383"/>
    <w:rsid w:val="00CF04E7"/>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7BB"/>
    <w:rsid w:val="00CF29D9"/>
    <w:rsid w:val="00CF2AE3"/>
    <w:rsid w:val="00CF2B94"/>
    <w:rsid w:val="00CF2C67"/>
    <w:rsid w:val="00CF2CB5"/>
    <w:rsid w:val="00CF2E5A"/>
    <w:rsid w:val="00CF2EA1"/>
    <w:rsid w:val="00CF2F62"/>
    <w:rsid w:val="00CF2F7A"/>
    <w:rsid w:val="00CF32CF"/>
    <w:rsid w:val="00CF3359"/>
    <w:rsid w:val="00CF33F9"/>
    <w:rsid w:val="00CF348A"/>
    <w:rsid w:val="00CF361C"/>
    <w:rsid w:val="00CF37FC"/>
    <w:rsid w:val="00CF3B64"/>
    <w:rsid w:val="00CF3B71"/>
    <w:rsid w:val="00CF3C55"/>
    <w:rsid w:val="00CF3DF1"/>
    <w:rsid w:val="00CF4505"/>
    <w:rsid w:val="00CF47DA"/>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86C"/>
    <w:rsid w:val="00D029FA"/>
    <w:rsid w:val="00D02BD7"/>
    <w:rsid w:val="00D02BF4"/>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5C"/>
    <w:rsid w:val="00D05502"/>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8"/>
    <w:rsid w:val="00D114FF"/>
    <w:rsid w:val="00D1152F"/>
    <w:rsid w:val="00D1153E"/>
    <w:rsid w:val="00D11CE7"/>
    <w:rsid w:val="00D11E1B"/>
    <w:rsid w:val="00D1217E"/>
    <w:rsid w:val="00D1220C"/>
    <w:rsid w:val="00D12319"/>
    <w:rsid w:val="00D127D1"/>
    <w:rsid w:val="00D127F3"/>
    <w:rsid w:val="00D12A41"/>
    <w:rsid w:val="00D12B81"/>
    <w:rsid w:val="00D12D0B"/>
    <w:rsid w:val="00D12D42"/>
    <w:rsid w:val="00D12D6D"/>
    <w:rsid w:val="00D12DAB"/>
    <w:rsid w:val="00D12DE4"/>
    <w:rsid w:val="00D13305"/>
    <w:rsid w:val="00D13530"/>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8EA"/>
    <w:rsid w:val="00D15BBF"/>
    <w:rsid w:val="00D15C4A"/>
    <w:rsid w:val="00D15F0B"/>
    <w:rsid w:val="00D15F48"/>
    <w:rsid w:val="00D16055"/>
    <w:rsid w:val="00D1615D"/>
    <w:rsid w:val="00D162FD"/>
    <w:rsid w:val="00D16485"/>
    <w:rsid w:val="00D166B1"/>
    <w:rsid w:val="00D16724"/>
    <w:rsid w:val="00D1691B"/>
    <w:rsid w:val="00D16935"/>
    <w:rsid w:val="00D16A88"/>
    <w:rsid w:val="00D1776C"/>
    <w:rsid w:val="00D1794D"/>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38E"/>
    <w:rsid w:val="00D3342F"/>
    <w:rsid w:val="00D33620"/>
    <w:rsid w:val="00D339B1"/>
    <w:rsid w:val="00D33AAA"/>
    <w:rsid w:val="00D33CA7"/>
    <w:rsid w:val="00D33CDC"/>
    <w:rsid w:val="00D33E5B"/>
    <w:rsid w:val="00D33F45"/>
    <w:rsid w:val="00D342AC"/>
    <w:rsid w:val="00D3448E"/>
    <w:rsid w:val="00D345A0"/>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CB1"/>
    <w:rsid w:val="00D4111A"/>
    <w:rsid w:val="00D412CF"/>
    <w:rsid w:val="00D41393"/>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FD"/>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A26"/>
    <w:rsid w:val="00D57A8A"/>
    <w:rsid w:val="00D57E4D"/>
    <w:rsid w:val="00D6002C"/>
    <w:rsid w:val="00D60234"/>
    <w:rsid w:val="00D60382"/>
    <w:rsid w:val="00D604F3"/>
    <w:rsid w:val="00D6051B"/>
    <w:rsid w:val="00D60717"/>
    <w:rsid w:val="00D60DF2"/>
    <w:rsid w:val="00D61192"/>
    <w:rsid w:val="00D6154E"/>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71C9"/>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683"/>
    <w:rsid w:val="00D706DF"/>
    <w:rsid w:val="00D70768"/>
    <w:rsid w:val="00D70963"/>
    <w:rsid w:val="00D70B05"/>
    <w:rsid w:val="00D70C5F"/>
    <w:rsid w:val="00D70D26"/>
    <w:rsid w:val="00D71406"/>
    <w:rsid w:val="00D718CE"/>
    <w:rsid w:val="00D721BE"/>
    <w:rsid w:val="00D725E7"/>
    <w:rsid w:val="00D7267E"/>
    <w:rsid w:val="00D7279E"/>
    <w:rsid w:val="00D72FD4"/>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FC"/>
    <w:rsid w:val="00D874C4"/>
    <w:rsid w:val="00D87564"/>
    <w:rsid w:val="00D87895"/>
    <w:rsid w:val="00D878CC"/>
    <w:rsid w:val="00D87A1A"/>
    <w:rsid w:val="00D87B59"/>
    <w:rsid w:val="00D87F4B"/>
    <w:rsid w:val="00D90C14"/>
    <w:rsid w:val="00D90F8A"/>
    <w:rsid w:val="00D91375"/>
    <w:rsid w:val="00D914F4"/>
    <w:rsid w:val="00D9156F"/>
    <w:rsid w:val="00D916B4"/>
    <w:rsid w:val="00D918AC"/>
    <w:rsid w:val="00D91926"/>
    <w:rsid w:val="00D91A26"/>
    <w:rsid w:val="00D91DEE"/>
    <w:rsid w:val="00D91E2B"/>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EA1"/>
    <w:rsid w:val="00DA1F07"/>
    <w:rsid w:val="00DA2074"/>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B22"/>
    <w:rsid w:val="00DA4B72"/>
    <w:rsid w:val="00DA4ED8"/>
    <w:rsid w:val="00DA4EDE"/>
    <w:rsid w:val="00DA4FDF"/>
    <w:rsid w:val="00DA50FF"/>
    <w:rsid w:val="00DA518C"/>
    <w:rsid w:val="00DA54BE"/>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308"/>
    <w:rsid w:val="00DA7458"/>
    <w:rsid w:val="00DA74AB"/>
    <w:rsid w:val="00DA7524"/>
    <w:rsid w:val="00DA7610"/>
    <w:rsid w:val="00DA7685"/>
    <w:rsid w:val="00DA782C"/>
    <w:rsid w:val="00DA79E7"/>
    <w:rsid w:val="00DA7A20"/>
    <w:rsid w:val="00DA7D7A"/>
    <w:rsid w:val="00DB0083"/>
    <w:rsid w:val="00DB0119"/>
    <w:rsid w:val="00DB0203"/>
    <w:rsid w:val="00DB0784"/>
    <w:rsid w:val="00DB0815"/>
    <w:rsid w:val="00DB0932"/>
    <w:rsid w:val="00DB094B"/>
    <w:rsid w:val="00DB0B55"/>
    <w:rsid w:val="00DB0FFE"/>
    <w:rsid w:val="00DB106C"/>
    <w:rsid w:val="00DB1089"/>
    <w:rsid w:val="00DB129C"/>
    <w:rsid w:val="00DB192A"/>
    <w:rsid w:val="00DB1B46"/>
    <w:rsid w:val="00DB1C2A"/>
    <w:rsid w:val="00DB1F30"/>
    <w:rsid w:val="00DB1FC1"/>
    <w:rsid w:val="00DB2228"/>
    <w:rsid w:val="00DB2266"/>
    <w:rsid w:val="00DB264A"/>
    <w:rsid w:val="00DB265E"/>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B7D3D"/>
    <w:rsid w:val="00DC04A9"/>
    <w:rsid w:val="00DC0826"/>
    <w:rsid w:val="00DC0844"/>
    <w:rsid w:val="00DC087B"/>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F8"/>
    <w:rsid w:val="00DC275D"/>
    <w:rsid w:val="00DC28CB"/>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AA9"/>
    <w:rsid w:val="00DC6ED2"/>
    <w:rsid w:val="00DC6F81"/>
    <w:rsid w:val="00DC71AB"/>
    <w:rsid w:val="00DC73D7"/>
    <w:rsid w:val="00DC7735"/>
    <w:rsid w:val="00DC7770"/>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A4D"/>
    <w:rsid w:val="00DD3B32"/>
    <w:rsid w:val="00DD3CEB"/>
    <w:rsid w:val="00DD3D63"/>
    <w:rsid w:val="00DD3F30"/>
    <w:rsid w:val="00DD4321"/>
    <w:rsid w:val="00DD455D"/>
    <w:rsid w:val="00DD464C"/>
    <w:rsid w:val="00DD47A7"/>
    <w:rsid w:val="00DD4835"/>
    <w:rsid w:val="00DD498A"/>
    <w:rsid w:val="00DD4C08"/>
    <w:rsid w:val="00DD510A"/>
    <w:rsid w:val="00DD5136"/>
    <w:rsid w:val="00DD55FC"/>
    <w:rsid w:val="00DD562A"/>
    <w:rsid w:val="00DD5647"/>
    <w:rsid w:val="00DD5990"/>
    <w:rsid w:val="00DD59EF"/>
    <w:rsid w:val="00DD5A0E"/>
    <w:rsid w:val="00DD5A6D"/>
    <w:rsid w:val="00DD5AEB"/>
    <w:rsid w:val="00DD5B81"/>
    <w:rsid w:val="00DD5C2C"/>
    <w:rsid w:val="00DD5FDB"/>
    <w:rsid w:val="00DD62BA"/>
    <w:rsid w:val="00DD6527"/>
    <w:rsid w:val="00DD6645"/>
    <w:rsid w:val="00DD6740"/>
    <w:rsid w:val="00DD6D4A"/>
    <w:rsid w:val="00DD70F1"/>
    <w:rsid w:val="00DD74FF"/>
    <w:rsid w:val="00DD7520"/>
    <w:rsid w:val="00DD7B40"/>
    <w:rsid w:val="00DE0176"/>
    <w:rsid w:val="00DE031F"/>
    <w:rsid w:val="00DE03C0"/>
    <w:rsid w:val="00DE03D3"/>
    <w:rsid w:val="00DE0535"/>
    <w:rsid w:val="00DE07DC"/>
    <w:rsid w:val="00DE0CD3"/>
    <w:rsid w:val="00DE0D85"/>
    <w:rsid w:val="00DE1017"/>
    <w:rsid w:val="00DE17A5"/>
    <w:rsid w:val="00DE1C83"/>
    <w:rsid w:val="00DE1E70"/>
    <w:rsid w:val="00DE2095"/>
    <w:rsid w:val="00DE2097"/>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2094"/>
    <w:rsid w:val="00DF21F5"/>
    <w:rsid w:val="00DF2560"/>
    <w:rsid w:val="00DF2852"/>
    <w:rsid w:val="00DF2CC2"/>
    <w:rsid w:val="00DF2D90"/>
    <w:rsid w:val="00DF2D9E"/>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5B3"/>
    <w:rsid w:val="00E00763"/>
    <w:rsid w:val="00E007E3"/>
    <w:rsid w:val="00E0094A"/>
    <w:rsid w:val="00E00BA8"/>
    <w:rsid w:val="00E00BF9"/>
    <w:rsid w:val="00E010A9"/>
    <w:rsid w:val="00E010C4"/>
    <w:rsid w:val="00E010FA"/>
    <w:rsid w:val="00E0178F"/>
    <w:rsid w:val="00E01BB9"/>
    <w:rsid w:val="00E01C1D"/>
    <w:rsid w:val="00E01CD4"/>
    <w:rsid w:val="00E01CE6"/>
    <w:rsid w:val="00E01EA0"/>
    <w:rsid w:val="00E0216A"/>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BA2"/>
    <w:rsid w:val="00E05BB5"/>
    <w:rsid w:val="00E05F51"/>
    <w:rsid w:val="00E05FF2"/>
    <w:rsid w:val="00E060C4"/>
    <w:rsid w:val="00E060EF"/>
    <w:rsid w:val="00E06134"/>
    <w:rsid w:val="00E061F0"/>
    <w:rsid w:val="00E0620A"/>
    <w:rsid w:val="00E0626A"/>
    <w:rsid w:val="00E06B09"/>
    <w:rsid w:val="00E06D0C"/>
    <w:rsid w:val="00E06E36"/>
    <w:rsid w:val="00E06F92"/>
    <w:rsid w:val="00E0701D"/>
    <w:rsid w:val="00E07128"/>
    <w:rsid w:val="00E07285"/>
    <w:rsid w:val="00E07554"/>
    <w:rsid w:val="00E077C4"/>
    <w:rsid w:val="00E07948"/>
    <w:rsid w:val="00E07CA6"/>
    <w:rsid w:val="00E07F02"/>
    <w:rsid w:val="00E1084E"/>
    <w:rsid w:val="00E109A9"/>
    <w:rsid w:val="00E10B9C"/>
    <w:rsid w:val="00E10BD1"/>
    <w:rsid w:val="00E10D57"/>
    <w:rsid w:val="00E10D9C"/>
    <w:rsid w:val="00E10DAC"/>
    <w:rsid w:val="00E10E20"/>
    <w:rsid w:val="00E113D3"/>
    <w:rsid w:val="00E1140C"/>
    <w:rsid w:val="00E11A05"/>
    <w:rsid w:val="00E11AD3"/>
    <w:rsid w:val="00E11B63"/>
    <w:rsid w:val="00E11D4E"/>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94E"/>
    <w:rsid w:val="00E149FB"/>
    <w:rsid w:val="00E14A27"/>
    <w:rsid w:val="00E14E1D"/>
    <w:rsid w:val="00E150C7"/>
    <w:rsid w:val="00E152ED"/>
    <w:rsid w:val="00E15319"/>
    <w:rsid w:val="00E15523"/>
    <w:rsid w:val="00E1587A"/>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FA3"/>
    <w:rsid w:val="00E20544"/>
    <w:rsid w:val="00E2068D"/>
    <w:rsid w:val="00E20759"/>
    <w:rsid w:val="00E20A08"/>
    <w:rsid w:val="00E20C55"/>
    <w:rsid w:val="00E20C6C"/>
    <w:rsid w:val="00E20D2D"/>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77F"/>
    <w:rsid w:val="00E22878"/>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A2A"/>
    <w:rsid w:val="00E42A57"/>
    <w:rsid w:val="00E42C6F"/>
    <w:rsid w:val="00E42D7D"/>
    <w:rsid w:val="00E42E47"/>
    <w:rsid w:val="00E42F96"/>
    <w:rsid w:val="00E42FB5"/>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44D8"/>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8AC"/>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2F"/>
    <w:rsid w:val="00E6465D"/>
    <w:rsid w:val="00E64763"/>
    <w:rsid w:val="00E64AE6"/>
    <w:rsid w:val="00E64BC9"/>
    <w:rsid w:val="00E653F8"/>
    <w:rsid w:val="00E6545B"/>
    <w:rsid w:val="00E6577B"/>
    <w:rsid w:val="00E65802"/>
    <w:rsid w:val="00E65834"/>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B59"/>
    <w:rsid w:val="00E71D57"/>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BC6"/>
    <w:rsid w:val="00E74EB2"/>
    <w:rsid w:val="00E74F5D"/>
    <w:rsid w:val="00E74F97"/>
    <w:rsid w:val="00E75207"/>
    <w:rsid w:val="00E75567"/>
    <w:rsid w:val="00E755C0"/>
    <w:rsid w:val="00E7573A"/>
    <w:rsid w:val="00E75C76"/>
    <w:rsid w:val="00E75CB2"/>
    <w:rsid w:val="00E76062"/>
    <w:rsid w:val="00E76219"/>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7A9"/>
    <w:rsid w:val="00E82920"/>
    <w:rsid w:val="00E829A8"/>
    <w:rsid w:val="00E829B0"/>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ED"/>
    <w:rsid w:val="00E91A18"/>
    <w:rsid w:val="00E91B3D"/>
    <w:rsid w:val="00E91C44"/>
    <w:rsid w:val="00E91CBD"/>
    <w:rsid w:val="00E91E69"/>
    <w:rsid w:val="00E91EB9"/>
    <w:rsid w:val="00E91EEB"/>
    <w:rsid w:val="00E91FF9"/>
    <w:rsid w:val="00E922BD"/>
    <w:rsid w:val="00E92328"/>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950"/>
    <w:rsid w:val="00EA2005"/>
    <w:rsid w:val="00EA20B3"/>
    <w:rsid w:val="00EA2140"/>
    <w:rsid w:val="00EA2212"/>
    <w:rsid w:val="00EA22CE"/>
    <w:rsid w:val="00EA27FB"/>
    <w:rsid w:val="00EA2897"/>
    <w:rsid w:val="00EA29B7"/>
    <w:rsid w:val="00EA2C19"/>
    <w:rsid w:val="00EA310C"/>
    <w:rsid w:val="00EA3179"/>
    <w:rsid w:val="00EA32FB"/>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4175"/>
    <w:rsid w:val="00EB4306"/>
    <w:rsid w:val="00EB45FF"/>
    <w:rsid w:val="00EB47A2"/>
    <w:rsid w:val="00EB48D3"/>
    <w:rsid w:val="00EB495B"/>
    <w:rsid w:val="00EB4A8F"/>
    <w:rsid w:val="00EB4B22"/>
    <w:rsid w:val="00EB5159"/>
    <w:rsid w:val="00EB5234"/>
    <w:rsid w:val="00EB5381"/>
    <w:rsid w:val="00EB5471"/>
    <w:rsid w:val="00EB56F1"/>
    <w:rsid w:val="00EB5734"/>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0F50"/>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7E"/>
    <w:rsid w:val="00EC77C9"/>
    <w:rsid w:val="00EC78FE"/>
    <w:rsid w:val="00EC79BC"/>
    <w:rsid w:val="00EC7ACE"/>
    <w:rsid w:val="00EC7C88"/>
    <w:rsid w:val="00EC7CA9"/>
    <w:rsid w:val="00ECA927"/>
    <w:rsid w:val="00ED01B3"/>
    <w:rsid w:val="00ED02F0"/>
    <w:rsid w:val="00ED06A3"/>
    <w:rsid w:val="00ED09DA"/>
    <w:rsid w:val="00ED0E66"/>
    <w:rsid w:val="00ED0F78"/>
    <w:rsid w:val="00ED1036"/>
    <w:rsid w:val="00ED106E"/>
    <w:rsid w:val="00ED10D9"/>
    <w:rsid w:val="00ED1115"/>
    <w:rsid w:val="00ED1605"/>
    <w:rsid w:val="00ED1A08"/>
    <w:rsid w:val="00ED1B27"/>
    <w:rsid w:val="00ED1C0D"/>
    <w:rsid w:val="00ED1F5C"/>
    <w:rsid w:val="00ED1FC0"/>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AF"/>
    <w:rsid w:val="00ED4621"/>
    <w:rsid w:val="00ED4710"/>
    <w:rsid w:val="00ED4735"/>
    <w:rsid w:val="00ED4758"/>
    <w:rsid w:val="00ED4AD2"/>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2FE"/>
    <w:rsid w:val="00EF1373"/>
    <w:rsid w:val="00EF1383"/>
    <w:rsid w:val="00EF1829"/>
    <w:rsid w:val="00EF188E"/>
    <w:rsid w:val="00EF18D4"/>
    <w:rsid w:val="00EF1B8C"/>
    <w:rsid w:val="00EF1ECF"/>
    <w:rsid w:val="00EF21F2"/>
    <w:rsid w:val="00EF2335"/>
    <w:rsid w:val="00EF234D"/>
    <w:rsid w:val="00EF24E9"/>
    <w:rsid w:val="00EF2615"/>
    <w:rsid w:val="00EF2651"/>
    <w:rsid w:val="00EF2895"/>
    <w:rsid w:val="00EF29EA"/>
    <w:rsid w:val="00EF2A7B"/>
    <w:rsid w:val="00EF2AE6"/>
    <w:rsid w:val="00EF2B15"/>
    <w:rsid w:val="00EF2F76"/>
    <w:rsid w:val="00EF33CF"/>
    <w:rsid w:val="00EF3912"/>
    <w:rsid w:val="00EF3C88"/>
    <w:rsid w:val="00EF3E14"/>
    <w:rsid w:val="00EF41ED"/>
    <w:rsid w:val="00EF41F8"/>
    <w:rsid w:val="00EF4558"/>
    <w:rsid w:val="00EF466F"/>
    <w:rsid w:val="00EF46E4"/>
    <w:rsid w:val="00EF47B1"/>
    <w:rsid w:val="00EF4A21"/>
    <w:rsid w:val="00EF4DEC"/>
    <w:rsid w:val="00EF4F8D"/>
    <w:rsid w:val="00EF5141"/>
    <w:rsid w:val="00EF52EC"/>
    <w:rsid w:val="00EF53B5"/>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F9C"/>
    <w:rsid w:val="00EF6FEF"/>
    <w:rsid w:val="00EF732E"/>
    <w:rsid w:val="00EF747D"/>
    <w:rsid w:val="00EF7743"/>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29E"/>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104B"/>
    <w:rsid w:val="00F31099"/>
    <w:rsid w:val="00F31245"/>
    <w:rsid w:val="00F3146C"/>
    <w:rsid w:val="00F31620"/>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94F"/>
    <w:rsid w:val="00F35A8A"/>
    <w:rsid w:val="00F35E45"/>
    <w:rsid w:val="00F36120"/>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97E"/>
    <w:rsid w:val="00F41B0E"/>
    <w:rsid w:val="00F41B28"/>
    <w:rsid w:val="00F41C61"/>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FC6"/>
    <w:rsid w:val="00F4515E"/>
    <w:rsid w:val="00F45175"/>
    <w:rsid w:val="00F451C1"/>
    <w:rsid w:val="00F451F3"/>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D4"/>
    <w:rsid w:val="00F47715"/>
    <w:rsid w:val="00F47857"/>
    <w:rsid w:val="00F47C68"/>
    <w:rsid w:val="00F50080"/>
    <w:rsid w:val="00F500B8"/>
    <w:rsid w:val="00F5020B"/>
    <w:rsid w:val="00F502E8"/>
    <w:rsid w:val="00F50301"/>
    <w:rsid w:val="00F50378"/>
    <w:rsid w:val="00F505EA"/>
    <w:rsid w:val="00F5073E"/>
    <w:rsid w:val="00F5088B"/>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442"/>
    <w:rsid w:val="00F527F7"/>
    <w:rsid w:val="00F52A7B"/>
    <w:rsid w:val="00F52B2F"/>
    <w:rsid w:val="00F52B43"/>
    <w:rsid w:val="00F52BA0"/>
    <w:rsid w:val="00F52BBD"/>
    <w:rsid w:val="00F52E93"/>
    <w:rsid w:val="00F52FB5"/>
    <w:rsid w:val="00F530D3"/>
    <w:rsid w:val="00F5347B"/>
    <w:rsid w:val="00F5353E"/>
    <w:rsid w:val="00F53AFE"/>
    <w:rsid w:val="00F53EBE"/>
    <w:rsid w:val="00F5408C"/>
    <w:rsid w:val="00F542DE"/>
    <w:rsid w:val="00F543D7"/>
    <w:rsid w:val="00F54627"/>
    <w:rsid w:val="00F5473B"/>
    <w:rsid w:val="00F54989"/>
    <w:rsid w:val="00F54AA3"/>
    <w:rsid w:val="00F551FB"/>
    <w:rsid w:val="00F553AC"/>
    <w:rsid w:val="00F55619"/>
    <w:rsid w:val="00F55C75"/>
    <w:rsid w:val="00F55D4B"/>
    <w:rsid w:val="00F56083"/>
    <w:rsid w:val="00F561F8"/>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70366"/>
    <w:rsid w:val="00F704DC"/>
    <w:rsid w:val="00F70581"/>
    <w:rsid w:val="00F70816"/>
    <w:rsid w:val="00F70AD0"/>
    <w:rsid w:val="00F70B3E"/>
    <w:rsid w:val="00F71724"/>
    <w:rsid w:val="00F71B4A"/>
    <w:rsid w:val="00F71B93"/>
    <w:rsid w:val="00F71D68"/>
    <w:rsid w:val="00F71D88"/>
    <w:rsid w:val="00F71E6B"/>
    <w:rsid w:val="00F724B8"/>
    <w:rsid w:val="00F72685"/>
    <w:rsid w:val="00F728C5"/>
    <w:rsid w:val="00F72DEB"/>
    <w:rsid w:val="00F737C9"/>
    <w:rsid w:val="00F73917"/>
    <w:rsid w:val="00F7393E"/>
    <w:rsid w:val="00F7417F"/>
    <w:rsid w:val="00F7419F"/>
    <w:rsid w:val="00F741B2"/>
    <w:rsid w:val="00F742E5"/>
    <w:rsid w:val="00F74379"/>
    <w:rsid w:val="00F746E5"/>
    <w:rsid w:val="00F74760"/>
    <w:rsid w:val="00F747A4"/>
    <w:rsid w:val="00F747DE"/>
    <w:rsid w:val="00F74B99"/>
    <w:rsid w:val="00F74BC4"/>
    <w:rsid w:val="00F750F1"/>
    <w:rsid w:val="00F751F7"/>
    <w:rsid w:val="00F754FA"/>
    <w:rsid w:val="00F758DA"/>
    <w:rsid w:val="00F75B14"/>
    <w:rsid w:val="00F76009"/>
    <w:rsid w:val="00F76071"/>
    <w:rsid w:val="00F761A2"/>
    <w:rsid w:val="00F762FF"/>
    <w:rsid w:val="00F7630F"/>
    <w:rsid w:val="00F7644C"/>
    <w:rsid w:val="00F76681"/>
    <w:rsid w:val="00F76843"/>
    <w:rsid w:val="00F76B73"/>
    <w:rsid w:val="00F76C1E"/>
    <w:rsid w:val="00F7714C"/>
    <w:rsid w:val="00F774E5"/>
    <w:rsid w:val="00F777F2"/>
    <w:rsid w:val="00F778C7"/>
    <w:rsid w:val="00F77A7A"/>
    <w:rsid w:val="00F80157"/>
    <w:rsid w:val="00F802A7"/>
    <w:rsid w:val="00F802CA"/>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5CE"/>
    <w:rsid w:val="00F836D5"/>
    <w:rsid w:val="00F837C1"/>
    <w:rsid w:val="00F83A03"/>
    <w:rsid w:val="00F83A2F"/>
    <w:rsid w:val="00F83B67"/>
    <w:rsid w:val="00F83C04"/>
    <w:rsid w:val="00F83FDE"/>
    <w:rsid w:val="00F841A2"/>
    <w:rsid w:val="00F8447B"/>
    <w:rsid w:val="00F847F2"/>
    <w:rsid w:val="00F8490E"/>
    <w:rsid w:val="00F84A0B"/>
    <w:rsid w:val="00F84AB4"/>
    <w:rsid w:val="00F84BC5"/>
    <w:rsid w:val="00F84BE7"/>
    <w:rsid w:val="00F84E53"/>
    <w:rsid w:val="00F84EB4"/>
    <w:rsid w:val="00F850C1"/>
    <w:rsid w:val="00F85599"/>
    <w:rsid w:val="00F85629"/>
    <w:rsid w:val="00F85630"/>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BE8"/>
    <w:rsid w:val="00F94D9F"/>
    <w:rsid w:val="00F94E90"/>
    <w:rsid w:val="00F9512F"/>
    <w:rsid w:val="00F95385"/>
    <w:rsid w:val="00F95634"/>
    <w:rsid w:val="00F9575E"/>
    <w:rsid w:val="00F957EC"/>
    <w:rsid w:val="00F9596C"/>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A0041"/>
    <w:rsid w:val="00FA0445"/>
    <w:rsid w:val="00FA07FD"/>
    <w:rsid w:val="00FA092E"/>
    <w:rsid w:val="00FA09C9"/>
    <w:rsid w:val="00FA09FF"/>
    <w:rsid w:val="00FA0D40"/>
    <w:rsid w:val="00FA0D81"/>
    <w:rsid w:val="00FA0E54"/>
    <w:rsid w:val="00FA0E57"/>
    <w:rsid w:val="00FA0FFD"/>
    <w:rsid w:val="00FA1068"/>
    <w:rsid w:val="00FA1367"/>
    <w:rsid w:val="00FA15F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F3A"/>
    <w:rsid w:val="00FB6272"/>
    <w:rsid w:val="00FB6374"/>
    <w:rsid w:val="00FB6408"/>
    <w:rsid w:val="00FB64E3"/>
    <w:rsid w:val="00FB680B"/>
    <w:rsid w:val="00FB6AFF"/>
    <w:rsid w:val="00FB6B8A"/>
    <w:rsid w:val="00FB6D3B"/>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BC8"/>
    <w:rsid w:val="00FC1C0B"/>
    <w:rsid w:val="00FC1CF5"/>
    <w:rsid w:val="00FC1F01"/>
    <w:rsid w:val="00FC1F06"/>
    <w:rsid w:val="00FC1F12"/>
    <w:rsid w:val="00FC2526"/>
    <w:rsid w:val="00FC2589"/>
    <w:rsid w:val="00FC2812"/>
    <w:rsid w:val="00FC2885"/>
    <w:rsid w:val="00FC2B43"/>
    <w:rsid w:val="00FC2D6E"/>
    <w:rsid w:val="00FC2FC5"/>
    <w:rsid w:val="00FC3350"/>
    <w:rsid w:val="00FC3486"/>
    <w:rsid w:val="00FC3872"/>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A57"/>
    <w:rsid w:val="00FD4F26"/>
    <w:rsid w:val="00FD5098"/>
    <w:rsid w:val="00FD537A"/>
    <w:rsid w:val="00FD554E"/>
    <w:rsid w:val="00FD55D9"/>
    <w:rsid w:val="00FD5604"/>
    <w:rsid w:val="00FD5B5B"/>
    <w:rsid w:val="00FD5CC0"/>
    <w:rsid w:val="00FD5F52"/>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CA"/>
    <w:rsid w:val="00FD6CF1"/>
    <w:rsid w:val="00FD6E8D"/>
    <w:rsid w:val="00FD6F71"/>
    <w:rsid w:val="00FD7703"/>
    <w:rsid w:val="00FD7924"/>
    <w:rsid w:val="00FD7CD7"/>
    <w:rsid w:val="00FE012C"/>
    <w:rsid w:val="00FE0390"/>
    <w:rsid w:val="00FE042C"/>
    <w:rsid w:val="00FE0534"/>
    <w:rsid w:val="00FE08D1"/>
    <w:rsid w:val="00FE09CD"/>
    <w:rsid w:val="00FE0B0B"/>
    <w:rsid w:val="00FE0B61"/>
    <w:rsid w:val="00FE1126"/>
    <w:rsid w:val="00FE1285"/>
    <w:rsid w:val="00FE16F6"/>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490"/>
    <w:rsid w:val="00FE364B"/>
    <w:rsid w:val="00FE3881"/>
    <w:rsid w:val="00FE3A07"/>
    <w:rsid w:val="00FE3B87"/>
    <w:rsid w:val="00FE3CF2"/>
    <w:rsid w:val="00FE3E90"/>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F2C"/>
    <w:rsid w:val="00FF3132"/>
    <w:rsid w:val="00FF3414"/>
    <w:rsid w:val="00FF3490"/>
    <w:rsid w:val="00FF352B"/>
    <w:rsid w:val="00FF36B8"/>
    <w:rsid w:val="00FF3A25"/>
    <w:rsid w:val="00FF3AB8"/>
    <w:rsid w:val="00FF4029"/>
    <w:rsid w:val="00FF4197"/>
    <w:rsid w:val="00FF4237"/>
    <w:rsid w:val="00FF4369"/>
    <w:rsid w:val="00FF43A2"/>
    <w:rsid w:val="00FF443A"/>
    <w:rsid w:val="00FF4478"/>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D3B"/>
    <w:rsid w:val="0112CEB9"/>
    <w:rsid w:val="011DAF14"/>
    <w:rsid w:val="013B5309"/>
    <w:rsid w:val="013D2440"/>
    <w:rsid w:val="0144174A"/>
    <w:rsid w:val="0148A1E1"/>
    <w:rsid w:val="01564B7E"/>
    <w:rsid w:val="0184FE27"/>
    <w:rsid w:val="018FD46A"/>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939402"/>
    <w:rsid w:val="02B1F177"/>
    <w:rsid w:val="02BB3739"/>
    <w:rsid w:val="02C39050"/>
    <w:rsid w:val="02CE6565"/>
    <w:rsid w:val="02D09E3E"/>
    <w:rsid w:val="02D839FF"/>
    <w:rsid w:val="02E6626C"/>
    <w:rsid w:val="03074EEF"/>
    <w:rsid w:val="031E1033"/>
    <w:rsid w:val="032568B8"/>
    <w:rsid w:val="03336F3A"/>
    <w:rsid w:val="03390F5D"/>
    <w:rsid w:val="033B672D"/>
    <w:rsid w:val="034D9373"/>
    <w:rsid w:val="034F6A90"/>
    <w:rsid w:val="035CBEDC"/>
    <w:rsid w:val="036079D0"/>
    <w:rsid w:val="0364663D"/>
    <w:rsid w:val="036918E5"/>
    <w:rsid w:val="038CB2D1"/>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A38B2E"/>
    <w:rsid w:val="05A67957"/>
    <w:rsid w:val="05A6A051"/>
    <w:rsid w:val="05B37B0C"/>
    <w:rsid w:val="05D02ADE"/>
    <w:rsid w:val="05D490DA"/>
    <w:rsid w:val="05FAF23F"/>
    <w:rsid w:val="06169403"/>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95735"/>
    <w:rsid w:val="07DBEC0C"/>
    <w:rsid w:val="07E6CF5F"/>
    <w:rsid w:val="080BC1AF"/>
    <w:rsid w:val="081CF731"/>
    <w:rsid w:val="08314712"/>
    <w:rsid w:val="0856F8F1"/>
    <w:rsid w:val="088AA173"/>
    <w:rsid w:val="08916070"/>
    <w:rsid w:val="0897341F"/>
    <w:rsid w:val="0899F7BC"/>
    <w:rsid w:val="08A1907F"/>
    <w:rsid w:val="08DB8242"/>
    <w:rsid w:val="08EDC8C4"/>
    <w:rsid w:val="08F448CB"/>
    <w:rsid w:val="08F85809"/>
    <w:rsid w:val="08F88988"/>
    <w:rsid w:val="09054742"/>
    <w:rsid w:val="090B9A24"/>
    <w:rsid w:val="090FB0BA"/>
    <w:rsid w:val="091809F4"/>
    <w:rsid w:val="09433BE8"/>
    <w:rsid w:val="0946C2D6"/>
    <w:rsid w:val="094C3312"/>
    <w:rsid w:val="0955D1A1"/>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F1E3BF"/>
    <w:rsid w:val="0B17552C"/>
    <w:rsid w:val="0B2465DE"/>
    <w:rsid w:val="0B44DB4A"/>
    <w:rsid w:val="0B450684"/>
    <w:rsid w:val="0B55C056"/>
    <w:rsid w:val="0B85EB5D"/>
    <w:rsid w:val="0BB46A7B"/>
    <w:rsid w:val="0BC7BB2B"/>
    <w:rsid w:val="0BCFFF7C"/>
    <w:rsid w:val="0BDA24DF"/>
    <w:rsid w:val="0BE45815"/>
    <w:rsid w:val="0BE8D34F"/>
    <w:rsid w:val="0BF16C28"/>
    <w:rsid w:val="0BFC6978"/>
    <w:rsid w:val="0C084260"/>
    <w:rsid w:val="0C0B1161"/>
    <w:rsid w:val="0C170C4B"/>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C2861"/>
    <w:rsid w:val="0E1250B2"/>
    <w:rsid w:val="0E1F65B7"/>
    <w:rsid w:val="0E1F8263"/>
    <w:rsid w:val="0E2AC2C1"/>
    <w:rsid w:val="0E30DBCD"/>
    <w:rsid w:val="0E416A06"/>
    <w:rsid w:val="0E94D09D"/>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903B56"/>
    <w:rsid w:val="1098169B"/>
    <w:rsid w:val="10ABE74C"/>
    <w:rsid w:val="10C0E8A1"/>
    <w:rsid w:val="10E654C2"/>
    <w:rsid w:val="10EDFE97"/>
    <w:rsid w:val="1108A54A"/>
    <w:rsid w:val="110C0AC5"/>
    <w:rsid w:val="110D4A2D"/>
    <w:rsid w:val="110E965C"/>
    <w:rsid w:val="1110B099"/>
    <w:rsid w:val="11157D4B"/>
    <w:rsid w:val="1129AFDA"/>
    <w:rsid w:val="112F7EA5"/>
    <w:rsid w:val="1145002C"/>
    <w:rsid w:val="1164CC4A"/>
    <w:rsid w:val="11999F9B"/>
    <w:rsid w:val="119FBF0D"/>
    <w:rsid w:val="11B8F5E8"/>
    <w:rsid w:val="11DE926C"/>
    <w:rsid w:val="11E1F052"/>
    <w:rsid w:val="1207016D"/>
    <w:rsid w:val="121D0ED6"/>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5BC3CC"/>
    <w:rsid w:val="1462FDCA"/>
    <w:rsid w:val="14840E0B"/>
    <w:rsid w:val="148625CE"/>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466886"/>
    <w:rsid w:val="164CEA66"/>
    <w:rsid w:val="1662539A"/>
    <w:rsid w:val="166617B0"/>
    <w:rsid w:val="166C5B79"/>
    <w:rsid w:val="1686391B"/>
    <w:rsid w:val="168B95F0"/>
    <w:rsid w:val="16968748"/>
    <w:rsid w:val="169DF4D8"/>
    <w:rsid w:val="16AD503F"/>
    <w:rsid w:val="16B270EE"/>
    <w:rsid w:val="16B83FC5"/>
    <w:rsid w:val="16ED52B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B4377C"/>
    <w:rsid w:val="18D2045D"/>
    <w:rsid w:val="18EB18FC"/>
    <w:rsid w:val="192ABF2E"/>
    <w:rsid w:val="1940588A"/>
    <w:rsid w:val="19649ECA"/>
    <w:rsid w:val="1965BA44"/>
    <w:rsid w:val="19715F70"/>
    <w:rsid w:val="197F732B"/>
    <w:rsid w:val="19930757"/>
    <w:rsid w:val="19ABCF7F"/>
    <w:rsid w:val="19F82ADB"/>
    <w:rsid w:val="1A1A8E79"/>
    <w:rsid w:val="1A1B20F2"/>
    <w:rsid w:val="1A1B2B0E"/>
    <w:rsid w:val="1A30FDF8"/>
    <w:rsid w:val="1A7AB855"/>
    <w:rsid w:val="1A8148F4"/>
    <w:rsid w:val="1A86C2E6"/>
    <w:rsid w:val="1AA87D3B"/>
    <w:rsid w:val="1AA8C481"/>
    <w:rsid w:val="1AED4FC4"/>
    <w:rsid w:val="1AF400F3"/>
    <w:rsid w:val="1B105BB6"/>
    <w:rsid w:val="1B4EDECA"/>
    <w:rsid w:val="1B72922B"/>
    <w:rsid w:val="1B75A431"/>
    <w:rsid w:val="1B8E6262"/>
    <w:rsid w:val="1BAE7297"/>
    <w:rsid w:val="1BAF3CE0"/>
    <w:rsid w:val="1BB452D2"/>
    <w:rsid w:val="1BC2AA19"/>
    <w:rsid w:val="1BCBFEC6"/>
    <w:rsid w:val="1BDE8042"/>
    <w:rsid w:val="1BE63AC0"/>
    <w:rsid w:val="1BFDA82F"/>
    <w:rsid w:val="1C3219B2"/>
    <w:rsid w:val="1C416755"/>
    <w:rsid w:val="1C60F7D0"/>
    <w:rsid w:val="1C75F793"/>
    <w:rsid w:val="1C83B058"/>
    <w:rsid w:val="1C88CAFB"/>
    <w:rsid w:val="1C91303A"/>
    <w:rsid w:val="1C96F8C6"/>
    <w:rsid w:val="1CA24D13"/>
    <w:rsid w:val="1CBA223F"/>
    <w:rsid w:val="1CCF6D76"/>
    <w:rsid w:val="1CD844C4"/>
    <w:rsid w:val="1CDF2FB1"/>
    <w:rsid w:val="1CE88CF7"/>
    <w:rsid w:val="1CEBC551"/>
    <w:rsid w:val="1CEE4912"/>
    <w:rsid w:val="1D2DD358"/>
    <w:rsid w:val="1D2F1D93"/>
    <w:rsid w:val="1D514783"/>
    <w:rsid w:val="1D5AB2DD"/>
    <w:rsid w:val="1D7267A8"/>
    <w:rsid w:val="1D8F9FE5"/>
    <w:rsid w:val="1DAF5A5C"/>
    <w:rsid w:val="1E0DFA0B"/>
    <w:rsid w:val="1E23B5C5"/>
    <w:rsid w:val="1E353580"/>
    <w:rsid w:val="1E3AE2BF"/>
    <w:rsid w:val="1E4DD580"/>
    <w:rsid w:val="1E62000F"/>
    <w:rsid w:val="1E786330"/>
    <w:rsid w:val="1E88F672"/>
    <w:rsid w:val="1EA53422"/>
    <w:rsid w:val="1EC9DF11"/>
    <w:rsid w:val="1EDA510F"/>
    <w:rsid w:val="1EFCDD8E"/>
    <w:rsid w:val="1F0BFD4E"/>
    <w:rsid w:val="1F24EDF3"/>
    <w:rsid w:val="1F2DF5DD"/>
    <w:rsid w:val="1F504C2C"/>
    <w:rsid w:val="1F5C2B3F"/>
    <w:rsid w:val="1F76D49F"/>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AFDEF"/>
    <w:rsid w:val="208C7F78"/>
    <w:rsid w:val="209304B4"/>
    <w:rsid w:val="209DF670"/>
    <w:rsid w:val="20A61F2F"/>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572AD3"/>
    <w:rsid w:val="22751FE2"/>
    <w:rsid w:val="22754CF3"/>
    <w:rsid w:val="2282BE0C"/>
    <w:rsid w:val="22860445"/>
    <w:rsid w:val="22B295B6"/>
    <w:rsid w:val="22B78D02"/>
    <w:rsid w:val="22BE3E0A"/>
    <w:rsid w:val="22BF2AC9"/>
    <w:rsid w:val="230F4C78"/>
    <w:rsid w:val="23115048"/>
    <w:rsid w:val="231AA5FA"/>
    <w:rsid w:val="231D855C"/>
    <w:rsid w:val="23291349"/>
    <w:rsid w:val="235A3ED4"/>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4183AEE"/>
    <w:rsid w:val="241C70E7"/>
    <w:rsid w:val="24395AC1"/>
    <w:rsid w:val="24639450"/>
    <w:rsid w:val="248593E8"/>
    <w:rsid w:val="24B9D74D"/>
    <w:rsid w:val="24CAD2CE"/>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7BD6C1"/>
    <w:rsid w:val="277EE4EE"/>
    <w:rsid w:val="278E6149"/>
    <w:rsid w:val="27A4E429"/>
    <w:rsid w:val="27AADC2C"/>
    <w:rsid w:val="27AC5CF9"/>
    <w:rsid w:val="27C6D383"/>
    <w:rsid w:val="27EBE7E9"/>
    <w:rsid w:val="281697CB"/>
    <w:rsid w:val="281F31C1"/>
    <w:rsid w:val="284FC1D5"/>
    <w:rsid w:val="285D5A91"/>
    <w:rsid w:val="28878419"/>
    <w:rsid w:val="2895D369"/>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1D86B8"/>
    <w:rsid w:val="2A202E0D"/>
    <w:rsid w:val="2A2233EF"/>
    <w:rsid w:val="2A63A87C"/>
    <w:rsid w:val="2A65D0C5"/>
    <w:rsid w:val="2A6D111C"/>
    <w:rsid w:val="2A894C3C"/>
    <w:rsid w:val="2AB3D343"/>
    <w:rsid w:val="2ADD8EE5"/>
    <w:rsid w:val="2AF176B9"/>
    <w:rsid w:val="2AF2F7A1"/>
    <w:rsid w:val="2AFE314B"/>
    <w:rsid w:val="2B1006EC"/>
    <w:rsid w:val="2B2611A9"/>
    <w:rsid w:val="2B2C2471"/>
    <w:rsid w:val="2B432EDE"/>
    <w:rsid w:val="2B48F791"/>
    <w:rsid w:val="2B765BE9"/>
    <w:rsid w:val="2B783488"/>
    <w:rsid w:val="2B805BCA"/>
    <w:rsid w:val="2B83549E"/>
    <w:rsid w:val="2B911CCA"/>
    <w:rsid w:val="2BA10AF9"/>
    <w:rsid w:val="2BB410C2"/>
    <w:rsid w:val="2BD08C74"/>
    <w:rsid w:val="2BECAEE1"/>
    <w:rsid w:val="2C205286"/>
    <w:rsid w:val="2C28AB74"/>
    <w:rsid w:val="2C418010"/>
    <w:rsid w:val="2C49F44A"/>
    <w:rsid w:val="2C569045"/>
    <w:rsid w:val="2C75DBD7"/>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25B2"/>
    <w:rsid w:val="2DA8980B"/>
    <w:rsid w:val="2DB4238D"/>
    <w:rsid w:val="2DB85EB5"/>
    <w:rsid w:val="2DB8AC42"/>
    <w:rsid w:val="2DDD4B88"/>
    <w:rsid w:val="2DFE0590"/>
    <w:rsid w:val="2E1DCF15"/>
    <w:rsid w:val="2E215268"/>
    <w:rsid w:val="2E2FD944"/>
    <w:rsid w:val="2E354E46"/>
    <w:rsid w:val="2E4264C7"/>
    <w:rsid w:val="2E53CE80"/>
    <w:rsid w:val="2E5899E4"/>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FC9AC"/>
    <w:rsid w:val="2F9576A2"/>
    <w:rsid w:val="2F982F72"/>
    <w:rsid w:val="2FAF6CA0"/>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373AFD"/>
    <w:rsid w:val="3163A402"/>
    <w:rsid w:val="316707CD"/>
    <w:rsid w:val="31676CE3"/>
    <w:rsid w:val="31709EFF"/>
    <w:rsid w:val="31939168"/>
    <w:rsid w:val="319646E0"/>
    <w:rsid w:val="31A7C1BE"/>
    <w:rsid w:val="31D819C4"/>
    <w:rsid w:val="31EF5916"/>
    <w:rsid w:val="31F8086C"/>
    <w:rsid w:val="321223FB"/>
    <w:rsid w:val="3213E703"/>
    <w:rsid w:val="32390E9A"/>
    <w:rsid w:val="324A179B"/>
    <w:rsid w:val="324C060D"/>
    <w:rsid w:val="325B3CF9"/>
    <w:rsid w:val="32606C45"/>
    <w:rsid w:val="3260E956"/>
    <w:rsid w:val="326BF365"/>
    <w:rsid w:val="326C1D12"/>
    <w:rsid w:val="326E4C62"/>
    <w:rsid w:val="3285DC85"/>
    <w:rsid w:val="328FDAD7"/>
    <w:rsid w:val="328FF42A"/>
    <w:rsid w:val="32B64483"/>
    <w:rsid w:val="32B7B456"/>
    <w:rsid w:val="32C1DC6F"/>
    <w:rsid w:val="32CA9C3D"/>
    <w:rsid w:val="33169A6B"/>
    <w:rsid w:val="3319CC60"/>
    <w:rsid w:val="3320B96D"/>
    <w:rsid w:val="338202F3"/>
    <w:rsid w:val="3392E197"/>
    <w:rsid w:val="3396B794"/>
    <w:rsid w:val="33B2EDE3"/>
    <w:rsid w:val="33F66C08"/>
    <w:rsid w:val="33F70D5A"/>
    <w:rsid w:val="33F7EEDD"/>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8D22B"/>
    <w:rsid w:val="35A92D2E"/>
    <w:rsid w:val="35BB334C"/>
    <w:rsid w:val="35DB7BD8"/>
    <w:rsid w:val="35EE23A3"/>
    <w:rsid w:val="35F7118B"/>
    <w:rsid w:val="360AC781"/>
    <w:rsid w:val="360FFE1A"/>
    <w:rsid w:val="3638FB66"/>
    <w:rsid w:val="363D420C"/>
    <w:rsid w:val="364CF829"/>
    <w:rsid w:val="365A5120"/>
    <w:rsid w:val="367DE6E0"/>
    <w:rsid w:val="36A50F32"/>
    <w:rsid w:val="36A7FFA1"/>
    <w:rsid w:val="36AF22DE"/>
    <w:rsid w:val="36B05569"/>
    <w:rsid w:val="36B61955"/>
    <w:rsid w:val="36B96F66"/>
    <w:rsid w:val="36C148B9"/>
    <w:rsid w:val="36DE682E"/>
    <w:rsid w:val="36F93D84"/>
    <w:rsid w:val="3734B5E5"/>
    <w:rsid w:val="374833EC"/>
    <w:rsid w:val="3760E9FD"/>
    <w:rsid w:val="3766DA80"/>
    <w:rsid w:val="376CFB71"/>
    <w:rsid w:val="3776E27F"/>
    <w:rsid w:val="37790735"/>
    <w:rsid w:val="3794A316"/>
    <w:rsid w:val="37B095D1"/>
    <w:rsid w:val="37B5CD8A"/>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1567CE"/>
    <w:rsid w:val="3A2D3C9C"/>
    <w:rsid w:val="3A2DB314"/>
    <w:rsid w:val="3A41D55F"/>
    <w:rsid w:val="3A60E614"/>
    <w:rsid w:val="3A7A3572"/>
    <w:rsid w:val="3A84588C"/>
    <w:rsid w:val="3A8D73CB"/>
    <w:rsid w:val="3AA26489"/>
    <w:rsid w:val="3AA376B2"/>
    <w:rsid w:val="3AA95E03"/>
    <w:rsid w:val="3AB00A4F"/>
    <w:rsid w:val="3AD219A5"/>
    <w:rsid w:val="3AD27AE6"/>
    <w:rsid w:val="3AD2BFCC"/>
    <w:rsid w:val="3AE40F7A"/>
    <w:rsid w:val="3AEF874B"/>
    <w:rsid w:val="3AF7B38B"/>
    <w:rsid w:val="3B0C84BF"/>
    <w:rsid w:val="3B3F3DB3"/>
    <w:rsid w:val="3B53866B"/>
    <w:rsid w:val="3B5E83E3"/>
    <w:rsid w:val="3B678AF9"/>
    <w:rsid w:val="3B7AA8AB"/>
    <w:rsid w:val="3B87B827"/>
    <w:rsid w:val="3B8C18DD"/>
    <w:rsid w:val="3B8EBFB1"/>
    <w:rsid w:val="3B91F61E"/>
    <w:rsid w:val="3BBB925C"/>
    <w:rsid w:val="3BC6C561"/>
    <w:rsid w:val="3BC841D4"/>
    <w:rsid w:val="3BD12DA8"/>
    <w:rsid w:val="3C15E694"/>
    <w:rsid w:val="3C205437"/>
    <w:rsid w:val="3C2A7358"/>
    <w:rsid w:val="3C3AF695"/>
    <w:rsid w:val="3C3AFADA"/>
    <w:rsid w:val="3C46E615"/>
    <w:rsid w:val="3C76D4CA"/>
    <w:rsid w:val="3C835EC9"/>
    <w:rsid w:val="3C86F25A"/>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525C82"/>
    <w:rsid w:val="3E5A0F93"/>
    <w:rsid w:val="3E5A97F0"/>
    <w:rsid w:val="3E630B0C"/>
    <w:rsid w:val="3E868526"/>
    <w:rsid w:val="3EA96365"/>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324F6"/>
    <w:rsid w:val="4046E808"/>
    <w:rsid w:val="406FF689"/>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8F3D3C"/>
    <w:rsid w:val="43B0C254"/>
    <w:rsid w:val="43BC666F"/>
    <w:rsid w:val="43C1BB22"/>
    <w:rsid w:val="43D3C5BE"/>
    <w:rsid w:val="43EB1D23"/>
    <w:rsid w:val="4414071C"/>
    <w:rsid w:val="4423DD93"/>
    <w:rsid w:val="4431AB7D"/>
    <w:rsid w:val="443872B4"/>
    <w:rsid w:val="44531FFA"/>
    <w:rsid w:val="445E0643"/>
    <w:rsid w:val="44766A4C"/>
    <w:rsid w:val="4482280C"/>
    <w:rsid w:val="448D05A9"/>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87541"/>
    <w:rsid w:val="4619D490"/>
    <w:rsid w:val="461E4E3B"/>
    <w:rsid w:val="462327CA"/>
    <w:rsid w:val="4625AD0E"/>
    <w:rsid w:val="464A4369"/>
    <w:rsid w:val="466734BC"/>
    <w:rsid w:val="466C0942"/>
    <w:rsid w:val="4675E524"/>
    <w:rsid w:val="468D0B85"/>
    <w:rsid w:val="4694F131"/>
    <w:rsid w:val="46A2786D"/>
    <w:rsid w:val="46C25B4B"/>
    <w:rsid w:val="46C7DD5B"/>
    <w:rsid w:val="46D431CC"/>
    <w:rsid w:val="46D9B8DB"/>
    <w:rsid w:val="46E9551A"/>
    <w:rsid w:val="46EAE765"/>
    <w:rsid w:val="46F45F9D"/>
    <w:rsid w:val="4701EB6A"/>
    <w:rsid w:val="4713AC48"/>
    <w:rsid w:val="4720D87C"/>
    <w:rsid w:val="474D38A7"/>
    <w:rsid w:val="474E0224"/>
    <w:rsid w:val="475D4C1A"/>
    <w:rsid w:val="475D8DCF"/>
    <w:rsid w:val="47734863"/>
    <w:rsid w:val="477745E9"/>
    <w:rsid w:val="477DD8CC"/>
    <w:rsid w:val="47961F32"/>
    <w:rsid w:val="47A32F06"/>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6756A"/>
    <w:rsid w:val="48684B86"/>
    <w:rsid w:val="4881544C"/>
    <w:rsid w:val="488EBB83"/>
    <w:rsid w:val="4891973F"/>
    <w:rsid w:val="489AFDFE"/>
    <w:rsid w:val="489FD4EF"/>
    <w:rsid w:val="48AE82AF"/>
    <w:rsid w:val="48D4DCBD"/>
    <w:rsid w:val="48DE4F6A"/>
    <w:rsid w:val="48E3C63D"/>
    <w:rsid w:val="48F03A8A"/>
    <w:rsid w:val="48F3A567"/>
    <w:rsid w:val="48F571B9"/>
    <w:rsid w:val="48F9195C"/>
    <w:rsid w:val="4902A8BD"/>
    <w:rsid w:val="490AEE9E"/>
    <w:rsid w:val="492D3E4E"/>
    <w:rsid w:val="494C9482"/>
    <w:rsid w:val="49513DF9"/>
    <w:rsid w:val="495655B9"/>
    <w:rsid w:val="4965DEAC"/>
    <w:rsid w:val="49826EF6"/>
    <w:rsid w:val="4983BDC2"/>
    <w:rsid w:val="49A0B121"/>
    <w:rsid w:val="49A2F025"/>
    <w:rsid w:val="49A7395A"/>
    <w:rsid w:val="49D0B79F"/>
    <w:rsid w:val="49D3BEC5"/>
    <w:rsid w:val="49D7E427"/>
    <w:rsid w:val="49DB3EDC"/>
    <w:rsid w:val="49DB719A"/>
    <w:rsid w:val="4A0D8F83"/>
    <w:rsid w:val="4A137ADE"/>
    <w:rsid w:val="4A155F1F"/>
    <w:rsid w:val="4A166B8A"/>
    <w:rsid w:val="4A1A9A68"/>
    <w:rsid w:val="4A328A36"/>
    <w:rsid w:val="4A55656D"/>
    <w:rsid w:val="4A67E450"/>
    <w:rsid w:val="4A69F52C"/>
    <w:rsid w:val="4A6E0281"/>
    <w:rsid w:val="4A8438B2"/>
    <w:rsid w:val="4AA21A1C"/>
    <w:rsid w:val="4AAF6C01"/>
    <w:rsid w:val="4AEA5528"/>
    <w:rsid w:val="4B07A6B0"/>
    <w:rsid w:val="4B09F867"/>
    <w:rsid w:val="4B1457BB"/>
    <w:rsid w:val="4B199B00"/>
    <w:rsid w:val="4B29D6B9"/>
    <w:rsid w:val="4B43EC80"/>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BDD515"/>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0019A9"/>
    <w:rsid w:val="4E3067D5"/>
    <w:rsid w:val="4E484A01"/>
    <w:rsid w:val="4E4C262F"/>
    <w:rsid w:val="4E5C362A"/>
    <w:rsid w:val="4E72F782"/>
    <w:rsid w:val="4E7B08C6"/>
    <w:rsid w:val="4E9B79E6"/>
    <w:rsid w:val="4EA26411"/>
    <w:rsid w:val="4EA4AC13"/>
    <w:rsid w:val="4EA87EDE"/>
    <w:rsid w:val="4EAFF060"/>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D06CF1"/>
    <w:rsid w:val="50D6C642"/>
    <w:rsid w:val="50E5B856"/>
    <w:rsid w:val="50F227E8"/>
    <w:rsid w:val="50F534DA"/>
    <w:rsid w:val="50FA138B"/>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96A66D"/>
    <w:rsid w:val="51B1C789"/>
    <w:rsid w:val="51D07522"/>
    <w:rsid w:val="51D0B64B"/>
    <w:rsid w:val="51F8C703"/>
    <w:rsid w:val="52053B82"/>
    <w:rsid w:val="520FFE2F"/>
    <w:rsid w:val="521510C0"/>
    <w:rsid w:val="5218848E"/>
    <w:rsid w:val="521E3026"/>
    <w:rsid w:val="52530CB3"/>
    <w:rsid w:val="525AF4DF"/>
    <w:rsid w:val="52606C5B"/>
    <w:rsid w:val="527DB0FC"/>
    <w:rsid w:val="52A17CE3"/>
    <w:rsid w:val="52A918A5"/>
    <w:rsid w:val="52BE168C"/>
    <w:rsid w:val="530B6E9E"/>
    <w:rsid w:val="531D81ED"/>
    <w:rsid w:val="5324C959"/>
    <w:rsid w:val="5345D4C6"/>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FD31D"/>
    <w:rsid w:val="5422B176"/>
    <w:rsid w:val="54343FF2"/>
    <w:rsid w:val="546203EF"/>
    <w:rsid w:val="5463A79E"/>
    <w:rsid w:val="546AB360"/>
    <w:rsid w:val="54A4E54E"/>
    <w:rsid w:val="54C51C80"/>
    <w:rsid w:val="54CB9DA0"/>
    <w:rsid w:val="54E525B1"/>
    <w:rsid w:val="54F8A70A"/>
    <w:rsid w:val="550556EE"/>
    <w:rsid w:val="55330C89"/>
    <w:rsid w:val="55349B95"/>
    <w:rsid w:val="5547DDCE"/>
    <w:rsid w:val="556169B6"/>
    <w:rsid w:val="5562968A"/>
    <w:rsid w:val="5565FF30"/>
    <w:rsid w:val="5573EC7C"/>
    <w:rsid w:val="5578533A"/>
    <w:rsid w:val="557F24BF"/>
    <w:rsid w:val="5590EFCE"/>
    <w:rsid w:val="55A2771F"/>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C75CC"/>
    <w:rsid w:val="56C474C2"/>
    <w:rsid w:val="56CF0852"/>
    <w:rsid w:val="56D354B6"/>
    <w:rsid w:val="56DF2A8F"/>
    <w:rsid w:val="56ED11A9"/>
    <w:rsid w:val="56F661BE"/>
    <w:rsid w:val="5708B578"/>
    <w:rsid w:val="57103CE3"/>
    <w:rsid w:val="57444440"/>
    <w:rsid w:val="574A4E7F"/>
    <w:rsid w:val="5750A057"/>
    <w:rsid w:val="5754D855"/>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F373D"/>
    <w:rsid w:val="59201197"/>
    <w:rsid w:val="59471F61"/>
    <w:rsid w:val="59596389"/>
    <w:rsid w:val="59806826"/>
    <w:rsid w:val="59A9FC03"/>
    <w:rsid w:val="59D2116C"/>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C3F32D"/>
    <w:rsid w:val="5BC50626"/>
    <w:rsid w:val="5BD5BE41"/>
    <w:rsid w:val="5BE05DD1"/>
    <w:rsid w:val="5BFAA5F6"/>
    <w:rsid w:val="5C14B612"/>
    <w:rsid w:val="5C151C5A"/>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F51C59"/>
    <w:rsid w:val="60F64F9A"/>
    <w:rsid w:val="61037387"/>
    <w:rsid w:val="611F69F9"/>
    <w:rsid w:val="612D92CB"/>
    <w:rsid w:val="6131A0DF"/>
    <w:rsid w:val="614A08ED"/>
    <w:rsid w:val="6164A287"/>
    <w:rsid w:val="6171B056"/>
    <w:rsid w:val="618831B3"/>
    <w:rsid w:val="6194219E"/>
    <w:rsid w:val="6194B717"/>
    <w:rsid w:val="619C7668"/>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30CB90B"/>
    <w:rsid w:val="63224EDA"/>
    <w:rsid w:val="6336366E"/>
    <w:rsid w:val="6341A143"/>
    <w:rsid w:val="63597508"/>
    <w:rsid w:val="635F61E2"/>
    <w:rsid w:val="63652134"/>
    <w:rsid w:val="636968A9"/>
    <w:rsid w:val="636E9EA2"/>
    <w:rsid w:val="6393852D"/>
    <w:rsid w:val="63DE59A5"/>
    <w:rsid w:val="63DEF39C"/>
    <w:rsid w:val="63E50D71"/>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533BB3"/>
    <w:rsid w:val="6658F9F7"/>
    <w:rsid w:val="6665FAEA"/>
    <w:rsid w:val="667825CA"/>
    <w:rsid w:val="667B9C82"/>
    <w:rsid w:val="66960360"/>
    <w:rsid w:val="669E772E"/>
    <w:rsid w:val="669F8860"/>
    <w:rsid w:val="66E038F6"/>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8CA7D"/>
    <w:rsid w:val="67D4D2D9"/>
    <w:rsid w:val="67DADCE3"/>
    <w:rsid w:val="67F8FA8E"/>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CAF77D"/>
    <w:rsid w:val="69D415C1"/>
    <w:rsid w:val="69ECFF74"/>
    <w:rsid w:val="6A2B6A95"/>
    <w:rsid w:val="6A4136C2"/>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A4BB6"/>
    <w:rsid w:val="6DE82656"/>
    <w:rsid w:val="6E01F158"/>
    <w:rsid w:val="6E023EFF"/>
    <w:rsid w:val="6E32CBDA"/>
    <w:rsid w:val="6E41FD68"/>
    <w:rsid w:val="6E421DBC"/>
    <w:rsid w:val="6E511FC2"/>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FE5E88"/>
    <w:rsid w:val="7015C37E"/>
    <w:rsid w:val="70284C02"/>
    <w:rsid w:val="703314F0"/>
    <w:rsid w:val="704F2375"/>
    <w:rsid w:val="70686E2A"/>
    <w:rsid w:val="706C1926"/>
    <w:rsid w:val="706E7039"/>
    <w:rsid w:val="706F55DF"/>
    <w:rsid w:val="7078F028"/>
    <w:rsid w:val="707F9102"/>
    <w:rsid w:val="70909D42"/>
    <w:rsid w:val="709D6C82"/>
    <w:rsid w:val="70B67919"/>
    <w:rsid w:val="7105F8BD"/>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337EA5"/>
    <w:rsid w:val="7380EE0F"/>
    <w:rsid w:val="7390F335"/>
    <w:rsid w:val="73A0ACC1"/>
    <w:rsid w:val="73A83B9F"/>
    <w:rsid w:val="73ADBEBD"/>
    <w:rsid w:val="73AE9096"/>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CEFE60"/>
    <w:rsid w:val="74CFF8E6"/>
    <w:rsid w:val="74D287A8"/>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939C80"/>
    <w:rsid w:val="77C5A26E"/>
    <w:rsid w:val="77D494D5"/>
    <w:rsid w:val="77DF8A06"/>
    <w:rsid w:val="78071471"/>
    <w:rsid w:val="780C5993"/>
    <w:rsid w:val="78278170"/>
    <w:rsid w:val="783A3D02"/>
    <w:rsid w:val="7842F7DC"/>
    <w:rsid w:val="784ECBAD"/>
    <w:rsid w:val="7862DDBC"/>
    <w:rsid w:val="7870B51A"/>
    <w:rsid w:val="78874A3A"/>
    <w:rsid w:val="788DE83B"/>
    <w:rsid w:val="78A3CB27"/>
    <w:rsid w:val="78AC20B0"/>
    <w:rsid w:val="78ADF541"/>
    <w:rsid w:val="78B0D3DF"/>
    <w:rsid w:val="78E395E3"/>
    <w:rsid w:val="78F50A71"/>
    <w:rsid w:val="793E291E"/>
    <w:rsid w:val="795F395D"/>
    <w:rsid w:val="79DC8183"/>
    <w:rsid w:val="7A093A36"/>
    <w:rsid w:val="7A0D8B96"/>
    <w:rsid w:val="7A23D145"/>
    <w:rsid w:val="7A2693CC"/>
    <w:rsid w:val="7A2F2CB6"/>
    <w:rsid w:val="7A3AAE6C"/>
    <w:rsid w:val="7A448777"/>
    <w:rsid w:val="7A5CA5E3"/>
    <w:rsid w:val="7A5FDAD0"/>
    <w:rsid w:val="7A621F56"/>
    <w:rsid w:val="7A7B5275"/>
    <w:rsid w:val="7A8F9F93"/>
    <w:rsid w:val="7AA6F6E0"/>
    <w:rsid w:val="7AACCF6B"/>
    <w:rsid w:val="7AC4C8CC"/>
    <w:rsid w:val="7ACF0AF9"/>
    <w:rsid w:val="7AD95576"/>
    <w:rsid w:val="7ADA7860"/>
    <w:rsid w:val="7ADF2584"/>
    <w:rsid w:val="7ADF4D81"/>
    <w:rsid w:val="7B016304"/>
    <w:rsid w:val="7B170B1D"/>
    <w:rsid w:val="7B20DEC5"/>
    <w:rsid w:val="7B2B72E7"/>
    <w:rsid w:val="7B35EC61"/>
    <w:rsid w:val="7B457B19"/>
    <w:rsid w:val="7B653899"/>
    <w:rsid w:val="7B760256"/>
    <w:rsid w:val="7BA12538"/>
    <w:rsid w:val="7BD5C848"/>
    <w:rsid w:val="7BE3E63B"/>
    <w:rsid w:val="7BEE2ECE"/>
    <w:rsid w:val="7BFA80FB"/>
    <w:rsid w:val="7C2ED81E"/>
    <w:rsid w:val="7C33C5CF"/>
    <w:rsid w:val="7C35D289"/>
    <w:rsid w:val="7C489EAA"/>
    <w:rsid w:val="7C64F22B"/>
    <w:rsid w:val="7C7E112D"/>
    <w:rsid w:val="7C938DE8"/>
    <w:rsid w:val="7CA2706A"/>
    <w:rsid w:val="7CC03855"/>
    <w:rsid w:val="7CD2E951"/>
    <w:rsid w:val="7CF94ECD"/>
    <w:rsid w:val="7D06A5B4"/>
    <w:rsid w:val="7D0FF704"/>
    <w:rsid w:val="7D1E5B68"/>
    <w:rsid w:val="7D2A541C"/>
    <w:rsid w:val="7D2CAA5E"/>
    <w:rsid w:val="7D691673"/>
    <w:rsid w:val="7D6FEC25"/>
    <w:rsid w:val="7D8F7117"/>
    <w:rsid w:val="7D941455"/>
    <w:rsid w:val="7DFE6B82"/>
    <w:rsid w:val="7E039652"/>
    <w:rsid w:val="7E2575C4"/>
    <w:rsid w:val="7E27B5B8"/>
    <w:rsid w:val="7E338E94"/>
    <w:rsid w:val="7E415422"/>
    <w:rsid w:val="7E42A35D"/>
    <w:rsid w:val="7E65316F"/>
    <w:rsid w:val="7E6CD8BF"/>
    <w:rsid w:val="7E7C7311"/>
    <w:rsid w:val="7EC63CD3"/>
    <w:rsid w:val="7ED8321F"/>
    <w:rsid w:val="7ED94926"/>
    <w:rsid w:val="7EE0FD53"/>
    <w:rsid w:val="7F086A75"/>
    <w:rsid w:val="7F0CBB0D"/>
    <w:rsid w:val="7F10061E"/>
    <w:rsid w:val="7F15ECE9"/>
    <w:rsid w:val="7F1A2811"/>
    <w:rsid w:val="7F1F103B"/>
    <w:rsid w:val="7F3DCDA7"/>
    <w:rsid w:val="7F6028DA"/>
    <w:rsid w:val="7F67E270"/>
    <w:rsid w:val="7F754E7D"/>
    <w:rsid w:val="7F799D1E"/>
    <w:rsid w:val="7FA26553"/>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CD9DC7AA-44BD-4B84-86ED-F777F11EA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https://www.imls.gov/sites/default/files/2024-07/imls-budget-form-fy25.pdf" TargetMode="External" /><Relationship Id="rId101" Type="http://schemas.openxmlformats.org/officeDocument/2006/relationships/hyperlink" Target="https://www.imls.gov/sites/default/files/budgetform.pdf" TargetMode="External" /><Relationship Id="rId102" Type="http://schemas.openxmlformats.org/officeDocument/2006/relationships/hyperlink" Target="https://www.ecfr.gov/current/title-2/subtitle-A/chapter-II/part-200/subpart-E" TargetMode="External" /><Relationship Id="rId103" Type="http://schemas.openxmlformats.org/officeDocument/2006/relationships/hyperlink" Target="https://www.ecfr.gov/current/title-2/subtitle-B/chapter-XXXI/part-3187/subpart-C/subject-group-ECFR1c38957a8249b7e" TargetMode="External" /><Relationship Id="rId104" Type="http://schemas.openxmlformats.org/officeDocument/2006/relationships/image" Target="media/image48.png" /><Relationship Id="rId105" Type="http://schemas.openxmlformats.org/officeDocument/2006/relationships/image" Target="media/image49.svg" /><Relationship Id="rId106" Type="http://schemas.openxmlformats.org/officeDocument/2006/relationships/image" Target="media/image50.png" /><Relationship Id="rId107" Type="http://schemas.openxmlformats.org/officeDocument/2006/relationships/hyperlink" Target="https://imls365.sharepoint.com/teams/ogpm/Shared%20Documents/NOFO%20Development%20and%20Clearance/FY25/OLS/Drafts/Refer" TargetMode="External" /><Relationship Id="rId108" Type="http://schemas.openxmlformats.org/officeDocument/2006/relationships/hyperlink" Target="https://www.fsd.gov/" TargetMode="External" /><Relationship Id="rId109" Type="http://schemas.openxmlformats.org/officeDocument/2006/relationships/hyperlink" Target="tel://1-866-606-8220"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grants.gov/applicants/grant-applications/track-my-application" TargetMode="External" /><Relationship Id="rId111" Type="http://schemas.openxmlformats.org/officeDocument/2006/relationships/hyperlink" Target="https://www.grants.gov/help/html/help/Applicants/CheckApplicationStatus/CheckApplicationStatus.htm" TargetMode="External" /><Relationship Id="rId112" Type="http://schemas.openxmlformats.org/officeDocument/2006/relationships/hyperlink" Target="https://www.imls.gov/grants/apply-grant/notices-funding-opportunities/application-deadlines" TargetMode="External" /><Relationship Id="rId113" Type="http://schemas.openxmlformats.org/officeDocument/2006/relationships/header" Target="header5.xml" /><Relationship Id="rId114" Type="http://schemas.openxmlformats.org/officeDocument/2006/relationships/footer" Target="footer5.xml" /><Relationship Id="rId115" Type="http://schemas.openxmlformats.org/officeDocument/2006/relationships/header" Target="header6.xml" /><Relationship Id="rId116" Type="http://schemas.openxmlformats.org/officeDocument/2006/relationships/image" Target="media/image51.png" /><Relationship Id="rId117" Type="http://schemas.openxmlformats.org/officeDocument/2006/relationships/image" Target="media/image52.svg" /><Relationship Id="rId118" Type="http://schemas.openxmlformats.org/officeDocument/2006/relationships/image" Target="media/image53.png" /><Relationship Id="rId119" Type="http://schemas.openxmlformats.org/officeDocument/2006/relationships/header" Target="header7.xml" /><Relationship Id="rId12" Type="http://schemas.openxmlformats.org/officeDocument/2006/relationships/hyperlink" Target="https://www.grants.gov/applicants/applicant-registration" TargetMode="External" /><Relationship Id="rId120" Type="http://schemas.openxmlformats.org/officeDocument/2006/relationships/header" Target="header8.xml" /><Relationship Id="rId121" Type="http://schemas.openxmlformats.org/officeDocument/2006/relationships/image" Target="media/image54.png" /><Relationship Id="rId122" Type="http://schemas.openxmlformats.org/officeDocument/2006/relationships/image" Target="media/image55.svg" /><Relationship Id="rId123" Type="http://schemas.openxmlformats.org/officeDocument/2006/relationships/image" Target="media/image56.png" /><Relationship Id="rId124" Type="http://schemas.openxmlformats.org/officeDocument/2006/relationships/hyperlink" Target="https://www.ecfr.gov/cgi-bin/text-idx?tpl=/ecfrbrowse/Title02/2cfr200_main_02.tpl" TargetMode="External" /><Relationship Id="rId125" Type="http://schemas.openxmlformats.org/officeDocument/2006/relationships/hyperlink" Target="https://www.ecfr.gov/cgi-bin/retrieveECFR?gp=1&amp;ty=HTML&amp;h=L&amp;r=PART&amp;n=pt2.1.3187" TargetMode="External" /><Relationship Id="rId126" Type="http://schemas.openxmlformats.org/officeDocument/2006/relationships/hyperlink" Target="https://imls.gov/grants/manage-your-grant/grant-administration" TargetMode="External" /><Relationship Id="rId127" Type="http://schemas.openxmlformats.org/officeDocument/2006/relationships/hyperlink" Target="https://www.ecfr.gov/current/title-2/section-180.335" TargetMode="External" /><Relationship Id="rId128" Type="http://schemas.openxmlformats.org/officeDocument/2006/relationships/hyperlink" Target="https://www.ecfr.gov/current/title-2/section-180.350" TargetMode="External" /><Relationship Id="rId129" Type="http://schemas.openxmlformats.org/officeDocument/2006/relationships/hyperlink" Target="https://www.ecfr.gov/current/title-2/part-3185" TargetMode="External" /><Relationship Id="rId13" Type="http://schemas.openxmlformats.org/officeDocument/2006/relationships/image" Target="media/image4.png" /><Relationship Id="rId130" Type="http://schemas.openxmlformats.org/officeDocument/2006/relationships/header" Target="header9.xml" /><Relationship Id="rId131" Type="http://schemas.openxmlformats.org/officeDocument/2006/relationships/header" Target="header10.xml" /><Relationship Id="rId132" Type="http://schemas.openxmlformats.org/officeDocument/2006/relationships/image" Target="media/image57.png" /><Relationship Id="rId133" Type="http://schemas.openxmlformats.org/officeDocument/2006/relationships/image" Target="media/image58.svg" /><Relationship Id="rId134" Type="http://schemas.openxmlformats.org/officeDocument/2006/relationships/image" Target="media/image59.png" /><Relationship Id="rId135" Type="http://schemas.openxmlformats.org/officeDocument/2006/relationships/hyperlink" Target="https://www.imls.gov/grants/grant-recipients/grantee-communications-kit" TargetMode="External" /><Relationship Id="rId136" Type="http://schemas.openxmlformats.org/officeDocument/2006/relationships/hyperlink" Target="https://www.imls.gov/" TargetMode="External" /><Relationship Id="rId137" Type="http://schemas.openxmlformats.org/officeDocument/2006/relationships/hyperlink" Target="http://www.imls.gov/" TargetMode="External" /><Relationship Id="rId138" Type="http://schemas.openxmlformats.org/officeDocument/2006/relationships/hyperlink" Target="https://www.ecfr.gov/current/title-2/section-200.315" TargetMode="External" /><Relationship Id="rId139" Type="http://schemas.openxmlformats.org/officeDocument/2006/relationships/hyperlink" Target="mailto:imls-ogpm@imls.gov" TargetMode="External" /><Relationship Id="rId14" Type="http://schemas.openxmlformats.org/officeDocument/2006/relationships/image" Target="media/image5.svg" /><Relationship Id="rId140" Type="http://schemas.openxmlformats.org/officeDocument/2006/relationships/header" Target="header11.xml" /><Relationship Id="rId141" Type="http://schemas.openxmlformats.org/officeDocument/2006/relationships/header" Target="header12.xml" /><Relationship Id="rId142" Type="http://schemas.openxmlformats.org/officeDocument/2006/relationships/theme" Target="theme/theme1.xml" /><Relationship Id="rId143" Type="http://schemas.openxmlformats.org/officeDocument/2006/relationships/numbering" Target="numbering.xml" /><Relationship Id="rId144" Type="http://schemas.openxmlformats.org/officeDocument/2006/relationships/styles" Target="styles.xml" /><Relationship Id="rId15" Type="http://schemas.openxmlformats.org/officeDocument/2006/relationships/image" Target="media/image6.png" /><Relationship Id="rId16" Type="http://schemas.openxmlformats.org/officeDocument/2006/relationships/image" Target="media/image7.svg" /><Relationship Id="rId17" Type="http://schemas.openxmlformats.org/officeDocument/2006/relationships/image" Target="media/image8.png"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available/native-american-library-services-basic-grants" TargetMode="External" /><Relationship Id="rId21" Type="http://schemas.openxmlformats.org/officeDocument/2006/relationships/image" Target="media/image10.png" /><Relationship Id="rId22" Type="http://schemas.openxmlformats.org/officeDocument/2006/relationships/image" Target="media/image11.sv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2.xml" /><Relationship Id="rId27" Type="http://schemas.openxmlformats.org/officeDocument/2006/relationships/footer" Target="footer3.xml"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hyperlink" Target="https://www.imls.gov/grants/available/native-american-library-services-basic-grants" TargetMode="External" /><Relationship Id="rId32" Type="http://schemas.openxmlformats.org/officeDocument/2006/relationships/hyperlink" Target="https://www.imls.gov/webinars" TargetMode="External" /><Relationship Id="rId33" Type="http://schemas.openxmlformats.org/officeDocument/2006/relationships/hyperlink" Target="https://www.federalregister.gov/documents/2023/01/12/2023-00504/indian-entities-recognized-by-and-eligible-to-receive-services-from-the-united-states-bureau-of" TargetMode="External" /><Relationship Id="rId34" Type="http://schemas.openxmlformats.org/officeDocument/2006/relationships/image" Target="media/image17.png" /><Relationship Id="rId35" Type="http://schemas.openxmlformats.org/officeDocument/2006/relationships/image" Target="media/image18.svg" /><Relationship Id="rId36" Type="http://schemas.openxmlformats.org/officeDocument/2006/relationships/image" Target="media/image19.png" /><Relationship Id="rId37" Type="http://schemas.openxmlformats.org/officeDocument/2006/relationships/image" Target="media/image20.svg" /><Relationship Id="rId38" Type="http://schemas.openxmlformats.org/officeDocument/2006/relationships/image" Target="media/image21.png" /><Relationship Id="rId39" Type="http://schemas.openxmlformats.org/officeDocument/2006/relationships/image" Target="media/image22.sv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image" Target="media/image24.svg" /><Relationship Id="rId42" Type="http://schemas.openxmlformats.org/officeDocument/2006/relationships/image" Target="media/image25.svg" /><Relationship Id="rId43" Type="http://schemas.openxmlformats.org/officeDocument/2006/relationships/hyperlink" Target="https://imls.gov/grants/awarded-grants?field_states=All&amp;field_city=&amp;field_institution=&amp;field_program_categories_text=Native+American+Library+Services%3A+Basic+Grants&amp;fulltext_search=" TargetMode="External"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hyperlink" Target="https://www.ecfr.gov/current/title-2/subtitle-B/chapter-XXXI/part-3187" TargetMode="External"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image" Target="media/image33.svg" /><Relationship Id="rId53" Type="http://schemas.openxmlformats.org/officeDocument/2006/relationships/hyperlink" Target="https://www.ecfr.gov/current/title-2/part-200/section-200.1" TargetMode="External" /><Relationship Id="rId54" Type="http://schemas.openxmlformats.org/officeDocument/2006/relationships/hyperlink" Target="https://www.ecfr.gov/current/title-2/section-200.331" TargetMode="External"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png" /><Relationship Id="rId59" Type="http://schemas.openxmlformats.org/officeDocument/2006/relationships/image" Target="media/image38.svg" /><Relationship Id="rId6" Type="http://schemas.openxmlformats.org/officeDocument/2006/relationships/customXml" Target="../customXml/item3.xml" /><Relationship Id="rId60" Type="http://schemas.openxmlformats.org/officeDocument/2006/relationships/hyperlink" Target="https://uscode.house.gov/view.xhtml?path=/prelim@title20/chapter72&amp;edition=prelim" TargetMode="External" /><Relationship Id="rId61"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62" Type="http://schemas.openxmlformats.org/officeDocument/2006/relationships/hyperlink" Target="https://www.ecfr.gov/current/title-45/subtitle-B/chapter-XI" TargetMode="External" /><Relationship Id="rId63" Type="http://schemas.openxmlformats.org/officeDocument/2006/relationships/hyperlink" Target="https://www.ecfr.gov/current/title-2/subtitle-B/chapter-XXXI" TargetMode="External" /><Relationship Id="rId64" Type="http://schemas.openxmlformats.org/officeDocument/2006/relationships/hyperlink" Target="https://www.ecfr.gov/current/title-2" TargetMode="External" /><Relationship Id="rId65" Type="http://schemas.openxmlformats.org/officeDocument/2006/relationships/hyperlink" Target="https://www.ecfr.gov/current/title-2/subtitle-A/chapter-II/part-200?toc=1" TargetMode="External" /><Relationship Id="rId66" Type="http://schemas.openxmlformats.org/officeDocument/2006/relationships/hyperlink" Target="https://www.federalregister.gov/d/2024-07496" TargetMode="External" /><Relationship Id="rId67" Type="http://schemas.openxmlformats.org/officeDocument/2006/relationships/hyperlink" Target="mailto:CivilRights@imls.gov" TargetMode="External" /><Relationship Id="rId68" Type="http://schemas.openxmlformats.org/officeDocument/2006/relationships/header" Target="header3.xml" /><Relationship Id="rId69" Type="http://schemas.openxmlformats.org/officeDocument/2006/relationships/footer" Target="footer4.xml" /><Relationship Id="rId7" Type="http://schemas.openxmlformats.org/officeDocument/2006/relationships/customXml" Target="../customXml/item4.xml" /><Relationship Id="rId70" Type="http://schemas.openxmlformats.org/officeDocument/2006/relationships/header" Target="header4.xml" /><Relationship Id="rId71" Type="http://schemas.openxmlformats.org/officeDocument/2006/relationships/image" Target="media/image39.png" /><Relationship Id="rId72" Type="http://schemas.openxmlformats.org/officeDocument/2006/relationships/image" Target="media/image40.svg" /><Relationship Id="rId73" Type="http://schemas.openxmlformats.org/officeDocument/2006/relationships/image" Target="media/image41.png" /><Relationship Id="rId74" Type="http://schemas.openxmlformats.org/officeDocument/2006/relationships/hyperlink" Target="https://www.fsd.gov/sys_attachment.do?sys_id=82f480491b4dfd142fe5ed7ae54bcb0c" TargetMode="External" /><Relationship Id="rId75" Type="http://schemas.openxmlformats.org/officeDocument/2006/relationships/hyperlink" Target="https://sam.gov" TargetMode="External" /><Relationship Id="rId76" Type="http://schemas.openxmlformats.org/officeDocument/2006/relationships/hyperlink" Target="https://sam.gov/content/duns-uei" TargetMode="External" /><Relationship Id="rId77" Type="http://schemas.openxmlformats.org/officeDocument/2006/relationships/hyperlink" Target="https://www.grants.gov/search-grants" TargetMode="External" /><Relationship Id="rId78" Type="http://schemas.openxmlformats.org/officeDocument/2006/relationships/hyperlink" Target="https://www.grants.gov/applicants/workspace-overview" TargetMode="External" /><Relationship Id="rId79" Type="http://schemas.openxmlformats.org/officeDocument/2006/relationships/hyperlink" Target="https://www.gsa.gov/entityid" TargetMode="External" /><Relationship Id="rId8" Type="http://schemas.openxmlformats.org/officeDocument/2006/relationships/image" Target="media/image1.png" /><Relationship Id="rId80" Type="http://schemas.openxmlformats.org/officeDocument/2006/relationships/hyperlink" Target="https://www.fsd.gov/gsafsd_sp?id=gsafsd_kb_articles&amp;sys_id=1c75d2011b10f8909ac5ddb6bc4bcbdc" TargetMode="External" /><Relationship Id="rId81" Type="http://schemas.openxmlformats.org/officeDocument/2006/relationships/hyperlink" Target="https://www.login.gov/" TargetMode="External" /><Relationship Id="rId82" Type="http://schemas.openxmlformats.org/officeDocument/2006/relationships/hyperlink" Target="https://www.login.gov/create-an-account/" TargetMode="External" /><Relationship Id="rId83" Type="http://schemas.openxmlformats.org/officeDocument/2006/relationships/hyperlink" Target="https://www.grants.gov/" TargetMode="External" /><Relationship Id="rId84" Type="http://schemas.openxmlformats.org/officeDocument/2006/relationships/image" Target="media/image42.png" /><Relationship Id="rId85" Type="http://schemas.openxmlformats.org/officeDocument/2006/relationships/image" Target="media/image43.svg" /><Relationship Id="rId86" Type="http://schemas.openxmlformats.org/officeDocument/2006/relationships/hyperlink" Target="https://www.grants.gov/support.html" TargetMode="External" /><Relationship Id="rId87" Type="http://schemas.openxmlformats.org/officeDocument/2006/relationships/hyperlink" Target="mailto:support@grants.gov" TargetMode="External" /><Relationship Id="rId88" Type="http://schemas.openxmlformats.org/officeDocument/2006/relationships/hyperlink" Target="tel://1-800-518-4726" TargetMode="External" /><Relationship Id="rId89" Type="http://schemas.openxmlformats.org/officeDocument/2006/relationships/hyperlink" Target="https://www.grants.gov/web/grants/applicants/workspace-overview.html" TargetMode="External" /><Relationship Id="rId9" Type="http://schemas.openxmlformats.org/officeDocument/2006/relationships/image" Target="media/image2.png" /><Relationship Id="rId90" Type="http://schemas.openxmlformats.org/officeDocument/2006/relationships/hyperlink" Target="mailto:imls-librarygrants@imls.gov" TargetMode="External" /><Relationship Id="rId91" Type="http://schemas.openxmlformats.org/officeDocument/2006/relationships/hyperlink" Target="https://www.ecfr.gov/current/title-2/subtitle-B/chapter-XXXI/part-3187/subpart-B/subject-group-ECFR4860f8e7b5a3d23/section-3187.9" TargetMode="External" /><Relationship Id="rId92" Type="http://schemas.openxmlformats.org/officeDocument/2006/relationships/image" Target="media/image44.png" /><Relationship Id="rId93" Type="http://schemas.openxmlformats.org/officeDocument/2006/relationships/image" Target="media/image45.svg" /><Relationship Id="rId94" Type="http://schemas.openxmlformats.org/officeDocument/2006/relationships/hyperlink" Target="https://www.fsd.gov/gsafsd_sp" TargetMode="External" /><Relationship Id="rId95" Type="http://schemas.openxmlformats.org/officeDocument/2006/relationships/hyperlink" Target="https://www.house.gov/" TargetMode="External" /><Relationship Id="rId96" Type="http://schemas.openxmlformats.org/officeDocument/2006/relationships/hyperlink" Target="https://login.gov/" TargetMode="External" /><Relationship Id="rId97" Type="http://schemas.openxmlformats.org/officeDocument/2006/relationships/hyperlink" Target="https://www.imls.gov/grants/assurances-certifications" TargetMode="External" /><Relationship Id="rId98" Type="http://schemas.openxmlformats.org/officeDocument/2006/relationships/image" Target="media/image46.png" /><Relationship Id="rId99" Type="http://schemas.openxmlformats.org/officeDocument/2006/relationships/image" Target="media/image47.png"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Prepare_and_Submit" /></Relationships>
</file>

<file path=word/_rels/header12.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Step_1:_"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Learn_About_Application"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Step_4:__1"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Prepare_and_Submit"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Other_Information" /><Relationship Id="rId4"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b659603b7d952e006ee51f86dae0011a">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fd1932a0460c3333047f8a00a2adaa7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A523BE28-44ED-43DF-9BF0-ACE464EE9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documentManagement/types"/>
    <ds:schemaRef ds:uri="a42abfcf-437c-4ce1-b5c2-14af7889cdd1"/>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c2a11cf1-abf9-4d2d-a6e3-e7bef8c89609"/>
    <ds:schemaRef ds:uri="http://www.w3.org/XML/1998/namespace"/>
    <ds:schemaRef ds:uri="http://purl.org/dc/dcmitype/"/>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9523</Words>
  <Characters>54287</Characters>
  <Application>Microsoft Office Word</Application>
  <DocSecurity>0</DocSecurity>
  <Lines>452</Lines>
  <Paragraphs>127</Paragraphs>
  <ScaleCrop>false</ScaleCrop>
  <Company>Institute of Museum and Library Services</Company>
  <LinksUpToDate>false</LinksUpToDate>
  <CharactersWithSpaces>6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5 Notice of Funding Opportunity</dc:title>
  <dc:subject>Native American Basic Grants FY2025 Notice of Funding Opportunity</dc:subject>
  <dc:creator>InstituteofMuseumandLibraryServices@imls.gov</dc:creator>
  <cp:keywords>2025 ; nofo ; ols ; grants ; nab</cp:keywords>
  <cp:lastModifiedBy>Julie Balutis</cp:lastModifiedBy>
  <cp:revision>2</cp:revision>
  <cp:lastPrinted>2024-07-18T05:55:00Z</cp:lastPrinted>
  <dcterms:created xsi:type="dcterms:W3CDTF">2024-10-04T15:08:00Z</dcterms:created>
  <dcterms:modified xsi:type="dcterms:W3CDTF">2024-10-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